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F6F1F" w14:textId="6D2ECF95" w:rsidR="00FB6DAF" w:rsidRDefault="00AE62FF">
      <w:r>
        <w:rPr>
          <w:rFonts w:ascii="Times New Roman"/>
          <w:noProof/>
          <w:sz w:val="6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153B19" wp14:editId="358118B6">
                <wp:simplePos x="0" y="0"/>
                <wp:positionH relativeFrom="column">
                  <wp:posOffset>47616</wp:posOffset>
                </wp:positionH>
                <wp:positionV relativeFrom="paragraph">
                  <wp:posOffset>128270</wp:posOffset>
                </wp:positionV>
                <wp:extent cx="2408464" cy="1595755"/>
                <wp:effectExtent l="19050" t="19050" r="30480" b="42545"/>
                <wp:wrapNone/>
                <wp:docPr id="93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08464" cy="1595755"/>
                        </a:xfrm>
                        <a:custGeom>
                          <a:avLst/>
                          <a:gdLst>
                            <a:gd name="T0" fmla="+- 0 1757 765"/>
                            <a:gd name="T1" fmla="*/ T0 w 4068"/>
                            <a:gd name="T2" fmla="+- 0 774 774"/>
                            <a:gd name="T3" fmla="*/ 774 h 2513"/>
                            <a:gd name="T4" fmla="+- 0 1610 765"/>
                            <a:gd name="T5" fmla="*/ T4 w 4068"/>
                            <a:gd name="T6" fmla="+- 0 784 774"/>
                            <a:gd name="T7" fmla="*/ 784 h 2513"/>
                            <a:gd name="T8" fmla="+- 0 1471 765"/>
                            <a:gd name="T9" fmla="*/ T8 w 4068"/>
                            <a:gd name="T10" fmla="+- 0 816 774"/>
                            <a:gd name="T11" fmla="*/ 816 h 2513"/>
                            <a:gd name="T12" fmla="+- 0 1339 765"/>
                            <a:gd name="T13" fmla="*/ T12 w 4068"/>
                            <a:gd name="T14" fmla="+- 0 868 774"/>
                            <a:gd name="T15" fmla="*/ 868 h 2513"/>
                            <a:gd name="T16" fmla="+- 0 1217 765"/>
                            <a:gd name="T17" fmla="*/ T16 w 4068"/>
                            <a:gd name="T18" fmla="+- 0 937 774"/>
                            <a:gd name="T19" fmla="*/ 937 h 2513"/>
                            <a:gd name="T20" fmla="+- 0 1106 765"/>
                            <a:gd name="T21" fmla="*/ T20 w 4068"/>
                            <a:gd name="T22" fmla="+- 0 1022 774"/>
                            <a:gd name="T23" fmla="*/ 1022 h 2513"/>
                            <a:gd name="T24" fmla="+- 0 1008 765"/>
                            <a:gd name="T25" fmla="*/ T24 w 4068"/>
                            <a:gd name="T26" fmla="+- 0 1121 774"/>
                            <a:gd name="T27" fmla="*/ 1121 h 2513"/>
                            <a:gd name="T28" fmla="+- 0 925 765"/>
                            <a:gd name="T29" fmla="*/ T28 w 4068"/>
                            <a:gd name="T30" fmla="+- 0 1234 774"/>
                            <a:gd name="T31" fmla="*/ 1234 h 2513"/>
                            <a:gd name="T32" fmla="+- 0 857 765"/>
                            <a:gd name="T33" fmla="*/ T32 w 4068"/>
                            <a:gd name="T34" fmla="+- 0 1359 774"/>
                            <a:gd name="T35" fmla="*/ 1359 h 2513"/>
                            <a:gd name="T36" fmla="+- 0 807 765"/>
                            <a:gd name="T37" fmla="*/ T36 w 4068"/>
                            <a:gd name="T38" fmla="+- 0 1493 774"/>
                            <a:gd name="T39" fmla="*/ 1493 h 2513"/>
                            <a:gd name="T40" fmla="+- 0 776 765"/>
                            <a:gd name="T41" fmla="*/ T40 w 4068"/>
                            <a:gd name="T42" fmla="+- 0 1636 774"/>
                            <a:gd name="T43" fmla="*/ 1636 h 2513"/>
                            <a:gd name="T44" fmla="+- 0 765 765"/>
                            <a:gd name="T45" fmla="*/ T44 w 4068"/>
                            <a:gd name="T46" fmla="+- 0 1785 774"/>
                            <a:gd name="T47" fmla="*/ 1785 h 2513"/>
                            <a:gd name="T48" fmla="+- 0 768 765"/>
                            <a:gd name="T49" fmla="*/ T48 w 4068"/>
                            <a:gd name="T50" fmla="+- 0 2092 774"/>
                            <a:gd name="T51" fmla="*/ 2092 h 2513"/>
                            <a:gd name="T52" fmla="+- 0 790 765"/>
                            <a:gd name="T53" fmla="*/ T52 w 4068"/>
                            <a:gd name="T54" fmla="+- 0 2241 774"/>
                            <a:gd name="T55" fmla="*/ 2241 h 2513"/>
                            <a:gd name="T56" fmla="+- 0 833 765"/>
                            <a:gd name="T57" fmla="*/ T56 w 4068"/>
                            <a:gd name="T58" fmla="+- 0 2383 774"/>
                            <a:gd name="T59" fmla="*/ 2383 h 2513"/>
                            <a:gd name="T60" fmla="+- 0 895 765"/>
                            <a:gd name="T61" fmla="*/ T60 w 4068"/>
                            <a:gd name="T62" fmla="+- 0 2517 774"/>
                            <a:gd name="T63" fmla="*/ 2517 h 2513"/>
                            <a:gd name="T64" fmla="+- 0 976 765"/>
                            <a:gd name="T65" fmla="*/ T64 w 4068"/>
                            <a:gd name="T66" fmla="+- 0 2639 774"/>
                            <a:gd name="T67" fmla="*/ 2639 h 2513"/>
                            <a:gd name="T68" fmla="+- 0 1073 765"/>
                            <a:gd name="T69" fmla="*/ T68 w 4068"/>
                            <a:gd name="T70" fmla="+- 0 2748 774"/>
                            <a:gd name="T71" fmla="*/ 2748 h 2513"/>
                            <a:gd name="T72" fmla="+- 0 1185 765"/>
                            <a:gd name="T73" fmla="*/ T72 w 4068"/>
                            <a:gd name="T74" fmla="+- 0 2843 774"/>
                            <a:gd name="T75" fmla="*/ 2843 h 2513"/>
                            <a:gd name="T76" fmla="+- 0 1312 765"/>
                            <a:gd name="T77" fmla="*/ T76 w 4068"/>
                            <a:gd name="T78" fmla="+- 0 2920 774"/>
                            <a:gd name="T79" fmla="*/ 2920 h 2513"/>
                            <a:gd name="T80" fmla="+- 0 2665 765"/>
                            <a:gd name="T81" fmla="*/ T80 w 4068"/>
                            <a:gd name="T82" fmla="+- 0 3286 774"/>
                            <a:gd name="T83" fmla="*/ 3286 h 2513"/>
                            <a:gd name="T84" fmla="+- 0 3840 765"/>
                            <a:gd name="T85" fmla="*/ T84 w 4068"/>
                            <a:gd name="T86" fmla="+- 0 2694 774"/>
                            <a:gd name="T87" fmla="*/ 2694 h 2513"/>
                            <a:gd name="T88" fmla="+- 0 3987 765"/>
                            <a:gd name="T89" fmla="*/ T88 w 4068"/>
                            <a:gd name="T90" fmla="+- 0 2683 774"/>
                            <a:gd name="T91" fmla="*/ 2683 h 2513"/>
                            <a:gd name="T92" fmla="+- 0 4127 765"/>
                            <a:gd name="T93" fmla="*/ T92 w 4068"/>
                            <a:gd name="T94" fmla="+- 0 2652 774"/>
                            <a:gd name="T95" fmla="*/ 2652 h 2513"/>
                            <a:gd name="T96" fmla="+- 0 4259 765"/>
                            <a:gd name="T97" fmla="*/ T96 w 4068"/>
                            <a:gd name="T98" fmla="+- 0 2600 774"/>
                            <a:gd name="T99" fmla="*/ 2600 h 2513"/>
                            <a:gd name="T100" fmla="+- 0 4380 765"/>
                            <a:gd name="T101" fmla="*/ T100 w 4068"/>
                            <a:gd name="T102" fmla="+- 0 2531 774"/>
                            <a:gd name="T103" fmla="*/ 2531 h 2513"/>
                            <a:gd name="T104" fmla="+- 0 4491 765"/>
                            <a:gd name="T105" fmla="*/ T104 w 4068"/>
                            <a:gd name="T106" fmla="+- 0 2446 774"/>
                            <a:gd name="T107" fmla="*/ 2446 h 2513"/>
                            <a:gd name="T108" fmla="+- 0 4589 765"/>
                            <a:gd name="T109" fmla="*/ T108 w 4068"/>
                            <a:gd name="T110" fmla="+- 0 2346 774"/>
                            <a:gd name="T111" fmla="*/ 2346 h 2513"/>
                            <a:gd name="T112" fmla="+- 0 4673 765"/>
                            <a:gd name="T113" fmla="*/ T112 w 4068"/>
                            <a:gd name="T114" fmla="+- 0 2233 774"/>
                            <a:gd name="T115" fmla="*/ 2233 h 2513"/>
                            <a:gd name="T116" fmla="+- 0 4740 765"/>
                            <a:gd name="T117" fmla="*/ T116 w 4068"/>
                            <a:gd name="T118" fmla="+- 0 2109 774"/>
                            <a:gd name="T119" fmla="*/ 2109 h 2513"/>
                            <a:gd name="T120" fmla="+- 0 4790 765"/>
                            <a:gd name="T121" fmla="*/ T120 w 4068"/>
                            <a:gd name="T122" fmla="+- 0 1975 774"/>
                            <a:gd name="T123" fmla="*/ 1975 h 2513"/>
                            <a:gd name="T124" fmla="+- 0 4822 765"/>
                            <a:gd name="T125" fmla="*/ T124 w 4068"/>
                            <a:gd name="T126" fmla="+- 0 1832 774"/>
                            <a:gd name="T127" fmla="*/ 1832 h 2513"/>
                            <a:gd name="T128" fmla="+- 0 4830 765"/>
                            <a:gd name="T129" fmla="*/ T128 w 4068"/>
                            <a:gd name="T130" fmla="+- 0 1734 774"/>
                            <a:gd name="T131" fmla="*/ 1734 h 2513"/>
                            <a:gd name="T132" fmla="+- 0 4822 765"/>
                            <a:gd name="T133" fmla="*/ T132 w 4068"/>
                            <a:gd name="T134" fmla="+- 0 1636 774"/>
                            <a:gd name="T135" fmla="*/ 1636 h 2513"/>
                            <a:gd name="T136" fmla="+- 0 4790 765"/>
                            <a:gd name="T137" fmla="*/ T136 w 4068"/>
                            <a:gd name="T138" fmla="+- 0 1493 774"/>
                            <a:gd name="T139" fmla="*/ 1493 h 2513"/>
                            <a:gd name="T140" fmla="+- 0 4740 765"/>
                            <a:gd name="T141" fmla="*/ T140 w 4068"/>
                            <a:gd name="T142" fmla="+- 0 1359 774"/>
                            <a:gd name="T143" fmla="*/ 1359 h 2513"/>
                            <a:gd name="T144" fmla="+- 0 4673 765"/>
                            <a:gd name="T145" fmla="*/ T144 w 4068"/>
                            <a:gd name="T146" fmla="+- 0 1234 774"/>
                            <a:gd name="T147" fmla="*/ 1234 h 2513"/>
                            <a:gd name="T148" fmla="+- 0 4589 765"/>
                            <a:gd name="T149" fmla="*/ T148 w 4068"/>
                            <a:gd name="T150" fmla="+- 0 1121 774"/>
                            <a:gd name="T151" fmla="*/ 1121 h 2513"/>
                            <a:gd name="T152" fmla="+- 0 4491 765"/>
                            <a:gd name="T153" fmla="*/ T152 w 4068"/>
                            <a:gd name="T154" fmla="+- 0 1022 774"/>
                            <a:gd name="T155" fmla="*/ 1022 h 2513"/>
                            <a:gd name="T156" fmla="+- 0 4380 765"/>
                            <a:gd name="T157" fmla="*/ T156 w 4068"/>
                            <a:gd name="T158" fmla="+- 0 937 774"/>
                            <a:gd name="T159" fmla="*/ 937 h 2513"/>
                            <a:gd name="T160" fmla="+- 0 4259 765"/>
                            <a:gd name="T161" fmla="*/ T160 w 4068"/>
                            <a:gd name="T162" fmla="+- 0 868 774"/>
                            <a:gd name="T163" fmla="*/ 868 h 2513"/>
                            <a:gd name="T164" fmla="+- 0 4127 765"/>
                            <a:gd name="T165" fmla="*/ T164 w 4068"/>
                            <a:gd name="T166" fmla="+- 0 816 774"/>
                            <a:gd name="T167" fmla="*/ 816 h 2513"/>
                            <a:gd name="T168" fmla="+- 0 3987 765"/>
                            <a:gd name="T169" fmla="*/ T168 w 4068"/>
                            <a:gd name="T170" fmla="+- 0 784 774"/>
                            <a:gd name="T171" fmla="*/ 784 h 2513"/>
                            <a:gd name="T172" fmla="+- 0 3840 765"/>
                            <a:gd name="T173" fmla="*/ T172 w 4068"/>
                            <a:gd name="T174" fmla="+- 0 774 774"/>
                            <a:gd name="T175" fmla="*/ 774 h 2513"/>
                            <a:gd name="T176" fmla="+- 0 4830 765"/>
                            <a:gd name="T177" fmla="*/ T176 w 4068"/>
                            <a:gd name="T178" fmla="+- 0 1734 774"/>
                            <a:gd name="T179" fmla="*/ 1734 h 2513"/>
                            <a:gd name="T180" fmla="+- 0 4832 765"/>
                            <a:gd name="T181" fmla="*/ T180 w 4068"/>
                            <a:gd name="T182" fmla="+- 0 1683 774"/>
                            <a:gd name="T183" fmla="*/ 1683 h 251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</a:cxnLst>
                          <a:rect l="0" t="0" r="r" b="b"/>
                          <a:pathLst>
                            <a:path w="4068" h="2513">
                              <a:moveTo>
                                <a:pt x="3075" y="0"/>
                              </a:moveTo>
                              <a:lnTo>
                                <a:pt x="992" y="0"/>
                              </a:lnTo>
                              <a:lnTo>
                                <a:pt x="918" y="2"/>
                              </a:lnTo>
                              <a:lnTo>
                                <a:pt x="845" y="10"/>
                              </a:lnTo>
                              <a:lnTo>
                                <a:pt x="775" y="24"/>
                              </a:lnTo>
                              <a:lnTo>
                                <a:pt x="706" y="42"/>
                              </a:lnTo>
                              <a:lnTo>
                                <a:pt x="639" y="66"/>
                              </a:lnTo>
                              <a:lnTo>
                                <a:pt x="574" y="94"/>
                              </a:lnTo>
                              <a:lnTo>
                                <a:pt x="512" y="126"/>
                              </a:lnTo>
                              <a:lnTo>
                                <a:pt x="452" y="163"/>
                              </a:lnTo>
                              <a:lnTo>
                                <a:pt x="395" y="203"/>
                              </a:lnTo>
                              <a:lnTo>
                                <a:pt x="341" y="248"/>
                              </a:lnTo>
                              <a:lnTo>
                                <a:pt x="291" y="296"/>
                              </a:lnTo>
                              <a:lnTo>
                                <a:pt x="243" y="347"/>
                              </a:lnTo>
                              <a:lnTo>
                                <a:pt x="200" y="402"/>
                              </a:lnTo>
                              <a:lnTo>
                                <a:pt x="160" y="460"/>
                              </a:lnTo>
                              <a:lnTo>
                                <a:pt x="124" y="521"/>
                              </a:lnTo>
                              <a:lnTo>
                                <a:pt x="92" y="585"/>
                              </a:lnTo>
                              <a:lnTo>
                                <a:pt x="65" y="651"/>
                              </a:lnTo>
                              <a:lnTo>
                                <a:pt x="42" y="719"/>
                              </a:lnTo>
                              <a:lnTo>
                                <a:pt x="24" y="789"/>
                              </a:lnTo>
                              <a:lnTo>
                                <a:pt x="11" y="862"/>
                              </a:lnTo>
                              <a:lnTo>
                                <a:pt x="3" y="936"/>
                              </a:lnTo>
                              <a:lnTo>
                                <a:pt x="0" y="1011"/>
                              </a:lnTo>
                              <a:lnTo>
                                <a:pt x="0" y="1242"/>
                              </a:lnTo>
                              <a:lnTo>
                                <a:pt x="3" y="1318"/>
                              </a:lnTo>
                              <a:lnTo>
                                <a:pt x="11" y="1393"/>
                              </a:lnTo>
                              <a:lnTo>
                                <a:pt x="25" y="1467"/>
                              </a:lnTo>
                              <a:lnTo>
                                <a:pt x="44" y="1539"/>
                              </a:lnTo>
                              <a:lnTo>
                                <a:pt x="68" y="1609"/>
                              </a:lnTo>
                              <a:lnTo>
                                <a:pt x="97" y="1677"/>
                              </a:lnTo>
                              <a:lnTo>
                                <a:pt x="130" y="1743"/>
                              </a:lnTo>
                              <a:lnTo>
                                <a:pt x="168" y="1805"/>
                              </a:lnTo>
                              <a:lnTo>
                                <a:pt x="211" y="1865"/>
                              </a:lnTo>
                              <a:lnTo>
                                <a:pt x="257" y="1921"/>
                              </a:lnTo>
                              <a:lnTo>
                                <a:pt x="308" y="1974"/>
                              </a:lnTo>
                              <a:lnTo>
                                <a:pt x="362" y="2024"/>
                              </a:lnTo>
                              <a:lnTo>
                                <a:pt x="420" y="2069"/>
                              </a:lnTo>
                              <a:lnTo>
                                <a:pt x="482" y="2110"/>
                              </a:lnTo>
                              <a:lnTo>
                                <a:pt x="547" y="2146"/>
                              </a:lnTo>
                              <a:lnTo>
                                <a:pt x="616" y="2178"/>
                              </a:lnTo>
                              <a:lnTo>
                                <a:pt x="1900" y="2512"/>
                              </a:lnTo>
                              <a:lnTo>
                                <a:pt x="1633" y="1920"/>
                              </a:lnTo>
                              <a:lnTo>
                                <a:pt x="3075" y="1920"/>
                              </a:lnTo>
                              <a:lnTo>
                                <a:pt x="3149" y="1918"/>
                              </a:lnTo>
                              <a:lnTo>
                                <a:pt x="3222" y="1909"/>
                              </a:lnTo>
                              <a:lnTo>
                                <a:pt x="3293" y="1896"/>
                              </a:lnTo>
                              <a:lnTo>
                                <a:pt x="3362" y="1878"/>
                              </a:lnTo>
                              <a:lnTo>
                                <a:pt x="3429" y="1854"/>
                              </a:lnTo>
                              <a:lnTo>
                                <a:pt x="3494" y="1826"/>
                              </a:lnTo>
                              <a:lnTo>
                                <a:pt x="3556" y="1794"/>
                              </a:lnTo>
                              <a:lnTo>
                                <a:pt x="3615" y="1757"/>
                              </a:lnTo>
                              <a:lnTo>
                                <a:pt x="3672" y="1717"/>
                              </a:lnTo>
                              <a:lnTo>
                                <a:pt x="3726" y="1672"/>
                              </a:lnTo>
                              <a:lnTo>
                                <a:pt x="3777" y="1624"/>
                              </a:lnTo>
                              <a:lnTo>
                                <a:pt x="3824" y="1572"/>
                              </a:lnTo>
                              <a:lnTo>
                                <a:pt x="3868" y="1517"/>
                              </a:lnTo>
                              <a:lnTo>
                                <a:pt x="3908" y="1459"/>
                              </a:lnTo>
                              <a:lnTo>
                                <a:pt x="3943" y="1399"/>
                              </a:lnTo>
                              <a:lnTo>
                                <a:pt x="3975" y="1335"/>
                              </a:lnTo>
                              <a:lnTo>
                                <a:pt x="4003" y="1269"/>
                              </a:lnTo>
                              <a:lnTo>
                                <a:pt x="4025" y="1201"/>
                              </a:lnTo>
                              <a:lnTo>
                                <a:pt x="4043" y="1130"/>
                              </a:lnTo>
                              <a:lnTo>
                                <a:pt x="4057" y="1058"/>
                              </a:lnTo>
                              <a:lnTo>
                                <a:pt x="4065" y="984"/>
                              </a:lnTo>
                              <a:lnTo>
                                <a:pt x="4065" y="960"/>
                              </a:lnTo>
                              <a:lnTo>
                                <a:pt x="4065" y="936"/>
                              </a:lnTo>
                              <a:lnTo>
                                <a:pt x="4057" y="862"/>
                              </a:lnTo>
                              <a:lnTo>
                                <a:pt x="4043" y="789"/>
                              </a:lnTo>
                              <a:lnTo>
                                <a:pt x="4025" y="719"/>
                              </a:lnTo>
                              <a:lnTo>
                                <a:pt x="4003" y="651"/>
                              </a:lnTo>
                              <a:lnTo>
                                <a:pt x="3975" y="585"/>
                              </a:lnTo>
                              <a:lnTo>
                                <a:pt x="3943" y="521"/>
                              </a:lnTo>
                              <a:lnTo>
                                <a:pt x="3908" y="460"/>
                              </a:lnTo>
                              <a:lnTo>
                                <a:pt x="3868" y="402"/>
                              </a:lnTo>
                              <a:lnTo>
                                <a:pt x="3824" y="347"/>
                              </a:lnTo>
                              <a:lnTo>
                                <a:pt x="3777" y="296"/>
                              </a:lnTo>
                              <a:lnTo>
                                <a:pt x="3726" y="248"/>
                              </a:lnTo>
                              <a:lnTo>
                                <a:pt x="3672" y="203"/>
                              </a:lnTo>
                              <a:lnTo>
                                <a:pt x="3615" y="163"/>
                              </a:lnTo>
                              <a:lnTo>
                                <a:pt x="3556" y="126"/>
                              </a:lnTo>
                              <a:lnTo>
                                <a:pt x="3494" y="94"/>
                              </a:lnTo>
                              <a:lnTo>
                                <a:pt x="3429" y="66"/>
                              </a:lnTo>
                              <a:lnTo>
                                <a:pt x="3362" y="42"/>
                              </a:lnTo>
                              <a:lnTo>
                                <a:pt x="3293" y="24"/>
                              </a:lnTo>
                              <a:lnTo>
                                <a:pt x="3222" y="10"/>
                              </a:lnTo>
                              <a:lnTo>
                                <a:pt x="3149" y="2"/>
                              </a:lnTo>
                              <a:lnTo>
                                <a:pt x="3075" y="0"/>
                              </a:lnTo>
                              <a:close/>
                              <a:moveTo>
                                <a:pt x="4067" y="909"/>
                              </a:moveTo>
                              <a:lnTo>
                                <a:pt x="4065" y="960"/>
                              </a:lnTo>
                              <a:lnTo>
                                <a:pt x="4067" y="1011"/>
                              </a:lnTo>
                              <a:lnTo>
                                <a:pt x="4067" y="90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57150">
                          <a:solidFill>
                            <a:srgbClr val="62BB46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4D6E74" w14:textId="77777777" w:rsidR="005964D2" w:rsidRPr="00DE1C70" w:rsidRDefault="005964D2" w:rsidP="005964D2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color w:val="00B5AF"/>
                                <w:sz w:val="20"/>
                                <w:szCs w:val="20"/>
                              </w:rPr>
                            </w:pPr>
                          </w:p>
                          <w:p w14:paraId="4C9300FA" w14:textId="77777777" w:rsidR="005964D2" w:rsidRPr="00B83F15" w:rsidRDefault="005964D2" w:rsidP="005964D2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62BB46"/>
                              </w:rPr>
                            </w:pPr>
                            <w:r w:rsidRPr="00B83F15">
                              <w:rPr>
                                <w:b/>
                                <w:bCs/>
                                <w:color w:val="62BB46"/>
                              </w:rPr>
                              <w:t>CONVERSATION</w:t>
                            </w:r>
                          </w:p>
                          <w:p w14:paraId="3E995070" w14:textId="77777777" w:rsidR="005964D2" w:rsidRPr="00B83F15" w:rsidRDefault="005964D2" w:rsidP="005964D2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62BB46"/>
                                <w:w w:val="105"/>
                              </w:rPr>
                            </w:pPr>
                            <w:r w:rsidRPr="00B83F15">
                              <w:rPr>
                                <w:b/>
                                <w:bCs/>
                                <w:color w:val="62BB46"/>
                                <w:w w:val="105"/>
                              </w:rPr>
                              <w:t>STARTERS</w:t>
                            </w:r>
                          </w:p>
                          <w:p w14:paraId="1AAFAC76" w14:textId="77777777" w:rsidR="005964D2" w:rsidRPr="00B83F15" w:rsidRDefault="005964D2" w:rsidP="005964D2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aps/>
                                <w:color w:val="62BB46"/>
                              </w:rPr>
                            </w:pPr>
                            <w:r w:rsidRPr="00B83F15">
                              <w:rPr>
                                <w:b/>
                                <w:bCs/>
                                <w:caps/>
                                <w:color w:val="62BB46"/>
                                <w:w w:val="105"/>
                              </w:rPr>
                              <w:t>babies</w:t>
                            </w:r>
                          </w:p>
                          <w:p w14:paraId="6077E130" w14:textId="77777777" w:rsidR="005964D2" w:rsidRDefault="005964D2" w:rsidP="005964D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153B19" id="AutoShape 63" o:spid="_x0000_s1026" style="position:absolute;margin-left:3.75pt;margin-top:10.1pt;width:189.65pt;height:12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068,251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" adj="-11796480,,5400" path="m3075,l992,,918,2r-73,8l775,24,706,42,639,66,574,94r-62,32l452,163r-57,40l341,248r-50,48l243,347r-43,55l160,460r-36,61l92,585,65,651,42,719,24,789,11,862,3,936,,1011r,231l3,1318r8,75l25,1467r19,72l68,1609r29,68l130,1743r38,62l211,1865r46,56l308,1974r54,50l420,2069r62,41l547,2146r69,32l1900,2512,1633,1920r1442,l3149,1918r73,-9l3293,1896r69,-18l3429,1854r65,-28l3556,1794r59,-37l3672,1717r54,-45l3777,1624r47,-52l3868,1517r40,-58l3943,1399r32,-64l4003,1269r22,-68l4043,1130r14,-72l4065,984r,-24l4065,936r-8,-74l4043,789r-18,-70l4003,651r-28,-66l3943,521r-35,-61l3868,402r-44,-55l3777,296r-51,-48l3672,203r-57,-40l3556,126,3494,94,3429,66,3362,42,3293,24,3222,10,3149,2,3075,xm4067,909r-2,51l4067,1011r,-102xe" strokecolor="#62bb46" strokeweight="4.5pt">
                <v:stroke joinstyle="round"/>
                <v:formulas/>
                <v:path arrowok="t" o:connecttype="custom" o:connectlocs="587315,491490;500283,497840;417988,518160;339837,551180;267607,594995;201889,648970;143868,711835;94728,783590;54469,862965;24866,948055;6513,1038860;0,1133475;1776,1328420;14801,1423035;40259,1513205;76967,1598295;124923,1675765;182352,1744980;248661,1805305;323852,1854200;1124897,2086610;1820557,1710690;1907589,1703705;1990476,1684020;2068627,1651000;2140265,1607185;2205983,1553210;2264004,1489710;2313736,1417955;2353403,1339215;2383006,1254125;2401951,1163320;2406688,1101090;2401951,1038860;2383006,948055;2353403,862965;2313736,783590;2264004,711835;2205983,648970;2140265,594995;2068627,551180;1990476,518160;1907589,497840;1820557,491490;2406688,1101090;2407872,1068705" o:connectangles="0,0,0,0,0,0,0,0,0,0,0,0,0,0,0,0,0,0,0,0,0,0,0,0,0,0,0,0,0,0,0,0,0,0,0,0,0,0,0,0,0,0,0,0,0,0" textboxrect="0,0,4068,2513"/>
                <v:textbox>
                  <w:txbxContent>
                    <w:p w14:paraId="034D6E74" w14:textId="77777777" w:rsidR="005964D2" w:rsidRPr="00DE1C70" w:rsidRDefault="005964D2" w:rsidP="005964D2">
                      <w:pPr>
                        <w:pStyle w:val="Heading3"/>
                        <w:spacing w:line="208" w:lineRule="auto"/>
                        <w:jc w:val="center"/>
                        <w:rPr>
                          <w:color w:val="00B5AF"/>
                          <w:sz w:val="20"/>
                          <w:szCs w:val="20"/>
                        </w:rPr>
                      </w:pPr>
                    </w:p>
                    <w:p w14:paraId="4C9300FA" w14:textId="77777777" w:rsidR="005964D2" w:rsidRPr="00B83F15" w:rsidRDefault="005964D2" w:rsidP="005964D2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62BB46"/>
                        </w:rPr>
                      </w:pPr>
                      <w:r w:rsidRPr="00B83F15">
                        <w:rPr>
                          <w:b/>
                          <w:bCs/>
                          <w:color w:val="62BB46"/>
                        </w:rPr>
                        <w:t>CONVERSATION</w:t>
                      </w:r>
                    </w:p>
                    <w:p w14:paraId="3E995070" w14:textId="77777777" w:rsidR="005964D2" w:rsidRPr="00B83F15" w:rsidRDefault="005964D2" w:rsidP="005964D2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62BB46"/>
                          <w:w w:val="105"/>
                        </w:rPr>
                      </w:pPr>
                      <w:r w:rsidRPr="00B83F15">
                        <w:rPr>
                          <w:b/>
                          <w:bCs/>
                          <w:color w:val="62BB46"/>
                          <w:w w:val="105"/>
                        </w:rPr>
                        <w:t>STARTERS</w:t>
                      </w:r>
                    </w:p>
                    <w:p w14:paraId="1AAFAC76" w14:textId="77777777" w:rsidR="005964D2" w:rsidRPr="00B83F15" w:rsidRDefault="005964D2" w:rsidP="005964D2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aps/>
                          <w:color w:val="62BB46"/>
                        </w:rPr>
                      </w:pPr>
                      <w:r w:rsidRPr="00B83F15">
                        <w:rPr>
                          <w:b/>
                          <w:bCs/>
                          <w:caps/>
                          <w:color w:val="62BB46"/>
                          <w:w w:val="105"/>
                        </w:rPr>
                        <w:t>babies</w:t>
                      </w:r>
                    </w:p>
                    <w:p w14:paraId="6077E130" w14:textId="77777777" w:rsidR="005964D2" w:rsidRDefault="005964D2" w:rsidP="005964D2"/>
                  </w:txbxContent>
                </v:textbox>
              </v:shape>
            </w:pict>
          </mc:Fallback>
        </mc:AlternateContent>
      </w:r>
      <w:r w:rsidR="00FB6DAF" w:rsidRPr="001349D5">
        <w:rPr>
          <w:noProof/>
        </w:rPr>
        <mc:AlternateContent>
          <mc:Choice Requires="wps">
            <w:drawing>
              <wp:anchor distT="45720" distB="45720" distL="114300" distR="114300" simplePos="0" relativeHeight="251633663" behindDoc="1" locked="0" layoutInCell="1" allowOverlap="1" wp14:anchorId="32D8DBE3" wp14:editId="349DCE97">
                <wp:simplePos x="0" y="0"/>
                <wp:positionH relativeFrom="column">
                  <wp:posOffset>2651125</wp:posOffset>
                </wp:positionH>
                <wp:positionV relativeFrom="paragraph">
                  <wp:posOffset>11612</wp:posOffset>
                </wp:positionV>
                <wp:extent cx="815340" cy="369570"/>
                <wp:effectExtent l="0" t="0" r="3810" b="0"/>
                <wp:wrapTight wrapText="bothSides">
                  <wp:wrapPolygon edited="0">
                    <wp:start x="0" y="0"/>
                    <wp:lineTo x="0" y="20041"/>
                    <wp:lineTo x="21196" y="20041"/>
                    <wp:lineTo x="21196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30C2CA" w14:textId="77777777" w:rsidR="001349D5" w:rsidRDefault="001349D5" w:rsidP="001349D5">
                            <w:r>
                              <w:rPr>
                                <w:color w:val="F08B5B"/>
                                <w:sz w:val="36"/>
                              </w:rPr>
                              <w:t>wh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8DB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08.75pt;margin-top:.9pt;width:64.2pt;height:29.1pt;z-index:-25168281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" stroked="f">
                <v:textbox>
                  <w:txbxContent>
                    <w:p w14:paraId="3F30C2CA" w14:textId="77777777" w:rsidR="001349D5" w:rsidRDefault="001349D5" w:rsidP="001349D5">
                      <w:r>
                        <w:rPr>
                          <w:color w:val="F08B5B"/>
                          <w:sz w:val="36"/>
                        </w:rPr>
                        <w:t>whil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196085C" w14:textId="0619816A" w:rsidR="00FB6DAF" w:rsidRDefault="00FB6DAF"/>
    <w:p w14:paraId="12B01AC2" w14:textId="6C35F617" w:rsidR="00FB6DAF" w:rsidRDefault="00FB6DAF">
      <w:r w:rsidRPr="005964D2">
        <w:rPr>
          <w:rFonts w:ascii="Times New Roman"/>
          <w:noProof/>
          <w:sz w:val="67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C0C9AA0" wp14:editId="250B53D8">
                <wp:simplePos x="0" y="0"/>
                <wp:positionH relativeFrom="column">
                  <wp:posOffset>2203087</wp:posOffset>
                </wp:positionH>
                <wp:positionV relativeFrom="paragraph">
                  <wp:posOffset>50528</wp:posOffset>
                </wp:positionV>
                <wp:extent cx="4730841" cy="734695"/>
                <wp:effectExtent l="38100" t="38100" r="31750" b="46355"/>
                <wp:wrapNone/>
                <wp:docPr id="92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30841" cy="734695"/>
                        </a:xfrm>
                        <a:prstGeom prst="rect">
                          <a:avLst/>
                        </a:prstGeom>
                        <a:noFill/>
                        <a:ln w="72022">
                          <a:solidFill>
                            <a:srgbClr val="F08B5B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E243D5" w14:textId="77777777" w:rsidR="005964D2" w:rsidRPr="005964D2" w:rsidRDefault="005964D2" w:rsidP="005964D2">
                            <w:pPr>
                              <w:jc w:val="center"/>
                              <w:rPr>
                                <w:rFonts w:ascii="Book Antiqua"/>
                                <w:sz w:val="86"/>
                              </w:rPr>
                            </w:pPr>
                            <w:r w:rsidRPr="005964D2">
                              <w:rPr>
                                <w:rFonts w:ascii="Book Antiqua"/>
                                <w:color w:val="F08B5B"/>
                                <w:sz w:val="86"/>
                              </w:rPr>
                              <w:t>DISCOVERING</w:t>
                            </w:r>
                          </w:p>
                          <w:p w14:paraId="33A73FC1" w14:textId="77777777" w:rsidR="005964D2" w:rsidRDefault="005964D2" w:rsidP="005964D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0C9AA0" id="Rectangle 75" o:spid="_x0000_s1028" style="position:absolute;margin-left:173.45pt;margin-top:4pt;width:372.5pt;height:57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" filled="f" strokecolor="#f08b5b" strokeweight="2.00061mm">
                <v:textbox inset="0,0,0,0">
                  <w:txbxContent>
                    <w:p w14:paraId="13E243D5" w14:textId="77777777" w:rsidR="005964D2" w:rsidRPr="005964D2" w:rsidRDefault="005964D2" w:rsidP="005964D2">
                      <w:pPr>
                        <w:jc w:val="center"/>
                        <w:rPr>
                          <w:rFonts w:ascii="Book Antiqua"/>
                          <w:sz w:val="86"/>
                        </w:rPr>
                      </w:pPr>
                      <w:r w:rsidRPr="005964D2">
                        <w:rPr>
                          <w:rFonts w:ascii="Book Antiqua"/>
                          <w:color w:val="F08B5B"/>
                          <w:sz w:val="86"/>
                        </w:rPr>
                        <w:t>DISCOVERING</w:t>
                      </w:r>
                    </w:p>
                    <w:p w14:paraId="33A73FC1" w14:textId="77777777" w:rsidR="005964D2" w:rsidRDefault="005964D2" w:rsidP="005964D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0C4EC51" w14:textId="67B8B9AF" w:rsidR="00FB6DAF" w:rsidRDefault="00FB6DAF"/>
    <w:p w14:paraId="76679BD8" w14:textId="77777777" w:rsidR="00FB6DAF" w:rsidRDefault="00FB6DAF"/>
    <w:p w14:paraId="4C3BA0D3" w14:textId="77777777" w:rsidR="00FB6DAF" w:rsidRDefault="00FB6DAF"/>
    <w:p w14:paraId="5252FF1A" w14:textId="182F9336" w:rsidR="00FB6DAF" w:rsidRDefault="00FB6DAF">
      <w:r w:rsidRPr="001349D5">
        <w:rPr>
          <w:noProof/>
        </w:rPr>
        <mc:AlternateContent>
          <mc:Choice Requires="wps">
            <w:drawing>
              <wp:anchor distT="45720" distB="45720" distL="114300" distR="114300" simplePos="0" relativeHeight="251632638" behindDoc="1" locked="0" layoutInCell="1" allowOverlap="1" wp14:anchorId="370A2491" wp14:editId="3E9C48E8">
                <wp:simplePos x="0" y="0"/>
                <wp:positionH relativeFrom="column">
                  <wp:posOffset>5476240</wp:posOffset>
                </wp:positionH>
                <wp:positionV relativeFrom="paragraph">
                  <wp:posOffset>114300</wp:posOffset>
                </wp:positionV>
                <wp:extent cx="1156335" cy="457200"/>
                <wp:effectExtent l="0" t="0" r="5715" b="0"/>
                <wp:wrapTight wrapText="bothSides">
                  <wp:wrapPolygon edited="0">
                    <wp:start x="0" y="0"/>
                    <wp:lineTo x="0" y="20700"/>
                    <wp:lineTo x="21351" y="20700"/>
                    <wp:lineTo x="21351" y="0"/>
                    <wp:lineTo x="0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633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5C896" w14:textId="29B23822" w:rsidR="001349D5" w:rsidRDefault="001349D5" w:rsidP="001349D5">
                            <w:r>
                              <w:rPr>
                                <w:color w:val="F08B5B"/>
                                <w:sz w:val="36"/>
                              </w:rPr>
                              <w:t>toge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A2491" id="_x0000_s1029" type="#_x0000_t202" style="position:absolute;margin-left:431.2pt;margin-top:9pt;width:91.05pt;height:36pt;z-index:-2516838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" stroked="f">
                <v:textbox>
                  <w:txbxContent>
                    <w:p w14:paraId="0B05C896" w14:textId="29B23822" w:rsidR="001349D5" w:rsidRDefault="001349D5" w:rsidP="001349D5">
                      <w:r>
                        <w:rPr>
                          <w:color w:val="F08B5B"/>
                          <w:sz w:val="36"/>
                        </w:rPr>
                        <w:t>togeth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8C6073E" w14:textId="064080F7" w:rsidR="00FB6DAF" w:rsidRDefault="00FB6DAF"/>
    <w:p w14:paraId="18C2EFE0" w14:textId="73A0258F" w:rsidR="00FB6DAF" w:rsidRDefault="00AE62FF">
      <w:r w:rsidRPr="005964D2"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38784" behindDoc="1" locked="0" layoutInCell="1" allowOverlap="1" wp14:anchorId="27BCF39E" wp14:editId="0CA5B20B">
                <wp:simplePos x="0" y="0"/>
                <wp:positionH relativeFrom="column">
                  <wp:posOffset>875483</wp:posOffset>
                </wp:positionH>
                <wp:positionV relativeFrom="paragraph">
                  <wp:posOffset>124196</wp:posOffset>
                </wp:positionV>
                <wp:extent cx="3189752" cy="3126349"/>
                <wp:effectExtent l="38100" t="0" r="0" b="5524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9752" cy="3126349"/>
                          <a:chOff x="0" y="0"/>
                          <a:chExt cx="3189752" cy="3126349"/>
                        </a:xfrm>
                      </wpg:grpSpPr>
                      <wps:wsp>
                        <wps:cNvPr id="87" name="Freeform 74"/>
                        <wps:cNvSpPr>
                          <a:spLocks/>
                        </wps:cNvSpPr>
                        <wps:spPr bwMode="auto">
                          <a:xfrm>
                            <a:off x="0" y="347589"/>
                            <a:ext cx="2811145" cy="2778760"/>
                          </a:xfrm>
                          <a:custGeom>
                            <a:avLst/>
                            <a:gdLst>
                              <a:gd name="T0" fmla="+- 0 6311 2554"/>
                              <a:gd name="T1" fmla="*/ T0 w 4427"/>
                              <a:gd name="T2" fmla="+- 0 7211 3261"/>
                              <a:gd name="T3" fmla="*/ 7211 h 4576"/>
                              <a:gd name="T4" fmla="+- 0 6447 2554"/>
                              <a:gd name="T5" fmla="*/ T4 w 4427"/>
                              <a:gd name="T6" fmla="+- 0 7142 3261"/>
                              <a:gd name="T7" fmla="*/ 7142 h 4576"/>
                              <a:gd name="T8" fmla="+- 0 6572 2554"/>
                              <a:gd name="T9" fmla="*/ T8 w 4427"/>
                              <a:gd name="T10" fmla="+- 0 7055 3261"/>
                              <a:gd name="T11" fmla="*/ 7055 h 4576"/>
                              <a:gd name="T12" fmla="+- 0 6682 2554"/>
                              <a:gd name="T13" fmla="*/ T12 w 4427"/>
                              <a:gd name="T14" fmla="+- 0 6953 3261"/>
                              <a:gd name="T15" fmla="*/ 6953 h 4576"/>
                              <a:gd name="T16" fmla="+- 0 6776 2554"/>
                              <a:gd name="T17" fmla="*/ T16 w 4427"/>
                              <a:gd name="T18" fmla="+- 0 6837 3261"/>
                              <a:gd name="T19" fmla="*/ 6837 h 4576"/>
                              <a:gd name="T20" fmla="+- 0 6854 2554"/>
                              <a:gd name="T21" fmla="*/ T20 w 4427"/>
                              <a:gd name="T22" fmla="+- 0 6709 3261"/>
                              <a:gd name="T23" fmla="*/ 6709 h 4576"/>
                              <a:gd name="T24" fmla="+- 0 6915 2554"/>
                              <a:gd name="T25" fmla="*/ T24 w 4427"/>
                              <a:gd name="T26" fmla="+- 0 6571 3261"/>
                              <a:gd name="T27" fmla="*/ 6571 h 4576"/>
                              <a:gd name="T28" fmla="+- 0 6956 2554"/>
                              <a:gd name="T29" fmla="*/ T28 w 4427"/>
                              <a:gd name="T30" fmla="+- 0 6424 3261"/>
                              <a:gd name="T31" fmla="*/ 6424 h 4576"/>
                              <a:gd name="T32" fmla="+- 0 6978 2554"/>
                              <a:gd name="T33" fmla="*/ T32 w 4427"/>
                              <a:gd name="T34" fmla="+- 0 6271 3261"/>
                              <a:gd name="T35" fmla="*/ 6271 h 4576"/>
                              <a:gd name="T36" fmla="+- 0 6980 2554"/>
                              <a:gd name="T37" fmla="*/ T36 w 4427"/>
                              <a:gd name="T38" fmla="+- 0 4362 3261"/>
                              <a:gd name="T39" fmla="*/ 4362 h 4576"/>
                              <a:gd name="T40" fmla="+- 0 6971 2554"/>
                              <a:gd name="T41" fmla="*/ T40 w 4427"/>
                              <a:gd name="T42" fmla="+- 0 4213 3261"/>
                              <a:gd name="T43" fmla="*/ 4213 h 4576"/>
                              <a:gd name="T44" fmla="+- 0 6942 2554"/>
                              <a:gd name="T45" fmla="*/ T44 w 4427"/>
                              <a:gd name="T46" fmla="+- 0 4069 3261"/>
                              <a:gd name="T47" fmla="*/ 4069 h 4576"/>
                              <a:gd name="T48" fmla="+- 0 6896 2554"/>
                              <a:gd name="T49" fmla="*/ T48 w 4427"/>
                              <a:gd name="T50" fmla="+- 0 3933 3261"/>
                              <a:gd name="T51" fmla="*/ 3933 h 4576"/>
                              <a:gd name="T52" fmla="+- 0 6833 2554"/>
                              <a:gd name="T53" fmla="*/ T52 w 4427"/>
                              <a:gd name="T54" fmla="+- 0 3806 3261"/>
                              <a:gd name="T55" fmla="*/ 3806 h 4576"/>
                              <a:gd name="T56" fmla="+- 0 6755 2554"/>
                              <a:gd name="T57" fmla="*/ T56 w 4427"/>
                              <a:gd name="T58" fmla="+- 0 3689 3261"/>
                              <a:gd name="T59" fmla="*/ 3689 h 4576"/>
                              <a:gd name="T60" fmla="+- 0 6664 2554"/>
                              <a:gd name="T61" fmla="*/ T60 w 4427"/>
                              <a:gd name="T62" fmla="+- 0 3583 3261"/>
                              <a:gd name="T63" fmla="*/ 3583 h 4576"/>
                              <a:gd name="T64" fmla="+- 0 6561 2554"/>
                              <a:gd name="T65" fmla="*/ T64 w 4427"/>
                              <a:gd name="T66" fmla="+- 0 3490 3261"/>
                              <a:gd name="T67" fmla="*/ 3490 h 4576"/>
                              <a:gd name="T68" fmla="+- 0 6446 2554"/>
                              <a:gd name="T69" fmla="*/ T68 w 4427"/>
                              <a:gd name="T70" fmla="+- 0 3411 3261"/>
                              <a:gd name="T71" fmla="*/ 3411 h 4576"/>
                              <a:gd name="T72" fmla="+- 0 6321 2554"/>
                              <a:gd name="T73" fmla="*/ T72 w 4427"/>
                              <a:gd name="T74" fmla="+- 0 3348 3261"/>
                              <a:gd name="T75" fmla="*/ 3348 h 4576"/>
                              <a:gd name="T76" fmla="+- 0 6188 2554"/>
                              <a:gd name="T77" fmla="*/ T76 w 4427"/>
                              <a:gd name="T78" fmla="+- 0 3300 3261"/>
                              <a:gd name="T79" fmla="*/ 3300 h 4576"/>
                              <a:gd name="T80" fmla="+- 0 6047 2554"/>
                              <a:gd name="T81" fmla="*/ T80 w 4427"/>
                              <a:gd name="T82" fmla="+- 0 3271 3261"/>
                              <a:gd name="T83" fmla="*/ 3271 h 4576"/>
                              <a:gd name="T84" fmla="+- 0 5901 2554"/>
                              <a:gd name="T85" fmla="*/ T84 w 4427"/>
                              <a:gd name="T86" fmla="+- 0 3261 3261"/>
                              <a:gd name="T87" fmla="*/ 3261 h 4576"/>
                              <a:gd name="T88" fmla="+- 0 3560 2554"/>
                              <a:gd name="T89" fmla="*/ T88 w 4427"/>
                              <a:gd name="T90" fmla="+- 0 3264 3261"/>
                              <a:gd name="T91" fmla="*/ 3264 h 4576"/>
                              <a:gd name="T92" fmla="+- 0 3416 2554"/>
                              <a:gd name="T93" fmla="*/ T92 w 4427"/>
                              <a:gd name="T94" fmla="+- 0 3283 3261"/>
                              <a:gd name="T95" fmla="*/ 3283 h 4576"/>
                              <a:gd name="T96" fmla="+- 0 3279 2554"/>
                              <a:gd name="T97" fmla="*/ T96 w 4427"/>
                              <a:gd name="T98" fmla="+- 0 3322 3261"/>
                              <a:gd name="T99" fmla="*/ 3322 h 4576"/>
                              <a:gd name="T100" fmla="+- 0 3150 2554"/>
                              <a:gd name="T101" fmla="*/ T100 w 4427"/>
                              <a:gd name="T102" fmla="+- 0 3377 3261"/>
                              <a:gd name="T103" fmla="*/ 3377 h 4576"/>
                              <a:gd name="T104" fmla="+- 0 3030 2554"/>
                              <a:gd name="T105" fmla="*/ T104 w 4427"/>
                              <a:gd name="T106" fmla="+- 0 3449 3261"/>
                              <a:gd name="T107" fmla="*/ 3449 h 4576"/>
                              <a:gd name="T108" fmla="+- 0 2921 2554"/>
                              <a:gd name="T109" fmla="*/ T108 w 4427"/>
                              <a:gd name="T110" fmla="+- 0 3535 3261"/>
                              <a:gd name="T111" fmla="*/ 3535 h 4576"/>
                              <a:gd name="T112" fmla="+- 0 2823 2554"/>
                              <a:gd name="T113" fmla="*/ T112 w 4427"/>
                              <a:gd name="T114" fmla="+- 0 3635 3261"/>
                              <a:gd name="T115" fmla="*/ 3635 h 4576"/>
                              <a:gd name="T116" fmla="+- 0 2739 2554"/>
                              <a:gd name="T117" fmla="*/ T116 w 4427"/>
                              <a:gd name="T118" fmla="+- 0 3746 3261"/>
                              <a:gd name="T119" fmla="*/ 3746 h 4576"/>
                              <a:gd name="T120" fmla="+- 0 2668 2554"/>
                              <a:gd name="T121" fmla="*/ T120 w 4427"/>
                              <a:gd name="T122" fmla="+- 0 3869 3261"/>
                              <a:gd name="T123" fmla="*/ 3869 h 4576"/>
                              <a:gd name="T124" fmla="+- 0 2614 2554"/>
                              <a:gd name="T125" fmla="*/ T124 w 4427"/>
                              <a:gd name="T126" fmla="+- 0 4000 3261"/>
                              <a:gd name="T127" fmla="*/ 4000 h 4576"/>
                              <a:gd name="T128" fmla="+- 0 2576 2554"/>
                              <a:gd name="T129" fmla="*/ T128 w 4427"/>
                              <a:gd name="T130" fmla="+- 0 4140 3261"/>
                              <a:gd name="T131" fmla="*/ 4140 h 4576"/>
                              <a:gd name="T132" fmla="+- 0 2557 2554"/>
                              <a:gd name="T133" fmla="*/ T132 w 4427"/>
                              <a:gd name="T134" fmla="+- 0 4287 3261"/>
                              <a:gd name="T135" fmla="*/ 4287 h 4576"/>
                              <a:gd name="T136" fmla="+- 0 2554 2554"/>
                              <a:gd name="T137" fmla="*/ T136 w 4427"/>
                              <a:gd name="T138" fmla="+- 0 5830 3261"/>
                              <a:gd name="T139" fmla="*/ 5830 h 4576"/>
                              <a:gd name="T140" fmla="+- 0 2564 2554"/>
                              <a:gd name="T141" fmla="*/ T140 w 4427"/>
                              <a:gd name="T142" fmla="+- 0 5979 3261"/>
                              <a:gd name="T143" fmla="*/ 5979 h 4576"/>
                              <a:gd name="T144" fmla="+- 0 2593 2554"/>
                              <a:gd name="T145" fmla="*/ T144 w 4427"/>
                              <a:gd name="T146" fmla="+- 0 6123 3261"/>
                              <a:gd name="T147" fmla="*/ 6123 h 4576"/>
                              <a:gd name="T148" fmla="+- 0 2639 2554"/>
                              <a:gd name="T149" fmla="*/ T148 w 4427"/>
                              <a:gd name="T150" fmla="+- 0 6259 3261"/>
                              <a:gd name="T151" fmla="*/ 6259 h 4576"/>
                              <a:gd name="T152" fmla="+- 0 2702 2554"/>
                              <a:gd name="T153" fmla="*/ T152 w 4427"/>
                              <a:gd name="T154" fmla="+- 0 6386 3261"/>
                              <a:gd name="T155" fmla="*/ 6386 h 4576"/>
                              <a:gd name="T156" fmla="+- 0 2779 2554"/>
                              <a:gd name="T157" fmla="*/ T156 w 4427"/>
                              <a:gd name="T158" fmla="+- 0 6503 3261"/>
                              <a:gd name="T159" fmla="*/ 6503 h 4576"/>
                              <a:gd name="T160" fmla="+- 0 2870 2554"/>
                              <a:gd name="T161" fmla="*/ T160 w 4427"/>
                              <a:gd name="T162" fmla="+- 0 6609 3261"/>
                              <a:gd name="T163" fmla="*/ 6609 h 4576"/>
                              <a:gd name="T164" fmla="+- 0 2974 2554"/>
                              <a:gd name="T165" fmla="*/ T164 w 4427"/>
                              <a:gd name="T166" fmla="+- 0 6702 3261"/>
                              <a:gd name="T167" fmla="*/ 6702 h 4576"/>
                              <a:gd name="T168" fmla="+- 0 3089 2554"/>
                              <a:gd name="T169" fmla="*/ T168 w 4427"/>
                              <a:gd name="T170" fmla="+- 0 6781 3261"/>
                              <a:gd name="T171" fmla="*/ 6781 h 4576"/>
                              <a:gd name="T172" fmla="+- 0 3213 2554"/>
                              <a:gd name="T173" fmla="*/ T172 w 4427"/>
                              <a:gd name="T174" fmla="+- 0 6845 3261"/>
                              <a:gd name="T175" fmla="*/ 6845 h 4576"/>
                              <a:gd name="T176" fmla="+- 0 3347 2554"/>
                              <a:gd name="T177" fmla="*/ T176 w 4427"/>
                              <a:gd name="T178" fmla="+- 0 6892 3261"/>
                              <a:gd name="T179" fmla="*/ 6892 h 4576"/>
                              <a:gd name="T180" fmla="+- 0 3487 2554"/>
                              <a:gd name="T181" fmla="*/ T180 w 4427"/>
                              <a:gd name="T182" fmla="+- 0 6921 3261"/>
                              <a:gd name="T183" fmla="*/ 6921 h 4576"/>
                              <a:gd name="T184" fmla="+- 0 3634 2554"/>
                              <a:gd name="T185" fmla="*/ T184 w 4427"/>
                              <a:gd name="T186" fmla="+- 0 6931 3261"/>
                              <a:gd name="T187" fmla="*/ 6931 h 4576"/>
                              <a:gd name="T188" fmla="+- 0 4547 2554"/>
                              <a:gd name="T189" fmla="*/ T188 w 4427"/>
                              <a:gd name="T190" fmla="+- 0 7836 3261"/>
                              <a:gd name="T191" fmla="*/ 7836 h 45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427" h="4576">
                                <a:moveTo>
                                  <a:pt x="1993" y="4575"/>
                                </a:moveTo>
                                <a:lnTo>
                                  <a:pt x="3757" y="3950"/>
                                </a:lnTo>
                                <a:lnTo>
                                  <a:pt x="3827" y="3918"/>
                                </a:lnTo>
                                <a:lnTo>
                                  <a:pt x="3893" y="3881"/>
                                </a:lnTo>
                                <a:lnTo>
                                  <a:pt x="3957" y="3840"/>
                                </a:lnTo>
                                <a:lnTo>
                                  <a:pt x="4018" y="3794"/>
                                </a:lnTo>
                                <a:lnTo>
                                  <a:pt x="4074" y="3745"/>
                                </a:lnTo>
                                <a:lnTo>
                                  <a:pt x="4128" y="3692"/>
                                </a:lnTo>
                                <a:lnTo>
                                  <a:pt x="4177" y="3636"/>
                                </a:lnTo>
                                <a:lnTo>
                                  <a:pt x="4222" y="3576"/>
                                </a:lnTo>
                                <a:lnTo>
                                  <a:pt x="4263" y="3513"/>
                                </a:lnTo>
                                <a:lnTo>
                                  <a:pt x="4300" y="3448"/>
                                </a:lnTo>
                                <a:lnTo>
                                  <a:pt x="4333" y="3380"/>
                                </a:lnTo>
                                <a:lnTo>
                                  <a:pt x="4361" y="3310"/>
                                </a:lnTo>
                                <a:lnTo>
                                  <a:pt x="4384" y="3237"/>
                                </a:lnTo>
                                <a:lnTo>
                                  <a:pt x="4402" y="3163"/>
                                </a:lnTo>
                                <a:lnTo>
                                  <a:pt x="4416" y="3087"/>
                                </a:lnTo>
                                <a:lnTo>
                                  <a:pt x="4424" y="3010"/>
                                </a:lnTo>
                                <a:lnTo>
                                  <a:pt x="4426" y="2932"/>
                                </a:lnTo>
                                <a:lnTo>
                                  <a:pt x="4426" y="1101"/>
                                </a:lnTo>
                                <a:lnTo>
                                  <a:pt x="4424" y="1026"/>
                                </a:lnTo>
                                <a:lnTo>
                                  <a:pt x="4417" y="952"/>
                                </a:lnTo>
                                <a:lnTo>
                                  <a:pt x="4404" y="879"/>
                                </a:lnTo>
                                <a:lnTo>
                                  <a:pt x="4388" y="808"/>
                                </a:lnTo>
                                <a:lnTo>
                                  <a:pt x="4367" y="739"/>
                                </a:lnTo>
                                <a:lnTo>
                                  <a:pt x="4342" y="672"/>
                                </a:lnTo>
                                <a:lnTo>
                                  <a:pt x="4312" y="608"/>
                                </a:lnTo>
                                <a:lnTo>
                                  <a:pt x="4279" y="545"/>
                                </a:lnTo>
                                <a:lnTo>
                                  <a:pt x="4242" y="485"/>
                                </a:lnTo>
                                <a:lnTo>
                                  <a:pt x="4201" y="428"/>
                                </a:lnTo>
                                <a:lnTo>
                                  <a:pt x="4157" y="374"/>
                                </a:lnTo>
                                <a:lnTo>
                                  <a:pt x="4110" y="322"/>
                                </a:lnTo>
                                <a:lnTo>
                                  <a:pt x="4060" y="274"/>
                                </a:lnTo>
                                <a:lnTo>
                                  <a:pt x="4007" y="229"/>
                                </a:lnTo>
                                <a:lnTo>
                                  <a:pt x="3950" y="188"/>
                                </a:lnTo>
                                <a:lnTo>
                                  <a:pt x="3892" y="150"/>
                                </a:lnTo>
                                <a:lnTo>
                                  <a:pt x="3831" y="116"/>
                                </a:lnTo>
                                <a:lnTo>
                                  <a:pt x="3767" y="87"/>
                                </a:lnTo>
                                <a:lnTo>
                                  <a:pt x="3701" y="61"/>
                                </a:lnTo>
                                <a:lnTo>
                                  <a:pt x="3634" y="39"/>
                                </a:lnTo>
                                <a:lnTo>
                                  <a:pt x="3564" y="22"/>
                                </a:lnTo>
                                <a:lnTo>
                                  <a:pt x="3493" y="10"/>
                                </a:lnTo>
                                <a:lnTo>
                                  <a:pt x="3421" y="3"/>
                                </a:lnTo>
                                <a:lnTo>
                                  <a:pt x="3347" y="0"/>
                                </a:lnTo>
                                <a:lnTo>
                                  <a:pt x="1080" y="0"/>
                                </a:lnTo>
                                <a:lnTo>
                                  <a:pt x="1006" y="3"/>
                                </a:lnTo>
                                <a:lnTo>
                                  <a:pt x="933" y="10"/>
                                </a:lnTo>
                                <a:lnTo>
                                  <a:pt x="862" y="22"/>
                                </a:lnTo>
                                <a:lnTo>
                                  <a:pt x="793" y="39"/>
                                </a:lnTo>
                                <a:lnTo>
                                  <a:pt x="725" y="61"/>
                                </a:lnTo>
                                <a:lnTo>
                                  <a:pt x="659" y="87"/>
                                </a:lnTo>
                                <a:lnTo>
                                  <a:pt x="596" y="116"/>
                                </a:lnTo>
                                <a:lnTo>
                                  <a:pt x="535" y="150"/>
                                </a:lnTo>
                                <a:lnTo>
                                  <a:pt x="476" y="188"/>
                                </a:lnTo>
                                <a:lnTo>
                                  <a:pt x="420" y="229"/>
                                </a:lnTo>
                                <a:lnTo>
                                  <a:pt x="367" y="274"/>
                                </a:lnTo>
                                <a:lnTo>
                                  <a:pt x="316" y="322"/>
                                </a:lnTo>
                                <a:lnTo>
                                  <a:pt x="269" y="374"/>
                                </a:lnTo>
                                <a:lnTo>
                                  <a:pt x="225" y="428"/>
                                </a:lnTo>
                                <a:lnTo>
                                  <a:pt x="185" y="485"/>
                                </a:lnTo>
                                <a:lnTo>
                                  <a:pt x="148" y="545"/>
                                </a:lnTo>
                                <a:lnTo>
                                  <a:pt x="114" y="608"/>
                                </a:lnTo>
                                <a:lnTo>
                                  <a:pt x="85" y="672"/>
                                </a:lnTo>
                                <a:lnTo>
                                  <a:pt x="60" y="739"/>
                                </a:lnTo>
                                <a:lnTo>
                                  <a:pt x="39" y="808"/>
                                </a:lnTo>
                                <a:lnTo>
                                  <a:pt x="22" y="879"/>
                                </a:lnTo>
                                <a:lnTo>
                                  <a:pt x="10" y="952"/>
                                </a:lnTo>
                                <a:lnTo>
                                  <a:pt x="3" y="1026"/>
                                </a:lnTo>
                                <a:lnTo>
                                  <a:pt x="0" y="1101"/>
                                </a:lnTo>
                                <a:lnTo>
                                  <a:pt x="0" y="2569"/>
                                </a:lnTo>
                                <a:lnTo>
                                  <a:pt x="3" y="2644"/>
                                </a:lnTo>
                                <a:lnTo>
                                  <a:pt x="10" y="2718"/>
                                </a:lnTo>
                                <a:lnTo>
                                  <a:pt x="22" y="2791"/>
                                </a:lnTo>
                                <a:lnTo>
                                  <a:pt x="39" y="2862"/>
                                </a:lnTo>
                                <a:lnTo>
                                  <a:pt x="60" y="2931"/>
                                </a:lnTo>
                                <a:lnTo>
                                  <a:pt x="85" y="2998"/>
                                </a:lnTo>
                                <a:lnTo>
                                  <a:pt x="114" y="3062"/>
                                </a:lnTo>
                                <a:lnTo>
                                  <a:pt x="148" y="3125"/>
                                </a:lnTo>
                                <a:lnTo>
                                  <a:pt x="185" y="3185"/>
                                </a:lnTo>
                                <a:lnTo>
                                  <a:pt x="225" y="3242"/>
                                </a:lnTo>
                                <a:lnTo>
                                  <a:pt x="269" y="3296"/>
                                </a:lnTo>
                                <a:lnTo>
                                  <a:pt x="316" y="3348"/>
                                </a:lnTo>
                                <a:lnTo>
                                  <a:pt x="367" y="3396"/>
                                </a:lnTo>
                                <a:lnTo>
                                  <a:pt x="420" y="3441"/>
                                </a:lnTo>
                                <a:lnTo>
                                  <a:pt x="476" y="3482"/>
                                </a:lnTo>
                                <a:lnTo>
                                  <a:pt x="535" y="3520"/>
                                </a:lnTo>
                                <a:lnTo>
                                  <a:pt x="596" y="3554"/>
                                </a:lnTo>
                                <a:lnTo>
                                  <a:pt x="659" y="3584"/>
                                </a:lnTo>
                                <a:lnTo>
                                  <a:pt x="725" y="3609"/>
                                </a:lnTo>
                                <a:lnTo>
                                  <a:pt x="793" y="3631"/>
                                </a:lnTo>
                                <a:lnTo>
                                  <a:pt x="862" y="3648"/>
                                </a:lnTo>
                                <a:lnTo>
                                  <a:pt x="933" y="3660"/>
                                </a:lnTo>
                                <a:lnTo>
                                  <a:pt x="1006" y="3668"/>
                                </a:lnTo>
                                <a:lnTo>
                                  <a:pt x="1080" y="3670"/>
                                </a:lnTo>
                                <a:lnTo>
                                  <a:pt x="2649" y="3670"/>
                                </a:lnTo>
                                <a:lnTo>
                                  <a:pt x="1993" y="457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00B6B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CEA1EAE" w14:textId="77777777" w:rsidR="005964D2" w:rsidRPr="00BA2945" w:rsidRDefault="005964D2" w:rsidP="005964D2">
                              <w:pPr>
                                <w:spacing w:before="86" w:line="965" w:lineRule="exact"/>
                                <w:jc w:val="center"/>
                                <w:rPr>
                                  <w:sz w:val="81"/>
                                </w:rPr>
                              </w:pPr>
                              <w:r>
                                <w:rPr>
                                  <w:color w:val="00B6BD"/>
                                  <w:sz w:val="81"/>
                                </w:rPr>
                                <w:t>“Look,</w:t>
                              </w:r>
                            </w:p>
                            <w:p w14:paraId="0CA7B6E1" w14:textId="77777777" w:rsidR="005964D2" w:rsidRPr="001420B9" w:rsidRDefault="005964D2" w:rsidP="005964D2">
                              <w:pPr>
                                <w:spacing w:line="220" w:lineRule="exact"/>
                                <w:jc w:val="center"/>
                                <w:rPr>
                                  <w:color w:val="72635D"/>
                                  <w:sz w:val="19"/>
                                </w:rPr>
                              </w:pPr>
                              <w:r>
                                <w:rPr>
                                  <w:color w:val="72635D"/>
                                  <w:w w:val="105"/>
                                  <w:sz w:val="19"/>
                                </w:rPr>
                                <w:br/>
                              </w:r>
                              <w:r w:rsidRPr="001420B9">
                                <w:rPr>
                                  <w:color w:val="72635D"/>
                                  <w:w w:val="105"/>
                                  <w:sz w:val="19"/>
                                </w:rPr>
                                <w:t>you just threw down your cup!””</w:t>
                              </w:r>
                            </w:p>
                            <w:p w14:paraId="191F9C06" w14:textId="77777777" w:rsidR="005964D2" w:rsidRPr="00BA2945" w:rsidRDefault="005964D2" w:rsidP="005964D2">
                              <w:pPr>
                                <w:jc w:val="center"/>
                                <w:rPr>
                                  <w:color w:val="00B6BD"/>
                                  <w:sz w:val="18"/>
                                  <w:szCs w:val="18"/>
                                </w:rPr>
                              </w:pPr>
                            </w:p>
                            <w:p w14:paraId="6CB15430" w14:textId="77777777" w:rsidR="005964D2" w:rsidRDefault="005964D2" w:rsidP="005964D2">
                              <w:pPr>
                                <w:pStyle w:val="BodyText"/>
                                <w:spacing w:line="242" w:lineRule="auto"/>
                                <w:rPr>
                                  <w:b/>
                                  <w:bCs/>
                                  <w:color w:val="72635D"/>
                                  <w:w w:val="105"/>
                                </w:rPr>
                              </w:pPr>
                            </w:p>
                            <w:p w14:paraId="5F258491" w14:textId="2664B6D8" w:rsidR="005964D2" w:rsidRPr="001420B9" w:rsidRDefault="005964D2" w:rsidP="005964D2">
                              <w:pPr>
                                <w:pStyle w:val="BodyText"/>
                                <w:spacing w:line="242" w:lineRule="auto"/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 w:rsidRPr="001420B9">
                                <w:rPr>
                                  <w:b/>
                                  <w:bCs/>
                                  <w:color w:val="72635D"/>
                                  <w:w w:val="105"/>
                                  <w:sz w:val="26"/>
                                  <w:szCs w:val="26"/>
                                </w:rPr>
                                <w:t>Acknowledges</w:t>
                              </w:r>
                              <w:r w:rsidRPr="001420B9">
                                <w:rPr>
                                  <w:b/>
                                  <w:bCs/>
                                  <w:color w:val="72635D"/>
                                  <w:spacing w:val="-53"/>
                                  <w:w w:val="105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1420B9">
                                <w:rPr>
                                  <w:b/>
                                  <w:bCs/>
                                  <w:color w:val="72635D"/>
                                  <w:w w:val="105"/>
                                  <w:sz w:val="26"/>
                                  <w:szCs w:val="26"/>
                                </w:rPr>
                                <w:t>something without</w:t>
                              </w:r>
                              <w:r w:rsidRPr="001420B9">
                                <w:rPr>
                                  <w:b/>
                                  <w:bCs/>
                                  <w:color w:val="72635D"/>
                                  <w:spacing w:val="-20"/>
                                  <w:w w:val="105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1420B9">
                                <w:rPr>
                                  <w:b/>
                                  <w:bCs/>
                                  <w:color w:val="72635D"/>
                                  <w:w w:val="105"/>
                                  <w:sz w:val="26"/>
                                  <w:szCs w:val="26"/>
                                </w:rPr>
                                <w:t>judgment.</w:t>
                              </w:r>
                            </w:p>
                            <w:p w14:paraId="3D5B9F38" w14:textId="77777777" w:rsidR="005964D2" w:rsidRDefault="005964D2" w:rsidP="005964D2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13" name="Group 113"/>
                        <wpg:cNvGrpSpPr/>
                        <wpg:grpSpPr>
                          <a:xfrm>
                            <a:off x="2269002" y="0"/>
                            <a:ext cx="920750" cy="920750"/>
                            <a:chOff x="0" y="0"/>
                            <a:chExt cx="920750" cy="920750"/>
                          </a:xfrm>
                        </wpg:grpSpPr>
                        <wps:wsp>
                          <wps:cNvPr id="90" name="Freeform 6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20750" cy="920750"/>
                            </a:xfrm>
                            <a:custGeom>
                              <a:avLst/>
                              <a:gdLst>
                                <a:gd name="T0" fmla="+- 0 6414 5763"/>
                                <a:gd name="T1" fmla="*/ T0 w 1450"/>
                                <a:gd name="T2" fmla="+- 0 2645 2642"/>
                                <a:gd name="T3" fmla="*/ 2645 h 1450"/>
                                <a:gd name="T4" fmla="+- 0 6273 5763"/>
                                <a:gd name="T5" fmla="*/ T4 w 1450"/>
                                <a:gd name="T6" fmla="+- 0 2674 2642"/>
                                <a:gd name="T7" fmla="*/ 2674 h 1450"/>
                                <a:gd name="T8" fmla="+- 0 6143 5763"/>
                                <a:gd name="T9" fmla="*/ T8 w 1450"/>
                                <a:gd name="T10" fmla="+- 0 2729 2642"/>
                                <a:gd name="T11" fmla="*/ 2729 h 1450"/>
                                <a:gd name="T12" fmla="+- 0 6027 5763"/>
                                <a:gd name="T13" fmla="*/ T12 w 1450"/>
                                <a:gd name="T14" fmla="+- 0 2807 2642"/>
                                <a:gd name="T15" fmla="*/ 2807 h 1450"/>
                                <a:gd name="T16" fmla="+- 0 5929 5763"/>
                                <a:gd name="T17" fmla="*/ T16 w 1450"/>
                                <a:gd name="T18" fmla="+- 0 2905 2642"/>
                                <a:gd name="T19" fmla="*/ 2905 h 1450"/>
                                <a:gd name="T20" fmla="+- 0 5851 5763"/>
                                <a:gd name="T21" fmla="*/ T20 w 1450"/>
                                <a:gd name="T22" fmla="+- 0 3021 2642"/>
                                <a:gd name="T23" fmla="*/ 3021 h 1450"/>
                                <a:gd name="T24" fmla="+- 0 5796 5763"/>
                                <a:gd name="T25" fmla="*/ T24 w 1450"/>
                                <a:gd name="T26" fmla="+- 0 3151 2642"/>
                                <a:gd name="T27" fmla="*/ 3151 h 1450"/>
                                <a:gd name="T28" fmla="+- 0 5767 5763"/>
                                <a:gd name="T29" fmla="*/ T28 w 1450"/>
                                <a:gd name="T30" fmla="+- 0 3292 2642"/>
                                <a:gd name="T31" fmla="*/ 3292 h 1450"/>
                                <a:gd name="T32" fmla="+- 0 5767 5763"/>
                                <a:gd name="T33" fmla="*/ T32 w 1450"/>
                                <a:gd name="T34" fmla="+- 0 3441 2642"/>
                                <a:gd name="T35" fmla="*/ 3441 h 1450"/>
                                <a:gd name="T36" fmla="+- 0 5796 5763"/>
                                <a:gd name="T37" fmla="*/ T36 w 1450"/>
                                <a:gd name="T38" fmla="+- 0 3582 2642"/>
                                <a:gd name="T39" fmla="*/ 3582 h 1450"/>
                                <a:gd name="T40" fmla="+- 0 5851 5763"/>
                                <a:gd name="T41" fmla="*/ T40 w 1450"/>
                                <a:gd name="T42" fmla="+- 0 3712 2642"/>
                                <a:gd name="T43" fmla="*/ 3712 h 1450"/>
                                <a:gd name="T44" fmla="+- 0 5929 5763"/>
                                <a:gd name="T45" fmla="*/ T44 w 1450"/>
                                <a:gd name="T46" fmla="+- 0 3828 2642"/>
                                <a:gd name="T47" fmla="*/ 3828 h 1450"/>
                                <a:gd name="T48" fmla="+- 0 6027 5763"/>
                                <a:gd name="T49" fmla="*/ T48 w 1450"/>
                                <a:gd name="T50" fmla="+- 0 3926 2642"/>
                                <a:gd name="T51" fmla="*/ 3926 h 1450"/>
                                <a:gd name="T52" fmla="+- 0 6143 5763"/>
                                <a:gd name="T53" fmla="*/ T52 w 1450"/>
                                <a:gd name="T54" fmla="+- 0 4004 2642"/>
                                <a:gd name="T55" fmla="*/ 4004 h 1450"/>
                                <a:gd name="T56" fmla="+- 0 6273 5763"/>
                                <a:gd name="T57" fmla="*/ T56 w 1450"/>
                                <a:gd name="T58" fmla="+- 0 4059 2642"/>
                                <a:gd name="T59" fmla="*/ 4059 h 1450"/>
                                <a:gd name="T60" fmla="+- 0 6414 5763"/>
                                <a:gd name="T61" fmla="*/ T60 w 1450"/>
                                <a:gd name="T62" fmla="+- 0 4088 2642"/>
                                <a:gd name="T63" fmla="*/ 4088 h 1450"/>
                                <a:gd name="T64" fmla="+- 0 6562 5763"/>
                                <a:gd name="T65" fmla="*/ T64 w 1450"/>
                                <a:gd name="T66" fmla="+- 0 4088 2642"/>
                                <a:gd name="T67" fmla="*/ 4088 h 1450"/>
                                <a:gd name="T68" fmla="+- 0 6704 5763"/>
                                <a:gd name="T69" fmla="*/ T68 w 1450"/>
                                <a:gd name="T70" fmla="+- 0 4059 2642"/>
                                <a:gd name="T71" fmla="*/ 4059 h 1450"/>
                                <a:gd name="T72" fmla="+- 0 6834 5763"/>
                                <a:gd name="T73" fmla="*/ T72 w 1450"/>
                                <a:gd name="T74" fmla="+- 0 4004 2642"/>
                                <a:gd name="T75" fmla="*/ 4004 h 1450"/>
                                <a:gd name="T76" fmla="+- 0 6949 5763"/>
                                <a:gd name="T77" fmla="*/ T76 w 1450"/>
                                <a:gd name="T78" fmla="+- 0 3926 2642"/>
                                <a:gd name="T79" fmla="*/ 3926 h 1450"/>
                                <a:gd name="T80" fmla="+- 0 7048 5763"/>
                                <a:gd name="T81" fmla="*/ T80 w 1450"/>
                                <a:gd name="T82" fmla="+- 0 3828 2642"/>
                                <a:gd name="T83" fmla="*/ 3828 h 1450"/>
                                <a:gd name="T84" fmla="+- 0 7126 5763"/>
                                <a:gd name="T85" fmla="*/ T84 w 1450"/>
                                <a:gd name="T86" fmla="+- 0 3712 2642"/>
                                <a:gd name="T87" fmla="*/ 3712 h 1450"/>
                                <a:gd name="T88" fmla="+- 0 7181 5763"/>
                                <a:gd name="T89" fmla="*/ T88 w 1450"/>
                                <a:gd name="T90" fmla="+- 0 3582 2642"/>
                                <a:gd name="T91" fmla="*/ 3582 h 1450"/>
                                <a:gd name="T92" fmla="+- 0 7209 5763"/>
                                <a:gd name="T93" fmla="*/ T92 w 1450"/>
                                <a:gd name="T94" fmla="+- 0 3441 2642"/>
                                <a:gd name="T95" fmla="*/ 3441 h 1450"/>
                                <a:gd name="T96" fmla="+- 0 7209 5763"/>
                                <a:gd name="T97" fmla="*/ T96 w 1450"/>
                                <a:gd name="T98" fmla="+- 0 3292 2642"/>
                                <a:gd name="T99" fmla="*/ 3292 h 1450"/>
                                <a:gd name="T100" fmla="+- 0 7181 5763"/>
                                <a:gd name="T101" fmla="*/ T100 w 1450"/>
                                <a:gd name="T102" fmla="+- 0 3151 2642"/>
                                <a:gd name="T103" fmla="*/ 3151 h 1450"/>
                                <a:gd name="T104" fmla="+- 0 7126 5763"/>
                                <a:gd name="T105" fmla="*/ T104 w 1450"/>
                                <a:gd name="T106" fmla="+- 0 3021 2642"/>
                                <a:gd name="T107" fmla="*/ 3021 h 1450"/>
                                <a:gd name="T108" fmla="+- 0 7048 5763"/>
                                <a:gd name="T109" fmla="*/ T108 w 1450"/>
                                <a:gd name="T110" fmla="+- 0 2905 2642"/>
                                <a:gd name="T111" fmla="*/ 2905 h 1450"/>
                                <a:gd name="T112" fmla="+- 0 6949 5763"/>
                                <a:gd name="T113" fmla="*/ T112 w 1450"/>
                                <a:gd name="T114" fmla="+- 0 2807 2642"/>
                                <a:gd name="T115" fmla="*/ 2807 h 1450"/>
                                <a:gd name="T116" fmla="+- 0 6834 5763"/>
                                <a:gd name="T117" fmla="*/ T116 w 1450"/>
                                <a:gd name="T118" fmla="+- 0 2729 2642"/>
                                <a:gd name="T119" fmla="*/ 2729 h 1450"/>
                                <a:gd name="T120" fmla="+- 0 6704 5763"/>
                                <a:gd name="T121" fmla="*/ T120 w 1450"/>
                                <a:gd name="T122" fmla="+- 0 2674 2642"/>
                                <a:gd name="T123" fmla="*/ 2674 h 1450"/>
                                <a:gd name="T124" fmla="+- 0 6562 5763"/>
                                <a:gd name="T125" fmla="*/ T124 w 1450"/>
                                <a:gd name="T126" fmla="+- 0 2645 2642"/>
                                <a:gd name="T127" fmla="*/ 2645 h 14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1450" h="1450">
                                  <a:moveTo>
                                    <a:pt x="725" y="0"/>
                                  </a:moveTo>
                                  <a:lnTo>
                                    <a:pt x="651" y="3"/>
                                  </a:lnTo>
                                  <a:lnTo>
                                    <a:pt x="579" y="14"/>
                                  </a:lnTo>
                                  <a:lnTo>
                                    <a:pt x="510" y="32"/>
                                  </a:lnTo>
                                  <a:lnTo>
                                    <a:pt x="443" y="57"/>
                                  </a:lnTo>
                                  <a:lnTo>
                                    <a:pt x="380" y="87"/>
                                  </a:lnTo>
                                  <a:lnTo>
                                    <a:pt x="320" y="123"/>
                                  </a:lnTo>
                                  <a:lnTo>
                                    <a:pt x="264" y="165"/>
                                  </a:lnTo>
                                  <a:lnTo>
                                    <a:pt x="213" y="212"/>
                                  </a:lnTo>
                                  <a:lnTo>
                                    <a:pt x="166" y="263"/>
                                  </a:lnTo>
                                  <a:lnTo>
                                    <a:pt x="124" y="319"/>
                                  </a:lnTo>
                                  <a:lnTo>
                                    <a:pt x="88" y="379"/>
                                  </a:lnTo>
                                  <a:lnTo>
                                    <a:pt x="57" y="442"/>
                                  </a:lnTo>
                                  <a:lnTo>
                                    <a:pt x="33" y="509"/>
                                  </a:lnTo>
                                  <a:lnTo>
                                    <a:pt x="15" y="578"/>
                                  </a:lnTo>
                                  <a:lnTo>
                                    <a:pt x="4" y="650"/>
                                  </a:lnTo>
                                  <a:lnTo>
                                    <a:pt x="0" y="725"/>
                                  </a:lnTo>
                                  <a:lnTo>
                                    <a:pt x="4" y="799"/>
                                  </a:lnTo>
                                  <a:lnTo>
                                    <a:pt x="15" y="871"/>
                                  </a:lnTo>
                                  <a:lnTo>
                                    <a:pt x="33" y="940"/>
                                  </a:lnTo>
                                  <a:lnTo>
                                    <a:pt x="57" y="1007"/>
                                  </a:lnTo>
                                  <a:lnTo>
                                    <a:pt x="88" y="1070"/>
                                  </a:lnTo>
                                  <a:lnTo>
                                    <a:pt x="124" y="1130"/>
                                  </a:lnTo>
                                  <a:lnTo>
                                    <a:pt x="166" y="1186"/>
                                  </a:lnTo>
                                  <a:lnTo>
                                    <a:pt x="213" y="1237"/>
                                  </a:lnTo>
                                  <a:lnTo>
                                    <a:pt x="264" y="1284"/>
                                  </a:lnTo>
                                  <a:lnTo>
                                    <a:pt x="320" y="1326"/>
                                  </a:lnTo>
                                  <a:lnTo>
                                    <a:pt x="380" y="1362"/>
                                  </a:lnTo>
                                  <a:lnTo>
                                    <a:pt x="443" y="1392"/>
                                  </a:lnTo>
                                  <a:lnTo>
                                    <a:pt x="510" y="1417"/>
                                  </a:lnTo>
                                  <a:lnTo>
                                    <a:pt x="579" y="1435"/>
                                  </a:lnTo>
                                  <a:lnTo>
                                    <a:pt x="651" y="1446"/>
                                  </a:lnTo>
                                  <a:lnTo>
                                    <a:pt x="725" y="1449"/>
                                  </a:lnTo>
                                  <a:lnTo>
                                    <a:pt x="799" y="1446"/>
                                  </a:lnTo>
                                  <a:lnTo>
                                    <a:pt x="871" y="1435"/>
                                  </a:lnTo>
                                  <a:lnTo>
                                    <a:pt x="941" y="1417"/>
                                  </a:lnTo>
                                  <a:lnTo>
                                    <a:pt x="1007" y="1392"/>
                                  </a:lnTo>
                                  <a:lnTo>
                                    <a:pt x="1071" y="1362"/>
                                  </a:lnTo>
                                  <a:lnTo>
                                    <a:pt x="1131" y="1326"/>
                                  </a:lnTo>
                                  <a:lnTo>
                                    <a:pt x="1186" y="1284"/>
                                  </a:lnTo>
                                  <a:lnTo>
                                    <a:pt x="1238" y="1237"/>
                                  </a:lnTo>
                                  <a:lnTo>
                                    <a:pt x="1285" y="1186"/>
                                  </a:lnTo>
                                  <a:lnTo>
                                    <a:pt x="1326" y="1130"/>
                                  </a:lnTo>
                                  <a:lnTo>
                                    <a:pt x="1363" y="1070"/>
                                  </a:lnTo>
                                  <a:lnTo>
                                    <a:pt x="1393" y="1007"/>
                                  </a:lnTo>
                                  <a:lnTo>
                                    <a:pt x="1418" y="940"/>
                                  </a:lnTo>
                                  <a:lnTo>
                                    <a:pt x="1435" y="871"/>
                                  </a:lnTo>
                                  <a:lnTo>
                                    <a:pt x="1446" y="799"/>
                                  </a:lnTo>
                                  <a:lnTo>
                                    <a:pt x="1450" y="725"/>
                                  </a:lnTo>
                                  <a:lnTo>
                                    <a:pt x="1446" y="650"/>
                                  </a:lnTo>
                                  <a:lnTo>
                                    <a:pt x="1435" y="578"/>
                                  </a:lnTo>
                                  <a:lnTo>
                                    <a:pt x="1418" y="509"/>
                                  </a:lnTo>
                                  <a:lnTo>
                                    <a:pt x="1393" y="442"/>
                                  </a:lnTo>
                                  <a:lnTo>
                                    <a:pt x="1363" y="379"/>
                                  </a:lnTo>
                                  <a:lnTo>
                                    <a:pt x="1326" y="319"/>
                                  </a:lnTo>
                                  <a:lnTo>
                                    <a:pt x="1285" y="263"/>
                                  </a:lnTo>
                                  <a:lnTo>
                                    <a:pt x="1238" y="212"/>
                                  </a:lnTo>
                                  <a:lnTo>
                                    <a:pt x="1186" y="165"/>
                                  </a:lnTo>
                                  <a:lnTo>
                                    <a:pt x="1131" y="123"/>
                                  </a:lnTo>
                                  <a:lnTo>
                                    <a:pt x="1071" y="87"/>
                                  </a:lnTo>
                                  <a:lnTo>
                                    <a:pt x="1007" y="57"/>
                                  </a:lnTo>
                                  <a:lnTo>
                                    <a:pt x="941" y="32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799" y="3"/>
                                  </a:lnTo>
                                  <a:lnTo>
                                    <a:pt x="7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B6B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AutoShape 65"/>
                          <wps:cNvSpPr>
                            <a:spLocks/>
                          </wps:cNvSpPr>
                          <wps:spPr bwMode="auto">
                            <a:xfrm>
                              <a:off x="140677" y="239150"/>
                              <a:ext cx="640080" cy="447675"/>
                            </a:xfrm>
                            <a:custGeom>
                              <a:avLst/>
                              <a:gdLst>
                                <a:gd name="T0" fmla="+- 0 6686 5977"/>
                                <a:gd name="T1" fmla="*/ T0 w 1008"/>
                                <a:gd name="T2" fmla="+- 0 3201 3008"/>
                                <a:gd name="T3" fmla="*/ 3201 h 705"/>
                                <a:gd name="T4" fmla="+- 0 6646 5977"/>
                                <a:gd name="T5" fmla="*/ T4 w 1008"/>
                                <a:gd name="T6" fmla="+- 0 3484 3008"/>
                                <a:gd name="T7" fmla="*/ 3484 h 705"/>
                                <a:gd name="T8" fmla="+- 0 6416 5977"/>
                                <a:gd name="T9" fmla="*/ T8 w 1008"/>
                                <a:gd name="T10" fmla="+- 0 3559 3008"/>
                                <a:gd name="T11" fmla="*/ 3559 h 705"/>
                                <a:gd name="T12" fmla="+- 0 6276 5977"/>
                                <a:gd name="T13" fmla="*/ T12 w 1008"/>
                                <a:gd name="T14" fmla="+- 0 3360 3008"/>
                                <a:gd name="T15" fmla="*/ 3360 h 705"/>
                                <a:gd name="T16" fmla="+- 0 6360 5977"/>
                                <a:gd name="T17" fmla="*/ T16 w 1008"/>
                                <a:gd name="T18" fmla="+- 0 3190 3008"/>
                                <a:gd name="T19" fmla="*/ 3190 h 705"/>
                                <a:gd name="T20" fmla="+- 0 6602 5977"/>
                                <a:gd name="T21" fmla="*/ T20 w 1008"/>
                                <a:gd name="T22" fmla="+- 0 3191 3008"/>
                                <a:gd name="T23" fmla="*/ 3191 h 705"/>
                                <a:gd name="T24" fmla="+- 0 6686 5977"/>
                                <a:gd name="T25" fmla="*/ T24 w 1008"/>
                                <a:gd name="T26" fmla="+- 0 3201 3008"/>
                                <a:gd name="T27" fmla="*/ 3201 h 705"/>
                                <a:gd name="T28" fmla="+- 0 6550 5977"/>
                                <a:gd name="T29" fmla="*/ T28 w 1008"/>
                                <a:gd name="T30" fmla="+- 0 3104 3008"/>
                                <a:gd name="T31" fmla="*/ 3104 h 705"/>
                                <a:gd name="T32" fmla="+- 0 6298 5977"/>
                                <a:gd name="T33" fmla="*/ T32 w 1008"/>
                                <a:gd name="T34" fmla="+- 0 3172 3008"/>
                                <a:gd name="T35" fmla="*/ 3172 h 705"/>
                                <a:gd name="T36" fmla="+- 0 6231 5977"/>
                                <a:gd name="T37" fmla="*/ T36 w 1008"/>
                                <a:gd name="T38" fmla="+- 0 3430 3008"/>
                                <a:gd name="T39" fmla="*/ 3430 h 705"/>
                                <a:gd name="T40" fmla="+- 0 6411 5977"/>
                                <a:gd name="T41" fmla="*/ T40 w 1008"/>
                                <a:gd name="T42" fmla="+- 0 3616 3008"/>
                                <a:gd name="T43" fmla="*/ 3616 h 705"/>
                                <a:gd name="T44" fmla="+- 0 6635 5977"/>
                                <a:gd name="T45" fmla="*/ T44 w 1008"/>
                                <a:gd name="T46" fmla="+- 0 3570 3008"/>
                                <a:gd name="T47" fmla="*/ 3570 h 705"/>
                                <a:gd name="T48" fmla="+- 0 6740 5977"/>
                                <a:gd name="T49" fmla="*/ T48 w 1008"/>
                                <a:gd name="T50" fmla="+- 0 3360 3008"/>
                                <a:gd name="T51" fmla="*/ 3360 h 705"/>
                                <a:gd name="T52" fmla="+- 0 6962 5977"/>
                                <a:gd name="T53" fmla="*/ T52 w 1008"/>
                                <a:gd name="T54" fmla="+- 0 3325 3008"/>
                                <a:gd name="T55" fmla="*/ 3325 h 705"/>
                                <a:gd name="T56" fmla="+- 0 6924 5977"/>
                                <a:gd name="T57" fmla="*/ T56 w 1008"/>
                                <a:gd name="T58" fmla="+- 0 3354 3008"/>
                                <a:gd name="T59" fmla="*/ 3354 h 705"/>
                                <a:gd name="T60" fmla="+- 0 6857 5977"/>
                                <a:gd name="T61" fmla="*/ T60 w 1008"/>
                                <a:gd name="T62" fmla="+- 0 3438 3008"/>
                                <a:gd name="T63" fmla="*/ 3438 h 705"/>
                                <a:gd name="T64" fmla="+- 0 6712 5977"/>
                                <a:gd name="T65" fmla="*/ T64 w 1008"/>
                                <a:gd name="T66" fmla="+- 0 3572 3008"/>
                                <a:gd name="T67" fmla="*/ 3572 h 705"/>
                                <a:gd name="T68" fmla="+- 0 6604 5977"/>
                                <a:gd name="T69" fmla="*/ T68 w 1008"/>
                                <a:gd name="T70" fmla="+- 0 3632 3008"/>
                                <a:gd name="T71" fmla="*/ 3632 h 705"/>
                                <a:gd name="T72" fmla="+- 0 6514 5977"/>
                                <a:gd name="T73" fmla="*/ T72 w 1008"/>
                                <a:gd name="T74" fmla="+- 0 3655 3008"/>
                                <a:gd name="T75" fmla="*/ 3655 h 705"/>
                                <a:gd name="T76" fmla="+- 0 6412 5977"/>
                                <a:gd name="T77" fmla="*/ T76 w 1008"/>
                                <a:gd name="T78" fmla="+- 0 3649 3008"/>
                                <a:gd name="T79" fmla="*/ 3649 h 705"/>
                                <a:gd name="T80" fmla="+- 0 6299 5977"/>
                                <a:gd name="T81" fmla="*/ T80 w 1008"/>
                                <a:gd name="T82" fmla="+- 0 3603 3008"/>
                                <a:gd name="T83" fmla="*/ 3603 h 705"/>
                                <a:gd name="T84" fmla="+- 0 6152 5977"/>
                                <a:gd name="T85" fmla="*/ T84 w 1008"/>
                                <a:gd name="T86" fmla="+- 0 3489 3008"/>
                                <a:gd name="T87" fmla="*/ 3489 h 705"/>
                                <a:gd name="T88" fmla="+- 0 6044 5977"/>
                                <a:gd name="T89" fmla="*/ T88 w 1008"/>
                                <a:gd name="T90" fmla="+- 0 3364 3008"/>
                                <a:gd name="T91" fmla="*/ 3364 h 705"/>
                                <a:gd name="T92" fmla="+- 0 6074 5977"/>
                                <a:gd name="T93" fmla="*/ T92 w 1008"/>
                                <a:gd name="T94" fmla="+- 0 3316 3008"/>
                                <a:gd name="T95" fmla="*/ 3316 h 705"/>
                                <a:gd name="T96" fmla="+- 0 6207 5977"/>
                                <a:gd name="T97" fmla="*/ T96 w 1008"/>
                                <a:gd name="T98" fmla="+- 0 3180 3008"/>
                                <a:gd name="T99" fmla="*/ 3180 h 705"/>
                                <a:gd name="T100" fmla="+- 0 6329 5977"/>
                                <a:gd name="T101" fmla="*/ T100 w 1008"/>
                                <a:gd name="T102" fmla="+- 0 3100 3008"/>
                                <a:gd name="T103" fmla="*/ 3100 h 705"/>
                                <a:gd name="T104" fmla="+- 0 6412 5977"/>
                                <a:gd name="T105" fmla="*/ T104 w 1008"/>
                                <a:gd name="T106" fmla="+- 0 3070 3008"/>
                                <a:gd name="T107" fmla="*/ 3070 h 705"/>
                                <a:gd name="T108" fmla="+- 0 6502 5977"/>
                                <a:gd name="T109" fmla="*/ T108 w 1008"/>
                                <a:gd name="T110" fmla="+- 0 3064 3008"/>
                                <a:gd name="T111" fmla="*/ 3064 h 705"/>
                                <a:gd name="T112" fmla="+- 0 6604 5977"/>
                                <a:gd name="T113" fmla="*/ T112 w 1008"/>
                                <a:gd name="T114" fmla="+- 0 3088 3008"/>
                                <a:gd name="T115" fmla="*/ 3088 h 705"/>
                                <a:gd name="T116" fmla="+- 0 6758 5977"/>
                                <a:gd name="T117" fmla="*/ T116 w 1008"/>
                                <a:gd name="T118" fmla="+- 0 3184 3008"/>
                                <a:gd name="T119" fmla="*/ 3184 h 705"/>
                                <a:gd name="T120" fmla="+- 0 6896 5977"/>
                                <a:gd name="T121" fmla="*/ T120 w 1008"/>
                                <a:gd name="T122" fmla="+- 0 3328 3008"/>
                                <a:gd name="T123" fmla="*/ 3328 h 705"/>
                                <a:gd name="T124" fmla="+- 0 6921 5977"/>
                                <a:gd name="T125" fmla="*/ T124 w 1008"/>
                                <a:gd name="T126" fmla="+- 0 3352 3008"/>
                                <a:gd name="T127" fmla="*/ 3352 h 705"/>
                                <a:gd name="T128" fmla="+- 0 6898 5977"/>
                                <a:gd name="T129" fmla="*/ T128 w 1008"/>
                                <a:gd name="T130" fmla="+- 0 3244 3008"/>
                                <a:gd name="T131" fmla="*/ 3244 h 705"/>
                                <a:gd name="T132" fmla="+- 0 6717 5977"/>
                                <a:gd name="T133" fmla="*/ T132 w 1008"/>
                                <a:gd name="T134" fmla="+- 0 3084 3008"/>
                                <a:gd name="T135" fmla="*/ 3084 h 705"/>
                                <a:gd name="T136" fmla="+- 0 6600 5977"/>
                                <a:gd name="T137" fmla="*/ T136 w 1008"/>
                                <a:gd name="T138" fmla="+- 0 3028 3008"/>
                                <a:gd name="T139" fmla="*/ 3028 h 705"/>
                                <a:gd name="T140" fmla="+- 0 6491 5977"/>
                                <a:gd name="T141" fmla="*/ T140 w 1008"/>
                                <a:gd name="T142" fmla="+- 0 3008 3008"/>
                                <a:gd name="T143" fmla="*/ 3008 h 705"/>
                                <a:gd name="T144" fmla="+- 0 6381 5977"/>
                                <a:gd name="T145" fmla="*/ T144 w 1008"/>
                                <a:gd name="T146" fmla="+- 0 3021 3008"/>
                                <a:gd name="T147" fmla="*/ 3021 h 705"/>
                                <a:gd name="T148" fmla="+- 0 6292 5977"/>
                                <a:gd name="T149" fmla="*/ T148 w 1008"/>
                                <a:gd name="T150" fmla="+- 0 3057 3008"/>
                                <a:gd name="T151" fmla="*/ 3057 h 705"/>
                                <a:gd name="T152" fmla="+- 0 6146 5977"/>
                                <a:gd name="T153" fmla="*/ T152 w 1008"/>
                                <a:gd name="T154" fmla="+- 0 3160 3008"/>
                                <a:gd name="T155" fmla="*/ 3160 h 705"/>
                                <a:gd name="T156" fmla="+- 0 6051 5977"/>
                                <a:gd name="T157" fmla="*/ T156 w 1008"/>
                                <a:gd name="T158" fmla="+- 0 3258 3008"/>
                                <a:gd name="T159" fmla="*/ 3258 h 705"/>
                                <a:gd name="T160" fmla="+- 0 5978 5977"/>
                                <a:gd name="T161" fmla="*/ T160 w 1008"/>
                                <a:gd name="T162" fmla="+- 0 3356 3008"/>
                                <a:gd name="T163" fmla="*/ 3356 h 705"/>
                                <a:gd name="T164" fmla="+- 0 6026 5977"/>
                                <a:gd name="T165" fmla="*/ T164 w 1008"/>
                                <a:gd name="T166" fmla="+- 0 3429 3008"/>
                                <a:gd name="T167" fmla="*/ 3429 h 705"/>
                                <a:gd name="T168" fmla="+- 0 6120 5977"/>
                                <a:gd name="T169" fmla="*/ T168 w 1008"/>
                                <a:gd name="T170" fmla="+- 0 3535 3008"/>
                                <a:gd name="T171" fmla="*/ 3535 h 705"/>
                                <a:gd name="T172" fmla="+- 0 6237 5977"/>
                                <a:gd name="T173" fmla="*/ T172 w 1008"/>
                                <a:gd name="T174" fmla="+- 0 3630 3008"/>
                                <a:gd name="T175" fmla="*/ 3630 h 705"/>
                                <a:gd name="T176" fmla="+- 0 6334 5977"/>
                                <a:gd name="T177" fmla="*/ T176 w 1008"/>
                                <a:gd name="T178" fmla="+- 0 3682 3008"/>
                                <a:gd name="T179" fmla="*/ 3682 h 705"/>
                                <a:gd name="T180" fmla="+- 0 6433 5977"/>
                                <a:gd name="T181" fmla="*/ T180 w 1008"/>
                                <a:gd name="T182" fmla="+- 0 3709 3008"/>
                                <a:gd name="T183" fmla="*/ 3709 h 705"/>
                                <a:gd name="T184" fmla="+- 0 6551 5977"/>
                                <a:gd name="T185" fmla="*/ T184 w 1008"/>
                                <a:gd name="T186" fmla="+- 0 3705 3008"/>
                                <a:gd name="T187" fmla="*/ 3705 h 705"/>
                                <a:gd name="T188" fmla="+- 0 6633 5977"/>
                                <a:gd name="T189" fmla="*/ T188 w 1008"/>
                                <a:gd name="T190" fmla="+- 0 3679 3008"/>
                                <a:gd name="T191" fmla="*/ 3679 h 705"/>
                                <a:gd name="T192" fmla="+- 0 6722 5977"/>
                                <a:gd name="T193" fmla="*/ T192 w 1008"/>
                                <a:gd name="T194" fmla="+- 0 3632 3008"/>
                                <a:gd name="T195" fmla="*/ 3632 h 705"/>
                                <a:gd name="T196" fmla="+- 0 6852 5977"/>
                                <a:gd name="T197" fmla="*/ T196 w 1008"/>
                                <a:gd name="T198" fmla="+- 0 3525 3008"/>
                                <a:gd name="T199" fmla="*/ 3525 h 705"/>
                                <a:gd name="T200" fmla="+- 0 6948 5977"/>
                                <a:gd name="T201" fmla="*/ T200 w 1008"/>
                                <a:gd name="T202" fmla="+- 0 3414 3008"/>
                                <a:gd name="T203" fmla="*/ 3414 h 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1008" h="705">
                                  <a:moveTo>
                                    <a:pt x="763" y="352"/>
                                  </a:moveTo>
                                  <a:lnTo>
                                    <a:pt x="754" y="282"/>
                                  </a:lnTo>
                                  <a:lnTo>
                                    <a:pt x="728" y="218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698" y="418"/>
                                  </a:lnTo>
                                  <a:lnTo>
                                    <a:pt x="669" y="476"/>
                                  </a:lnTo>
                                  <a:lnTo>
                                    <a:pt x="624" y="522"/>
                                  </a:lnTo>
                                  <a:lnTo>
                                    <a:pt x="568" y="551"/>
                                  </a:lnTo>
                                  <a:lnTo>
                                    <a:pt x="504" y="562"/>
                                  </a:lnTo>
                                  <a:lnTo>
                                    <a:pt x="439" y="551"/>
                                  </a:lnTo>
                                  <a:lnTo>
                                    <a:pt x="383" y="521"/>
                                  </a:lnTo>
                                  <a:lnTo>
                                    <a:pt x="338" y="475"/>
                                  </a:lnTo>
                                  <a:lnTo>
                                    <a:pt x="309" y="418"/>
                                  </a:lnTo>
                                  <a:lnTo>
                                    <a:pt x="299" y="352"/>
                                  </a:lnTo>
                                  <a:lnTo>
                                    <a:pt x="309" y="286"/>
                                  </a:lnTo>
                                  <a:lnTo>
                                    <a:pt x="339" y="228"/>
                                  </a:lnTo>
                                  <a:lnTo>
                                    <a:pt x="383" y="182"/>
                                  </a:lnTo>
                                  <a:lnTo>
                                    <a:pt x="440" y="152"/>
                                  </a:lnTo>
                                  <a:lnTo>
                                    <a:pt x="504" y="142"/>
                                  </a:lnTo>
                                  <a:lnTo>
                                    <a:pt x="569" y="153"/>
                                  </a:lnTo>
                                  <a:lnTo>
                                    <a:pt x="625" y="183"/>
                                  </a:lnTo>
                                  <a:lnTo>
                                    <a:pt x="670" y="229"/>
                                  </a:lnTo>
                                  <a:lnTo>
                                    <a:pt x="698" y="286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687" y="164"/>
                                  </a:lnTo>
                                  <a:lnTo>
                                    <a:pt x="658" y="142"/>
                                  </a:lnTo>
                                  <a:lnTo>
                                    <a:pt x="635" y="123"/>
                                  </a:lnTo>
                                  <a:lnTo>
                                    <a:pt x="573" y="96"/>
                                  </a:lnTo>
                                  <a:lnTo>
                                    <a:pt x="504" y="86"/>
                                  </a:lnTo>
                                  <a:lnTo>
                                    <a:pt x="435" y="96"/>
                                  </a:lnTo>
                                  <a:lnTo>
                                    <a:pt x="373" y="122"/>
                                  </a:lnTo>
                                  <a:lnTo>
                                    <a:pt x="321" y="164"/>
                                  </a:lnTo>
                                  <a:lnTo>
                                    <a:pt x="280" y="218"/>
                                  </a:lnTo>
                                  <a:lnTo>
                                    <a:pt x="254" y="281"/>
                                  </a:lnTo>
                                  <a:lnTo>
                                    <a:pt x="245" y="352"/>
                                  </a:lnTo>
                                  <a:lnTo>
                                    <a:pt x="254" y="422"/>
                                  </a:lnTo>
                                  <a:lnTo>
                                    <a:pt x="280" y="485"/>
                                  </a:lnTo>
                                  <a:lnTo>
                                    <a:pt x="320" y="539"/>
                                  </a:lnTo>
                                  <a:lnTo>
                                    <a:pt x="372" y="581"/>
                                  </a:lnTo>
                                  <a:lnTo>
                                    <a:pt x="434" y="608"/>
                                  </a:lnTo>
                                  <a:lnTo>
                                    <a:pt x="503" y="617"/>
                                  </a:lnTo>
                                  <a:lnTo>
                                    <a:pt x="572" y="608"/>
                                  </a:lnTo>
                                  <a:lnTo>
                                    <a:pt x="634" y="581"/>
                                  </a:lnTo>
                                  <a:lnTo>
                                    <a:pt x="658" y="562"/>
                                  </a:lnTo>
                                  <a:lnTo>
                                    <a:pt x="686" y="540"/>
                                  </a:lnTo>
                                  <a:lnTo>
                                    <a:pt x="727" y="486"/>
                                  </a:lnTo>
                                  <a:lnTo>
                                    <a:pt x="753" y="423"/>
                                  </a:lnTo>
                                  <a:lnTo>
                                    <a:pt x="763" y="352"/>
                                  </a:lnTo>
                                  <a:moveTo>
                                    <a:pt x="1008" y="354"/>
                                  </a:moveTo>
                                  <a:lnTo>
                                    <a:pt x="1007" y="350"/>
                                  </a:lnTo>
                                  <a:lnTo>
                                    <a:pt x="1003" y="344"/>
                                  </a:lnTo>
                                  <a:lnTo>
                                    <a:pt x="985" y="317"/>
                                  </a:lnTo>
                                  <a:lnTo>
                                    <a:pt x="974" y="302"/>
                                  </a:lnTo>
                                  <a:lnTo>
                                    <a:pt x="962" y="287"/>
                                  </a:lnTo>
                                  <a:lnTo>
                                    <a:pt x="947" y="267"/>
                                  </a:lnTo>
                                  <a:lnTo>
                                    <a:pt x="947" y="346"/>
                                  </a:lnTo>
                                  <a:lnTo>
                                    <a:pt x="946" y="348"/>
                                  </a:lnTo>
                                  <a:lnTo>
                                    <a:pt x="923" y="378"/>
                                  </a:lnTo>
                                  <a:lnTo>
                                    <a:pt x="916" y="388"/>
                                  </a:lnTo>
                                  <a:lnTo>
                                    <a:pt x="880" y="430"/>
                                  </a:lnTo>
                                  <a:lnTo>
                                    <a:pt x="843" y="470"/>
                                  </a:lnTo>
                                  <a:lnTo>
                                    <a:pt x="803" y="508"/>
                                  </a:lnTo>
                                  <a:lnTo>
                                    <a:pt x="762" y="544"/>
                                  </a:lnTo>
                                  <a:lnTo>
                                    <a:pt x="735" y="564"/>
                                  </a:lnTo>
                                  <a:lnTo>
                                    <a:pt x="707" y="583"/>
                                  </a:lnTo>
                                  <a:lnTo>
                                    <a:pt x="678" y="600"/>
                                  </a:lnTo>
                                  <a:lnTo>
                                    <a:pt x="648" y="615"/>
                                  </a:lnTo>
                                  <a:lnTo>
                                    <a:pt x="627" y="624"/>
                                  </a:lnTo>
                                  <a:lnTo>
                                    <a:pt x="606" y="632"/>
                                  </a:lnTo>
                                  <a:lnTo>
                                    <a:pt x="585" y="638"/>
                                  </a:lnTo>
                                  <a:lnTo>
                                    <a:pt x="563" y="643"/>
                                  </a:lnTo>
                                  <a:lnTo>
                                    <a:pt x="537" y="647"/>
                                  </a:lnTo>
                                  <a:lnTo>
                                    <a:pt x="511" y="649"/>
                                  </a:lnTo>
                                  <a:lnTo>
                                    <a:pt x="485" y="649"/>
                                  </a:lnTo>
                                  <a:lnTo>
                                    <a:pt x="459" y="646"/>
                                  </a:lnTo>
                                  <a:lnTo>
                                    <a:pt x="435" y="641"/>
                                  </a:lnTo>
                                  <a:lnTo>
                                    <a:pt x="411" y="635"/>
                                  </a:lnTo>
                                  <a:lnTo>
                                    <a:pt x="387" y="626"/>
                                  </a:lnTo>
                                  <a:lnTo>
                                    <a:pt x="364" y="617"/>
                                  </a:lnTo>
                                  <a:lnTo>
                                    <a:pt x="322" y="595"/>
                                  </a:lnTo>
                                  <a:lnTo>
                                    <a:pt x="282" y="570"/>
                                  </a:lnTo>
                                  <a:lnTo>
                                    <a:pt x="244" y="542"/>
                                  </a:lnTo>
                                  <a:lnTo>
                                    <a:pt x="207" y="511"/>
                                  </a:lnTo>
                                  <a:lnTo>
                                    <a:pt x="175" y="481"/>
                                  </a:lnTo>
                                  <a:lnTo>
                                    <a:pt x="144" y="449"/>
                                  </a:lnTo>
                                  <a:lnTo>
                                    <a:pt x="115" y="416"/>
                                  </a:lnTo>
                                  <a:lnTo>
                                    <a:pt x="87" y="381"/>
                                  </a:lnTo>
                                  <a:lnTo>
                                    <a:pt x="67" y="356"/>
                                  </a:lnTo>
                                  <a:lnTo>
                                    <a:pt x="64" y="353"/>
                                  </a:lnTo>
                                  <a:lnTo>
                                    <a:pt x="65" y="351"/>
                                  </a:lnTo>
                                  <a:lnTo>
                                    <a:pt x="67" y="348"/>
                                  </a:lnTo>
                                  <a:lnTo>
                                    <a:pt x="97" y="308"/>
                                  </a:lnTo>
                                  <a:lnTo>
                                    <a:pt x="129" y="270"/>
                                  </a:lnTo>
                                  <a:lnTo>
                                    <a:pt x="163" y="234"/>
                                  </a:lnTo>
                                  <a:lnTo>
                                    <a:pt x="199" y="200"/>
                                  </a:lnTo>
                                  <a:lnTo>
                                    <a:pt x="230" y="172"/>
                                  </a:lnTo>
                                  <a:lnTo>
                                    <a:pt x="263" y="147"/>
                                  </a:lnTo>
                                  <a:lnTo>
                                    <a:pt x="297" y="123"/>
                                  </a:lnTo>
                                  <a:lnTo>
                                    <a:pt x="332" y="102"/>
                                  </a:lnTo>
                                  <a:lnTo>
                                    <a:pt x="352" y="92"/>
                                  </a:lnTo>
                                  <a:lnTo>
                                    <a:pt x="372" y="83"/>
                                  </a:lnTo>
                                  <a:lnTo>
                                    <a:pt x="392" y="75"/>
                                  </a:lnTo>
                                  <a:lnTo>
                                    <a:pt x="412" y="68"/>
                                  </a:lnTo>
                                  <a:lnTo>
                                    <a:pt x="435" y="62"/>
                                  </a:lnTo>
                                  <a:lnTo>
                                    <a:pt x="458" y="58"/>
                                  </a:lnTo>
                                  <a:lnTo>
                                    <a:pt x="481" y="55"/>
                                  </a:lnTo>
                                  <a:lnTo>
                                    <a:pt x="504" y="55"/>
                                  </a:lnTo>
                                  <a:lnTo>
                                    <a:pt x="525" y="56"/>
                                  </a:lnTo>
                                  <a:lnTo>
                                    <a:pt x="547" y="58"/>
                                  </a:lnTo>
                                  <a:lnTo>
                                    <a:pt x="568" y="62"/>
                                  </a:lnTo>
                                  <a:lnTo>
                                    <a:pt x="589" y="67"/>
                                  </a:lnTo>
                                  <a:lnTo>
                                    <a:pt x="627" y="80"/>
                                  </a:lnTo>
                                  <a:lnTo>
                                    <a:pt x="663" y="96"/>
                                  </a:lnTo>
                                  <a:lnTo>
                                    <a:pt x="698" y="116"/>
                                  </a:lnTo>
                                  <a:lnTo>
                                    <a:pt x="731" y="138"/>
                                  </a:lnTo>
                                  <a:lnTo>
                                    <a:pt x="781" y="176"/>
                                  </a:lnTo>
                                  <a:lnTo>
                                    <a:pt x="828" y="218"/>
                                  </a:lnTo>
                                  <a:lnTo>
                                    <a:pt x="871" y="263"/>
                                  </a:lnTo>
                                  <a:lnTo>
                                    <a:pt x="912" y="311"/>
                                  </a:lnTo>
                                  <a:lnTo>
                                    <a:pt x="919" y="320"/>
                                  </a:lnTo>
                                  <a:lnTo>
                                    <a:pt x="926" y="330"/>
                                  </a:lnTo>
                                  <a:lnTo>
                                    <a:pt x="936" y="342"/>
                                  </a:lnTo>
                                  <a:lnTo>
                                    <a:pt x="938" y="345"/>
                                  </a:lnTo>
                                  <a:lnTo>
                                    <a:pt x="944" y="344"/>
                                  </a:lnTo>
                                  <a:lnTo>
                                    <a:pt x="945" y="345"/>
                                  </a:lnTo>
                                  <a:lnTo>
                                    <a:pt x="947" y="346"/>
                                  </a:lnTo>
                                  <a:lnTo>
                                    <a:pt x="947" y="267"/>
                                  </a:lnTo>
                                  <a:lnTo>
                                    <a:pt x="921" y="236"/>
                                  </a:lnTo>
                                  <a:lnTo>
                                    <a:pt x="876" y="187"/>
                                  </a:lnTo>
                                  <a:lnTo>
                                    <a:pt x="828" y="143"/>
                                  </a:lnTo>
                                  <a:lnTo>
                                    <a:pt x="776" y="101"/>
                                  </a:lnTo>
                                  <a:lnTo>
                                    <a:pt x="740" y="76"/>
                                  </a:lnTo>
                                  <a:lnTo>
                                    <a:pt x="704" y="55"/>
                                  </a:lnTo>
                                  <a:lnTo>
                                    <a:pt x="703" y="54"/>
                                  </a:lnTo>
                                  <a:lnTo>
                                    <a:pt x="664" y="35"/>
                                  </a:lnTo>
                                  <a:lnTo>
                                    <a:pt x="623" y="20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569" y="5"/>
                                  </a:lnTo>
                                  <a:lnTo>
                                    <a:pt x="542" y="1"/>
                                  </a:lnTo>
                                  <a:lnTo>
                                    <a:pt x="514" y="0"/>
                                  </a:lnTo>
                                  <a:lnTo>
                                    <a:pt x="485" y="0"/>
                                  </a:lnTo>
                                  <a:lnTo>
                                    <a:pt x="458" y="2"/>
                                  </a:lnTo>
                                  <a:lnTo>
                                    <a:pt x="431" y="7"/>
                                  </a:lnTo>
                                  <a:lnTo>
                                    <a:pt x="404" y="13"/>
                                  </a:lnTo>
                                  <a:lnTo>
                                    <a:pt x="381" y="20"/>
                                  </a:lnTo>
                                  <a:lnTo>
                                    <a:pt x="359" y="28"/>
                                  </a:lnTo>
                                  <a:lnTo>
                                    <a:pt x="337" y="38"/>
                                  </a:lnTo>
                                  <a:lnTo>
                                    <a:pt x="315" y="49"/>
                                  </a:lnTo>
                                  <a:lnTo>
                                    <a:pt x="276" y="71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03" y="123"/>
                                  </a:lnTo>
                                  <a:lnTo>
                                    <a:pt x="169" y="152"/>
                                  </a:lnTo>
                                  <a:lnTo>
                                    <a:pt x="144" y="176"/>
                                  </a:lnTo>
                                  <a:lnTo>
                                    <a:pt x="120" y="200"/>
                                  </a:lnTo>
                                  <a:lnTo>
                                    <a:pt x="96" y="225"/>
                                  </a:lnTo>
                                  <a:lnTo>
                                    <a:pt x="74" y="250"/>
                                  </a:lnTo>
                                  <a:lnTo>
                                    <a:pt x="55" y="274"/>
                                  </a:lnTo>
                                  <a:lnTo>
                                    <a:pt x="36" y="298"/>
                                  </a:lnTo>
                                  <a:lnTo>
                                    <a:pt x="18" y="323"/>
                                  </a:lnTo>
                                  <a:lnTo>
                                    <a:pt x="1" y="348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54"/>
                                  </a:lnTo>
                                  <a:lnTo>
                                    <a:pt x="33" y="399"/>
                                  </a:lnTo>
                                  <a:lnTo>
                                    <a:pt x="49" y="421"/>
                                  </a:lnTo>
                                  <a:lnTo>
                                    <a:pt x="65" y="442"/>
                                  </a:lnTo>
                                  <a:lnTo>
                                    <a:pt x="90" y="472"/>
                                  </a:lnTo>
                                  <a:lnTo>
                                    <a:pt x="116" y="500"/>
                                  </a:lnTo>
                                  <a:lnTo>
                                    <a:pt x="143" y="527"/>
                                  </a:lnTo>
                                  <a:lnTo>
                                    <a:pt x="171" y="554"/>
                                  </a:lnTo>
                                  <a:lnTo>
                                    <a:pt x="200" y="578"/>
                                  </a:lnTo>
                                  <a:lnTo>
                                    <a:pt x="229" y="601"/>
                                  </a:lnTo>
                                  <a:lnTo>
                                    <a:pt x="260" y="622"/>
                                  </a:lnTo>
                                  <a:lnTo>
                                    <a:pt x="292" y="642"/>
                                  </a:lnTo>
                                  <a:lnTo>
                                    <a:pt x="313" y="654"/>
                                  </a:lnTo>
                                  <a:lnTo>
                                    <a:pt x="335" y="665"/>
                                  </a:lnTo>
                                  <a:lnTo>
                                    <a:pt x="357" y="674"/>
                                  </a:lnTo>
                                  <a:lnTo>
                                    <a:pt x="379" y="683"/>
                                  </a:lnTo>
                                  <a:lnTo>
                                    <a:pt x="404" y="690"/>
                                  </a:lnTo>
                                  <a:lnTo>
                                    <a:pt x="430" y="697"/>
                                  </a:lnTo>
                                  <a:lnTo>
                                    <a:pt x="456" y="701"/>
                                  </a:lnTo>
                                  <a:lnTo>
                                    <a:pt x="482" y="704"/>
                                  </a:lnTo>
                                  <a:lnTo>
                                    <a:pt x="513" y="704"/>
                                  </a:lnTo>
                                  <a:lnTo>
                                    <a:pt x="544" y="702"/>
                                  </a:lnTo>
                                  <a:lnTo>
                                    <a:pt x="574" y="697"/>
                                  </a:lnTo>
                                  <a:lnTo>
                                    <a:pt x="604" y="690"/>
                                  </a:lnTo>
                                  <a:lnTo>
                                    <a:pt x="621" y="684"/>
                                  </a:lnTo>
                                  <a:lnTo>
                                    <a:pt x="639" y="678"/>
                                  </a:lnTo>
                                  <a:lnTo>
                                    <a:pt x="656" y="671"/>
                                  </a:lnTo>
                                  <a:lnTo>
                                    <a:pt x="673" y="664"/>
                                  </a:lnTo>
                                  <a:lnTo>
                                    <a:pt x="703" y="649"/>
                                  </a:lnTo>
                                  <a:lnTo>
                                    <a:pt x="710" y="645"/>
                                  </a:lnTo>
                                  <a:lnTo>
                                    <a:pt x="745" y="624"/>
                                  </a:lnTo>
                                  <a:lnTo>
                                    <a:pt x="779" y="600"/>
                                  </a:lnTo>
                                  <a:lnTo>
                                    <a:pt x="812" y="574"/>
                                  </a:lnTo>
                                  <a:lnTo>
                                    <a:pt x="844" y="546"/>
                                  </a:lnTo>
                                  <a:lnTo>
                                    <a:pt x="875" y="517"/>
                                  </a:lnTo>
                                  <a:lnTo>
                                    <a:pt x="904" y="486"/>
                                  </a:lnTo>
                                  <a:lnTo>
                                    <a:pt x="933" y="454"/>
                                  </a:lnTo>
                                  <a:lnTo>
                                    <a:pt x="952" y="430"/>
                                  </a:lnTo>
                                  <a:lnTo>
                                    <a:pt x="971" y="406"/>
                                  </a:lnTo>
                                  <a:lnTo>
                                    <a:pt x="989" y="381"/>
                                  </a:lnTo>
                                  <a:lnTo>
                                    <a:pt x="1006" y="355"/>
                                  </a:lnTo>
                                  <a:lnTo>
                                    <a:pt x="1008" y="35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7BCF39E" id="Group 115" o:spid="_x0000_s1030" style="position:absolute;margin-left:68.95pt;margin-top:9.8pt;width:251.15pt;height:246.15pt;z-index:-251677696" coordsize="31897,31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">
                <v:shape id="Freeform 74" o:spid="_x0000_s1031" style="position:absolute;top:3475;width:28111;height:27788;visibility:visible;mso-wrap-style:square;v-text-anchor:top" coordsize="4427,4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" adj="-11796480,,5400" path="m1993,4575l3757,3950r70,-32l3893,3881r64,-41l4018,3794r56,-49l4128,3692r49,-56l4222,3576r41,-63l4300,3448r33,-68l4361,3310r23,-73l4402,3163r14,-76l4424,3010r2,-78l4426,1101r-2,-75l4417,952r-13,-73l4388,808r-21,-69l4342,672r-30,-64l4279,545r-37,-60l4201,428r-44,-54l4110,322r-50,-48l4007,229r-57,-41l3892,150r-61,-34l3767,87,3701,61,3634,39,3564,22,3493,10,3421,3,3347,,1080,r-74,3l933,10,862,22,793,39,725,61,659,87r-63,29l535,150r-59,38l420,229r-53,45l316,322r-47,52l225,428r-40,57l148,545r-34,63l85,672,60,739,39,808,22,879,10,952r-7,74l,1101,,2569r3,75l10,2718r12,73l39,2862r21,69l85,2998r29,64l148,3125r37,60l225,3242r44,54l316,3348r51,48l420,3441r56,41l535,3520r61,34l659,3584r66,25l793,3631r69,17l933,3660r73,8l1080,3670r1569,l1993,4575xe" filled="f" strokecolor="#00b6bd" strokeweight="8.1pt">
                  <v:stroke joinstyle="round"/>
                  <v:formulas/>
                  <v:path arrowok="t" o:connecttype="custom" o:connectlocs="2385695,4378855;2472055,4336955;2551430,4284124;2621280,4222185;2680970,4151744;2730500,4074017;2769235,3990217;2795270,3900952;2809240,3808043;2810510,2648809;2804795,2558330;2786380,2470886;2757170,2388300;2717165,2311180;2667635,2240132;2609850,2175764;2544445,2119290;2471420,2071318;2392045,2033061;2307590,2003913;2218055,1986303;2125345,1980231;638810,1982053;547370,1993590;460375,2017273;378460,2050671;302260,2094393;233045,2146616;170815,2207341;117475,2274745;72390,2349437;38100,2428986;13970,2514001;1905,2603266;0,3540247;6350,3630727;24765,3718170;53975,3800756;93980,3877876;142875,3948924;200660,4013292;266700,4069766;339725,4117739;418465,4156602;503555,4185143;592455,4202753;685800,4208826;1265555,4758384" o:connectangles="0,0,0,0,0,0,0,0,0,0,0,0,0,0,0,0,0,0,0,0,0,0,0,0,0,0,0,0,0,0,0,0,0,0,0,0,0,0,0,0,0,0,0,0,0,0,0,0" textboxrect="0,0,4427,4576"/>
                  <v:textbox>
                    <w:txbxContent>
                      <w:p w14:paraId="0CEA1EAE" w14:textId="77777777" w:rsidR="005964D2" w:rsidRPr="00BA2945" w:rsidRDefault="005964D2" w:rsidP="005964D2">
                        <w:pPr>
                          <w:spacing w:before="86" w:line="965" w:lineRule="exact"/>
                          <w:jc w:val="center"/>
                          <w:rPr>
                            <w:sz w:val="81"/>
                          </w:rPr>
                        </w:pPr>
                        <w:r>
                          <w:rPr>
                            <w:color w:val="00B6BD"/>
                            <w:sz w:val="81"/>
                          </w:rPr>
                          <w:t>“Look,</w:t>
                        </w:r>
                      </w:p>
                      <w:p w14:paraId="0CA7B6E1" w14:textId="77777777" w:rsidR="005964D2" w:rsidRPr="001420B9" w:rsidRDefault="005964D2" w:rsidP="005964D2">
                        <w:pPr>
                          <w:spacing w:line="220" w:lineRule="exact"/>
                          <w:jc w:val="center"/>
                          <w:rPr>
                            <w:color w:val="72635D"/>
                            <w:sz w:val="19"/>
                          </w:rPr>
                        </w:pPr>
                        <w:r>
                          <w:rPr>
                            <w:color w:val="72635D"/>
                            <w:w w:val="105"/>
                            <w:sz w:val="19"/>
                          </w:rPr>
                          <w:br/>
                        </w:r>
                        <w:r w:rsidRPr="001420B9">
                          <w:rPr>
                            <w:color w:val="72635D"/>
                            <w:w w:val="105"/>
                            <w:sz w:val="19"/>
                          </w:rPr>
                          <w:t>you just threw down your cup!””</w:t>
                        </w:r>
                      </w:p>
                      <w:p w14:paraId="191F9C06" w14:textId="77777777" w:rsidR="005964D2" w:rsidRPr="00BA2945" w:rsidRDefault="005964D2" w:rsidP="005964D2">
                        <w:pPr>
                          <w:jc w:val="center"/>
                          <w:rPr>
                            <w:color w:val="00B6BD"/>
                            <w:sz w:val="18"/>
                            <w:szCs w:val="18"/>
                          </w:rPr>
                        </w:pPr>
                      </w:p>
                      <w:p w14:paraId="6CB15430" w14:textId="77777777" w:rsidR="005964D2" w:rsidRDefault="005964D2" w:rsidP="005964D2">
                        <w:pPr>
                          <w:pStyle w:val="BodyText"/>
                          <w:spacing w:line="242" w:lineRule="auto"/>
                          <w:rPr>
                            <w:b/>
                            <w:bCs/>
                            <w:color w:val="72635D"/>
                            <w:w w:val="105"/>
                          </w:rPr>
                        </w:pPr>
                      </w:p>
                      <w:p w14:paraId="5F258491" w14:textId="2664B6D8" w:rsidR="005964D2" w:rsidRPr="001420B9" w:rsidRDefault="005964D2" w:rsidP="005964D2">
                        <w:pPr>
                          <w:pStyle w:val="BodyText"/>
                          <w:spacing w:line="242" w:lineRule="auto"/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 w:rsidRPr="001420B9">
                          <w:rPr>
                            <w:b/>
                            <w:bCs/>
                            <w:color w:val="72635D"/>
                            <w:w w:val="105"/>
                            <w:sz w:val="26"/>
                            <w:szCs w:val="26"/>
                          </w:rPr>
                          <w:t>Acknowledges</w:t>
                        </w:r>
                        <w:r w:rsidRPr="001420B9">
                          <w:rPr>
                            <w:b/>
                            <w:bCs/>
                            <w:color w:val="72635D"/>
                            <w:spacing w:val="-53"/>
                            <w:w w:val="105"/>
                            <w:sz w:val="26"/>
                            <w:szCs w:val="26"/>
                          </w:rPr>
                          <w:t xml:space="preserve"> </w:t>
                        </w:r>
                        <w:r w:rsidRPr="001420B9">
                          <w:rPr>
                            <w:b/>
                            <w:bCs/>
                            <w:color w:val="72635D"/>
                            <w:w w:val="105"/>
                            <w:sz w:val="26"/>
                            <w:szCs w:val="26"/>
                          </w:rPr>
                          <w:t>something without</w:t>
                        </w:r>
                        <w:r w:rsidRPr="001420B9">
                          <w:rPr>
                            <w:b/>
                            <w:bCs/>
                            <w:color w:val="72635D"/>
                            <w:spacing w:val="-20"/>
                            <w:w w:val="105"/>
                            <w:sz w:val="26"/>
                            <w:szCs w:val="26"/>
                          </w:rPr>
                          <w:t xml:space="preserve"> </w:t>
                        </w:r>
                        <w:r w:rsidRPr="001420B9">
                          <w:rPr>
                            <w:b/>
                            <w:bCs/>
                            <w:color w:val="72635D"/>
                            <w:w w:val="105"/>
                            <w:sz w:val="26"/>
                            <w:szCs w:val="26"/>
                          </w:rPr>
                          <w:t>judgment.</w:t>
                        </w:r>
                      </w:p>
                      <w:p w14:paraId="3D5B9F38" w14:textId="77777777" w:rsidR="005964D2" w:rsidRDefault="005964D2" w:rsidP="005964D2">
                        <w:pPr>
                          <w:jc w:val="center"/>
                        </w:pPr>
                      </w:p>
                    </w:txbxContent>
                  </v:textbox>
                </v:shape>
                <v:group id="Group 113" o:spid="_x0000_s1032" style="position:absolute;left:22690;width:9207;height:9207" coordsize="9207,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shape id="Freeform 67" o:spid="_x0000_s1033" style="position:absolute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" path="m725,l651,3,579,14,510,32,443,57,380,87r-60,36l264,165r-51,47l166,263r-42,56l88,379,57,442,33,509,15,578,4,650,,725r4,74l15,871r18,69l57,1007r31,63l124,1130r42,56l213,1237r51,47l320,1326r60,36l443,1392r67,25l579,1435r72,11l725,1449r74,-3l871,1435r70,-18l1007,1392r64,-30l1131,1326r55,-42l1238,1237r47,-51l1326,1130r37,-60l1393,1007r25,-67l1435,871r11,-72l1450,725r-4,-75l1435,578r-17,-69l1393,442r-30,-63l1326,319r-41,-56l1238,212r-52,-47l1131,123,1071,87,1007,57,941,32,871,14,799,3,725,xe" fillcolor="#00b6bd" stroked="f">
                    <v:path arrowok="t" o:connecttype="custom" o:connectlocs="413385,1679575;323850,1697990;241300,1732915;167640,1782445;105410,1844675;55880,1918335;20955,2000885;2540,2090420;2540,2185035;20955,2274570;55880,2357120;105410,2430780;167640,2493010;241300,2542540;323850,2577465;413385,2595880;507365,2595880;597535,2577465;680085,2542540;753110,2493010;815975,2430780;865505,2357120;900430,2274570;918210,2185035;918210,2090420;900430,2000885;865505,1918335;815975,1844675;753110,1782445;680085,1732915;597535,1697990;507365,1679575" o:connectangles="0,0,0,0,0,0,0,0,0,0,0,0,0,0,0,0,0,0,0,0,0,0,0,0,0,0,0,0,0,0,0,0"/>
                  </v:shape>
                  <v:shape id="AutoShape 65" o:spid="_x0000_s1034" style="position:absolute;left:1406;top:2391;width:6401;height:4477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" path="m763,352r-9,-70l728,218,709,193r,159l698,418r-29,58l624,522r-56,29l504,562,439,551,383,521,338,475,309,418,299,352r10,-66l339,228r44,-46l440,152r64,-10l569,153r56,30l670,229r28,57l709,352r,-159l687,164,658,142,635,123,573,96,504,86,435,96r-62,26l321,164r-41,54l254,281r-9,71l254,422r26,63l320,539r52,42l434,608r69,9l572,608r62,-27l658,562r28,-22l727,486r26,-63l763,352t245,2l1007,350r-4,-6l985,317,974,302,962,287,947,267r,79l946,348r-23,30l916,388r-36,42l843,470r-40,38l762,544r-27,20l707,583r-29,17l648,615r-21,9l606,632r-21,6l563,643r-26,4l511,649r-26,l459,646r-24,-5l411,635r-24,-9l364,617,322,595,282,570,244,542,207,511,175,481,144,449,115,416,87,381,67,356r-3,-3l65,351r2,-3l97,308r32,-38l163,234r36,-34l230,172r33,-25l297,123r35,-21l352,92r20,-9l392,75r20,-7l435,62r23,-4l481,55r23,l525,56r22,2l568,62r21,5l627,80r36,16l698,116r33,22l781,176r47,42l871,263r41,48l919,320r7,10l936,342r2,3l944,344r1,1l947,346r,-79l921,236,876,187,828,143,776,101,740,76,704,55r-1,-1l664,35,623,20,596,12,569,5,542,1,514,,485,,458,2,431,7r-27,6l381,20r-22,8l337,38,315,49,276,71,239,96r-36,27l169,152r-25,24l120,200,96,225,74,250,55,274,36,298,18,323,1,348,,350r,4l33,399r16,22l65,442r25,30l116,500r27,27l171,554r29,24l229,601r31,21l292,642r21,12l335,665r22,9l379,683r25,7l430,697r26,4l482,704r31,l544,702r30,-5l604,690r17,-6l639,678r17,-7l673,664r30,-15l710,645r35,-21l779,600r33,-26l844,546r31,-29l904,486r29,-32l952,430r19,-24l989,381r17,-26l1008,354e" stroked="f">
                    <v:path arrowok="t" o:connecttype="custom" o:connectlocs="450215,2032635;424815,2212340;278765,2259965;189865,2133600;243205,2025650;396875,2026285;450215,2032635;363855,1971040;203835,2014220;161290,2178050;275590,2296160;417830,2266950;484505,2133600;625475,2111375;601345,2129790;558800,2183130;466725,2268220;398145,2306320;340995,2320925;276225,2317115;204470,2287905;111125,2215515;42545,2136140;61595,2105660;146050,2019300;223520,1968500;276225,1949450;333375,1945640;398145,1960880;495935,2021840;583565,2113280;599440,2128520;584835,2059940;469900,1958340;395605,1922780;326390,1910080;256540,1918335;200025,1941195;107315,2006600;46990,2068830;635,2131060;31115,2177415;90805,2244725;165100,2305050;226695,2338070;289560,2355215;364490,2352675;416560,2336165;473075,2306320;555625,2238375;616585,2167890" o:connectangles="0,0,0,0,0,0,0,0,0,0,0,0,0,0,0,0,0,0,0,0,0,0,0,0,0,0,0,0,0,0,0,0,0,0,0,0,0,0,0,0,0,0,0,0,0,0,0,0,0,0,0"/>
                  </v:shape>
                </v:group>
              </v:group>
            </w:pict>
          </mc:Fallback>
        </mc:AlternateContent>
      </w:r>
    </w:p>
    <w:p w14:paraId="09F5F317" w14:textId="11DF51D1" w:rsidR="00FB6DAF" w:rsidRDefault="00FB6DAF"/>
    <w:p w14:paraId="08BE1484" w14:textId="4F905743" w:rsidR="00FB6DAF" w:rsidRDefault="00FB6DAF"/>
    <w:p w14:paraId="63F1AA5E" w14:textId="5DDDCC7A" w:rsidR="00FB6DAF" w:rsidRDefault="00FB6DAF"/>
    <w:p w14:paraId="2ED27045" w14:textId="77777777" w:rsidR="00FB6DAF" w:rsidRDefault="00FB6DAF"/>
    <w:p w14:paraId="127543AA" w14:textId="77777777" w:rsidR="00FB6DAF" w:rsidRDefault="00FB6DAF"/>
    <w:p w14:paraId="3252AAA4" w14:textId="77777777" w:rsidR="00FB6DAF" w:rsidRDefault="00FB6DAF"/>
    <w:p w14:paraId="62A3D7B4" w14:textId="77777777" w:rsidR="00FB6DAF" w:rsidRDefault="00FB6DAF"/>
    <w:p w14:paraId="33499E97" w14:textId="67A9A6CD" w:rsidR="00FB6DAF" w:rsidRDefault="00CE7FAA">
      <w:r>
        <w:rPr>
          <w:noProof/>
        </w:rPr>
        <w:drawing>
          <wp:anchor distT="0" distB="0" distL="114300" distR="114300" simplePos="0" relativeHeight="251646976" behindDoc="1" locked="0" layoutInCell="1" allowOverlap="1" wp14:anchorId="7270EE8C" wp14:editId="4BAC0798">
            <wp:simplePos x="0" y="0"/>
            <wp:positionH relativeFrom="column">
              <wp:posOffset>6066022</wp:posOffset>
            </wp:positionH>
            <wp:positionV relativeFrom="paragraph">
              <wp:posOffset>119185</wp:posOffset>
            </wp:positionV>
            <wp:extent cx="995680" cy="995680"/>
            <wp:effectExtent l="0" t="0" r="0" b="0"/>
            <wp:wrapNone/>
            <wp:docPr id="86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68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680" cy="99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103B90" w14:textId="3F0480BE" w:rsidR="00FB6DAF" w:rsidRDefault="00FB6DAF"/>
    <w:p w14:paraId="62BCE140" w14:textId="2ACBCF0B" w:rsidR="00FB6DAF" w:rsidRDefault="005F4731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BD5FB74" wp14:editId="21AC2385">
                <wp:simplePos x="0" y="0"/>
                <wp:positionH relativeFrom="column">
                  <wp:posOffset>1287780</wp:posOffset>
                </wp:positionH>
                <wp:positionV relativeFrom="paragraph">
                  <wp:posOffset>43180</wp:posOffset>
                </wp:positionV>
                <wp:extent cx="186182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182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72635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F97272" id="Straight Connector 2" o:spid="_x0000_s1026" style="position:absolute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4pt,3.4pt" to="248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" strokecolor="#72635d" strokeweight=".5pt">
                <v:stroke joinstyle="miter"/>
              </v:line>
            </w:pict>
          </mc:Fallback>
        </mc:AlternateContent>
      </w:r>
    </w:p>
    <w:p w14:paraId="2094A0F1" w14:textId="768FE178" w:rsidR="00FB6DAF" w:rsidRDefault="00180409">
      <w:r>
        <w:rPr>
          <w:noProof/>
        </w:rPr>
        <mc:AlternateContent>
          <mc:Choice Requires="wps">
            <w:drawing>
              <wp:anchor distT="0" distB="0" distL="114300" distR="114300" simplePos="0" relativeHeight="251639295" behindDoc="1" locked="0" layoutInCell="1" allowOverlap="1" wp14:anchorId="44E1466F" wp14:editId="63DB5BDD">
                <wp:simplePos x="0" y="0"/>
                <wp:positionH relativeFrom="column">
                  <wp:posOffset>3977005</wp:posOffset>
                </wp:positionH>
                <wp:positionV relativeFrom="paragraph">
                  <wp:posOffset>156894</wp:posOffset>
                </wp:positionV>
                <wp:extent cx="2887980" cy="2987675"/>
                <wp:effectExtent l="38100" t="38100" r="64770" b="60325"/>
                <wp:wrapNone/>
                <wp:docPr id="84" name="Freeform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87980" cy="2987675"/>
                        </a:xfrm>
                        <a:custGeom>
                          <a:avLst/>
                          <a:gdLst>
                            <a:gd name="T0" fmla="+- 0 6867 6198"/>
                            <a:gd name="T1" fmla="*/ T0 w 4427"/>
                            <a:gd name="T2" fmla="+- 0 9784 5833"/>
                            <a:gd name="T3" fmla="*/ 9784 h 4576"/>
                            <a:gd name="T4" fmla="+- 0 6730 6198"/>
                            <a:gd name="T5" fmla="*/ T4 w 4427"/>
                            <a:gd name="T6" fmla="+- 0 9714 5833"/>
                            <a:gd name="T7" fmla="*/ 9714 h 4576"/>
                            <a:gd name="T8" fmla="+- 0 6606 6198"/>
                            <a:gd name="T9" fmla="*/ T8 w 4427"/>
                            <a:gd name="T10" fmla="+- 0 9628 5833"/>
                            <a:gd name="T11" fmla="*/ 9628 h 4576"/>
                            <a:gd name="T12" fmla="+- 0 6496 6198"/>
                            <a:gd name="T13" fmla="*/ T12 w 4427"/>
                            <a:gd name="T14" fmla="+- 0 9525 5833"/>
                            <a:gd name="T15" fmla="*/ 9525 h 4576"/>
                            <a:gd name="T16" fmla="+- 0 6402 6198"/>
                            <a:gd name="T17" fmla="*/ T16 w 4427"/>
                            <a:gd name="T18" fmla="+- 0 9409 5833"/>
                            <a:gd name="T19" fmla="*/ 9409 h 4576"/>
                            <a:gd name="T20" fmla="+- 0 6323 6198"/>
                            <a:gd name="T21" fmla="*/ T20 w 4427"/>
                            <a:gd name="T22" fmla="+- 0 9281 5833"/>
                            <a:gd name="T23" fmla="*/ 9281 h 4576"/>
                            <a:gd name="T24" fmla="+- 0 6263 6198"/>
                            <a:gd name="T25" fmla="*/ T24 w 4427"/>
                            <a:gd name="T26" fmla="+- 0 9143 5833"/>
                            <a:gd name="T27" fmla="*/ 9143 h 4576"/>
                            <a:gd name="T28" fmla="+- 0 6222 6198"/>
                            <a:gd name="T29" fmla="*/ T28 w 4427"/>
                            <a:gd name="T30" fmla="+- 0 8996 5833"/>
                            <a:gd name="T31" fmla="*/ 8996 h 4576"/>
                            <a:gd name="T32" fmla="+- 0 6200 6198"/>
                            <a:gd name="T33" fmla="*/ T32 w 4427"/>
                            <a:gd name="T34" fmla="+- 0 8843 5833"/>
                            <a:gd name="T35" fmla="*/ 8843 h 4576"/>
                            <a:gd name="T36" fmla="+- 0 6198 6198"/>
                            <a:gd name="T37" fmla="*/ T36 w 4427"/>
                            <a:gd name="T38" fmla="+- 0 6934 5833"/>
                            <a:gd name="T39" fmla="*/ 6934 h 4576"/>
                            <a:gd name="T40" fmla="+- 0 6207 6198"/>
                            <a:gd name="T41" fmla="*/ T40 w 4427"/>
                            <a:gd name="T42" fmla="+- 0 6785 5833"/>
                            <a:gd name="T43" fmla="*/ 6785 h 4576"/>
                            <a:gd name="T44" fmla="+- 0 6236 6198"/>
                            <a:gd name="T45" fmla="*/ T44 w 4427"/>
                            <a:gd name="T46" fmla="+- 0 6642 5833"/>
                            <a:gd name="T47" fmla="*/ 6642 h 4576"/>
                            <a:gd name="T48" fmla="+- 0 6282 6198"/>
                            <a:gd name="T49" fmla="*/ T48 w 4427"/>
                            <a:gd name="T50" fmla="+- 0 6506 5833"/>
                            <a:gd name="T51" fmla="*/ 6506 h 4576"/>
                            <a:gd name="T52" fmla="+- 0 6345 6198"/>
                            <a:gd name="T53" fmla="*/ T52 w 4427"/>
                            <a:gd name="T54" fmla="+- 0 6379 5833"/>
                            <a:gd name="T55" fmla="*/ 6379 h 4576"/>
                            <a:gd name="T56" fmla="+- 0 6422 6198"/>
                            <a:gd name="T57" fmla="*/ T56 w 4427"/>
                            <a:gd name="T58" fmla="+- 0 6262 5833"/>
                            <a:gd name="T59" fmla="*/ 6262 h 4576"/>
                            <a:gd name="T60" fmla="+- 0 6514 6198"/>
                            <a:gd name="T61" fmla="*/ T60 w 4427"/>
                            <a:gd name="T62" fmla="+- 0 6156 5833"/>
                            <a:gd name="T63" fmla="*/ 6156 h 4576"/>
                            <a:gd name="T64" fmla="+- 0 6617 6198"/>
                            <a:gd name="T65" fmla="*/ T64 w 4427"/>
                            <a:gd name="T66" fmla="+- 0 6063 5833"/>
                            <a:gd name="T67" fmla="*/ 6063 h 4576"/>
                            <a:gd name="T68" fmla="+- 0 6732 6198"/>
                            <a:gd name="T69" fmla="*/ T68 w 4427"/>
                            <a:gd name="T70" fmla="+- 0 5984 5833"/>
                            <a:gd name="T71" fmla="*/ 5984 h 4576"/>
                            <a:gd name="T72" fmla="+- 0 6857 6198"/>
                            <a:gd name="T73" fmla="*/ T72 w 4427"/>
                            <a:gd name="T74" fmla="+- 0 5920 5833"/>
                            <a:gd name="T75" fmla="*/ 5920 h 4576"/>
                            <a:gd name="T76" fmla="+- 0 6990 6198"/>
                            <a:gd name="T77" fmla="*/ T76 w 4427"/>
                            <a:gd name="T78" fmla="+- 0 5873 5833"/>
                            <a:gd name="T79" fmla="*/ 5873 h 4576"/>
                            <a:gd name="T80" fmla="+- 0 7131 6198"/>
                            <a:gd name="T81" fmla="*/ T80 w 4427"/>
                            <a:gd name="T82" fmla="+- 0 5843 5833"/>
                            <a:gd name="T83" fmla="*/ 5843 h 4576"/>
                            <a:gd name="T84" fmla="+- 0 7277 6198"/>
                            <a:gd name="T85" fmla="*/ T84 w 4427"/>
                            <a:gd name="T86" fmla="+- 0 5833 5833"/>
                            <a:gd name="T87" fmla="*/ 5833 h 4576"/>
                            <a:gd name="T88" fmla="+- 0 9618 6198"/>
                            <a:gd name="T89" fmla="*/ T88 w 4427"/>
                            <a:gd name="T90" fmla="+- 0 5836 5833"/>
                            <a:gd name="T91" fmla="*/ 5836 h 4576"/>
                            <a:gd name="T92" fmla="+- 0 9762 6198"/>
                            <a:gd name="T93" fmla="*/ T92 w 4427"/>
                            <a:gd name="T94" fmla="+- 0 5856 5833"/>
                            <a:gd name="T95" fmla="*/ 5856 h 4576"/>
                            <a:gd name="T96" fmla="+- 0 9899 6198"/>
                            <a:gd name="T97" fmla="*/ T96 w 4427"/>
                            <a:gd name="T98" fmla="+- 0 5894 5833"/>
                            <a:gd name="T99" fmla="*/ 5894 h 4576"/>
                            <a:gd name="T100" fmla="+- 0 10028 6198"/>
                            <a:gd name="T101" fmla="*/ T100 w 4427"/>
                            <a:gd name="T102" fmla="+- 0 5950 5833"/>
                            <a:gd name="T103" fmla="*/ 5950 h 4576"/>
                            <a:gd name="T104" fmla="+- 0 10148 6198"/>
                            <a:gd name="T105" fmla="*/ T104 w 4427"/>
                            <a:gd name="T106" fmla="+- 0 6021 5833"/>
                            <a:gd name="T107" fmla="*/ 6021 h 4576"/>
                            <a:gd name="T108" fmla="+- 0 10257 6198"/>
                            <a:gd name="T109" fmla="*/ T108 w 4427"/>
                            <a:gd name="T110" fmla="+- 0 6108 5833"/>
                            <a:gd name="T111" fmla="*/ 6108 h 4576"/>
                            <a:gd name="T112" fmla="+- 0 10355 6198"/>
                            <a:gd name="T113" fmla="*/ T112 w 4427"/>
                            <a:gd name="T114" fmla="+- 0 6207 5833"/>
                            <a:gd name="T115" fmla="*/ 6207 h 4576"/>
                            <a:gd name="T116" fmla="+- 0 10439 6198"/>
                            <a:gd name="T117" fmla="*/ T116 w 4427"/>
                            <a:gd name="T118" fmla="+- 0 6319 5833"/>
                            <a:gd name="T119" fmla="*/ 6319 h 4576"/>
                            <a:gd name="T120" fmla="+- 0 10510 6198"/>
                            <a:gd name="T121" fmla="*/ T120 w 4427"/>
                            <a:gd name="T122" fmla="+- 0 6441 5833"/>
                            <a:gd name="T123" fmla="*/ 6441 h 4576"/>
                            <a:gd name="T124" fmla="+- 0 10564 6198"/>
                            <a:gd name="T125" fmla="*/ T124 w 4427"/>
                            <a:gd name="T126" fmla="+- 0 6573 5833"/>
                            <a:gd name="T127" fmla="*/ 6573 h 4576"/>
                            <a:gd name="T128" fmla="+- 0 10602 6198"/>
                            <a:gd name="T129" fmla="*/ T128 w 4427"/>
                            <a:gd name="T130" fmla="+- 0 6712 5833"/>
                            <a:gd name="T131" fmla="*/ 6712 h 4576"/>
                            <a:gd name="T132" fmla="+- 0 10621 6198"/>
                            <a:gd name="T133" fmla="*/ T132 w 4427"/>
                            <a:gd name="T134" fmla="+- 0 6859 5833"/>
                            <a:gd name="T135" fmla="*/ 6859 h 4576"/>
                            <a:gd name="T136" fmla="+- 0 10624 6198"/>
                            <a:gd name="T137" fmla="*/ T136 w 4427"/>
                            <a:gd name="T138" fmla="+- 0 8402 5833"/>
                            <a:gd name="T139" fmla="*/ 8402 h 4576"/>
                            <a:gd name="T140" fmla="+- 0 10614 6198"/>
                            <a:gd name="T141" fmla="*/ T140 w 4427"/>
                            <a:gd name="T142" fmla="+- 0 8552 5833"/>
                            <a:gd name="T143" fmla="*/ 8552 h 4576"/>
                            <a:gd name="T144" fmla="+- 0 10585 6198"/>
                            <a:gd name="T145" fmla="*/ T144 w 4427"/>
                            <a:gd name="T146" fmla="+- 0 8695 5833"/>
                            <a:gd name="T147" fmla="*/ 8695 h 4576"/>
                            <a:gd name="T148" fmla="+- 0 10539 6198"/>
                            <a:gd name="T149" fmla="*/ T148 w 4427"/>
                            <a:gd name="T150" fmla="+- 0 8831 5833"/>
                            <a:gd name="T151" fmla="*/ 8831 h 4576"/>
                            <a:gd name="T152" fmla="+- 0 10476 6198"/>
                            <a:gd name="T153" fmla="*/ T152 w 4427"/>
                            <a:gd name="T154" fmla="+- 0 8958 5833"/>
                            <a:gd name="T155" fmla="*/ 8958 h 4576"/>
                            <a:gd name="T156" fmla="+- 0 10399 6198"/>
                            <a:gd name="T157" fmla="*/ T156 w 4427"/>
                            <a:gd name="T158" fmla="+- 0 9075 5833"/>
                            <a:gd name="T159" fmla="*/ 9075 h 4576"/>
                            <a:gd name="T160" fmla="+- 0 10308 6198"/>
                            <a:gd name="T161" fmla="*/ T160 w 4427"/>
                            <a:gd name="T162" fmla="+- 0 9181 5833"/>
                            <a:gd name="T163" fmla="*/ 9181 h 4576"/>
                            <a:gd name="T164" fmla="+- 0 10204 6198"/>
                            <a:gd name="T165" fmla="*/ T164 w 4427"/>
                            <a:gd name="T166" fmla="+- 0 9274 5833"/>
                            <a:gd name="T167" fmla="*/ 9274 h 4576"/>
                            <a:gd name="T168" fmla="+- 0 10089 6198"/>
                            <a:gd name="T169" fmla="*/ T168 w 4427"/>
                            <a:gd name="T170" fmla="+- 0 9353 5833"/>
                            <a:gd name="T171" fmla="*/ 9353 h 4576"/>
                            <a:gd name="T172" fmla="+- 0 9964 6198"/>
                            <a:gd name="T173" fmla="*/ T172 w 4427"/>
                            <a:gd name="T174" fmla="+- 0 9417 5833"/>
                            <a:gd name="T175" fmla="*/ 9417 h 4576"/>
                            <a:gd name="T176" fmla="+- 0 9831 6198"/>
                            <a:gd name="T177" fmla="*/ T176 w 4427"/>
                            <a:gd name="T178" fmla="+- 0 9464 5833"/>
                            <a:gd name="T179" fmla="*/ 9464 h 4576"/>
                            <a:gd name="T180" fmla="+- 0 9691 6198"/>
                            <a:gd name="T181" fmla="*/ T180 w 4427"/>
                            <a:gd name="T182" fmla="+- 0 9493 5833"/>
                            <a:gd name="T183" fmla="*/ 9493 h 4576"/>
                            <a:gd name="T184" fmla="+- 0 9544 6198"/>
                            <a:gd name="T185" fmla="*/ T184 w 4427"/>
                            <a:gd name="T186" fmla="+- 0 9503 5833"/>
                            <a:gd name="T187" fmla="*/ 9503 h 4576"/>
                            <a:gd name="T188" fmla="+- 0 8631 6198"/>
                            <a:gd name="T189" fmla="*/ T188 w 4427"/>
                            <a:gd name="T190" fmla="+- 0 10408 5833"/>
                            <a:gd name="T191" fmla="*/ 10408 h 45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4427" h="4576">
                              <a:moveTo>
                                <a:pt x="2433" y="4575"/>
                              </a:moveTo>
                              <a:lnTo>
                                <a:pt x="669" y="3951"/>
                              </a:lnTo>
                              <a:lnTo>
                                <a:pt x="599" y="3918"/>
                              </a:lnTo>
                              <a:lnTo>
                                <a:pt x="532" y="3881"/>
                              </a:lnTo>
                              <a:lnTo>
                                <a:pt x="469" y="3840"/>
                              </a:lnTo>
                              <a:lnTo>
                                <a:pt x="408" y="3795"/>
                              </a:lnTo>
                              <a:lnTo>
                                <a:pt x="352" y="3745"/>
                              </a:lnTo>
                              <a:lnTo>
                                <a:pt x="298" y="3692"/>
                              </a:lnTo>
                              <a:lnTo>
                                <a:pt x="249" y="3636"/>
                              </a:lnTo>
                              <a:lnTo>
                                <a:pt x="204" y="3576"/>
                              </a:lnTo>
                              <a:lnTo>
                                <a:pt x="162" y="3514"/>
                              </a:lnTo>
                              <a:lnTo>
                                <a:pt x="125" y="3448"/>
                              </a:lnTo>
                              <a:lnTo>
                                <a:pt x="93" y="3380"/>
                              </a:lnTo>
                              <a:lnTo>
                                <a:pt x="65" y="3310"/>
                              </a:lnTo>
                              <a:lnTo>
                                <a:pt x="42" y="3238"/>
                              </a:lnTo>
                              <a:lnTo>
                                <a:pt x="24" y="3163"/>
                              </a:lnTo>
                              <a:lnTo>
                                <a:pt x="10" y="3088"/>
                              </a:lnTo>
                              <a:lnTo>
                                <a:pt x="2" y="3010"/>
                              </a:lnTo>
                              <a:lnTo>
                                <a:pt x="0" y="2932"/>
                              </a:lnTo>
                              <a:lnTo>
                                <a:pt x="0" y="1101"/>
                              </a:lnTo>
                              <a:lnTo>
                                <a:pt x="2" y="1026"/>
                              </a:lnTo>
                              <a:lnTo>
                                <a:pt x="9" y="952"/>
                              </a:lnTo>
                              <a:lnTo>
                                <a:pt x="21" y="879"/>
                              </a:lnTo>
                              <a:lnTo>
                                <a:pt x="38" y="809"/>
                              </a:lnTo>
                              <a:lnTo>
                                <a:pt x="59" y="740"/>
                              </a:lnTo>
                              <a:lnTo>
                                <a:pt x="84" y="673"/>
                              </a:lnTo>
                              <a:lnTo>
                                <a:pt x="114" y="608"/>
                              </a:lnTo>
                              <a:lnTo>
                                <a:pt x="147" y="546"/>
                              </a:lnTo>
                              <a:lnTo>
                                <a:pt x="184" y="486"/>
                              </a:lnTo>
                              <a:lnTo>
                                <a:pt x="224" y="429"/>
                              </a:lnTo>
                              <a:lnTo>
                                <a:pt x="268" y="374"/>
                              </a:lnTo>
                              <a:lnTo>
                                <a:pt x="316" y="323"/>
                              </a:lnTo>
                              <a:lnTo>
                                <a:pt x="366" y="275"/>
                              </a:lnTo>
                              <a:lnTo>
                                <a:pt x="419" y="230"/>
                              </a:lnTo>
                              <a:lnTo>
                                <a:pt x="476" y="188"/>
                              </a:lnTo>
                              <a:lnTo>
                                <a:pt x="534" y="151"/>
                              </a:lnTo>
                              <a:lnTo>
                                <a:pt x="595" y="117"/>
                              </a:lnTo>
                              <a:lnTo>
                                <a:pt x="659" y="87"/>
                              </a:lnTo>
                              <a:lnTo>
                                <a:pt x="725" y="61"/>
                              </a:lnTo>
                              <a:lnTo>
                                <a:pt x="792" y="40"/>
                              </a:lnTo>
                              <a:lnTo>
                                <a:pt x="862" y="23"/>
                              </a:lnTo>
                              <a:lnTo>
                                <a:pt x="933" y="10"/>
                              </a:lnTo>
                              <a:lnTo>
                                <a:pt x="1005" y="3"/>
                              </a:lnTo>
                              <a:lnTo>
                                <a:pt x="1079" y="0"/>
                              </a:lnTo>
                              <a:lnTo>
                                <a:pt x="3346" y="0"/>
                              </a:lnTo>
                              <a:lnTo>
                                <a:pt x="3420" y="3"/>
                              </a:lnTo>
                              <a:lnTo>
                                <a:pt x="3493" y="10"/>
                              </a:lnTo>
                              <a:lnTo>
                                <a:pt x="3564" y="23"/>
                              </a:lnTo>
                              <a:lnTo>
                                <a:pt x="3633" y="40"/>
                              </a:lnTo>
                              <a:lnTo>
                                <a:pt x="3701" y="61"/>
                              </a:lnTo>
                              <a:lnTo>
                                <a:pt x="3766" y="87"/>
                              </a:lnTo>
                              <a:lnTo>
                                <a:pt x="3830" y="117"/>
                              </a:lnTo>
                              <a:lnTo>
                                <a:pt x="3891" y="151"/>
                              </a:lnTo>
                              <a:lnTo>
                                <a:pt x="3950" y="188"/>
                              </a:lnTo>
                              <a:lnTo>
                                <a:pt x="4006" y="230"/>
                              </a:lnTo>
                              <a:lnTo>
                                <a:pt x="4059" y="275"/>
                              </a:lnTo>
                              <a:lnTo>
                                <a:pt x="4110" y="323"/>
                              </a:lnTo>
                              <a:lnTo>
                                <a:pt x="4157" y="374"/>
                              </a:lnTo>
                              <a:lnTo>
                                <a:pt x="4201" y="429"/>
                              </a:lnTo>
                              <a:lnTo>
                                <a:pt x="4241" y="486"/>
                              </a:lnTo>
                              <a:lnTo>
                                <a:pt x="4278" y="546"/>
                              </a:lnTo>
                              <a:lnTo>
                                <a:pt x="4312" y="608"/>
                              </a:lnTo>
                              <a:lnTo>
                                <a:pt x="4341" y="673"/>
                              </a:lnTo>
                              <a:lnTo>
                                <a:pt x="4366" y="740"/>
                              </a:lnTo>
                              <a:lnTo>
                                <a:pt x="4387" y="809"/>
                              </a:lnTo>
                              <a:lnTo>
                                <a:pt x="4404" y="879"/>
                              </a:lnTo>
                              <a:lnTo>
                                <a:pt x="4416" y="952"/>
                              </a:lnTo>
                              <a:lnTo>
                                <a:pt x="4423" y="1026"/>
                              </a:lnTo>
                              <a:lnTo>
                                <a:pt x="4426" y="1101"/>
                              </a:lnTo>
                              <a:lnTo>
                                <a:pt x="4426" y="2569"/>
                              </a:lnTo>
                              <a:lnTo>
                                <a:pt x="4423" y="2645"/>
                              </a:lnTo>
                              <a:lnTo>
                                <a:pt x="4416" y="2719"/>
                              </a:lnTo>
                              <a:lnTo>
                                <a:pt x="4404" y="2791"/>
                              </a:lnTo>
                              <a:lnTo>
                                <a:pt x="4387" y="2862"/>
                              </a:lnTo>
                              <a:lnTo>
                                <a:pt x="4366" y="2931"/>
                              </a:lnTo>
                              <a:lnTo>
                                <a:pt x="4341" y="2998"/>
                              </a:lnTo>
                              <a:lnTo>
                                <a:pt x="4312" y="3063"/>
                              </a:lnTo>
                              <a:lnTo>
                                <a:pt x="4278" y="3125"/>
                              </a:lnTo>
                              <a:lnTo>
                                <a:pt x="4241" y="3185"/>
                              </a:lnTo>
                              <a:lnTo>
                                <a:pt x="4201" y="3242"/>
                              </a:lnTo>
                              <a:lnTo>
                                <a:pt x="4157" y="3297"/>
                              </a:lnTo>
                              <a:lnTo>
                                <a:pt x="4110" y="3348"/>
                              </a:lnTo>
                              <a:lnTo>
                                <a:pt x="4059" y="3396"/>
                              </a:lnTo>
                              <a:lnTo>
                                <a:pt x="4006" y="3441"/>
                              </a:lnTo>
                              <a:lnTo>
                                <a:pt x="3950" y="3482"/>
                              </a:lnTo>
                              <a:lnTo>
                                <a:pt x="3891" y="3520"/>
                              </a:lnTo>
                              <a:lnTo>
                                <a:pt x="3830" y="3554"/>
                              </a:lnTo>
                              <a:lnTo>
                                <a:pt x="3766" y="3584"/>
                              </a:lnTo>
                              <a:lnTo>
                                <a:pt x="3701" y="3610"/>
                              </a:lnTo>
                              <a:lnTo>
                                <a:pt x="3633" y="3631"/>
                              </a:lnTo>
                              <a:lnTo>
                                <a:pt x="3564" y="3648"/>
                              </a:lnTo>
                              <a:lnTo>
                                <a:pt x="3493" y="3660"/>
                              </a:lnTo>
                              <a:lnTo>
                                <a:pt x="3420" y="3668"/>
                              </a:lnTo>
                              <a:lnTo>
                                <a:pt x="3346" y="3670"/>
                              </a:lnTo>
                              <a:lnTo>
                                <a:pt x="1777" y="3670"/>
                              </a:lnTo>
                              <a:lnTo>
                                <a:pt x="2433" y="4575"/>
                              </a:lnTo>
                              <a:close/>
                            </a:path>
                          </a:pathLst>
                        </a:custGeom>
                        <a:noFill/>
                        <a:ln w="102870">
                          <a:solidFill>
                            <a:srgbClr val="FDB714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58F4C2D" w14:textId="77777777" w:rsidR="005964D2" w:rsidRPr="00CB63B3" w:rsidRDefault="005964D2" w:rsidP="005964D2">
                            <w:pPr>
                              <w:pStyle w:val="Heading1"/>
                              <w:rPr>
                                <w:color w:val="FDB714"/>
                                <w:sz w:val="20"/>
                                <w:szCs w:val="20"/>
                              </w:rPr>
                            </w:pPr>
                          </w:p>
                          <w:p w14:paraId="756A389B" w14:textId="77777777" w:rsidR="005964D2" w:rsidRPr="005964D2" w:rsidRDefault="005964D2" w:rsidP="00DC757A">
                            <w:pPr>
                              <w:pStyle w:val="Heading1"/>
                              <w:spacing w:before="0"/>
                              <w:jc w:val="center"/>
                              <w:rPr>
                                <w:rFonts w:ascii="Century" w:hAnsi="Century"/>
                                <w:color w:val="FDB714"/>
                                <w:spacing w:val="-3"/>
                                <w:sz w:val="81"/>
                                <w:szCs w:val="81"/>
                              </w:rPr>
                            </w:pPr>
                            <w:r w:rsidRPr="005964D2">
                              <w:rPr>
                                <w:rFonts w:ascii="Century" w:hAnsi="Century"/>
                                <w:color w:val="FDB714"/>
                                <w:sz w:val="81"/>
                                <w:szCs w:val="81"/>
                              </w:rPr>
                              <w:t>“I</w:t>
                            </w:r>
                            <w:r w:rsidRPr="005964D2">
                              <w:rPr>
                                <w:rFonts w:ascii="Century" w:hAnsi="Century"/>
                                <w:color w:val="FDB714"/>
                                <w:spacing w:val="24"/>
                                <w:sz w:val="81"/>
                                <w:szCs w:val="81"/>
                              </w:rPr>
                              <w:t xml:space="preserve"> </w:t>
                            </w:r>
                            <w:r w:rsidRPr="005964D2">
                              <w:rPr>
                                <w:rFonts w:ascii="Century" w:hAnsi="Century"/>
                                <w:color w:val="FDB714"/>
                                <w:spacing w:val="-3"/>
                                <w:sz w:val="81"/>
                                <w:szCs w:val="81"/>
                              </w:rPr>
                              <w:t>wonder</w:t>
                            </w:r>
                          </w:p>
                          <w:p w14:paraId="38C95E30" w14:textId="0CAAF325" w:rsidR="005964D2" w:rsidRDefault="005964D2" w:rsidP="00DC757A">
                            <w:pPr>
                              <w:pStyle w:val="Heading1"/>
                              <w:spacing w:before="0"/>
                              <w:jc w:val="center"/>
                            </w:pPr>
                            <w:r w:rsidRPr="005964D2">
                              <w:rPr>
                                <w:rFonts w:ascii="Century" w:hAnsi="Century"/>
                                <w:color w:val="72635D"/>
                                <w:w w:val="105"/>
                                <w:sz w:val="19"/>
                              </w:rPr>
                              <w:t>how you can reach your toy car.”</w:t>
                            </w:r>
                          </w:p>
                          <w:p w14:paraId="202F1C60" w14:textId="77777777" w:rsidR="005964D2" w:rsidRDefault="005964D2" w:rsidP="005964D2">
                            <w:pPr>
                              <w:jc w:val="center"/>
                            </w:pPr>
                          </w:p>
                          <w:p w14:paraId="4A60468C" w14:textId="5ADBEF37" w:rsidR="005964D2" w:rsidRPr="001420B9" w:rsidRDefault="00180409" w:rsidP="005964D2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olor w:val="808080"/>
                                <w:sz w:val="26"/>
                                <w:szCs w:val="26"/>
                              </w:rPr>
                              <w:br/>
                            </w:r>
                            <w:r w:rsidRPr="001420B9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Shows curiosity and a desire to learn more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E1466F" id="Freeform 71" o:spid="_x0000_s1035" style="position:absolute;margin-left:313.15pt;margin-top:12.35pt;width:227.4pt;height:235.25pt;z-index:-2516771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427,457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" adj="-11796480,,5400" path="m2433,4575l669,3951r-70,-33l532,3881r-63,-41l408,3795r-56,-50l298,3692r-49,-56l204,3576r-42,-62l125,3448,93,3380,65,3310,42,3238,24,3163,10,3088,2,3010,,2932,,1101r2,-75l9,952,21,879,38,809,59,740,84,673r30,-65l147,546r37,-60l224,429r44,-55l316,323r50,-48l419,230r57,-42l534,151r61,-34l659,87,725,61,792,40,862,23,933,10r72,-7l1079,,3346,r74,3l3493,10r71,13l3633,40r68,21l3766,87r64,30l3891,151r59,37l4006,230r53,45l4110,323r47,51l4201,429r40,57l4278,546r34,62l4341,673r25,67l4387,809r17,70l4416,952r7,74l4426,1101r,1468l4423,2645r-7,74l4404,2791r-17,71l4366,2931r-25,67l4312,3063r-34,62l4241,3185r-40,57l4157,3297r-47,51l4059,3396r-53,45l3950,3482r-59,38l3830,3554r-64,30l3701,3610r-68,21l3564,3648r-71,12l3420,3668r-74,2l1777,3670r656,905xe" filled="f" strokecolor="#fdb714" strokeweight="8.1pt">
                <v:stroke joinstyle="round"/>
                <v:formulas/>
                <v:path arrowok="t" o:connecttype="custom" o:connectlocs="436426,6387983;347053,6342280;266161,6286131;194402,6218882;133081,6143146;81544,6059574;42403,5969474;15657,5873497;1305,5773604;0,4527216;5871,4429933;24790,4336568;54798,4247774;95896,4164856;146128,4088466;206144,4019259;273337,3958539;348358,3906960;429903,3865174;516666,3834488;608648,3814901;703892,3808372;2231058,3810330;2324997,3823388;2414370,3848199;2498523,3884761;2576806,3931117;2647913,3987919;2711844,4052557;2766642,4125681;2812959,4205335;2848186,4291518;2872976,4382272;2885371,4478248;2887328,5485674;2880804,5583609;2861886,5676974;2831877,5765769;2790779,5848687;2740548,5925077;2681183,5994284;2613338,6055004;2538317,6106583;2456773,6148369;2370009,6179055;2278679,6197989;2182783,6204518;1587182,6795394" o:connectangles="0,0,0,0,0,0,0,0,0,0,0,0,0,0,0,0,0,0,0,0,0,0,0,0,0,0,0,0,0,0,0,0,0,0,0,0,0,0,0,0,0,0,0,0,0,0,0,0" textboxrect="0,0,4427,4576"/>
                <v:textbox inset="0,0,0,0">
                  <w:txbxContent>
                    <w:p w14:paraId="558F4C2D" w14:textId="77777777" w:rsidR="005964D2" w:rsidRPr="00CB63B3" w:rsidRDefault="005964D2" w:rsidP="005964D2">
                      <w:pPr>
                        <w:pStyle w:val="Heading1"/>
                        <w:rPr>
                          <w:color w:val="FDB714"/>
                          <w:sz w:val="20"/>
                          <w:szCs w:val="20"/>
                        </w:rPr>
                      </w:pPr>
                    </w:p>
                    <w:p w14:paraId="756A389B" w14:textId="77777777" w:rsidR="005964D2" w:rsidRPr="005964D2" w:rsidRDefault="005964D2" w:rsidP="00DC757A">
                      <w:pPr>
                        <w:pStyle w:val="Heading1"/>
                        <w:spacing w:before="0"/>
                        <w:jc w:val="center"/>
                        <w:rPr>
                          <w:rFonts w:ascii="Century" w:hAnsi="Century"/>
                          <w:color w:val="FDB714"/>
                          <w:spacing w:val="-3"/>
                          <w:sz w:val="81"/>
                          <w:szCs w:val="81"/>
                        </w:rPr>
                      </w:pPr>
                      <w:r w:rsidRPr="005964D2">
                        <w:rPr>
                          <w:rFonts w:ascii="Century" w:hAnsi="Century"/>
                          <w:color w:val="FDB714"/>
                          <w:sz w:val="81"/>
                          <w:szCs w:val="81"/>
                        </w:rPr>
                        <w:t>“I</w:t>
                      </w:r>
                      <w:r w:rsidRPr="005964D2">
                        <w:rPr>
                          <w:rFonts w:ascii="Century" w:hAnsi="Century"/>
                          <w:color w:val="FDB714"/>
                          <w:spacing w:val="24"/>
                          <w:sz w:val="81"/>
                          <w:szCs w:val="81"/>
                        </w:rPr>
                        <w:t xml:space="preserve"> </w:t>
                      </w:r>
                      <w:r w:rsidRPr="005964D2">
                        <w:rPr>
                          <w:rFonts w:ascii="Century" w:hAnsi="Century"/>
                          <w:color w:val="FDB714"/>
                          <w:spacing w:val="-3"/>
                          <w:sz w:val="81"/>
                          <w:szCs w:val="81"/>
                        </w:rPr>
                        <w:t>wonder</w:t>
                      </w:r>
                    </w:p>
                    <w:p w14:paraId="38C95E30" w14:textId="0CAAF325" w:rsidR="005964D2" w:rsidRDefault="005964D2" w:rsidP="00DC757A">
                      <w:pPr>
                        <w:pStyle w:val="Heading1"/>
                        <w:spacing w:before="0"/>
                        <w:jc w:val="center"/>
                      </w:pPr>
                      <w:r w:rsidRPr="005964D2">
                        <w:rPr>
                          <w:rFonts w:ascii="Century" w:hAnsi="Century"/>
                          <w:color w:val="72635D"/>
                          <w:w w:val="105"/>
                          <w:sz w:val="19"/>
                        </w:rPr>
                        <w:t>how you can reach your toy car.”</w:t>
                      </w:r>
                    </w:p>
                    <w:p w14:paraId="202F1C60" w14:textId="77777777" w:rsidR="005964D2" w:rsidRDefault="005964D2" w:rsidP="005964D2">
                      <w:pPr>
                        <w:jc w:val="center"/>
                      </w:pPr>
                    </w:p>
                    <w:p w14:paraId="4A60468C" w14:textId="5ADBEF37" w:rsidR="005964D2" w:rsidRPr="001420B9" w:rsidRDefault="00180409" w:rsidP="005964D2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color w:val="808080"/>
                          <w:sz w:val="26"/>
                          <w:szCs w:val="26"/>
                        </w:rPr>
                        <w:br/>
                      </w:r>
                      <w:r w:rsidRPr="001420B9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Shows curiosity and a desire to learn more. </w:t>
                      </w:r>
                    </w:p>
                  </w:txbxContent>
                </v:textbox>
              </v:shape>
            </w:pict>
          </mc:Fallback>
        </mc:AlternateContent>
      </w:r>
    </w:p>
    <w:p w14:paraId="6A7BF863" w14:textId="6C875E28" w:rsidR="00FB6DAF" w:rsidRDefault="00FB6DAF"/>
    <w:p w14:paraId="3D03400C" w14:textId="04E9FDE7" w:rsidR="00FB6DAF" w:rsidRDefault="00FB6DAF"/>
    <w:p w14:paraId="26A7A8EE" w14:textId="79EF90B8" w:rsidR="00FB6DAF" w:rsidRDefault="00FB6DAF"/>
    <w:p w14:paraId="25159903" w14:textId="7A38D8E9" w:rsidR="00FB6DAF" w:rsidRDefault="00FB6DAF"/>
    <w:p w14:paraId="1D824CCB" w14:textId="7DE4BC27" w:rsidR="00FB6DAF" w:rsidRDefault="00FB6DAF"/>
    <w:p w14:paraId="7394F66D" w14:textId="154E1E78" w:rsidR="00FB6DAF" w:rsidRDefault="00FB6DAF"/>
    <w:p w14:paraId="10A32CA4" w14:textId="6170936A" w:rsidR="00FB6DAF" w:rsidRDefault="00FB6DAF"/>
    <w:p w14:paraId="5B69E582" w14:textId="0D26108D" w:rsidR="00FB6DAF" w:rsidRDefault="00FB6DAF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C94D21D" wp14:editId="7160101D">
                <wp:simplePos x="0" y="0"/>
                <wp:positionH relativeFrom="column">
                  <wp:posOffset>4528820</wp:posOffset>
                </wp:positionH>
                <wp:positionV relativeFrom="paragraph">
                  <wp:posOffset>160166</wp:posOffset>
                </wp:positionV>
                <wp:extent cx="177437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437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72635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00B4EB" id="Straight Connector 4" o:spid="_x0000_s1026" style="position:absolute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6.6pt,12.6pt" to="496.3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" strokecolor="#72635d" strokeweight=".5pt">
                <v:stroke joinstyle="miter"/>
              </v:line>
            </w:pict>
          </mc:Fallback>
        </mc:AlternateContent>
      </w:r>
    </w:p>
    <w:p w14:paraId="123A64FF" w14:textId="4A576427" w:rsidR="00FB6DAF" w:rsidRDefault="00FB6DAF"/>
    <w:p w14:paraId="14AABCAF" w14:textId="3B3E4BE5" w:rsidR="00FB6DAF" w:rsidRDefault="00FB6DAF"/>
    <w:p w14:paraId="48E468C9" w14:textId="2729B214" w:rsidR="00FB6DAF" w:rsidRDefault="00FB6DAF"/>
    <w:p w14:paraId="4D6A1898" w14:textId="08559B43" w:rsidR="00FB6DAF" w:rsidRDefault="00AE62FF"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9E8FC2C" wp14:editId="0D5718C8">
                <wp:simplePos x="0" y="0"/>
                <wp:positionH relativeFrom="column">
                  <wp:posOffset>418501</wp:posOffset>
                </wp:positionH>
                <wp:positionV relativeFrom="paragraph">
                  <wp:posOffset>17689</wp:posOffset>
                </wp:positionV>
                <wp:extent cx="3279686" cy="3118031"/>
                <wp:effectExtent l="0" t="38100" r="54610" b="6350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79686" cy="3118031"/>
                          <a:chOff x="0" y="0"/>
                          <a:chExt cx="3279686" cy="3118031"/>
                        </a:xfrm>
                      </wpg:grpSpPr>
                      <wps:wsp>
                        <wps:cNvPr id="10" name="Freeform 74"/>
                        <wps:cNvSpPr>
                          <a:spLocks/>
                        </wps:cNvSpPr>
                        <wps:spPr bwMode="auto">
                          <a:xfrm>
                            <a:off x="305386" y="0"/>
                            <a:ext cx="2974300" cy="3118031"/>
                          </a:xfrm>
                          <a:custGeom>
                            <a:avLst/>
                            <a:gdLst>
                              <a:gd name="T0" fmla="+- 0 6311 2554"/>
                              <a:gd name="T1" fmla="*/ T0 w 4427"/>
                              <a:gd name="T2" fmla="+- 0 7211 3261"/>
                              <a:gd name="T3" fmla="*/ 7211 h 4576"/>
                              <a:gd name="T4" fmla="+- 0 6447 2554"/>
                              <a:gd name="T5" fmla="*/ T4 w 4427"/>
                              <a:gd name="T6" fmla="+- 0 7142 3261"/>
                              <a:gd name="T7" fmla="*/ 7142 h 4576"/>
                              <a:gd name="T8" fmla="+- 0 6572 2554"/>
                              <a:gd name="T9" fmla="*/ T8 w 4427"/>
                              <a:gd name="T10" fmla="+- 0 7055 3261"/>
                              <a:gd name="T11" fmla="*/ 7055 h 4576"/>
                              <a:gd name="T12" fmla="+- 0 6682 2554"/>
                              <a:gd name="T13" fmla="*/ T12 w 4427"/>
                              <a:gd name="T14" fmla="+- 0 6953 3261"/>
                              <a:gd name="T15" fmla="*/ 6953 h 4576"/>
                              <a:gd name="T16" fmla="+- 0 6776 2554"/>
                              <a:gd name="T17" fmla="*/ T16 w 4427"/>
                              <a:gd name="T18" fmla="+- 0 6837 3261"/>
                              <a:gd name="T19" fmla="*/ 6837 h 4576"/>
                              <a:gd name="T20" fmla="+- 0 6854 2554"/>
                              <a:gd name="T21" fmla="*/ T20 w 4427"/>
                              <a:gd name="T22" fmla="+- 0 6709 3261"/>
                              <a:gd name="T23" fmla="*/ 6709 h 4576"/>
                              <a:gd name="T24" fmla="+- 0 6915 2554"/>
                              <a:gd name="T25" fmla="*/ T24 w 4427"/>
                              <a:gd name="T26" fmla="+- 0 6571 3261"/>
                              <a:gd name="T27" fmla="*/ 6571 h 4576"/>
                              <a:gd name="T28" fmla="+- 0 6956 2554"/>
                              <a:gd name="T29" fmla="*/ T28 w 4427"/>
                              <a:gd name="T30" fmla="+- 0 6424 3261"/>
                              <a:gd name="T31" fmla="*/ 6424 h 4576"/>
                              <a:gd name="T32" fmla="+- 0 6978 2554"/>
                              <a:gd name="T33" fmla="*/ T32 w 4427"/>
                              <a:gd name="T34" fmla="+- 0 6271 3261"/>
                              <a:gd name="T35" fmla="*/ 6271 h 4576"/>
                              <a:gd name="T36" fmla="+- 0 6980 2554"/>
                              <a:gd name="T37" fmla="*/ T36 w 4427"/>
                              <a:gd name="T38" fmla="+- 0 4362 3261"/>
                              <a:gd name="T39" fmla="*/ 4362 h 4576"/>
                              <a:gd name="T40" fmla="+- 0 6971 2554"/>
                              <a:gd name="T41" fmla="*/ T40 w 4427"/>
                              <a:gd name="T42" fmla="+- 0 4213 3261"/>
                              <a:gd name="T43" fmla="*/ 4213 h 4576"/>
                              <a:gd name="T44" fmla="+- 0 6942 2554"/>
                              <a:gd name="T45" fmla="*/ T44 w 4427"/>
                              <a:gd name="T46" fmla="+- 0 4069 3261"/>
                              <a:gd name="T47" fmla="*/ 4069 h 4576"/>
                              <a:gd name="T48" fmla="+- 0 6896 2554"/>
                              <a:gd name="T49" fmla="*/ T48 w 4427"/>
                              <a:gd name="T50" fmla="+- 0 3933 3261"/>
                              <a:gd name="T51" fmla="*/ 3933 h 4576"/>
                              <a:gd name="T52" fmla="+- 0 6833 2554"/>
                              <a:gd name="T53" fmla="*/ T52 w 4427"/>
                              <a:gd name="T54" fmla="+- 0 3806 3261"/>
                              <a:gd name="T55" fmla="*/ 3806 h 4576"/>
                              <a:gd name="T56" fmla="+- 0 6755 2554"/>
                              <a:gd name="T57" fmla="*/ T56 w 4427"/>
                              <a:gd name="T58" fmla="+- 0 3689 3261"/>
                              <a:gd name="T59" fmla="*/ 3689 h 4576"/>
                              <a:gd name="T60" fmla="+- 0 6664 2554"/>
                              <a:gd name="T61" fmla="*/ T60 w 4427"/>
                              <a:gd name="T62" fmla="+- 0 3583 3261"/>
                              <a:gd name="T63" fmla="*/ 3583 h 4576"/>
                              <a:gd name="T64" fmla="+- 0 6561 2554"/>
                              <a:gd name="T65" fmla="*/ T64 w 4427"/>
                              <a:gd name="T66" fmla="+- 0 3490 3261"/>
                              <a:gd name="T67" fmla="*/ 3490 h 4576"/>
                              <a:gd name="T68" fmla="+- 0 6446 2554"/>
                              <a:gd name="T69" fmla="*/ T68 w 4427"/>
                              <a:gd name="T70" fmla="+- 0 3411 3261"/>
                              <a:gd name="T71" fmla="*/ 3411 h 4576"/>
                              <a:gd name="T72" fmla="+- 0 6321 2554"/>
                              <a:gd name="T73" fmla="*/ T72 w 4427"/>
                              <a:gd name="T74" fmla="+- 0 3348 3261"/>
                              <a:gd name="T75" fmla="*/ 3348 h 4576"/>
                              <a:gd name="T76" fmla="+- 0 6188 2554"/>
                              <a:gd name="T77" fmla="*/ T76 w 4427"/>
                              <a:gd name="T78" fmla="+- 0 3300 3261"/>
                              <a:gd name="T79" fmla="*/ 3300 h 4576"/>
                              <a:gd name="T80" fmla="+- 0 6047 2554"/>
                              <a:gd name="T81" fmla="*/ T80 w 4427"/>
                              <a:gd name="T82" fmla="+- 0 3271 3261"/>
                              <a:gd name="T83" fmla="*/ 3271 h 4576"/>
                              <a:gd name="T84" fmla="+- 0 5901 2554"/>
                              <a:gd name="T85" fmla="*/ T84 w 4427"/>
                              <a:gd name="T86" fmla="+- 0 3261 3261"/>
                              <a:gd name="T87" fmla="*/ 3261 h 4576"/>
                              <a:gd name="T88" fmla="+- 0 3560 2554"/>
                              <a:gd name="T89" fmla="*/ T88 w 4427"/>
                              <a:gd name="T90" fmla="+- 0 3264 3261"/>
                              <a:gd name="T91" fmla="*/ 3264 h 4576"/>
                              <a:gd name="T92" fmla="+- 0 3416 2554"/>
                              <a:gd name="T93" fmla="*/ T92 w 4427"/>
                              <a:gd name="T94" fmla="+- 0 3283 3261"/>
                              <a:gd name="T95" fmla="*/ 3283 h 4576"/>
                              <a:gd name="T96" fmla="+- 0 3279 2554"/>
                              <a:gd name="T97" fmla="*/ T96 w 4427"/>
                              <a:gd name="T98" fmla="+- 0 3322 3261"/>
                              <a:gd name="T99" fmla="*/ 3322 h 4576"/>
                              <a:gd name="T100" fmla="+- 0 3150 2554"/>
                              <a:gd name="T101" fmla="*/ T100 w 4427"/>
                              <a:gd name="T102" fmla="+- 0 3377 3261"/>
                              <a:gd name="T103" fmla="*/ 3377 h 4576"/>
                              <a:gd name="T104" fmla="+- 0 3030 2554"/>
                              <a:gd name="T105" fmla="*/ T104 w 4427"/>
                              <a:gd name="T106" fmla="+- 0 3449 3261"/>
                              <a:gd name="T107" fmla="*/ 3449 h 4576"/>
                              <a:gd name="T108" fmla="+- 0 2921 2554"/>
                              <a:gd name="T109" fmla="*/ T108 w 4427"/>
                              <a:gd name="T110" fmla="+- 0 3535 3261"/>
                              <a:gd name="T111" fmla="*/ 3535 h 4576"/>
                              <a:gd name="T112" fmla="+- 0 2823 2554"/>
                              <a:gd name="T113" fmla="*/ T112 w 4427"/>
                              <a:gd name="T114" fmla="+- 0 3635 3261"/>
                              <a:gd name="T115" fmla="*/ 3635 h 4576"/>
                              <a:gd name="T116" fmla="+- 0 2739 2554"/>
                              <a:gd name="T117" fmla="*/ T116 w 4427"/>
                              <a:gd name="T118" fmla="+- 0 3746 3261"/>
                              <a:gd name="T119" fmla="*/ 3746 h 4576"/>
                              <a:gd name="T120" fmla="+- 0 2668 2554"/>
                              <a:gd name="T121" fmla="*/ T120 w 4427"/>
                              <a:gd name="T122" fmla="+- 0 3869 3261"/>
                              <a:gd name="T123" fmla="*/ 3869 h 4576"/>
                              <a:gd name="T124" fmla="+- 0 2614 2554"/>
                              <a:gd name="T125" fmla="*/ T124 w 4427"/>
                              <a:gd name="T126" fmla="+- 0 4000 3261"/>
                              <a:gd name="T127" fmla="*/ 4000 h 4576"/>
                              <a:gd name="T128" fmla="+- 0 2576 2554"/>
                              <a:gd name="T129" fmla="*/ T128 w 4427"/>
                              <a:gd name="T130" fmla="+- 0 4140 3261"/>
                              <a:gd name="T131" fmla="*/ 4140 h 4576"/>
                              <a:gd name="T132" fmla="+- 0 2557 2554"/>
                              <a:gd name="T133" fmla="*/ T132 w 4427"/>
                              <a:gd name="T134" fmla="+- 0 4287 3261"/>
                              <a:gd name="T135" fmla="*/ 4287 h 4576"/>
                              <a:gd name="T136" fmla="+- 0 2554 2554"/>
                              <a:gd name="T137" fmla="*/ T136 w 4427"/>
                              <a:gd name="T138" fmla="+- 0 5830 3261"/>
                              <a:gd name="T139" fmla="*/ 5830 h 4576"/>
                              <a:gd name="T140" fmla="+- 0 2564 2554"/>
                              <a:gd name="T141" fmla="*/ T140 w 4427"/>
                              <a:gd name="T142" fmla="+- 0 5979 3261"/>
                              <a:gd name="T143" fmla="*/ 5979 h 4576"/>
                              <a:gd name="T144" fmla="+- 0 2593 2554"/>
                              <a:gd name="T145" fmla="*/ T144 w 4427"/>
                              <a:gd name="T146" fmla="+- 0 6123 3261"/>
                              <a:gd name="T147" fmla="*/ 6123 h 4576"/>
                              <a:gd name="T148" fmla="+- 0 2639 2554"/>
                              <a:gd name="T149" fmla="*/ T148 w 4427"/>
                              <a:gd name="T150" fmla="+- 0 6259 3261"/>
                              <a:gd name="T151" fmla="*/ 6259 h 4576"/>
                              <a:gd name="T152" fmla="+- 0 2702 2554"/>
                              <a:gd name="T153" fmla="*/ T152 w 4427"/>
                              <a:gd name="T154" fmla="+- 0 6386 3261"/>
                              <a:gd name="T155" fmla="*/ 6386 h 4576"/>
                              <a:gd name="T156" fmla="+- 0 2779 2554"/>
                              <a:gd name="T157" fmla="*/ T156 w 4427"/>
                              <a:gd name="T158" fmla="+- 0 6503 3261"/>
                              <a:gd name="T159" fmla="*/ 6503 h 4576"/>
                              <a:gd name="T160" fmla="+- 0 2870 2554"/>
                              <a:gd name="T161" fmla="*/ T160 w 4427"/>
                              <a:gd name="T162" fmla="+- 0 6609 3261"/>
                              <a:gd name="T163" fmla="*/ 6609 h 4576"/>
                              <a:gd name="T164" fmla="+- 0 2974 2554"/>
                              <a:gd name="T165" fmla="*/ T164 w 4427"/>
                              <a:gd name="T166" fmla="+- 0 6702 3261"/>
                              <a:gd name="T167" fmla="*/ 6702 h 4576"/>
                              <a:gd name="T168" fmla="+- 0 3089 2554"/>
                              <a:gd name="T169" fmla="*/ T168 w 4427"/>
                              <a:gd name="T170" fmla="+- 0 6781 3261"/>
                              <a:gd name="T171" fmla="*/ 6781 h 4576"/>
                              <a:gd name="T172" fmla="+- 0 3213 2554"/>
                              <a:gd name="T173" fmla="*/ T172 w 4427"/>
                              <a:gd name="T174" fmla="+- 0 6845 3261"/>
                              <a:gd name="T175" fmla="*/ 6845 h 4576"/>
                              <a:gd name="T176" fmla="+- 0 3347 2554"/>
                              <a:gd name="T177" fmla="*/ T176 w 4427"/>
                              <a:gd name="T178" fmla="+- 0 6892 3261"/>
                              <a:gd name="T179" fmla="*/ 6892 h 4576"/>
                              <a:gd name="T180" fmla="+- 0 3487 2554"/>
                              <a:gd name="T181" fmla="*/ T180 w 4427"/>
                              <a:gd name="T182" fmla="+- 0 6921 3261"/>
                              <a:gd name="T183" fmla="*/ 6921 h 4576"/>
                              <a:gd name="T184" fmla="+- 0 3634 2554"/>
                              <a:gd name="T185" fmla="*/ T184 w 4427"/>
                              <a:gd name="T186" fmla="+- 0 6931 3261"/>
                              <a:gd name="T187" fmla="*/ 6931 h 4576"/>
                              <a:gd name="T188" fmla="+- 0 4547 2554"/>
                              <a:gd name="T189" fmla="*/ T188 w 4427"/>
                              <a:gd name="T190" fmla="+- 0 7836 3261"/>
                              <a:gd name="T191" fmla="*/ 7836 h 45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427" h="4576">
                                <a:moveTo>
                                  <a:pt x="1993" y="4575"/>
                                </a:moveTo>
                                <a:lnTo>
                                  <a:pt x="3757" y="3950"/>
                                </a:lnTo>
                                <a:lnTo>
                                  <a:pt x="3827" y="3918"/>
                                </a:lnTo>
                                <a:lnTo>
                                  <a:pt x="3893" y="3881"/>
                                </a:lnTo>
                                <a:lnTo>
                                  <a:pt x="3957" y="3840"/>
                                </a:lnTo>
                                <a:lnTo>
                                  <a:pt x="4018" y="3794"/>
                                </a:lnTo>
                                <a:lnTo>
                                  <a:pt x="4074" y="3745"/>
                                </a:lnTo>
                                <a:lnTo>
                                  <a:pt x="4128" y="3692"/>
                                </a:lnTo>
                                <a:lnTo>
                                  <a:pt x="4177" y="3636"/>
                                </a:lnTo>
                                <a:lnTo>
                                  <a:pt x="4222" y="3576"/>
                                </a:lnTo>
                                <a:lnTo>
                                  <a:pt x="4263" y="3513"/>
                                </a:lnTo>
                                <a:lnTo>
                                  <a:pt x="4300" y="3448"/>
                                </a:lnTo>
                                <a:lnTo>
                                  <a:pt x="4333" y="3380"/>
                                </a:lnTo>
                                <a:lnTo>
                                  <a:pt x="4361" y="3310"/>
                                </a:lnTo>
                                <a:lnTo>
                                  <a:pt x="4384" y="3237"/>
                                </a:lnTo>
                                <a:lnTo>
                                  <a:pt x="4402" y="3163"/>
                                </a:lnTo>
                                <a:lnTo>
                                  <a:pt x="4416" y="3087"/>
                                </a:lnTo>
                                <a:lnTo>
                                  <a:pt x="4424" y="3010"/>
                                </a:lnTo>
                                <a:lnTo>
                                  <a:pt x="4426" y="2932"/>
                                </a:lnTo>
                                <a:lnTo>
                                  <a:pt x="4426" y="1101"/>
                                </a:lnTo>
                                <a:lnTo>
                                  <a:pt x="4424" y="1026"/>
                                </a:lnTo>
                                <a:lnTo>
                                  <a:pt x="4417" y="952"/>
                                </a:lnTo>
                                <a:lnTo>
                                  <a:pt x="4404" y="879"/>
                                </a:lnTo>
                                <a:lnTo>
                                  <a:pt x="4388" y="808"/>
                                </a:lnTo>
                                <a:lnTo>
                                  <a:pt x="4367" y="739"/>
                                </a:lnTo>
                                <a:lnTo>
                                  <a:pt x="4342" y="672"/>
                                </a:lnTo>
                                <a:lnTo>
                                  <a:pt x="4312" y="608"/>
                                </a:lnTo>
                                <a:lnTo>
                                  <a:pt x="4279" y="545"/>
                                </a:lnTo>
                                <a:lnTo>
                                  <a:pt x="4242" y="485"/>
                                </a:lnTo>
                                <a:lnTo>
                                  <a:pt x="4201" y="428"/>
                                </a:lnTo>
                                <a:lnTo>
                                  <a:pt x="4157" y="374"/>
                                </a:lnTo>
                                <a:lnTo>
                                  <a:pt x="4110" y="322"/>
                                </a:lnTo>
                                <a:lnTo>
                                  <a:pt x="4060" y="274"/>
                                </a:lnTo>
                                <a:lnTo>
                                  <a:pt x="4007" y="229"/>
                                </a:lnTo>
                                <a:lnTo>
                                  <a:pt x="3950" y="188"/>
                                </a:lnTo>
                                <a:lnTo>
                                  <a:pt x="3892" y="150"/>
                                </a:lnTo>
                                <a:lnTo>
                                  <a:pt x="3831" y="116"/>
                                </a:lnTo>
                                <a:lnTo>
                                  <a:pt x="3767" y="87"/>
                                </a:lnTo>
                                <a:lnTo>
                                  <a:pt x="3701" y="61"/>
                                </a:lnTo>
                                <a:lnTo>
                                  <a:pt x="3634" y="39"/>
                                </a:lnTo>
                                <a:lnTo>
                                  <a:pt x="3564" y="22"/>
                                </a:lnTo>
                                <a:lnTo>
                                  <a:pt x="3493" y="10"/>
                                </a:lnTo>
                                <a:lnTo>
                                  <a:pt x="3421" y="3"/>
                                </a:lnTo>
                                <a:lnTo>
                                  <a:pt x="3347" y="0"/>
                                </a:lnTo>
                                <a:lnTo>
                                  <a:pt x="1080" y="0"/>
                                </a:lnTo>
                                <a:lnTo>
                                  <a:pt x="1006" y="3"/>
                                </a:lnTo>
                                <a:lnTo>
                                  <a:pt x="933" y="10"/>
                                </a:lnTo>
                                <a:lnTo>
                                  <a:pt x="862" y="22"/>
                                </a:lnTo>
                                <a:lnTo>
                                  <a:pt x="793" y="39"/>
                                </a:lnTo>
                                <a:lnTo>
                                  <a:pt x="725" y="61"/>
                                </a:lnTo>
                                <a:lnTo>
                                  <a:pt x="659" y="87"/>
                                </a:lnTo>
                                <a:lnTo>
                                  <a:pt x="596" y="116"/>
                                </a:lnTo>
                                <a:lnTo>
                                  <a:pt x="535" y="150"/>
                                </a:lnTo>
                                <a:lnTo>
                                  <a:pt x="476" y="188"/>
                                </a:lnTo>
                                <a:lnTo>
                                  <a:pt x="420" y="229"/>
                                </a:lnTo>
                                <a:lnTo>
                                  <a:pt x="367" y="274"/>
                                </a:lnTo>
                                <a:lnTo>
                                  <a:pt x="316" y="322"/>
                                </a:lnTo>
                                <a:lnTo>
                                  <a:pt x="269" y="374"/>
                                </a:lnTo>
                                <a:lnTo>
                                  <a:pt x="225" y="428"/>
                                </a:lnTo>
                                <a:lnTo>
                                  <a:pt x="185" y="485"/>
                                </a:lnTo>
                                <a:lnTo>
                                  <a:pt x="148" y="545"/>
                                </a:lnTo>
                                <a:lnTo>
                                  <a:pt x="114" y="608"/>
                                </a:lnTo>
                                <a:lnTo>
                                  <a:pt x="85" y="672"/>
                                </a:lnTo>
                                <a:lnTo>
                                  <a:pt x="60" y="739"/>
                                </a:lnTo>
                                <a:lnTo>
                                  <a:pt x="39" y="808"/>
                                </a:lnTo>
                                <a:lnTo>
                                  <a:pt x="22" y="879"/>
                                </a:lnTo>
                                <a:lnTo>
                                  <a:pt x="10" y="952"/>
                                </a:lnTo>
                                <a:lnTo>
                                  <a:pt x="3" y="1026"/>
                                </a:lnTo>
                                <a:lnTo>
                                  <a:pt x="0" y="1101"/>
                                </a:lnTo>
                                <a:lnTo>
                                  <a:pt x="0" y="2569"/>
                                </a:lnTo>
                                <a:lnTo>
                                  <a:pt x="3" y="2644"/>
                                </a:lnTo>
                                <a:lnTo>
                                  <a:pt x="10" y="2718"/>
                                </a:lnTo>
                                <a:lnTo>
                                  <a:pt x="22" y="2791"/>
                                </a:lnTo>
                                <a:lnTo>
                                  <a:pt x="39" y="2862"/>
                                </a:lnTo>
                                <a:lnTo>
                                  <a:pt x="60" y="2931"/>
                                </a:lnTo>
                                <a:lnTo>
                                  <a:pt x="85" y="2998"/>
                                </a:lnTo>
                                <a:lnTo>
                                  <a:pt x="114" y="3062"/>
                                </a:lnTo>
                                <a:lnTo>
                                  <a:pt x="148" y="3125"/>
                                </a:lnTo>
                                <a:lnTo>
                                  <a:pt x="185" y="3185"/>
                                </a:lnTo>
                                <a:lnTo>
                                  <a:pt x="225" y="3242"/>
                                </a:lnTo>
                                <a:lnTo>
                                  <a:pt x="269" y="3296"/>
                                </a:lnTo>
                                <a:lnTo>
                                  <a:pt x="316" y="3348"/>
                                </a:lnTo>
                                <a:lnTo>
                                  <a:pt x="367" y="3396"/>
                                </a:lnTo>
                                <a:lnTo>
                                  <a:pt x="420" y="3441"/>
                                </a:lnTo>
                                <a:lnTo>
                                  <a:pt x="476" y="3482"/>
                                </a:lnTo>
                                <a:lnTo>
                                  <a:pt x="535" y="3520"/>
                                </a:lnTo>
                                <a:lnTo>
                                  <a:pt x="596" y="3554"/>
                                </a:lnTo>
                                <a:lnTo>
                                  <a:pt x="659" y="3584"/>
                                </a:lnTo>
                                <a:lnTo>
                                  <a:pt x="725" y="3609"/>
                                </a:lnTo>
                                <a:lnTo>
                                  <a:pt x="793" y="3631"/>
                                </a:lnTo>
                                <a:lnTo>
                                  <a:pt x="862" y="3648"/>
                                </a:lnTo>
                                <a:lnTo>
                                  <a:pt x="933" y="3660"/>
                                </a:lnTo>
                                <a:lnTo>
                                  <a:pt x="1006" y="3668"/>
                                </a:lnTo>
                                <a:lnTo>
                                  <a:pt x="1080" y="3670"/>
                                </a:lnTo>
                                <a:lnTo>
                                  <a:pt x="2649" y="3670"/>
                                </a:lnTo>
                                <a:lnTo>
                                  <a:pt x="1993" y="457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62BB4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21B3975" w14:textId="77777777" w:rsidR="005F4731" w:rsidRPr="005F4731" w:rsidRDefault="005F4731" w:rsidP="005F4731">
                              <w:pPr>
                                <w:spacing w:line="216" w:lineRule="auto"/>
                                <w:jc w:val="center"/>
                                <w:rPr>
                                  <w:color w:val="62BB46"/>
                                  <w:spacing w:val="-13"/>
                                  <w:sz w:val="24"/>
                                  <w:szCs w:val="24"/>
                                </w:rPr>
                              </w:pPr>
                            </w:p>
                            <w:p w14:paraId="5E060D69" w14:textId="43438651" w:rsidR="00F931DF" w:rsidRPr="00F931DF" w:rsidRDefault="00F931DF" w:rsidP="005F4731">
                              <w:pPr>
                                <w:spacing w:line="216" w:lineRule="auto"/>
                                <w:jc w:val="center"/>
                                <w:rPr>
                                  <w:color w:val="62BB46"/>
                                  <w:spacing w:val="-10"/>
                                  <w:sz w:val="28"/>
                                  <w:szCs w:val="28"/>
                                </w:rPr>
                              </w:pPr>
                              <w:r w:rsidRPr="00F931DF">
                                <w:rPr>
                                  <w:color w:val="62BB46"/>
                                  <w:spacing w:val="-13"/>
                                  <w:sz w:val="81"/>
                                  <w:szCs w:val="81"/>
                                </w:rPr>
                                <w:t>“Tell</w:t>
                              </w:r>
                              <w:r w:rsidRPr="00F931DF">
                                <w:rPr>
                                  <w:color w:val="62BB46"/>
                                  <w:spacing w:val="-91"/>
                                  <w:sz w:val="81"/>
                                  <w:szCs w:val="81"/>
                                </w:rPr>
                                <w:t xml:space="preserve"> </w:t>
                              </w:r>
                              <w:r w:rsidRPr="00F931DF">
                                <w:rPr>
                                  <w:color w:val="62BB46"/>
                                  <w:spacing w:val="-10"/>
                                  <w:sz w:val="81"/>
                                  <w:szCs w:val="81"/>
                                </w:rPr>
                                <w:t xml:space="preserve">me </w:t>
                              </w:r>
                              <w:r>
                                <w:rPr>
                                  <w:color w:val="62BB46"/>
                                  <w:spacing w:val="-10"/>
                                  <w:sz w:val="81"/>
                                  <w:szCs w:val="81"/>
                                </w:rPr>
                                <w:t>more</w:t>
                              </w:r>
                              <w:r w:rsidR="003D52F6">
                                <w:rPr>
                                  <w:color w:val="62BB46"/>
                                  <w:spacing w:val="-10"/>
                                  <w:sz w:val="81"/>
                                  <w:szCs w:val="81"/>
                                </w:rPr>
                                <w:t>.”</w:t>
                              </w:r>
                              <w:r w:rsidRPr="00F931DF">
                                <w:rPr>
                                  <w:color w:val="72635D"/>
                                  <w:w w:val="105"/>
                                  <w:sz w:val="19"/>
                                </w:rPr>
                                <w:t xml:space="preserve"> </w:t>
                              </w:r>
                              <w:r>
                                <w:rPr>
                                  <w:color w:val="72635D"/>
                                  <w:w w:val="105"/>
                                  <w:sz w:val="19"/>
                                </w:rPr>
                                <w:br/>
                              </w:r>
                              <w:r w:rsidRPr="001420B9">
                                <w:rPr>
                                  <w:color w:val="72635D"/>
                                  <w:w w:val="105"/>
                                  <w:sz w:val="19"/>
                                </w:rPr>
                                <w:t xml:space="preserve">Pause several seconds. </w:t>
                              </w:r>
                              <w:r w:rsidRPr="001420B9">
                                <w:rPr>
                                  <w:color w:val="72635D"/>
                                  <w:w w:val="105"/>
                                  <w:sz w:val="19"/>
                                </w:rPr>
                                <w:br/>
                                <w:t>Listen to baby’s babble.</w:t>
                              </w:r>
                              <w:r w:rsidRPr="001420B9">
                                <w:rPr>
                                  <w:color w:val="72635D"/>
                                  <w:spacing w:val="-10"/>
                                  <w:sz w:val="81"/>
                                  <w:szCs w:val="81"/>
                                </w:rPr>
                                <w:br/>
                              </w:r>
                              <w:r w:rsidRPr="001420B9">
                                <w:rPr>
                                  <w:color w:val="72635D"/>
                                  <w:w w:val="105"/>
                                  <w:sz w:val="19"/>
                                </w:rPr>
                                <w:t>Hmmm . . . That’s interesting.</w:t>
                              </w:r>
                              <w:r w:rsidRPr="00F931DF">
                                <w:rPr>
                                  <w:color w:val="72635D"/>
                                  <w:w w:val="105"/>
                                  <w:sz w:val="19"/>
                                </w:rPr>
                                <w:br/>
                              </w:r>
                            </w:p>
                            <w:p w14:paraId="293D6B88" w14:textId="16478D75" w:rsidR="00F931DF" w:rsidRPr="001420B9" w:rsidRDefault="00F931DF" w:rsidP="00F931DF">
                              <w:pPr>
                                <w:spacing w:line="242" w:lineRule="auto"/>
                                <w:jc w:val="center"/>
                                <w:rPr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bookmarkStart w:id="0" w:name="_Hlk69239853"/>
                              <w:r w:rsidRPr="001420B9">
                                <w:rPr>
                                  <w:b/>
                                  <w:bCs/>
                                  <w:color w:val="72635D"/>
                                  <w:w w:val="105"/>
                                  <w:sz w:val="26"/>
                                  <w:szCs w:val="26"/>
                                </w:rPr>
                                <w:t xml:space="preserve">Encourages baby </w:t>
                              </w:r>
                              <w:r w:rsidR="005F4731">
                                <w:rPr>
                                  <w:b/>
                                  <w:bCs/>
                                  <w:color w:val="72635D"/>
                                  <w:w w:val="105"/>
                                  <w:sz w:val="26"/>
                                  <w:szCs w:val="26"/>
                                </w:rPr>
                                <w:br/>
                              </w:r>
                              <w:r w:rsidRPr="001420B9">
                                <w:rPr>
                                  <w:b/>
                                  <w:bCs/>
                                  <w:color w:val="72635D"/>
                                  <w:w w:val="105"/>
                                  <w:sz w:val="26"/>
                                  <w:szCs w:val="26"/>
                                </w:rPr>
                                <w:t>to babble or communicate.</w:t>
                              </w:r>
                              <w:bookmarkEnd w:id="0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35623"/>
                            <a:ext cx="638175" cy="657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E8FC2C" id="Group 13" o:spid="_x0000_s1036" style="position:absolute;margin-left:32.95pt;margin-top:1.4pt;width:258.25pt;height:245.5pt;z-index:251653120" coordsize="32796,311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">
                <v:shape id="Freeform 74" o:spid="_x0000_s1037" style="position:absolute;left:3053;width:29743;height:31180;visibility:visible;mso-wrap-style:square;v-text-anchor:top" coordsize="4427,4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" adj="-11796480,,5400" path="m1993,4575l3757,3950r70,-32l3893,3881r64,-41l4018,3794r56,-49l4128,3692r49,-56l4222,3576r41,-63l4300,3448r33,-68l4361,3310r23,-73l4402,3163r14,-76l4424,3010r2,-78l4426,1101r-2,-75l4417,952r-13,-73l4388,808r-21,-69l4342,672r-30,-64l4279,545r-37,-60l4201,428r-44,-54l4110,322r-50,-48l4007,229r-57,-41l3892,150r-61,-34l3767,87,3701,61,3634,39,3564,22,3493,10,3421,3,3347,,1080,r-74,3l933,10,862,22,793,39,725,61,659,87r-63,29l535,150r-59,38l420,229r-53,45l316,322r-47,52l225,428r-40,57l148,545r-34,63l85,672,60,739,39,808,22,879,10,952r-7,74l,1101,,2569r3,75l10,2718r12,73l39,2862r21,69l85,2998r29,64l148,3125r37,60l225,3242r44,54l316,3348r51,48l420,3441r56,41l535,3520r61,34l659,3584r66,25l793,3631r69,17l933,3660r73,8l1080,3670r1569,l1993,4575xe" filled="f" strokecolor="#62bb46" strokeweight="8.1pt">
                  <v:stroke joinstyle="round"/>
                  <v:formulas/>
                  <v:path arrowok="t" o:connecttype="custom" o:connectlocs="2524157,4913488;2615530,4866472;2699511,4807192;2773415,4737690;2836570,4658649;2888974,4571431;2929958,4477400;2957504,4377236;2972284,4272983;2973628,2972214;2967581,2870687;2948098,2772567;2917192,2679899;2874866,2593362;2822461,2513640;2761322,2441413;2692121,2378044;2614858,2324214;2530876,2281287;2441519,2248580;2346788,2228820;2248697,2222006;675886,2224050;579139,2236996;487095,2263571;400425,2301047;319803,2350107;246571,2408706;180729,2476845;124293,2552479;76591,2636290;40311,2725552;14781,2820946;2016,2921110;0,3972491;6719,4074018;26202,4172138;57108,4264807;99434,4351343;151167,4431065;212306,4503293;282179,4566662;359442,4620491;442752,4664100;532781,4696125;626840,4715886;725603,4722699;1339006,5339356" o:connectangles="0,0,0,0,0,0,0,0,0,0,0,0,0,0,0,0,0,0,0,0,0,0,0,0,0,0,0,0,0,0,0,0,0,0,0,0,0,0,0,0,0,0,0,0,0,0,0,0" textboxrect="0,0,4427,4576"/>
                  <v:textbox>
                    <w:txbxContent>
                      <w:p w14:paraId="221B3975" w14:textId="77777777" w:rsidR="005F4731" w:rsidRPr="005F4731" w:rsidRDefault="005F4731" w:rsidP="005F4731">
                        <w:pPr>
                          <w:spacing w:line="216" w:lineRule="auto"/>
                          <w:jc w:val="center"/>
                          <w:rPr>
                            <w:color w:val="62BB46"/>
                            <w:spacing w:val="-13"/>
                            <w:sz w:val="24"/>
                            <w:szCs w:val="24"/>
                          </w:rPr>
                        </w:pPr>
                      </w:p>
                      <w:p w14:paraId="5E060D69" w14:textId="43438651" w:rsidR="00F931DF" w:rsidRPr="00F931DF" w:rsidRDefault="00F931DF" w:rsidP="005F4731">
                        <w:pPr>
                          <w:spacing w:line="216" w:lineRule="auto"/>
                          <w:jc w:val="center"/>
                          <w:rPr>
                            <w:color w:val="62BB46"/>
                            <w:spacing w:val="-10"/>
                            <w:sz w:val="28"/>
                            <w:szCs w:val="28"/>
                          </w:rPr>
                        </w:pPr>
                        <w:r w:rsidRPr="00F931DF">
                          <w:rPr>
                            <w:color w:val="62BB46"/>
                            <w:spacing w:val="-13"/>
                            <w:sz w:val="81"/>
                            <w:szCs w:val="81"/>
                          </w:rPr>
                          <w:t>“Tell</w:t>
                        </w:r>
                        <w:r w:rsidRPr="00F931DF">
                          <w:rPr>
                            <w:color w:val="62BB46"/>
                            <w:spacing w:val="-91"/>
                            <w:sz w:val="81"/>
                            <w:szCs w:val="81"/>
                          </w:rPr>
                          <w:t xml:space="preserve"> </w:t>
                        </w:r>
                        <w:r w:rsidRPr="00F931DF">
                          <w:rPr>
                            <w:color w:val="62BB46"/>
                            <w:spacing w:val="-10"/>
                            <w:sz w:val="81"/>
                            <w:szCs w:val="81"/>
                          </w:rPr>
                          <w:t xml:space="preserve">me </w:t>
                        </w:r>
                        <w:r>
                          <w:rPr>
                            <w:color w:val="62BB46"/>
                            <w:spacing w:val="-10"/>
                            <w:sz w:val="81"/>
                            <w:szCs w:val="81"/>
                          </w:rPr>
                          <w:t>more</w:t>
                        </w:r>
                        <w:r w:rsidR="003D52F6">
                          <w:rPr>
                            <w:color w:val="62BB46"/>
                            <w:spacing w:val="-10"/>
                            <w:sz w:val="81"/>
                            <w:szCs w:val="81"/>
                          </w:rPr>
                          <w:t>.”</w:t>
                        </w:r>
                        <w:r w:rsidRPr="00F931DF">
                          <w:rPr>
                            <w:color w:val="72635D"/>
                            <w:w w:val="105"/>
                            <w:sz w:val="19"/>
                          </w:rPr>
                          <w:t xml:space="preserve"> </w:t>
                        </w:r>
                        <w:r>
                          <w:rPr>
                            <w:color w:val="72635D"/>
                            <w:w w:val="105"/>
                            <w:sz w:val="19"/>
                          </w:rPr>
                          <w:br/>
                        </w:r>
                        <w:r w:rsidRPr="001420B9">
                          <w:rPr>
                            <w:color w:val="72635D"/>
                            <w:w w:val="105"/>
                            <w:sz w:val="19"/>
                          </w:rPr>
                          <w:t xml:space="preserve">Pause several seconds. </w:t>
                        </w:r>
                        <w:r w:rsidRPr="001420B9">
                          <w:rPr>
                            <w:color w:val="72635D"/>
                            <w:w w:val="105"/>
                            <w:sz w:val="19"/>
                          </w:rPr>
                          <w:br/>
                          <w:t>Listen to baby’s babble.</w:t>
                        </w:r>
                        <w:r w:rsidRPr="001420B9">
                          <w:rPr>
                            <w:color w:val="72635D"/>
                            <w:spacing w:val="-10"/>
                            <w:sz w:val="81"/>
                            <w:szCs w:val="81"/>
                          </w:rPr>
                          <w:br/>
                        </w:r>
                        <w:r w:rsidRPr="001420B9">
                          <w:rPr>
                            <w:color w:val="72635D"/>
                            <w:w w:val="105"/>
                            <w:sz w:val="19"/>
                          </w:rPr>
                          <w:t>Hmmm . . . That’s interesting.</w:t>
                        </w:r>
                        <w:r w:rsidRPr="00F931DF">
                          <w:rPr>
                            <w:color w:val="72635D"/>
                            <w:w w:val="105"/>
                            <w:sz w:val="19"/>
                          </w:rPr>
                          <w:br/>
                        </w:r>
                      </w:p>
                      <w:p w14:paraId="293D6B88" w14:textId="16478D75" w:rsidR="00F931DF" w:rsidRPr="001420B9" w:rsidRDefault="00F931DF" w:rsidP="00F931DF">
                        <w:pPr>
                          <w:spacing w:line="242" w:lineRule="auto"/>
                          <w:jc w:val="center"/>
                          <w:rPr>
                            <w:color w:val="72635D"/>
                            <w:sz w:val="26"/>
                            <w:szCs w:val="26"/>
                          </w:rPr>
                        </w:pPr>
                        <w:bookmarkStart w:id="1" w:name="_Hlk69239853"/>
                        <w:r w:rsidRPr="001420B9">
                          <w:rPr>
                            <w:b/>
                            <w:bCs/>
                            <w:color w:val="72635D"/>
                            <w:w w:val="105"/>
                            <w:sz w:val="26"/>
                            <w:szCs w:val="26"/>
                          </w:rPr>
                          <w:t xml:space="preserve">Encourages baby </w:t>
                        </w:r>
                        <w:r w:rsidR="005F4731">
                          <w:rPr>
                            <w:b/>
                            <w:bCs/>
                            <w:color w:val="72635D"/>
                            <w:w w:val="105"/>
                            <w:sz w:val="26"/>
                            <w:szCs w:val="26"/>
                          </w:rPr>
                          <w:br/>
                        </w:r>
                        <w:r w:rsidRPr="001420B9">
                          <w:rPr>
                            <w:b/>
                            <w:bCs/>
                            <w:color w:val="72635D"/>
                            <w:w w:val="105"/>
                            <w:sz w:val="26"/>
                            <w:szCs w:val="26"/>
                          </w:rPr>
                          <w:t>to babble or communicate.</w:t>
                        </w:r>
                        <w:bookmarkEnd w:id="1"/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38" type="#_x0000_t75" style="position:absolute;top:7356;width:6381;height:6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">
                  <v:imagedata r:id="rId8" o:title=""/>
                </v:shape>
              </v:group>
            </w:pict>
          </mc:Fallback>
        </mc:AlternateContent>
      </w:r>
    </w:p>
    <w:p w14:paraId="4786481E" w14:textId="40FD4A16" w:rsidR="00FB6DAF" w:rsidRDefault="00FB6DAF"/>
    <w:p w14:paraId="07841FAE" w14:textId="68232D1B" w:rsidR="00FB6DAF" w:rsidRDefault="00FB6DAF"/>
    <w:p w14:paraId="4CF2AE97" w14:textId="790849F9" w:rsidR="00FB6DAF" w:rsidRDefault="00FB6DAF"/>
    <w:p w14:paraId="240A589C" w14:textId="1A2A9618" w:rsidR="00FB6DAF" w:rsidRDefault="00FB6DAF"/>
    <w:p w14:paraId="6EA66124" w14:textId="11802D03" w:rsidR="00FB6DAF" w:rsidRDefault="00FB6DAF"/>
    <w:p w14:paraId="3C7A2A27" w14:textId="77777777" w:rsidR="00FB6DAF" w:rsidRDefault="00FB6DAF"/>
    <w:p w14:paraId="37B85EDA" w14:textId="5DD61C7D" w:rsidR="00FB6DAF" w:rsidRDefault="00FB6DAF"/>
    <w:p w14:paraId="394FA308" w14:textId="2053746B" w:rsidR="00FB6DAF" w:rsidRDefault="00FB6DAF"/>
    <w:p w14:paraId="6BECD370" w14:textId="4CF2A5C7" w:rsidR="00FB6DAF" w:rsidRDefault="00FB6DAF"/>
    <w:p w14:paraId="5F33348F" w14:textId="66F58068" w:rsidR="00FB6DAF" w:rsidRDefault="00FB6DAF"/>
    <w:p w14:paraId="6AE53AD2" w14:textId="3CA5FB19" w:rsidR="00FB6DAF" w:rsidRDefault="00AE62FF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38044B0" wp14:editId="615E6807">
                <wp:simplePos x="0" y="0"/>
                <wp:positionH relativeFrom="column">
                  <wp:posOffset>1447800</wp:posOffset>
                </wp:positionH>
                <wp:positionV relativeFrom="paragraph">
                  <wp:posOffset>73025</wp:posOffset>
                </wp:positionV>
                <wp:extent cx="156654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654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72635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877AF0" id="Straight Connector 12" o:spid="_x0000_s1026" style="position:absolute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4pt,5.75pt" to="237.3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" strokecolor="#72635d" strokeweight=".5pt">
                <v:stroke joinstyle="miter"/>
              </v:line>
            </w:pict>
          </mc:Fallback>
        </mc:AlternateContent>
      </w:r>
    </w:p>
    <w:p w14:paraId="02AD637E" w14:textId="77777777" w:rsidR="00FB6DAF" w:rsidRDefault="00FB6DAF"/>
    <w:p w14:paraId="1D99D3EE" w14:textId="77777777" w:rsidR="00FB6DAF" w:rsidRDefault="00FB6DAF"/>
    <w:p w14:paraId="656619A0" w14:textId="77777777" w:rsidR="00FB6DAF" w:rsidRDefault="00FB6DAF"/>
    <w:p w14:paraId="1540A95C" w14:textId="77777777" w:rsidR="00FB6DAF" w:rsidRDefault="00FB6DAF"/>
    <w:p w14:paraId="67B14FDA" w14:textId="77777777" w:rsidR="00FB6DAF" w:rsidRDefault="00FB6DAF"/>
    <w:p w14:paraId="0135680C" w14:textId="77777777" w:rsidR="00FB6DAF" w:rsidRDefault="00FB6DAF"/>
    <w:p w14:paraId="2BBAE1DE" w14:textId="5D1DB6CF" w:rsidR="00E361F7" w:rsidRDefault="00E361F7"/>
    <w:p w14:paraId="7B1948D2" w14:textId="0FF5C3BE" w:rsidR="00FB6DAF" w:rsidRDefault="006C437C">
      <w:r w:rsidRPr="001349D5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31613" behindDoc="1" locked="0" layoutInCell="1" allowOverlap="1" wp14:anchorId="08852A5D" wp14:editId="7DC9B74C">
                <wp:simplePos x="0" y="0"/>
                <wp:positionH relativeFrom="column">
                  <wp:posOffset>2995832</wp:posOffset>
                </wp:positionH>
                <wp:positionV relativeFrom="paragraph">
                  <wp:posOffset>0</wp:posOffset>
                </wp:positionV>
                <wp:extent cx="815340" cy="304165"/>
                <wp:effectExtent l="0" t="0" r="3810" b="635"/>
                <wp:wrapTight wrapText="bothSides">
                  <wp:wrapPolygon edited="0">
                    <wp:start x="0" y="0"/>
                    <wp:lineTo x="0" y="20292"/>
                    <wp:lineTo x="21196" y="20292"/>
                    <wp:lineTo x="21196" y="0"/>
                    <wp:lineTo x="0" y="0"/>
                  </wp:wrapPolygon>
                </wp:wrapTight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304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81F042" w14:textId="77777777" w:rsidR="00AE62FF" w:rsidRDefault="00AE62FF" w:rsidP="00AE62FF">
                            <w:r>
                              <w:rPr>
                                <w:color w:val="F08B5B"/>
                                <w:sz w:val="36"/>
                              </w:rPr>
                              <w:t>while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52A5D" id="_x0000_s1039" type="#_x0000_t202" style="position:absolute;margin-left:235.9pt;margin-top:0;width:64.2pt;height:23.95pt;z-index:-25168486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" stroked="f">
                <v:textbox inset=",0,,0">
                  <w:txbxContent>
                    <w:p w14:paraId="0381F042" w14:textId="77777777" w:rsidR="00AE62FF" w:rsidRDefault="00AE62FF" w:rsidP="00AE62FF">
                      <w:r>
                        <w:rPr>
                          <w:color w:val="F08B5B"/>
                          <w:sz w:val="36"/>
                        </w:rPr>
                        <w:t>whil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C412F" w:rsidRPr="00FB6DAF">
        <w:rPr>
          <w:noProof/>
          <w:sz w:val="7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BAB590" wp14:editId="3E89C7E2">
                <wp:simplePos x="0" y="0"/>
                <wp:positionH relativeFrom="column">
                  <wp:posOffset>13579</wp:posOffset>
                </wp:positionH>
                <wp:positionV relativeFrom="paragraph">
                  <wp:posOffset>95006</wp:posOffset>
                </wp:positionV>
                <wp:extent cx="2557145" cy="1123950"/>
                <wp:effectExtent l="19050" t="19050" r="33655" b="38100"/>
                <wp:wrapNone/>
                <wp:docPr id="79" name="Freeform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57145" cy="1123950"/>
                        </a:xfrm>
                        <a:custGeom>
                          <a:avLst/>
                          <a:gdLst>
                            <a:gd name="T0" fmla="+- 0 1100 766"/>
                            <a:gd name="T1" fmla="*/ T0 w 4651"/>
                            <a:gd name="T2" fmla="+- 0 2916 770"/>
                            <a:gd name="T3" fmla="*/ 2916 h 2146"/>
                            <a:gd name="T4" fmla="+- 0 1020 766"/>
                            <a:gd name="T5" fmla="*/ T4 w 4651"/>
                            <a:gd name="T6" fmla="+- 0 2908 770"/>
                            <a:gd name="T7" fmla="*/ 2908 h 2146"/>
                            <a:gd name="T8" fmla="+- 0 948 766"/>
                            <a:gd name="T9" fmla="*/ T8 w 4651"/>
                            <a:gd name="T10" fmla="+- 0 2884 770"/>
                            <a:gd name="T11" fmla="*/ 2884 h 2146"/>
                            <a:gd name="T12" fmla="+- 0 886 766"/>
                            <a:gd name="T13" fmla="*/ T12 w 4651"/>
                            <a:gd name="T14" fmla="+- 0 2846 770"/>
                            <a:gd name="T15" fmla="*/ 2846 h 2146"/>
                            <a:gd name="T16" fmla="+- 0 836 766"/>
                            <a:gd name="T17" fmla="*/ T16 w 4651"/>
                            <a:gd name="T18" fmla="+- 0 2795 770"/>
                            <a:gd name="T19" fmla="*/ 2795 h 2146"/>
                            <a:gd name="T20" fmla="+- 0 798 766"/>
                            <a:gd name="T21" fmla="*/ T20 w 4651"/>
                            <a:gd name="T22" fmla="+- 0 2733 770"/>
                            <a:gd name="T23" fmla="*/ 2733 h 2146"/>
                            <a:gd name="T24" fmla="+- 0 774 766"/>
                            <a:gd name="T25" fmla="*/ T24 w 4651"/>
                            <a:gd name="T26" fmla="+- 0 2661 770"/>
                            <a:gd name="T27" fmla="*/ 2661 h 2146"/>
                            <a:gd name="T28" fmla="+- 0 766 766"/>
                            <a:gd name="T29" fmla="*/ T28 w 4651"/>
                            <a:gd name="T30" fmla="+- 0 2581 770"/>
                            <a:gd name="T31" fmla="*/ 2581 h 2146"/>
                            <a:gd name="T32" fmla="+- 0 766 766"/>
                            <a:gd name="T33" fmla="*/ T32 w 4651"/>
                            <a:gd name="T34" fmla="+- 0 1141 770"/>
                            <a:gd name="T35" fmla="*/ 1141 h 2146"/>
                            <a:gd name="T36" fmla="+- 0 772 766"/>
                            <a:gd name="T37" fmla="*/ T36 w 4651"/>
                            <a:gd name="T38" fmla="+- 0 1069 770"/>
                            <a:gd name="T39" fmla="*/ 1069 h 2146"/>
                            <a:gd name="T40" fmla="+- 0 791 766"/>
                            <a:gd name="T41" fmla="*/ T40 w 4651"/>
                            <a:gd name="T42" fmla="+- 0 1000 770"/>
                            <a:gd name="T43" fmla="*/ 1000 h 2146"/>
                            <a:gd name="T44" fmla="+- 0 820 766"/>
                            <a:gd name="T45" fmla="*/ T44 w 4651"/>
                            <a:gd name="T46" fmla="+- 0 937 770"/>
                            <a:gd name="T47" fmla="*/ 937 h 2146"/>
                            <a:gd name="T48" fmla="+- 0 859 766"/>
                            <a:gd name="T49" fmla="*/ T48 w 4651"/>
                            <a:gd name="T50" fmla="+- 0 882 770"/>
                            <a:gd name="T51" fmla="*/ 882 h 2146"/>
                            <a:gd name="T52" fmla="+- 0 908 766"/>
                            <a:gd name="T53" fmla="*/ T52 w 4651"/>
                            <a:gd name="T54" fmla="+- 0 836 770"/>
                            <a:gd name="T55" fmla="*/ 836 h 2146"/>
                            <a:gd name="T56" fmla="+- 0 965 766"/>
                            <a:gd name="T57" fmla="*/ T56 w 4651"/>
                            <a:gd name="T58" fmla="+- 0 801 770"/>
                            <a:gd name="T59" fmla="*/ 801 h 2146"/>
                            <a:gd name="T60" fmla="+- 0 1029 766"/>
                            <a:gd name="T61" fmla="*/ T60 w 4651"/>
                            <a:gd name="T62" fmla="+- 0 778 770"/>
                            <a:gd name="T63" fmla="*/ 778 h 2146"/>
                            <a:gd name="T64" fmla="+- 0 1100 766"/>
                            <a:gd name="T65" fmla="*/ T64 w 4651"/>
                            <a:gd name="T66" fmla="+- 0 770 770"/>
                            <a:gd name="T67" fmla="*/ 770 h 2146"/>
                            <a:gd name="T68" fmla="+- 0 4578 766"/>
                            <a:gd name="T69" fmla="*/ T68 w 4651"/>
                            <a:gd name="T70" fmla="+- 0 770 770"/>
                            <a:gd name="T71" fmla="*/ 770 h 2146"/>
                            <a:gd name="T72" fmla="+- 0 4651 766"/>
                            <a:gd name="T73" fmla="*/ T72 w 4651"/>
                            <a:gd name="T74" fmla="+- 0 778 770"/>
                            <a:gd name="T75" fmla="*/ 778 h 2146"/>
                            <a:gd name="T76" fmla="+- 0 4720 766"/>
                            <a:gd name="T77" fmla="*/ T76 w 4651"/>
                            <a:gd name="T78" fmla="+- 0 801 770"/>
                            <a:gd name="T79" fmla="*/ 801 h 2146"/>
                            <a:gd name="T80" fmla="+- 0 4784 766"/>
                            <a:gd name="T81" fmla="*/ T80 w 4651"/>
                            <a:gd name="T82" fmla="+- 0 836 770"/>
                            <a:gd name="T83" fmla="*/ 836 h 2146"/>
                            <a:gd name="T84" fmla="+- 0 4841 766"/>
                            <a:gd name="T85" fmla="*/ T84 w 4651"/>
                            <a:gd name="T86" fmla="+- 0 882 770"/>
                            <a:gd name="T87" fmla="*/ 882 h 2146"/>
                            <a:gd name="T88" fmla="+- 0 4888 766"/>
                            <a:gd name="T89" fmla="*/ T88 w 4651"/>
                            <a:gd name="T90" fmla="+- 0 937 770"/>
                            <a:gd name="T91" fmla="*/ 937 h 2146"/>
                            <a:gd name="T92" fmla="+- 0 4924 766"/>
                            <a:gd name="T93" fmla="*/ T92 w 4651"/>
                            <a:gd name="T94" fmla="+- 0 1000 770"/>
                            <a:gd name="T95" fmla="*/ 1000 h 2146"/>
                            <a:gd name="T96" fmla="+- 0 4947 766"/>
                            <a:gd name="T97" fmla="*/ T96 w 4651"/>
                            <a:gd name="T98" fmla="+- 0 1069 770"/>
                            <a:gd name="T99" fmla="*/ 1069 h 2146"/>
                            <a:gd name="T100" fmla="+- 0 4956 766"/>
                            <a:gd name="T101" fmla="*/ T100 w 4651"/>
                            <a:gd name="T102" fmla="+- 0 1141 770"/>
                            <a:gd name="T103" fmla="*/ 1141 h 2146"/>
                            <a:gd name="T104" fmla="+- 0 4956 766"/>
                            <a:gd name="T105" fmla="*/ T104 w 4651"/>
                            <a:gd name="T106" fmla="+- 0 2303 770"/>
                            <a:gd name="T107" fmla="*/ 2303 h 2146"/>
                            <a:gd name="T108" fmla="+- 0 5416 766"/>
                            <a:gd name="T109" fmla="*/ T108 w 4651"/>
                            <a:gd name="T110" fmla="+- 0 2916 770"/>
                            <a:gd name="T111" fmla="*/ 2916 h 2146"/>
                            <a:gd name="T112" fmla="+- 0 1100 766"/>
                            <a:gd name="T113" fmla="*/ T112 w 4651"/>
                            <a:gd name="T114" fmla="+- 0 2916 770"/>
                            <a:gd name="T115" fmla="*/ 2916 h 2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4651" h="2146">
                              <a:moveTo>
                                <a:pt x="334" y="2146"/>
                              </a:moveTo>
                              <a:lnTo>
                                <a:pt x="254" y="2138"/>
                              </a:lnTo>
                              <a:lnTo>
                                <a:pt x="182" y="2114"/>
                              </a:lnTo>
                              <a:lnTo>
                                <a:pt x="120" y="2076"/>
                              </a:lnTo>
                              <a:lnTo>
                                <a:pt x="70" y="2025"/>
                              </a:lnTo>
                              <a:lnTo>
                                <a:pt x="32" y="1963"/>
                              </a:lnTo>
                              <a:lnTo>
                                <a:pt x="8" y="1891"/>
                              </a:lnTo>
                              <a:lnTo>
                                <a:pt x="0" y="1811"/>
                              </a:lnTo>
                              <a:lnTo>
                                <a:pt x="0" y="371"/>
                              </a:lnTo>
                              <a:lnTo>
                                <a:pt x="6" y="299"/>
                              </a:lnTo>
                              <a:lnTo>
                                <a:pt x="25" y="230"/>
                              </a:lnTo>
                              <a:lnTo>
                                <a:pt x="54" y="167"/>
                              </a:lnTo>
                              <a:lnTo>
                                <a:pt x="93" y="112"/>
                              </a:lnTo>
                              <a:lnTo>
                                <a:pt x="142" y="66"/>
                              </a:lnTo>
                              <a:lnTo>
                                <a:pt x="199" y="31"/>
                              </a:lnTo>
                              <a:lnTo>
                                <a:pt x="263" y="8"/>
                              </a:lnTo>
                              <a:lnTo>
                                <a:pt x="334" y="0"/>
                              </a:lnTo>
                              <a:lnTo>
                                <a:pt x="3812" y="0"/>
                              </a:lnTo>
                              <a:lnTo>
                                <a:pt x="3885" y="8"/>
                              </a:lnTo>
                              <a:lnTo>
                                <a:pt x="3954" y="31"/>
                              </a:lnTo>
                              <a:lnTo>
                                <a:pt x="4018" y="66"/>
                              </a:lnTo>
                              <a:lnTo>
                                <a:pt x="4075" y="112"/>
                              </a:lnTo>
                              <a:lnTo>
                                <a:pt x="4122" y="167"/>
                              </a:lnTo>
                              <a:lnTo>
                                <a:pt x="4158" y="230"/>
                              </a:lnTo>
                              <a:lnTo>
                                <a:pt x="4181" y="299"/>
                              </a:lnTo>
                              <a:lnTo>
                                <a:pt x="4190" y="371"/>
                              </a:lnTo>
                              <a:lnTo>
                                <a:pt x="4190" y="1533"/>
                              </a:lnTo>
                              <a:lnTo>
                                <a:pt x="4650" y="2146"/>
                              </a:lnTo>
                              <a:lnTo>
                                <a:pt x="334" y="214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7150">
                          <a:solidFill>
                            <a:srgbClr val="62BB46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8E269B" w14:textId="5CCDB546" w:rsidR="00846C56" w:rsidRDefault="00846C56" w:rsidP="00846C56">
                            <w:pPr>
                              <w:spacing w:line="208" w:lineRule="auto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</w:pPr>
                            <w:bookmarkStart w:id="2" w:name="_Hlk68102240"/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  <w:t xml:space="preserve">   </w:t>
                            </w:r>
                            <w:r w:rsidR="00FB6DAF" w:rsidRPr="00FB6DAF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  <w:t>CONVERSATION</w:t>
                            </w:r>
                          </w:p>
                          <w:p w14:paraId="70C39AFF" w14:textId="6DD75D08" w:rsidR="00FB6DAF" w:rsidRPr="00FB6DAF" w:rsidRDefault="00846C56" w:rsidP="00846C56">
                            <w:pPr>
                              <w:spacing w:line="208" w:lineRule="auto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 xml:space="preserve">       </w:t>
                            </w:r>
                            <w:r w:rsidR="00FB6DAF" w:rsidRPr="00FB6DAF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>STARTERS</w:t>
                            </w:r>
                          </w:p>
                          <w:p w14:paraId="1B1E0AB8" w14:textId="73FFE728" w:rsidR="00FB6DAF" w:rsidRPr="00FB6DAF" w:rsidRDefault="00846C56" w:rsidP="00846C56">
                            <w:pPr>
                              <w:spacing w:line="208" w:lineRule="auto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aps/>
                                <w:color w:val="62BB46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ap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 xml:space="preserve">          </w:t>
                            </w:r>
                            <w:r w:rsidR="00FB6DAF" w:rsidRPr="00FB6DAF">
                              <w:rPr>
                                <w:rFonts w:ascii="Calibri" w:eastAsia="Calibri" w:hAnsi="Calibri" w:cs="Calibri"/>
                                <w:b/>
                                <w:bCs/>
                                <w:cap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>babies</w:t>
                            </w:r>
                          </w:p>
                          <w:bookmarkEnd w:id="2"/>
                          <w:p w14:paraId="3B714318" w14:textId="77777777" w:rsidR="00FB6DAF" w:rsidRDefault="00FB6DAF" w:rsidP="00FB6DA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45720" rIns="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AB590" id="Freeform 49" o:spid="_x0000_s1040" style="position:absolute;margin-left:1.05pt;margin-top:7.5pt;width:201.35pt;height:8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651,214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" adj="-11796480,,5400" path="m334,2146r-80,-8l182,2114r-62,-38l70,2025,32,1963,8,1891,,1811,,371,6,299,25,230,54,167,93,112,142,66,199,31,263,8,334,,3812,r73,8l3954,31r64,35l4075,112r47,55l4158,230r23,69l4190,371r,1162l4650,2146r-4316,xe" fillcolor="white [3212]" strokecolor="#62bb46" strokeweight="4.5pt">
                <v:stroke joinstyle="round"/>
                <v:formulas/>
                <v:path arrowok="t" o:connecttype="custom" o:connectlocs="183635,1527231;139651,1523041;100065,1510471;65977,1490569;38486,1463858;17594,1431386;4398,1393677;0,1351778;0,597589;3299,559880;13745,523742;29689,490746;51132,461940;78072,437848;109411,419517;144599,407471;183635,403281;2095858,403281;2135994,407471;2173931,419517;2209118,437848;2240457,461940;2266298,490746;2286091,523742;2298736,559880;2303685,597589;2303685,1206177;2556595,1527231;183635,1527231" o:connectangles="0,0,0,0,0,0,0,0,0,0,0,0,0,0,0,0,0,0,0,0,0,0,0,0,0,0,0,0,0" textboxrect="0,0,4651,2146"/>
                <v:textbox inset="0,,0">
                  <w:txbxContent>
                    <w:p w14:paraId="0C8E269B" w14:textId="5CCDB546" w:rsidR="00846C56" w:rsidRDefault="00846C56" w:rsidP="00846C56">
                      <w:pPr>
                        <w:spacing w:line="208" w:lineRule="auto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</w:pPr>
                      <w:bookmarkStart w:id="3" w:name="_Hlk68102240"/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  <w:t xml:space="preserve">   </w:t>
                      </w:r>
                      <w:r w:rsidR="00FB6DAF" w:rsidRPr="00FB6DAF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  <w:t>CONVERSATION</w:t>
                      </w:r>
                    </w:p>
                    <w:p w14:paraId="70C39AFF" w14:textId="6DD75D08" w:rsidR="00FB6DAF" w:rsidRPr="00FB6DAF" w:rsidRDefault="00846C56" w:rsidP="00846C56">
                      <w:pPr>
                        <w:spacing w:line="208" w:lineRule="auto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  <w:t xml:space="preserve">       </w:t>
                      </w:r>
                      <w:r w:rsidR="00FB6DAF" w:rsidRPr="00FB6DAF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  <w:t>STARTERS</w:t>
                      </w:r>
                    </w:p>
                    <w:p w14:paraId="1B1E0AB8" w14:textId="73FFE728" w:rsidR="00FB6DAF" w:rsidRPr="00FB6DAF" w:rsidRDefault="00846C56" w:rsidP="00846C56">
                      <w:pPr>
                        <w:spacing w:line="208" w:lineRule="auto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aps/>
                          <w:color w:val="62BB46"/>
                          <w:sz w:val="44"/>
                          <w:szCs w:val="4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caps/>
                          <w:color w:val="62BB46"/>
                          <w:w w:val="105"/>
                          <w:sz w:val="44"/>
                          <w:szCs w:val="44"/>
                        </w:rPr>
                        <w:t xml:space="preserve">          </w:t>
                      </w:r>
                      <w:r w:rsidR="00FB6DAF" w:rsidRPr="00FB6DAF">
                        <w:rPr>
                          <w:rFonts w:ascii="Calibri" w:eastAsia="Calibri" w:hAnsi="Calibri" w:cs="Calibri"/>
                          <w:b/>
                          <w:bCs/>
                          <w:caps/>
                          <w:color w:val="62BB46"/>
                          <w:w w:val="105"/>
                          <w:sz w:val="44"/>
                          <w:szCs w:val="44"/>
                        </w:rPr>
                        <w:t>babies</w:t>
                      </w:r>
                    </w:p>
                    <w:bookmarkEnd w:id="3"/>
                    <w:p w14:paraId="3B714318" w14:textId="77777777" w:rsidR="00FB6DAF" w:rsidRDefault="00FB6DAF" w:rsidP="00FB6DA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46D2DF5" w14:textId="5DDE9418" w:rsidR="00FB6DAF" w:rsidRDefault="003C412F">
      <w:r w:rsidRPr="00FB6DAF">
        <w:rPr>
          <w:noProof/>
          <w:sz w:val="7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7A61F5" wp14:editId="46C60AE2">
                <wp:simplePos x="0" y="0"/>
                <wp:positionH relativeFrom="column">
                  <wp:posOffset>2272665</wp:posOffset>
                </wp:positionH>
                <wp:positionV relativeFrom="paragraph">
                  <wp:posOffset>141605</wp:posOffset>
                </wp:positionV>
                <wp:extent cx="4076700" cy="796925"/>
                <wp:effectExtent l="38100" t="38100" r="38100" b="41275"/>
                <wp:wrapNone/>
                <wp:docPr id="77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76700" cy="796925"/>
                        </a:xfrm>
                        <a:prstGeom prst="rect">
                          <a:avLst/>
                        </a:prstGeom>
                        <a:noFill/>
                        <a:ln w="73736">
                          <a:solidFill>
                            <a:srgbClr val="F08B5B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631BF0D" w14:textId="6793C87E" w:rsidR="00FB6DAF" w:rsidRDefault="00FB6DAF" w:rsidP="00FB6DAF">
                            <w:pPr>
                              <w:jc w:val="center"/>
                            </w:pPr>
                            <w:r w:rsidRPr="00FB6DAF">
                              <w:rPr>
                                <w:rFonts w:ascii="Book Antiqua"/>
                                <w:color w:val="F08B5B"/>
                                <w:sz w:val="88"/>
                              </w:rPr>
                              <w:t>RE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7A61F5" id="Rectangle 51" o:spid="_x0000_s1041" style="position:absolute;margin-left:178.95pt;margin-top:11.15pt;width:321pt;height:62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" filled="f" strokecolor="#f08b5b" strokeweight="2.04822mm">
                <v:textbox>
                  <w:txbxContent>
                    <w:p w14:paraId="5631BF0D" w14:textId="6793C87E" w:rsidR="00FB6DAF" w:rsidRDefault="00FB6DAF" w:rsidP="00FB6DAF">
                      <w:pPr>
                        <w:jc w:val="center"/>
                      </w:pPr>
                      <w:r w:rsidRPr="00FB6DAF">
                        <w:rPr>
                          <w:rFonts w:ascii="Book Antiqua"/>
                          <w:color w:val="F08B5B"/>
                          <w:sz w:val="88"/>
                        </w:rPr>
                        <w:t>READING</w:t>
                      </w:r>
                    </w:p>
                  </w:txbxContent>
                </v:textbox>
              </v:rect>
            </w:pict>
          </mc:Fallback>
        </mc:AlternateContent>
      </w:r>
    </w:p>
    <w:p w14:paraId="082D7DF4" w14:textId="1D374758" w:rsidR="00FB6DAF" w:rsidRDefault="00FB6DAF"/>
    <w:p w14:paraId="12BE2AAA" w14:textId="4D09D271" w:rsidR="00FB6DAF" w:rsidRDefault="00FB6DAF"/>
    <w:p w14:paraId="16C1EDA6" w14:textId="28C6C762" w:rsidR="00FB6DAF" w:rsidRDefault="00FB6DAF"/>
    <w:p w14:paraId="6CDBB86A" w14:textId="1608C7D0" w:rsidR="00FB6DAF" w:rsidRDefault="00FB6DAF"/>
    <w:p w14:paraId="34B6137D" w14:textId="63931E65" w:rsidR="00FB6DAF" w:rsidRDefault="003C412F">
      <w:r w:rsidRPr="001349D5">
        <w:rPr>
          <w:noProof/>
        </w:rPr>
        <mc:AlternateContent>
          <mc:Choice Requires="wps">
            <w:drawing>
              <wp:anchor distT="45720" distB="45720" distL="114300" distR="114300" simplePos="0" relativeHeight="251630588" behindDoc="1" locked="0" layoutInCell="1" allowOverlap="1" wp14:anchorId="433D4475" wp14:editId="369C5B84">
                <wp:simplePos x="0" y="0"/>
                <wp:positionH relativeFrom="column">
                  <wp:posOffset>4626024</wp:posOffset>
                </wp:positionH>
                <wp:positionV relativeFrom="paragraph">
                  <wp:posOffset>86360</wp:posOffset>
                </wp:positionV>
                <wp:extent cx="1156335" cy="282575"/>
                <wp:effectExtent l="0" t="0" r="5715" b="3175"/>
                <wp:wrapTight wrapText="bothSides">
                  <wp:wrapPolygon edited="0">
                    <wp:start x="0" y="0"/>
                    <wp:lineTo x="0" y="20387"/>
                    <wp:lineTo x="21351" y="20387"/>
                    <wp:lineTo x="21351" y="0"/>
                    <wp:lineTo x="0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6335" cy="28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59B1D4" w14:textId="77777777" w:rsidR="00AE62FF" w:rsidRDefault="00AE62FF" w:rsidP="00AE62FF">
                            <w:r>
                              <w:rPr>
                                <w:color w:val="F08B5B"/>
                                <w:sz w:val="36"/>
                              </w:rPr>
                              <w:t>together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D4475" id="_x0000_s1042" type="#_x0000_t202" style="position:absolute;margin-left:364.25pt;margin-top:6.8pt;width:91.05pt;height:22.25pt;z-index:-2516858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" stroked="f">
                <v:textbox inset=",0,,0">
                  <w:txbxContent>
                    <w:p w14:paraId="4C59B1D4" w14:textId="77777777" w:rsidR="00AE62FF" w:rsidRDefault="00AE62FF" w:rsidP="00AE62FF">
                      <w:r>
                        <w:rPr>
                          <w:color w:val="F08B5B"/>
                          <w:sz w:val="36"/>
                        </w:rPr>
                        <w:t>togeth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1EB91F3" w14:textId="666738B1" w:rsidR="00FB6DAF" w:rsidRDefault="00FB6DAF"/>
    <w:p w14:paraId="044ADD85" w14:textId="2457AD86" w:rsidR="00FB6DAF" w:rsidRDefault="00FB6DAF"/>
    <w:p w14:paraId="521BFF1A" w14:textId="52A8C2A6" w:rsidR="00FB6DAF" w:rsidRDefault="005F4731">
      <w:r>
        <w:rPr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5B80426E" wp14:editId="276FA182">
                <wp:simplePos x="0" y="0"/>
                <wp:positionH relativeFrom="column">
                  <wp:posOffset>95250</wp:posOffset>
                </wp:positionH>
                <wp:positionV relativeFrom="paragraph">
                  <wp:posOffset>62230</wp:posOffset>
                </wp:positionV>
                <wp:extent cx="6336665" cy="6695440"/>
                <wp:effectExtent l="0" t="0" r="6985" b="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36665" cy="6695440"/>
                          <a:chOff x="0" y="0"/>
                          <a:chExt cx="6336665" cy="6695440"/>
                        </a:xfrm>
                      </wpg:grpSpPr>
                      <wpg:grpSp>
                        <wpg:cNvPr id="49" name="Group 49"/>
                        <wpg:cNvGrpSpPr/>
                        <wpg:grpSpPr>
                          <a:xfrm>
                            <a:off x="0" y="0"/>
                            <a:ext cx="6336665" cy="6695440"/>
                            <a:chOff x="0" y="0"/>
                            <a:chExt cx="6336665" cy="6695440"/>
                          </a:xfrm>
                        </wpg:grpSpPr>
                        <wpg:grpSp>
                          <wpg:cNvPr id="48" name="Group 48"/>
                          <wpg:cNvGrpSpPr/>
                          <wpg:grpSpPr>
                            <a:xfrm>
                              <a:off x="0" y="0"/>
                              <a:ext cx="6336665" cy="6695440"/>
                              <a:chOff x="0" y="0"/>
                              <a:chExt cx="6336665" cy="6695440"/>
                            </a:xfrm>
                          </wpg:grpSpPr>
                          <wpg:grpSp>
                            <wpg:cNvPr id="45" name="Group 45"/>
                            <wpg:cNvGrpSpPr/>
                            <wpg:grpSpPr>
                              <a:xfrm>
                                <a:off x="0" y="0"/>
                                <a:ext cx="6336665" cy="6695440"/>
                                <a:chOff x="0" y="0"/>
                                <a:chExt cx="6336665" cy="6695440"/>
                              </a:xfrm>
                            </wpg:grpSpPr>
                            <wps:wsp>
                              <wps:cNvPr id="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28468" y="582196"/>
                                  <a:ext cx="2503805" cy="1682604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753C5C" w14:textId="4666A0D0" w:rsidR="005D7C49" w:rsidRDefault="005D7C49" w:rsidP="005D7C49">
                                    <w:pPr>
                                      <w:jc w:val="center"/>
                                      <w:rPr>
                                        <w:color w:val="72635D"/>
                                        <w:sz w:val="19"/>
                                        <w:szCs w:val="19"/>
                                      </w:rPr>
                                    </w:pPr>
                                    <w:r w:rsidRPr="00586A9A">
                                      <w:rPr>
                                        <w:color w:val="00B6BD"/>
                                        <w:sz w:val="44"/>
                                        <w:szCs w:val="44"/>
                                      </w:rPr>
                                      <w:t>“What’s this?</w:t>
                                    </w:r>
                                    <w:r w:rsidR="003D52F6">
                                      <w:rPr>
                                        <w:color w:val="00B6BD"/>
                                        <w:sz w:val="44"/>
                                        <w:szCs w:val="44"/>
                                      </w:rPr>
                                      <w:t>”</w:t>
                                    </w:r>
                                    <w:r>
                                      <w:rPr>
                                        <w:sz w:val="19"/>
                                        <w:szCs w:val="19"/>
                                      </w:rPr>
                                      <w:br/>
                                    </w:r>
                                    <w:r w:rsidRPr="009800B2">
                                      <w:rPr>
                                        <w:color w:val="72635D"/>
                                        <w:sz w:val="8"/>
                                        <w:szCs w:val="8"/>
                                      </w:rPr>
                                      <w:br/>
                                    </w:r>
                                    <w:r w:rsidRPr="009800B2">
                                      <w:rPr>
                                        <w:color w:val="72635D"/>
                                        <w:sz w:val="19"/>
                                        <w:szCs w:val="19"/>
                                      </w:rPr>
                                      <w:t>Following where baby is looking, point to an object in picture. Say the name of the object. Pause for baby to babble back.</w:t>
                                    </w:r>
                                  </w:p>
                                  <w:p w14:paraId="41A9E1D1" w14:textId="77777777" w:rsidR="005F4731" w:rsidRDefault="005F4731" w:rsidP="005D7C49">
                                    <w:pPr>
                                      <w:jc w:val="center"/>
                                      <w:rPr>
                                        <w:color w:val="72635D"/>
                                        <w:sz w:val="19"/>
                                        <w:szCs w:val="19"/>
                                      </w:rPr>
                                    </w:pPr>
                                  </w:p>
                                  <w:p w14:paraId="58A1BC15" w14:textId="4FB950A3" w:rsidR="005F4731" w:rsidRDefault="005F4731" w:rsidP="005D7C49">
                                    <w:pPr>
                                      <w:jc w:val="center"/>
                                      <w:rPr>
                                        <w:color w:val="72635D"/>
                                        <w:sz w:val="19"/>
                                        <w:szCs w:val="19"/>
                                      </w:rPr>
                                    </w:pPr>
                                  </w:p>
                                  <w:p w14:paraId="78524020" w14:textId="77777777" w:rsidR="005F4731" w:rsidRPr="009800B2" w:rsidRDefault="005F4731" w:rsidP="005F4731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72635D"/>
                                        <w:sz w:val="26"/>
                                        <w:szCs w:val="26"/>
                                      </w:rPr>
                                    </w:pPr>
                                    <w:r w:rsidRPr="009800B2">
                                      <w:rPr>
                                        <w:b/>
                                        <w:bCs/>
                                        <w:color w:val="72635D"/>
                                        <w:sz w:val="26"/>
                                        <w:szCs w:val="26"/>
                                      </w:rPr>
                                      <w:t>Helps baby understand and express new words.</w:t>
                                    </w:r>
                                  </w:p>
                                  <w:p w14:paraId="13576358" w14:textId="77777777" w:rsidR="005F4731" w:rsidRPr="00586A9A" w:rsidRDefault="005F4731" w:rsidP="005D7C49">
                                    <w:pPr>
                                      <w:jc w:val="center"/>
                                      <w:rPr>
                                        <w:color w:val="00B6BD"/>
                                        <w:sz w:val="44"/>
                                        <w:szCs w:val="44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g:grpSp>
                              <wpg:cNvPr id="43" name="Group 43"/>
                              <wpg:cNvGrpSpPr/>
                              <wpg:grpSpPr>
                                <a:xfrm>
                                  <a:off x="0" y="0"/>
                                  <a:ext cx="6336665" cy="6695440"/>
                                  <a:chOff x="0" y="0"/>
                                  <a:chExt cx="6336665" cy="669544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69" name="Picture 59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336665" cy="66954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pic:spPr>
                              </pic:pic>
                              <wps:wsp>
                                <wps:cNvPr id="28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771335" y="2518117"/>
                                    <a:ext cx="2827019" cy="10566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60CD4A92" w14:textId="77777777" w:rsidR="00304D0C" w:rsidRPr="00F606F5" w:rsidRDefault="00304D0C" w:rsidP="005F4731">
                                      <w:pPr>
                                        <w:spacing w:line="216" w:lineRule="auto"/>
                                        <w:jc w:val="center"/>
                                        <w:rPr>
                                          <w:color w:val="FDB714"/>
                                          <w:sz w:val="44"/>
                                          <w:szCs w:val="44"/>
                                        </w:rPr>
                                      </w:pPr>
                                      <w:r w:rsidRPr="00F606F5">
                                        <w:rPr>
                                          <w:color w:val="FDB714"/>
                                          <w:sz w:val="44"/>
                                          <w:szCs w:val="44"/>
                                        </w:rPr>
                                        <w:t>“How do you think this baby is feeling?</w:t>
                                      </w:r>
                                    </w:p>
                                    <w:p w14:paraId="3EB2A412" w14:textId="76BBDBAE" w:rsidR="00304D0C" w:rsidRPr="00F606F5" w:rsidRDefault="008E4294" w:rsidP="00304D0C">
                                      <w:pPr>
                                        <w:jc w:val="center"/>
                                        <w:rPr>
                                          <w:color w:val="72635D"/>
                                          <w:sz w:val="19"/>
                                          <w:szCs w:val="19"/>
                                        </w:rPr>
                                      </w:pPr>
                                      <w:r w:rsidRPr="008E4294">
                                        <w:rPr>
                                          <w:color w:val="72635D"/>
                                          <w:sz w:val="8"/>
                                          <w:szCs w:val="8"/>
                                        </w:rPr>
                                        <w:br/>
                                      </w:r>
                                      <w:r w:rsidR="00304D0C" w:rsidRPr="00F606F5">
                                        <w:rPr>
                                          <w:color w:val="72635D"/>
                                          <w:sz w:val="19"/>
                                          <w:szCs w:val="19"/>
                                        </w:rPr>
                                        <w:t>Point to picture of baby’s or characters’ face.</w:t>
                                      </w:r>
                                    </w:p>
                                    <w:p w14:paraId="664D28FE" w14:textId="77777777" w:rsidR="00304D0C" w:rsidRPr="00F606F5" w:rsidRDefault="00304D0C" w:rsidP="00304D0C">
                                      <w:pPr>
                                        <w:jc w:val="center"/>
                                        <w:rPr>
                                          <w:color w:val="72635D"/>
                                          <w:sz w:val="19"/>
                                          <w:szCs w:val="19"/>
                                        </w:rPr>
                                      </w:pPr>
                                      <w:r w:rsidRPr="00F606F5">
                                        <w:rPr>
                                          <w:color w:val="72635D"/>
                                          <w:sz w:val="19"/>
                                          <w:szCs w:val="19"/>
                                        </w:rPr>
                                        <w:t>Pause. Offer a suggestion.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spAutoFit/>
                                </wps:bodyPr>
                              </wps:wsp>
                              <wps:wsp>
                                <wps:cNvPr id="122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221501" y="3784209"/>
                                    <a:ext cx="1884680" cy="29908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5D28F924" w14:textId="77777777" w:rsidR="000C5C71" w:rsidRPr="006C09BD" w:rsidRDefault="000C5C71" w:rsidP="000C5C71">
                                      <w:pPr>
                                        <w:jc w:val="center"/>
                                        <w:rPr>
                                          <w:b/>
                                          <w:bCs/>
                                          <w:color w:val="72635D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6C09BD">
                                        <w:rPr>
                                          <w:b/>
                                          <w:bCs/>
                                          <w:color w:val="72635D"/>
                                          <w:sz w:val="26"/>
                                          <w:szCs w:val="26"/>
                                        </w:rPr>
                                        <w:t>Helps build empathy.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spAutoFit/>
                                </wps:bodyPr>
                              </wps:wsp>
                            </wpg:grpSp>
                          </wpg:grpSp>
                          <pic:pic xmlns:pic="http://schemas.openxmlformats.org/drawingml/2006/picture">
                            <pic:nvPicPr>
                              <pic:cNvPr id="31" name="Picture 31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b="5641"/>
                              <a:stretch/>
                            </pic:blipFill>
                            <pic:spPr bwMode="auto">
                              <a:xfrm>
                                <a:off x="267286" y="3713871"/>
                                <a:ext cx="1150620" cy="101346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wps:wsp>
                          <wps:cNvPr id="12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68436" y="4543865"/>
                              <a:ext cx="3051809" cy="165226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D419428" w14:textId="67F346D9" w:rsidR="003C412F" w:rsidRPr="002C6667" w:rsidRDefault="00F97AE7" w:rsidP="005F4731">
                                <w:pPr>
                                  <w:spacing w:line="216" w:lineRule="auto"/>
                                  <w:jc w:val="center"/>
                                  <w:rPr>
                                    <w:color w:val="62BB46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color w:val="62BB46"/>
                                    <w:sz w:val="44"/>
                                    <w:szCs w:val="44"/>
                                  </w:rPr>
                                  <w:t>“</w:t>
                                </w:r>
                                <w:r w:rsidR="003C412F" w:rsidRPr="002C6667">
                                  <w:rPr>
                                    <w:color w:val="62BB46"/>
                                    <w:sz w:val="44"/>
                                    <w:szCs w:val="44"/>
                                  </w:rPr>
                                  <w:t>What do you think will happen next?</w:t>
                                </w:r>
                                <w:r>
                                  <w:rPr>
                                    <w:color w:val="62BB46"/>
                                    <w:sz w:val="44"/>
                                    <w:szCs w:val="44"/>
                                  </w:rPr>
                                  <w:t>”</w:t>
                                </w:r>
                              </w:p>
                              <w:p w14:paraId="57DDB9E4" w14:textId="053C9EA5" w:rsidR="003C412F" w:rsidRDefault="003C412F" w:rsidP="003C412F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  <w:r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br/>
                                </w:r>
                                <w:r w:rsidR="00F97AE7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>“</w:t>
                                </w:r>
                                <w:r w:rsidRPr="002C6667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>Look, here is a picture of a baby eating ice cream.</w:t>
                                </w:r>
                                <w:r w:rsidR="00F97AE7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>”</w:t>
                                </w:r>
                                <w:r w:rsidRPr="002C6667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 xml:space="preserve"> Pause. Add your ideas.</w:t>
                                </w:r>
                              </w:p>
                              <w:p w14:paraId="26D6EFDC" w14:textId="77777777" w:rsidR="003C412F" w:rsidRPr="002C6667" w:rsidRDefault="003C412F" w:rsidP="003C412F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</w:p>
                              <w:p w14:paraId="7031474D" w14:textId="77777777" w:rsidR="003C412F" w:rsidRDefault="003C412F" w:rsidP="003C412F"/>
                              <w:p w14:paraId="2D894F42" w14:textId="77777777" w:rsidR="003C412F" w:rsidRPr="002C6667" w:rsidRDefault="003C412F" w:rsidP="003C412F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</w:pPr>
                                <w:r w:rsidRPr="002C6667"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  <w:t>Exposes baby to sequencing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82" name="Freeform 56"/>
                        <wps:cNvSpPr>
                          <a:spLocks/>
                        </wps:cNvSpPr>
                        <wps:spPr bwMode="auto">
                          <a:xfrm>
                            <a:off x="4332849" y="1885070"/>
                            <a:ext cx="440055" cy="379730"/>
                          </a:xfrm>
                          <a:custGeom>
                            <a:avLst/>
                            <a:gdLst>
                              <a:gd name="T0" fmla="+- 0 8387 8040"/>
                              <a:gd name="T1" fmla="*/ T0 w 694"/>
                              <a:gd name="T2" fmla="+- 0 6542 5944"/>
                              <a:gd name="T3" fmla="*/ 6542 h 598"/>
                              <a:gd name="T4" fmla="+- 0 8468 8040"/>
                              <a:gd name="T5" fmla="*/ T4 w 694"/>
                              <a:gd name="T6" fmla="+- 0 6481 5944"/>
                              <a:gd name="T7" fmla="*/ 6481 h 598"/>
                              <a:gd name="T8" fmla="+- 0 8538 8040"/>
                              <a:gd name="T9" fmla="*/ T8 w 694"/>
                              <a:gd name="T10" fmla="+- 0 6424 5944"/>
                              <a:gd name="T11" fmla="*/ 6424 h 598"/>
                              <a:gd name="T12" fmla="+- 0 8598 8040"/>
                              <a:gd name="T13" fmla="*/ T12 w 694"/>
                              <a:gd name="T14" fmla="+- 0 6371 5944"/>
                              <a:gd name="T15" fmla="*/ 6371 h 598"/>
                              <a:gd name="T16" fmla="+- 0 8647 8040"/>
                              <a:gd name="T17" fmla="*/ T16 w 694"/>
                              <a:gd name="T18" fmla="+- 0 6319 5944"/>
                              <a:gd name="T19" fmla="*/ 6319 h 598"/>
                              <a:gd name="T20" fmla="+- 0 8686 8040"/>
                              <a:gd name="T21" fmla="*/ T20 w 694"/>
                              <a:gd name="T22" fmla="+- 0 6269 5944"/>
                              <a:gd name="T23" fmla="*/ 6269 h 598"/>
                              <a:gd name="T24" fmla="+- 0 8734 8040"/>
                              <a:gd name="T25" fmla="*/ T24 w 694"/>
                              <a:gd name="T26" fmla="+- 0 6154 5944"/>
                              <a:gd name="T27" fmla="*/ 6154 h 598"/>
                              <a:gd name="T28" fmla="+- 0 8730 8040"/>
                              <a:gd name="T29" fmla="*/ T28 w 694"/>
                              <a:gd name="T30" fmla="+- 0 6082 5944"/>
                              <a:gd name="T31" fmla="*/ 6082 h 598"/>
                              <a:gd name="T32" fmla="+- 0 8701 8040"/>
                              <a:gd name="T33" fmla="*/ T32 w 694"/>
                              <a:gd name="T34" fmla="+- 0 6015 5944"/>
                              <a:gd name="T35" fmla="*/ 6015 h 598"/>
                              <a:gd name="T36" fmla="+- 0 8641 8040"/>
                              <a:gd name="T37" fmla="*/ T36 w 694"/>
                              <a:gd name="T38" fmla="+- 0 5964 5944"/>
                              <a:gd name="T39" fmla="*/ 5964 h 598"/>
                              <a:gd name="T40" fmla="+- 0 8573 8040"/>
                              <a:gd name="T41" fmla="*/ T40 w 694"/>
                              <a:gd name="T42" fmla="+- 0 5944 5944"/>
                              <a:gd name="T43" fmla="*/ 5944 h 598"/>
                              <a:gd name="T44" fmla="+- 0 8502 8040"/>
                              <a:gd name="T45" fmla="*/ T44 w 694"/>
                              <a:gd name="T46" fmla="+- 0 5951 5944"/>
                              <a:gd name="T47" fmla="*/ 5951 h 598"/>
                              <a:gd name="T48" fmla="+- 0 8437 8040"/>
                              <a:gd name="T49" fmla="*/ T48 w 694"/>
                              <a:gd name="T50" fmla="+- 0 5983 5944"/>
                              <a:gd name="T51" fmla="*/ 5983 h 598"/>
                              <a:gd name="T52" fmla="+- 0 8387 8040"/>
                              <a:gd name="T53" fmla="*/ T52 w 694"/>
                              <a:gd name="T54" fmla="+- 0 6038 5944"/>
                              <a:gd name="T55" fmla="*/ 6038 h 598"/>
                              <a:gd name="T56" fmla="+- 0 8336 8040"/>
                              <a:gd name="T57" fmla="*/ T56 w 694"/>
                              <a:gd name="T58" fmla="+- 0 5983 5944"/>
                              <a:gd name="T59" fmla="*/ 5983 h 598"/>
                              <a:gd name="T60" fmla="+- 0 8271 8040"/>
                              <a:gd name="T61" fmla="*/ T60 w 694"/>
                              <a:gd name="T62" fmla="+- 0 5951 5944"/>
                              <a:gd name="T63" fmla="*/ 5951 h 598"/>
                              <a:gd name="T64" fmla="+- 0 8201 8040"/>
                              <a:gd name="T65" fmla="*/ T64 w 694"/>
                              <a:gd name="T66" fmla="+- 0 5944 5944"/>
                              <a:gd name="T67" fmla="*/ 5944 h 598"/>
                              <a:gd name="T68" fmla="+- 0 8133 8040"/>
                              <a:gd name="T69" fmla="*/ T68 w 694"/>
                              <a:gd name="T70" fmla="+- 0 5964 5944"/>
                              <a:gd name="T71" fmla="*/ 5964 h 598"/>
                              <a:gd name="T72" fmla="+- 0 8073 8040"/>
                              <a:gd name="T73" fmla="*/ T72 w 694"/>
                              <a:gd name="T74" fmla="+- 0 6015 5944"/>
                              <a:gd name="T75" fmla="*/ 6015 h 598"/>
                              <a:gd name="T76" fmla="+- 0 8043 8040"/>
                              <a:gd name="T77" fmla="*/ T76 w 694"/>
                              <a:gd name="T78" fmla="+- 0 6082 5944"/>
                              <a:gd name="T79" fmla="*/ 6082 h 598"/>
                              <a:gd name="T80" fmla="+- 0 8040 8040"/>
                              <a:gd name="T81" fmla="*/ T80 w 694"/>
                              <a:gd name="T82" fmla="+- 0 6154 5944"/>
                              <a:gd name="T83" fmla="*/ 6154 h 598"/>
                              <a:gd name="T84" fmla="+- 0 8059 8040"/>
                              <a:gd name="T85" fmla="*/ T84 w 694"/>
                              <a:gd name="T86" fmla="+- 0 6220 5944"/>
                              <a:gd name="T87" fmla="*/ 6220 h 598"/>
                              <a:gd name="T88" fmla="+- 0 8127 8040"/>
                              <a:gd name="T89" fmla="*/ T88 w 694"/>
                              <a:gd name="T90" fmla="+- 0 6319 5944"/>
                              <a:gd name="T91" fmla="*/ 6319 h 598"/>
                              <a:gd name="T92" fmla="+- 0 8176 8040"/>
                              <a:gd name="T93" fmla="*/ T92 w 694"/>
                              <a:gd name="T94" fmla="+- 0 6371 5944"/>
                              <a:gd name="T95" fmla="*/ 6371 h 598"/>
                              <a:gd name="T96" fmla="+- 0 8235 8040"/>
                              <a:gd name="T97" fmla="*/ T96 w 694"/>
                              <a:gd name="T98" fmla="+- 0 6424 5944"/>
                              <a:gd name="T99" fmla="*/ 6424 h 598"/>
                              <a:gd name="T100" fmla="+- 0 8306 8040"/>
                              <a:gd name="T101" fmla="*/ T100 w 694"/>
                              <a:gd name="T102" fmla="+- 0 6481 5944"/>
                              <a:gd name="T103" fmla="*/ 6481 h 598"/>
                              <a:gd name="T104" fmla="+- 0 8387 8040"/>
                              <a:gd name="T105" fmla="*/ T104 w 694"/>
                              <a:gd name="T106" fmla="+- 0 6542 5944"/>
                              <a:gd name="T107" fmla="*/ 6542 h 5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694" h="598">
                                <a:moveTo>
                                  <a:pt x="347" y="598"/>
                                </a:moveTo>
                                <a:lnTo>
                                  <a:pt x="428" y="537"/>
                                </a:lnTo>
                                <a:lnTo>
                                  <a:pt x="498" y="480"/>
                                </a:lnTo>
                                <a:lnTo>
                                  <a:pt x="558" y="427"/>
                                </a:lnTo>
                                <a:lnTo>
                                  <a:pt x="607" y="375"/>
                                </a:lnTo>
                                <a:lnTo>
                                  <a:pt x="646" y="325"/>
                                </a:lnTo>
                                <a:lnTo>
                                  <a:pt x="694" y="210"/>
                                </a:lnTo>
                                <a:lnTo>
                                  <a:pt x="690" y="138"/>
                                </a:lnTo>
                                <a:lnTo>
                                  <a:pt x="661" y="71"/>
                                </a:lnTo>
                                <a:lnTo>
                                  <a:pt x="601" y="20"/>
                                </a:lnTo>
                                <a:lnTo>
                                  <a:pt x="533" y="0"/>
                                </a:lnTo>
                                <a:lnTo>
                                  <a:pt x="462" y="7"/>
                                </a:lnTo>
                                <a:lnTo>
                                  <a:pt x="397" y="39"/>
                                </a:lnTo>
                                <a:lnTo>
                                  <a:pt x="347" y="94"/>
                                </a:lnTo>
                                <a:lnTo>
                                  <a:pt x="296" y="39"/>
                                </a:lnTo>
                                <a:lnTo>
                                  <a:pt x="231" y="7"/>
                                </a:lnTo>
                                <a:lnTo>
                                  <a:pt x="161" y="0"/>
                                </a:lnTo>
                                <a:lnTo>
                                  <a:pt x="93" y="20"/>
                                </a:lnTo>
                                <a:lnTo>
                                  <a:pt x="33" y="71"/>
                                </a:lnTo>
                                <a:lnTo>
                                  <a:pt x="3" y="138"/>
                                </a:lnTo>
                                <a:lnTo>
                                  <a:pt x="0" y="210"/>
                                </a:lnTo>
                                <a:lnTo>
                                  <a:pt x="19" y="276"/>
                                </a:lnTo>
                                <a:lnTo>
                                  <a:pt x="87" y="375"/>
                                </a:lnTo>
                                <a:lnTo>
                                  <a:pt x="136" y="427"/>
                                </a:lnTo>
                                <a:lnTo>
                                  <a:pt x="195" y="480"/>
                                </a:lnTo>
                                <a:lnTo>
                                  <a:pt x="266" y="537"/>
                                </a:lnTo>
                                <a:lnTo>
                                  <a:pt x="347" y="5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ysClr val="window" lastClr="FFFFFF"/>
                          </a:solidFill>
                          <a:ln w="17145">
                            <a:solidFill>
                              <a:srgbClr val="FDB71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80426E" id="Group 50" o:spid="_x0000_s1043" style="position:absolute;margin-left:7.5pt;margin-top:4.9pt;width:498.95pt;height:527.2pt;z-index:-251590656;mso-width-relative:margin;mso-height-relative:margin" coordsize="63366,669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">
                <v:group id="Group 49" o:spid="_x0000_s1044" style="position:absolute;width:63366;height:66954" coordsize="63366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group id="Group 48" o:spid="_x0000_s1045" style="position:absolute;width:63366;height:66954" coordsize="63366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<v:group id="Group 45" o:spid="_x0000_s1046" style="position:absolute;width:63366;height:66954" coordsize="63366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shape id="_x0000_s1047" type="#_x0000_t202" style="position:absolute;left:9284;top:5821;width:25038;height:168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" fillcolor="white [3212]" stroked="f">
                        <v:textbox>
                          <w:txbxContent>
                            <w:p w14:paraId="4F753C5C" w14:textId="4666A0D0" w:rsidR="005D7C49" w:rsidRDefault="005D7C49" w:rsidP="005D7C49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  <w:r w:rsidRPr="00586A9A">
                                <w:rPr>
                                  <w:color w:val="00B6BD"/>
                                  <w:sz w:val="44"/>
                                  <w:szCs w:val="44"/>
                                </w:rPr>
                                <w:t>“What’s this?</w:t>
                              </w:r>
                              <w:r w:rsidR="003D52F6">
                                <w:rPr>
                                  <w:color w:val="00B6BD"/>
                                  <w:sz w:val="44"/>
                                  <w:szCs w:val="44"/>
                                </w:rPr>
                                <w:t>”</w:t>
                              </w:r>
                              <w:r>
                                <w:rPr>
                                  <w:sz w:val="19"/>
                                  <w:szCs w:val="19"/>
                                </w:rPr>
                                <w:br/>
                              </w:r>
                              <w:r w:rsidRPr="009800B2">
                                <w:rPr>
                                  <w:color w:val="72635D"/>
                                  <w:sz w:val="8"/>
                                  <w:szCs w:val="8"/>
                                </w:rPr>
                                <w:br/>
                              </w:r>
                              <w:r w:rsidRPr="009800B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Following where baby is looking, point to an object in picture. Say the name of the object. Pause for baby to babble back.</w:t>
                              </w:r>
                            </w:p>
                            <w:p w14:paraId="41A9E1D1" w14:textId="77777777" w:rsidR="005F4731" w:rsidRDefault="005F4731" w:rsidP="005D7C49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58A1BC15" w14:textId="4FB950A3" w:rsidR="005F4731" w:rsidRDefault="005F4731" w:rsidP="005D7C49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78524020" w14:textId="77777777" w:rsidR="005F4731" w:rsidRPr="009800B2" w:rsidRDefault="005F4731" w:rsidP="005F4731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 w:rsidRPr="009800B2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Helps baby understand and express new words.</w:t>
                              </w:r>
                            </w:p>
                            <w:p w14:paraId="13576358" w14:textId="77777777" w:rsidR="005F4731" w:rsidRPr="00586A9A" w:rsidRDefault="005F4731" w:rsidP="005D7C49">
                              <w:pPr>
                                <w:jc w:val="center"/>
                                <w:rPr>
                                  <w:color w:val="00B6BD"/>
                                  <w:sz w:val="44"/>
                                  <w:szCs w:val="44"/>
                                </w:rPr>
                              </w:pPr>
                            </w:p>
                          </w:txbxContent>
                        </v:textbox>
                      </v:shape>
                      <v:group id="Group 43" o:spid="_x0000_s1048" style="position:absolute;width:63366;height:66954" coordsize="63366,6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      <v:shape id="Picture 59" o:spid="_x0000_s1049" type="#_x0000_t75" style="position:absolute;width:63366;height:66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">
                          <v:imagedata r:id="rId11" o:title=""/>
                          <v:path arrowok="t"/>
                        </v:shape>
                        <v:shape id="_x0000_s1050" type="#_x0000_t202" style="position:absolute;left:27713;top:25181;width:28270;height:10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" stroked="f">
                          <v:textbox style="mso-fit-shape-to-text:t">
                            <w:txbxContent>
                              <w:p w14:paraId="60CD4A92" w14:textId="77777777" w:rsidR="00304D0C" w:rsidRPr="00F606F5" w:rsidRDefault="00304D0C" w:rsidP="005F4731">
                                <w:pPr>
                                  <w:spacing w:line="216" w:lineRule="auto"/>
                                  <w:jc w:val="center"/>
                                  <w:rPr>
                                    <w:color w:val="FDB714"/>
                                    <w:sz w:val="44"/>
                                    <w:szCs w:val="44"/>
                                  </w:rPr>
                                </w:pPr>
                                <w:r w:rsidRPr="00F606F5">
                                  <w:rPr>
                                    <w:color w:val="FDB714"/>
                                    <w:sz w:val="44"/>
                                    <w:szCs w:val="44"/>
                                  </w:rPr>
                                  <w:t>“How do you think this baby is feeling?</w:t>
                                </w:r>
                              </w:p>
                              <w:p w14:paraId="3EB2A412" w14:textId="76BBDBAE" w:rsidR="00304D0C" w:rsidRPr="00F606F5" w:rsidRDefault="008E4294" w:rsidP="00304D0C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  <w:r w:rsidRPr="008E4294">
                                  <w:rPr>
                                    <w:color w:val="72635D"/>
                                    <w:sz w:val="8"/>
                                    <w:szCs w:val="8"/>
                                  </w:rPr>
                                  <w:br/>
                                </w:r>
                                <w:r w:rsidR="00304D0C" w:rsidRPr="00F606F5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>Point to picture of baby’s or characters’ face.</w:t>
                                </w:r>
                              </w:p>
                              <w:p w14:paraId="664D28FE" w14:textId="77777777" w:rsidR="00304D0C" w:rsidRPr="00F606F5" w:rsidRDefault="00304D0C" w:rsidP="00304D0C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  <w:r w:rsidRPr="00F606F5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>Pause. Offer a suggestion.</w:t>
                                </w:r>
                              </w:p>
                            </w:txbxContent>
                          </v:textbox>
                        </v:shape>
                        <v:shape id="_x0000_s1051" type="#_x0000_t202" style="position:absolute;left:32215;top:37842;width:18846;height:2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" stroked="f">
                          <v:textbox style="mso-fit-shape-to-text:t">
                            <w:txbxContent>
                              <w:p w14:paraId="5D28F924" w14:textId="77777777" w:rsidR="000C5C71" w:rsidRPr="006C09BD" w:rsidRDefault="000C5C71" w:rsidP="000C5C71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</w:pPr>
                                <w:r w:rsidRPr="006C09BD"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  <w:t>Helps build empathy.</w:t>
                                </w:r>
                              </w:p>
                            </w:txbxContent>
                          </v:textbox>
                        </v:shape>
                      </v:group>
                    </v:group>
                    <v:shape id="Picture 31" o:spid="_x0000_s1052" type="#_x0000_t75" style="position:absolute;left:2672;top:37138;width:11507;height:10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">
                      <v:imagedata r:id="rId12" o:title="" cropbottom="3697f"/>
                    </v:shape>
                  </v:group>
                  <v:shape id="_x0000_s1053" type="#_x0000_t202" style="position:absolute;left:12684;top:45438;width:30518;height:165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" stroked="f">
                    <v:textbox style="mso-fit-shape-to-text:t">
                      <w:txbxContent>
                        <w:p w14:paraId="7D419428" w14:textId="67F346D9" w:rsidR="003C412F" w:rsidRPr="002C6667" w:rsidRDefault="00F97AE7" w:rsidP="005F4731">
                          <w:pPr>
                            <w:spacing w:line="216" w:lineRule="auto"/>
                            <w:jc w:val="center"/>
                            <w:rPr>
                              <w:color w:val="62BB46"/>
                              <w:sz w:val="44"/>
                              <w:szCs w:val="44"/>
                            </w:rPr>
                          </w:pPr>
                          <w:r>
                            <w:rPr>
                              <w:color w:val="62BB46"/>
                              <w:sz w:val="44"/>
                              <w:szCs w:val="44"/>
                            </w:rPr>
                            <w:t>“</w:t>
                          </w:r>
                          <w:r w:rsidR="003C412F" w:rsidRPr="002C6667">
                            <w:rPr>
                              <w:color w:val="62BB46"/>
                              <w:sz w:val="44"/>
                              <w:szCs w:val="44"/>
                            </w:rPr>
                            <w:t>What do you think will happen next?</w:t>
                          </w:r>
                          <w:r>
                            <w:rPr>
                              <w:color w:val="62BB46"/>
                              <w:sz w:val="44"/>
                              <w:szCs w:val="44"/>
                            </w:rPr>
                            <w:t>”</w:t>
                          </w:r>
                        </w:p>
                        <w:p w14:paraId="57DDB9E4" w14:textId="053C9EA5" w:rsidR="003C412F" w:rsidRDefault="003C412F" w:rsidP="003C412F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  <w:r>
                            <w:rPr>
                              <w:color w:val="72635D"/>
                              <w:sz w:val="19"/>
                              <w:szCs w:val="19"/>
                            </w:rPr>
                            <w:br/>
                          </w:r>
                          <w:r w:rsidR="00F97AE7">
                            <w:rPr>
                              <w:color w:val="72635D"/>
                              <w:sz w:val="19"/>
                              <w:szCs w:val="19"/>
                            </w:rPr>
                            <w:t>“</w:t>
                          </w:r>
                          <w:r w:rsidRPr="002C6667">
                            <w:rPr>
                              <w:color w:val="72635D"/>
                              <w:sz w:val="19"/>
                              <w:szCs w:val="19"/>
                            </w:rPr>
                            <w:t>Look, here is a picture of a baby eating ice cream.</w:t>
                          </w:r>
                          <w:r w:rsidR="00F97AE7">
                            <w:rPr>
                              <w:color w:val="72635D"/>
                              <w:sz w:val="19"/>
                              <w:szCs w:val="19"/>
                            </w:rPr>
                            <w:t>”</w:t>
                          </w:r>
                          <w:r w:rsidRPr="002C6667">
                            <w:rPr>
                              <w:color w:val="72635D"/>
                              <w:sz w:val="19"/>
                              <w:szCs w:val="19"/>
                            </w:rPr>
                            <w:t xml:space="preserve"> Pause. Add your ideas.</w:t>
                          </w:r>
                        </w:p>
                        <w:p w14:paraId="26D6EFDC" w14:textId="77777777" w:rsidR="003C412F" w:rsidRPr="002C6667" w:rsidRDefault="003C412F" w:rsidP="003C412F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</w:p>
                        <w:p w14:paraId="7031474D" w14:textId="77777777" w:rsidR="003C412F" w:rsidRDefault="003C412F" w:rsidP="003C412F"/>
                        <w:p w14:paraId="2D894F42" w14:textId="77777777" w:rsidR="003C412F" w:rsidRPr="002C6667" w:rsidRDefault="003C412F" w:rsidP="003C412F">
                          <w:pPr>
                            <w:jc w:val="center"/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</w:pPr>
                          <w:r w:rsidRPr="002C6667"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  <w:t>Exposes baby to sequencing.</w:t>
                          </w:r>
                        </w:p>
                      </w:txbxContent>
                    </v:textbox>
                  </v:shape>
                </v:group>
                <v:shape id="Freeform 56" o:spid="_x0000_s1054" style="position:absolute;left:43328;top:18850;width:4401;height:3798;visibility:visible;mso-wrap-style:square;v-text-anchor:top" coordsize="694,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" path="m347,598r81,-61l498,480r60,-53l607,375r39,-50l694,210r-4,-72l661,71,601,20,533,,462,7,397,39,347,94,296,39,231,7,161,,93,20,33,71,3,138,,210r19,66l87,375r49,52l195,480r71,57l347,598xe" fillcolor="window" strokecolor="#fdb714" strokeweight="1.35pt">
                  <v:path arrowok="t" o:connecttype="custom" o:connectlocs="220028,4154170;271388,4115435;315774,4079240;353819,4045585;384890,4012565;409619,3980815;440055,3907790;437519,3862070;419130,3819525;381085,3787140;337967,3774440;292947,3778885;251732,3799205;220028,3834130;187689,3799205;146474,3778885;102088,3774440;58970,3787140;20925,3819525;1902,3862070;0,3907790;12048,3949700;55165,4012565;86236,4045585;123647,4079240;168667,4115435;220028,4154170" o:connectangles="0,0,0,0,0,0,0,0,0,0,0,0,0,0,0,0,0,0,0,0,0,0,0,0,0,0,0"/>
                </v:shape>
              </v:group>
            </w:pict>
          </mc:Fallback>
        </mc:AlternateContent>
      </w:r>
    </w:p>
    <w:p w14:paraId="5288A7E3" w14:textId="5865B61A" w:rsidR="00FB6DAF" w:rsidRDefault="00FB6DAF"/>
    <w:p w14:paraId="3A5E5EDC" w14:textId="1DCDEE69" w:rsidR="00FB6DAF" w:rsidRDefault="00FB6DAF"/>
    <w:p w14:paraId="6A9796E5" w14:textId="37673AE0" w:rsidR="00FB6DAF" w:rsidRDefault="00FB6DAF"/>
    <w:p w14:paraId="0537D153" w14:textId="4BA8175A" w:rsidR="00FB6DAF" w:rsidRDefault="00FB6DAF"/>
    <w:p w14:paraId="6D1710F5" w14:textId="6B796C49" w:rsidR="00FB6DAF" w:rsidRDefault="00FB6DAF"/>
    <w:p w14:paraId="798201DC" w14:textId="5043B944" w:rsidR="00FB6DAF" w:rsidRDefault="00FB6DAF"/>
    <w:p w14:paraId="6D2B2C8A" w14:textId="64E13723" w:rsidR="00FB6DAF" w:rsidRDefault="00FB6DAF"/>
    <w:p w14:paraId="60E4930E" w14:textId="090FCE12" w:rsidR="00FB6DAF" w:rsidRDefault="00FB6DAF"/>
    <w:p w14:paraId="28A84959" w14:textId="4854BAEA" w:rsidR="00FB6DAF" w:rsidRDefault="00FB6DAF"/>
    <w:p w14:paraId="76A09775" w14:textId="506AA034" w:rsidR="00FB6DAF" w:rsidRDefault="00B57F4B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6A23E5A" wp14:editId="0093C7CE">
                <wp:simplePos x="0" y="0"/>
                <wp:positionH relativeFrom="column">
                  <wp:posOffset>1325684</wp:posOffset>
                </wp:positionH>
                <wp:positionV relativeFrom="paragraph">
                  <wp:posOffset>86115</wp:posOffset>
                </wp:positionV>
                <wp:extent cx="1856936" cy="0"/>
                <wp:effectExtent l="0" t="0" r="0" b="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936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61BB84" id="Straight Connector 41" o:spid="_x0000_s1026" style="position:absolute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4pt,6.8pt" to="250.6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" strokecolor="#72635d" strokeweight=".5pt">
                <v:stroke joinstyle="miter"/>
              </v:line>
            </w:pict>
          </mc:Fallback>
        </mc:AlternateContent>
      </w:r>
    </w:p>
    <w:p w14:paraId="57D62189" w14:textId="1DA13BAE" w:rsidR="00FB6DAF" w:rsidRDefault="00FB6DAF"/>
    <w:p w14:paraId="17A2F2C9" w14:textId="5B748EF9" w:rsidR="00FB6DAF" w:rsidRDefault="00FB6DAF"/>
    <w:p w14:paraId="40936D5E" w14:textId="69072D52" w:rsidR="00FB6DAF" w:rsidRDefault="00FB6DAF"/>
    <w:p w14:paraId="4FE05867" w14:textId="54A7C939" w:rsidR="00FB6DAF" w:rsidRDefault="00FB6DAF"/>
    <w:p w14:paraId="28F3FFC5" w14:textId="48D8DEC5" w:rsidR="00FB6DAF" w:rsidRDefault="00FB6DAF"/>
    <w:p w14:paraId="4B71CF7E" w14:textId="1B8F4134" w:rsidR="00FB6DAF" w:rsidRDefault="00FB6DAF"/>
    <w:p w14:paraId="5FEEFF72" w14:textId="1C318295" w:rsidR="00FB6DAF" w:rsidRDefault="00FB6DAF"/>
    <w:p w14:paraId="6E258497" w14:textId="64F70006" w:rsidR="00FB6DAF" w:rsidRDefault="00FB6DAF"/>
    <w:p w14:paraId="69AFBF20" w14:textId="37098F17" w:rsidR="00FB6DAF" w:rsidRDefault="00FB6DAF"/>
    <w:p w14:paraId="5043F282" w14:textId="5280BC5B" w:rsidR="00FB6DAF" w:rsidRDefault="00FB6DAF"/>
    <w:p w14:paraId="7E69AC9D" w14:textId="691234F2" w:rsidR="00FB6DAF" w:rsidRDefault="00FB6DAF"/>
    <w:p w14:paraId="7AFD3CA1" w14:textId="2C65DFD2" w:rsidR="00FB6DAF" w:rsidRDefault="00B57F4B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6FB8B4A" wp14:editId="4064D991">
                <wp:simplePos x="0" y="0"/>
                <wp:positionH relativeFrom="column">
                  <wp:posOffset>3263167</wp:posOffset>
                </wp:positionH>
                <wp:positionV relativeFrom="paragraph">
                  <wp:posOffset>125730</wp:posOffset>
                </wp:positionV>
                <wp:extent cx="185674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7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434493" id="Straight Connector 42" o:spid="_x0000_s1026" style="position:absolute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6.95pt,9.9pt" to="403.1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" strokecolor="#72635d" strokeweight=".5pt">
                <v:stroke joinstyle="miter"/>
              </v:line>
            </w:pict>
          </mc:Fallback>
        </mc:AlternateContent>
      </w:r>
    </w:p>
    <w:p w14:paraId="40C6DF30" w14:textId="72B616F9" w:rsidR="00FB6DAF" w:rsidRDefault="00FB6DAF"/>
    <w:p w14:paraId="7B7EA350" w14:textId="5CBD5883" w:rsidR="00FB6DAF" w:rsidRDefault="00FB6DAF"/>
    <w:p w14:paraId="3BC2B7C3" w14:textId="1A3D9811" w:rsidR="00FB6DAF" w:rsidRDefault="00FB6DAF"/>
    <w:p w14:paraId="6D3AC7D7" w14:textId="116E0C25" w:rsidR="00FB6DAF" w:rsidRDefault="00FB6DAF"/>
    <w:p w14:paraId="4DA5D063" w14:textId="59B0F962" w:rsidR="00FB6DAF" w:rsidRDefault="00FB6DAF"/>
    <w:p w14:paraId="203CDE4D" w14:textId="16E3351D" w:rsidR="00FB6DAF" w:rsidRDefault="00C47D7C">
      <w:r w:rsidRPr="00C47D7C">
        <w:rPr>
          <w:noProof/>
          <w:sz w:val="24"/>
        </w:rPr>
        <w:drawing>
          <wp:anchor distT="0" distB="0" distL="114300" distR="114300" simplePos="0" relativeHeight="251669504" behindDoc="1" locked="0" layoutInCell="1" allowOverlap="1" wp14:anchorId="08229947" wp14:editId="77FB5E33">
            <wp:simplePos x="0" y="0"/>
            <wp:positionH relativeFrom="column">
              <wp:posOffset>751114</wp:posOffset>
            </wp:positionH>
            <wp:positionV relativeFrom="paragraph">
              <wp:posOffset>76018</wp:posOffset>
            </wp:positionV>
            <wp:extent cx="184150" cy="130175"/>
            <wp:effectExtent l="0" t="0" r="6350" b="3175"/>
            <wp:wrapNone/>
            <wp:docPr id="7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5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3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6EBE7808" w14:textId="39631473" w:rsidR="00FB6DAF" w:rsidRDefault="00FB6DAF"/>
    <w:p w14:paraId="23129864" w14:textId="383C8CFB" w:rsidR="00FB6DAF" w:rsidRDefault="00FB6DAF"/>
    <w:p w14:paraId="3C087B61" w14:textId="3E66DBF2" w:rsidR="00FB6DAF" w:rsidRDefault="00FB6DAF"/>
    <w:p w14:paraId="2E7D02D4" w14:textId="7026AB36" w:rsidR="00FB6DAF" w:rsidRDefault="00FB6DAF"/>
    <w:p w14:paraId="5FD4199F" w14:textId="702DFD49" w:rsidR="00FB6DAF" w:rsidRDefault="00FB6DAF"/>
    <w:p w14:paraId="6577703A" w14:textId="13571623" w:rsidR="00FB6DAF" w:rsidRDefault="00FB6DAF"/>
    <w:p w14:paraId="0E23A0BE" w14:textId="0EF8EDCC" w:rsidR="00FB6DAF" w:rsidRDefault="003C412F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2DB9B31" wp14:editId="0159BD9F">
                <wp:simplePos x="0" y="0"/>
                <wp:positionH relativeFrom="column">
                  <wp:posOffset>1828800</wp:posOffset>
                </wp:positionH>
                <wp:positionV relativeFrom="paragraph">
                  <wp:posOffset>39712</wp:posOffset>
                </wp:positionV>
                <wp:extent cx="1856936" cy="0"/>
                <wp:effectExtent l="0" t="0" r="0" b="0"/>
                <wp:wrapNone/>
                <wp:docPr id="124" name="Straight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936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AA0B86" id="Straight Connector 124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in,3.15pt" to="290.2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" strokecolor="#72635d" strokeweight=".5pt">
                <v:stroke joinstyle="miter"/>
              </v:line>
            </w:pict>
          </mc:Fallback>
        </mc:AlternateContent>
      </w:r>
    </w:p>
    <w:p w14:paraId="5B094F71" w14:textId="7A0D4247" w:rsidR="00FB6DAF" w:rsidRDefault="00FB6DAF"/>
    <w:p w14:paraId="2B4A0BE4" w14:textId="1856BD5E" w:rsidR="00FB6DAF" w:rsidRDefault="00FB6DAF"/>
    <w:p w14:paraId="4E1DD672" w14:textId="69B8A9BB" w:rsidR="00FB6DAF" w:rsidRDefault="00FB6DAF"/>
    <w:p w14:paraId="6C544E5C" w14:textId="794F210B" w:rsidR="00FB6DAF" w:rsidRDefault="00FB6DAF"/>
    <w:p w14:paraId="6BB3AC7D" w14:textId="66ED1D3C" w:rsidR="00FB6DAF" w:rsidRDefault="00FB6DAF"/>
    <w:p w14:paraId="3187814E" w14:textId="48C2D8AF" w:rsidR="00FB6DAF" w:rsidRDefault="009800B2">
      <w:r w:rsidRPr="00846C56">
        <w:rPr>
          <w:rFonts w:ascii="Calibri" w:eastAsia="Times New Roman" w:hAnsi="Calibri" w:cs="Times New Roman"/>
          <w:noProof/>
          <w:color w:val="62BB46"/>
          <w:sz w:val="32"/>
          <w:szCs w:val="32"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8415827" wp14:editId="6ACC303C">
                <wp:simplePos x="0" y="0"/>
                <wp:positionH relativeFrom="column">
                  <wp:posOffset>138430</wp:posOffset>
                </wp:positionH>
                <wp:positionV relativeFrom="paragraph">
                  <wp:posOffset>0</wp:posOffset>
                </wp:positionV>
                <wp:extent cx="2822429" cy="1580564"/>
                <wp:effectExtent l="19050" t="19050" r="35560" b="38735"/>
                <wp:wrapNone/>
                <wp:docPr id="67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22429" cy="1580564"/>
                        </a:xfrm>
                        <a:custGeom>
                          <a:avLst/>
                          <a:gdLst>
                            <a:gd name="T0" fmla="+- 0 1638 765"/>
                            <a:gd name="T1" fmla="*/ T0 w 4146"/>
                            <a:gd name="T2" fmla="+- 0 763 763"/>
                            <a:gd name="T3" fmla="*/ 763 h 2301"/>
                            <a:gd name="T4" fmla="+- 0 1490 765"/>
                            <a:gd name="T5" fmla="*/ T4 w 4146"/>
                            <a:gd name="T6" fmla="+- 0 775 763"/>
                            <a:gd name="T7" fmla="*/ 775 h 2301"/>
                            <a:gd name="T8" fmla="+- 0 1349 765"/>
                            <a:gd name="T9" fmla="*/ T8 w 4146"/>
                            <a:gd name="T10" fmla="+- 0 810 763"/>
                            <a:gd name="T11" fmla="*/ 810 h 2301"/>
                            <a:gd name="T12" fmla="+- 0 1219 765"/>
                            <a:gd name="T13" fmla="*/ T12 w 4146"/>
                            <a:gd name="T14" fmla="+- 0 867 763"/>
                            <a:gd name="T15" fmla="*/ 867 h 2301"/>
                            <a:gd name="T16" fmla="+- 0 1101 765"/>
                            <a:gd name="T17" fmla="*/ T16 w 4146"/>
                            <a:gd name="T18" fmla="+- 0 942 763"/>
                            <a:gd name="T19" fmla="*/ 942 h 2301"/>
                            <a:gd name="T20" fmla="+- 0 997 765"/>
                            <a:gd name="T21" fmla="*/ T20 w 4146"/>
                            <a:gd name="T22" fmla="+- 0 1034 763"/>
                            <a:gd name="T23" fmla="*/ 1034 h 2301"/>
                            <a:gd name="T24" fmla="+- 0 910 765"/>
                            <a:gd name="T25" fmla="*/ T24 w 4146"/>
                            <a:gd name="T26" fmla="+- 0 1141 763"/>
                            <a:gd name="T27" fmla="*/ 1141 h 2301"/>
                            <a:gd name="T28" fmla="+- 0 841 765"/>
                            <a:gd name="T29" fmla="*/ T28 w 4146"/>
                            <a:gd name="T30" fmla="+- 0 1260 763"/>
                            <a:gd name="T31" fmla="*/ 1260 h 2301"/>
                            <a:gd name="T32" fmla="+- 0 793 765"/>
                            <a:gd name="T33" fmla="*/ T32 w 4146"/>
                            <a:gd name="T34" fmla="+- 0 1391 763"/>
                            <a:gd name="T35" fmla="*/ 1391 h 2301"/>
                            <a:gd name="T36" fmla="+- 0 768 765"/>
                            <a:gd name="T37" fmla="*/ T36 w 4146"/>
                            <a:gd name="T38" fmla="+- 0 1530 763"/>
                            <a:gd name="T39" fmla="*/ 1530 h 2301"/>
                            <a:gd name="T40" fmla="+- 0 765 765"/>
                            <a:gd name="T41" fmla="*/ T40 w 4146"/>
                            <a:gd name="T42" fmla="+- 0 1610 763"/>
                            <a:gd name="T43" fmla="*/ 1610 h 2301"/>
                            <a:gd name="T44" fmla="+- 0 778 765"/>
                            <a:gd name="T45" fmla="*/ T44 w 4146"/>
                            <a:gd name="T46" fmla="+- 0 1753 763"/>
                            <a:gd name="T47" fmla="*/ 1753 h 2301"/>
                            <a:gd name="T48" fmla="+- 0 814 765"/>
                            <a:gd name="T49" fmla="*/ T48 w 4146"/>
                            <a:gd name="T50" fmla="+- 0 1888 763"/>
                            <a:gd name="T51" fmla="*/ 1888 h 2301"/>
                            <a:gd name="T52" fmla="+- 0 873 765"/>
                            <a:gd name="T53" fmla="*/ T52 w 4146"/>
                            <a:gd name="T54" fmla="+- 0 2013 763"/>
                            <a:gd name="T55" fmla="*/ 2013 h 2301"/>
                            <a:gd name="T56" fmla="+- 0 951 765"/>
                            <a:gd name="T57" fmla="*/ T56 w 4146"/>
                            <a:gd name="T58" fmla="+- 0 2126 763"/>
                            <a:gd name="T59" fmla="*/ 2126 h 2301"/>
                            <a:gd name="T60" fmla="+- 0 1047 765"/>
                            <a:gd name="T61" fmla="*/ T60 w 4146"/>
                            <a:gd name="T62" fmla="+- 0 2226 763"/>
                            <a:gd name="T63" fmla="*/ 2226 h 2301"/>
                            <a:gd name="T64" fmla="+- 0 1158 765"/>
                            <a:gd name="T65" fmla="*/ T64 w 4146"/>
                            <a:gd name="T66" fmla="+- 0 2310 763"/>
                            <a:gd name="T67" fmla="*/ 2310 h 2301"/>
                            <a:gd name="T68" fmla="+- 0 1283 765"/>
                            <a:gd name="T69" fmla="*/ T68 w 4146"/>
                            <a:gd name="T70" fmla="+- 0 2376 763"/>
                            <a:gd name="T71" fmla="*/ 2376 h 2301"/>
                            <a:gd name="T72" fmla="+- 0 1418 765"/>
                            <a:gd name="T73" fmla="*/ T72 w 4146"/>
                            <a:gd name="T74" fmla="+- 0 2422 763"/>
                            <a:gd name="T75" fmla="*/ 2422 h 2301"/>
                            <a:gd name="T76" fmla="+- 0 1563 765"/>
                            <a:gd name="T77" fmla="*/ T76 w 4146"/>
                            <a:gd name="T78" fmla="+- 0 2446 763"/>
                            <a:gd name="T79" fmla="*/ 2446 h 2301"/>
                            <a:gd name="T80" fmla="+- 0 3659 765"/>
                            <a:gd name="T81" fmla="*/ T80 w 4146"/>
                            <a:gd name="T82" fmla="+- 0 2449 763"/>
                            <a:gd name="T83" fmla="*/ 2449 h 2301"/>
                            <a:gd name="T84" fmla="+- 0 4062 765"/>
                            <a:gd name="T85" fmla="*/ T84 w 4146"/>
                            <a:gd name="T86" fmla="+- 0 2449 763"/>
                            <a:gd name="T87" fmla="*/ 2449 h 2301"/>
                            <a:gd name="T88" fmla="+- 0 4215 765"/>
                            <a:gd name="T89" fmla="*/ T88 w 4146"/>
                            <a:gd name="T90" fmla="+- 0 2431 763"/>
                            <a:gd name="T91" fmla="*/ 2431 h 2301"/>
                            <a:gd name="T92" fmla="+- 0 4358 765"/>
                            <a:gd name="T93" fmla="*/ T92 w 4146"/>
                            <a:gd name="T94" fmla="+- 0 2390 763"/>
                            <a:gd name="T95" fmla="*/ 2390 h 2301"/>
                            <a:gd name="T96" fmla="+- 0 4490 765"/>
                            <a:gd name="T97" fmla="*/ T96 w 4146"/>
                            <a:gd name="T98" fmla="+- 0 2326 763"/>
                            <a:gd name="T99" fmla="*/ 2326 h 2301"/>
                            <a:gd name="T100" fmla="+- 0 4609 765"/>
                            <a:gd name="T101" fmla="*/ T100 w 4146"/>
                            <a:gd name="T102" fmla="+- 0 2243 763"/>
                            <a:gd name="T103" fmla="*/ 2243 h 2301"/>
                            <a:gd name="T104" fmla="+- 0 4711 765"/>
                            <a:gd name="T105" fmla="*/ T104 w 4146"/>
                            <a:gd name="T106" fmla="+- 0 2142 763"/>
                            <a:gd name="T107" fmla="*/ 2142 h 2301"/>
                            <a:gd name="T108" fmla="+- 0 4794 765"/>
                            <a:gd name="T109" fmla="*/ T108 w 4146"/>
                            <a:gd name="T110" fmla="+- 0 2026 763"/>
                            <a:gd name="T111" fmla="*/ 2026 h 2301"/>
                            <a:gd name="T112" fmla="+- 0 4857 765"/>
                            <a:gd name="T113" fmla="*/ T112 w 4146"/>
                            <a:gd name="T114" fmla="+- 0 1897 763"/>
                            <a:gd name="T115" fmla="*/ 1897 h 2301"/>
                            <a:gd name="T116" fmla="+- 0 4896 765"/>
                            <a:gd name="T117" fmla="*/ T116 w 4146"/>
                            <a:gd name="T118" fmla="+- 0 1758 763"/>
                            <a:gd name="T119" fmla="*/ 1758 h 2301"/>
                            <a:gd name="T120" fmla="+- 0 4910 765"/>
                            <a:gd name="T121" fmla="*/ T120 w 4146"/>
                            <a:gd name="T122" fmla="+- 0 1610 763"/>
                            <a:gd name="T123" fmla="*/ 1610 h 2301"/>
                            <a:gd name="T124" fmla="+- 0 4907 765"/>
                            <a:gd name="T125" fmla="*/ T124 w 4146"/>
                            <a:gd name="T126" fmla="+- 0 1530 763"/>
                            <a:gd name="T127" fmla="*/ 1530 h 2301"/>
                            <a:gd name="T128" fmla="+- 0 4882 765"/>
                            <a:gd name="T129" fmla="*/ T128 w 4146"/>
                            <a:gd name="T130" fmla="+- 0 1391 763"/>
                            <a:gd name="T131" fmla="*/ 1391 h 2301"/>
                            <a:gd name="T132" fmla="+- 0 4834 765"/>
                            <a:gd name="T133" fmla="*/ T132 w 4146"/>
                            <a:gd name="T134" fmla="+- 0 1260 763"/>
                            <a:gd name="T135" fmla="*/ 1260 h 2301"/>
                            <a:gd name="T136" fmla="+- 0 4765 765"/>
                            <a:gd name="T137" fmla="*/ T136 w 4146"/>
                            <a:gd name="T138" fmla="+- 0 1141 763"/>
                            <a:gd name="T139" fmla="*/ 1141 h 2301"/>
                            <a:gd name="T140" fmla="+- 0 4678 765"/>
                            <a:gd name="T141" fmla="*/ T140 w 4146"/>
                            <a:gd name="T142" fmla="+- 0 1034 763"/>
                            <a:gd name="T143" fmla="*/ 1034 h 2301"/>
                            <a:gd name="T144" fmla="+- 0 4574 765"/>
                            <a:gd name="T145" fmla="*/ T144 w 4146"/>
                            <a:gd name="T146" fmla="+- 0 942 763"/>
                            <a:gd name="T147" fmla="*/ 942 h 2301"/>
                            <a:gd name="T148" fmla="+- 0 4456 765"/>
                            <a:gd name="T149" fmla="*/ T148 w 4146"/>
                            <a:gd name="T150" fmla="+- 0 867 763"/>
                            <a:gd name="T151" fmla="*/ 867 h 2301"/>
                            <a:gd name="T152" fmla="+- 0 4326 765"/>
                            <a:gd name="T153" fmla="*/ T152 w 4146"/>
                            <a:gd name="T154" fmla="+- 0 810 763"/>
                            <a:gd name="T155" fmla="*/ 810 h 2301"/>
                            <a:gd name="T156" fmla="+- 0 4185 765"/>
                            <a:gd name="T157" fmla="*/ T156 w 4146"/>
                            <a:gd name="T158" fmla="+- 0 775 763"/>
                            <a:gd name="T159" fmla="*/ 775 h 2301"/>
                            <a:gd name="T160" fmla="+- 0 4037 765"/>
                            <a:gd name="T161" fmla="*/ T160 w 4146"/>
                            <a:gd name="T162" fmla="+- 0 763 763"/>
                            <a:gd name="T163" fmla="*/ 763 h 230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</a:cxnLst>
                          <a:rect l="0" t="0" r="r" b="b"/>
                          <a:pathLst>
                            <a:path w="4146" h="2301">
                              <a:moveTo>
                                <a:pt x="3272" y="0"/>
                              </a:moveTo>
                              <a:lnTo>
                                <a:pt x="873" y="0"/>
                              </a:lnTo>
                              <a:lnTo>
                                <a:pt x="798" y="3"/>
                              </a:lnTo>
                              <a:lnTo>
                                <a:pt x="725" y="12"/>
                              </a:lnTo>
                              <a:lnTo>
                                <a:pt x="653" y="27"/>
                              </a:lnTo>
                              <a:lnTo>
                                <a:pt x="584" y="47"/>
                              </a:lnTo>
                              <a:lnTo>
                                <a:pt x="518" y="73"/>
                              </a:lnTo>
                              <a:lnTo>
                                <a:pt x="454" y="104"/>
                              </a:lnTo>
                              <a:lnTo>
                                <a:pt x="393" y="139"/>
                              </a:lnTo>
                              <a:lnTo>
                                <a:pt x="336" y="179"/>
                              </a:lnTo>
                              <a:lnTo>
                                <a:pt x="282" y="223"/>
                              </a:lnTo>
                              <a:lnTo>
                                <a:pt x="232" y="271"/>
                              </a:lnTo>
                              <a:lnTo>
                                <a:pt x="186" y="323"/>
                              </a:lnTo>
                              <a:lnTo>
                                <a:pt x="145" y="378"/>
                              </a:lnTo>
                              <a:lnTo>
                                <a:pt x="108" y="436"/>
                              </a:lnTo>
                              <a:lnTo>
                                <a:pt x="76" y="497"/>
                              </a:lnTo>
                              <a:lnTo>
                                <a:pt x="49" y="561"/>
                              </a:lnTo>
                              <a:lnTo>
                                <a:pt x="28" y="628"/>
                              </a:lnTo>
                              <a:lnTo>
                                <a:pt x="13" y="696"/>
                              </a:lnTo>
                              <a:lnTo>
                                <a:pt x="3" y="767"/>
                              </a:lnTo>
                              <a:lnTo>
                                <a:pt x="0" y="839"/>
                              </a:lnTo>
                              <a:lnTo>
                                <a:pt x="0" y="847"/>
                              </a:lnTo>
                              <a:lnTo>
                                <a:pt x="3" y="919"/>
                              </a:lnTo>
                              <a:lnTo>
                                <a:pt x="13" y="990"/>
                              </a:lnTo>
                              <a:lnTo>
                                <a:pt x="28" y="1058"/>
                              </a:lnTo>
                              <a:lnTo>
                                <a:pt x="49" y="1125"/>
                              </a:lnTo>
                              <a:lnTo>
                                <a:pt x="76" y="1189"/>
                              </a:lnTo>
                              <a:lnTo>
                                <a:pt x="108" y="1250"/>
                              </a:lnTo>
                              <a:lnTo>
                                <a:pt x="145" y="1308"/>
                              </a:lnTo>
                              <a:lnTo>
                                <a:pt x="186" y="1363"/>
                              </a:lnTo>
                              <a:lnTo>
                                <a:pt x="232" y="1415"/>
                              </a:lnTo>
                              <a:lnTo>
                                <a:pt x="282" y="1463"/>
                              </a:lnTo>
                              <a:lnTo>
                                <a:pt x="336" y="1507"/>
                              </a:lnTo>
                              <a:lnTo>
                                <a:pt x="393" y="1547"/>
                              </a:lnTo>
                              <a:lnTo>
                                <a:pt x="454" y="1582"/>
                              </a:lnTo>
                              <a:lnTo>
                                <a:pt x="518" y="1613"/>
                              </a:lnTo>
                              <a:lnTo>
                                <a:pt x="584" y="1639"/>
                              </a:lnTo>
                              <a:lnTo>
                                <a:pt x="653" y="1659"/>
                              </a:lnTo>
                              <a:lnTo>
                                <a:pt x="725" y="1674"/>
                              </a:lnTo>
                              <a:lnTo>
                                <a:pt x="798" y="1683"/>
                              </a:lnTo>
                              <a:lnTo>
                                <a:pt x="873" y="1686"/>
                              </a:lnTo>
                              <a:lnTo>
                                <a:pt x="2894" y="1686"/>
                              </a:lnTo>
                              <a:lnTo>
                                <a:pt x="3330" y="2301"/>
                              </a:lnTo>
                              <a:lnTo>
                                <a:pt x="3297" y="1686"/>
                              </a:lnTo>
                              <a:lnTo>
                                <a:pt x="3375" y="1680"/>
                              </a:lnTo>
                              <a:lnTo>
                                <a:pt x="3450" y="1668"/>
                              </a:lnTo>
                              <a:lnTo>
                                <a:pt x="3523" y="1650"/>
                              </a:lnTo>
                              <a:lnTo>
                                <a:pt x="3593" y="1627"/>
                              </a:lnTo>
                              <a:lnTo>
                                <a:pt x="3661" y="1598"/>
                              </a:lnTo>
                              <a:lnTo>
                                <a:pt x="3725" y="1563"/>
                              </a:lnTo>
                              <a:lnTo>
                                <a:pt x="3786" y="1524"/>
                              </a:lnTo>
                              <a:lnTo>
                                <a:pt x="3844" y="1480"/>
                              </a:lnTo>
                              <a:lnTo>
                                <a:pt x="3897" y="1431"/>
                              </a:lnTo>
                              <a:lnTo>
                                <a:pt x="3946" y="1379"/>
                              </a:lnTo>
                              <a:lnTo>
                                <a:pt x="3990" y="1323"/>
                              </a:lnTo>
                              <a:lnTo>
                                <a:pt x="4029" y="1263"/>
                              </a:lnTo>
                              <a:lnTo>
                                <a:pt x="4064" y="1200"/>
                              </a:lnTo>
                              <a:lnTo>
                                <a:pt x="4092" y="1134"/>
                              </a:lnTo>
                              <a:lnTo>
                                <a:pt x="4115" y="1066"/>
                              </a:lnTo>
                              <a:lnTo>
                                <a:pt x="4131" y="995"/>
                              </a:lnTo>
                              <a:lnTo>
                                <a:pt x="4142" y="922"/>
                              </a:lnTo>
                              <a:lnTo>
                                <a:pt x="4145" y="847"/>
                              </a:lnTo>
                              <a:lnTo>
                                <a:pt x="4145" y="839"/>
                              </a:lnTo>
                              <a:lnTo>
                                <a:pt x="4142" y="767"/>
                              </a:lnTo>
                              <a:lnTo>
                                <a:pt x="4132" y="696"/>
                              </a:lnTo>
                              <a:lnTo>
                                <a:pt x="4117" y="628"/>
                              </a:lnTo>
                              <a:lnTo>
                                <a:pt x="4096" y="561"/>
                              </a:lnTo>
                              <a:lnTo>
                                <a:pt x="4069" y="497"/>
                              </a:lnTo>
                              <a:lnTo>
                                <a:pt x="4037" y="436"/>
                              </a:lnTo>
                              <a:lnTo>
                                <a:pt x="4000" y="378"/>
                              </a:lnTo>
                              <a:lnTo>
                                <a:pt x="3959" y="323"/>
                              </a:lnTo>
                              <a:lnTo>
                                <a:pt x="3913" y="271"/>
                              </a:lnTo>
                              <a:lnTo>
                                <a:pt x="3863" y="223"/>
                              </a:lnTo>
                              <a:lnTo>
                                <a:pt x="3809" y="179"/>
                              </a:lnTo>
                              <a:lnTo>
                                <a:pt x="3752" y="139"/>
                              </a:lnTo>
                              <a:lnTo>
                                <a:pt x="3691" y="104"/>
                              </a:lnTo>
                              <a:lnTo>
                                <a:pt x="3627" y="73"/>
                              </a:lnTo>
                              <a:lnTo>
                                <a:pt x="3561" y="47"/>
                              </a:lnTo>
                              <a:lnTo>
                                <a:pt x="3492" y="27"/>
                              </a:lnTo>
                              <a:lnTo>
                                <a:pt x="3420" y="12"/>
                              </a:lnTo>
                              <a:lnTo>
                                <a:pt x="3347" y="3"/>
                              </a:lnTo>
                              <a:lnTo>
                                <a:pt x="327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57150">
                          <a:solidFill>
                            <a:srgbClr val="62BB46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BA749DB" w14:textId="4AD92638" w:rsidR="00925253" w:rsidRPr="00925253" w:rsidRDefault="00925253" w:rsidP="00925253">
                            <w:pPr>
                              <w:ind w:left="651" w:hanging="545"/>
                              <w:jc w:val="center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</w:pPr>
                            <w:r w:rsidRPr="00181965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  <w:t>CO</w:t>
                            </w:r>
                            <w:r w:rsidRPr="00925253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  <w:t xml:space="preserve">NVERSATION </w:t>
                            </w:r>
                            <w:r w:rsidRPr="00925253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>STARTERS</w:t>
                            </w:r>
                          </w:p>
                          <w:p w14:paraId="1BC91BA5" w14:textId="77777777" w:rsidR="00925253" w:rsidRPr="00925253" w:rsidRDefault="00925253" w:rsidP="00925253">
                            <w:pPr>
                              <w:ind w:left="863" w:hanging="544"/>
                              <w:jc w:val="center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aps/>
                                <w:color w:val="62BB46"/>
                                <w:sz w:val="44"/>
                                <w:szCs w:val="44"/>
                              </w:rPr>
                            </w:pPr>
                            <w:r w:rsidRPr="00925253">
                              <w:rPr>
                                <w:rFonts w:ascii="Calibri" w:eastAsia="Calibri" w:hAnsi="Calibri" w:cs="Calibri"/>
                                <w:b/>
                                <w:bCs/>
                                <w:cap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>babies</w:t>
                            </w:r>
                          </w:p>
                          <w:p w14:paraId="19B5012F" w14:textId="77777777" w:rsidR="00925253" w:rsidRDefault="00925253" w:rsidP="0092525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15827" id="Freeform 34" o:spid="_x0000_s1055" style="position:absolute;margin-left:10.9pt;margin-top:0;width:222.25pt;height:124.4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146,230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" adj="-11796480,,5400" path="m3272,l873,,798,3r-73,9l653,27,584,47,518,73r-64,31l393,139r-57,40l282,223r-50,48l186,323r-41,55l108,436,76,497,49,561,28,628,13,696,3,767,,839r,8l3,919r10,71l28,1058r21,67l76,1189r32,61l145,1308r41,55l232,1415r50,48l336,1507r57,40l454,1582r64,31l584,1639r69,20l725,1674r73,9l873,1686r2021,l3330,2301r-33,-615l3375,1680r75,-12l3523,1650r70,-23l3661,1598r64,-35l3786,1524r58,-44l3897,1431r49,-52l3990,1323r39,-60l4064,1200r28,-66l4115,1066r16,-71l4142,922r3,-75l4145,839r-3,-72l4132,696r-15,-68l4096,561r-27,-64l4037,436r-37,-58l3959,323r-46,-52l3863,223r-54,-44l3752,139r-61,-35l3627,73,3561,47,3492,27,3420,12,3347,3,3272,xe" strokecolor="#62bb46" strokeweight="4.5pt">
                <v:stroke joinstyle="round"/>
                <v:formulas/>
                <v:path arrowok="t" o:connecttype="custom" o:connectlocs="594303,524107;493551,532350;397564,556391;309065,595545;228735,647063;157936,710258;98710,783756;51738,865498;19061,955482;2042,1050962;0,1105914;8850,1204141;33357,1296873;73522,1382736;126621,1460356;191974,1529046;267538,1586746;352633,1632082;444536,1663679;543246,1680165;1970118,1682226;2244464,1682226;2348620,1669861;2445969,1641698;2535829,1597737;2616840,1540724;2686277,1471346;2742780,1391666;2785668,1303055;2812218,1207576;2821748,1105914;2819706,1050962;2802687,955482;2770011,865498;2723038,783756;2663812,710258;2593013,647063;2512683,595545;2424185,556391;2328198,532350;2227445,524107" o:connectangles="0,0,0,0,0,0,0,0,0,0,0,0,0,0,0,0,0,0,0,0,0,0,0,0,0,0,0,0,0,0,0,0,0,0,0,0,0,0,0,0,0" textboxrect="0,0,4146,2301"/>
                <v:textbox>
                  <w:txbxContent>
                    <w:p w14:paraId="3BA749DB" w14:textId="4AD92638" w:rsidR="00925253" w:rsidRPr="00925253" w:rsidRDefault="00925253" w:rsidP="00925253">
                      <w:pPr>
                        <w:ind w:left="651" w:hanging="545"/>
                        <w:jc w:val="center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</w:pPr>
                      <w:r w:rsidRPr="00181965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  <w:t>CO</w:t>
                      </w:r>
                      <w:r w:rsidRPr="00925253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  <w:t xml:space="preserve">NVERSATION </w:t>
                      </w:r>
                      <w:r w:rsidRPr="00925253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  <w:t>STARTERS</w:t>
                      </w:r>
                    </w:p>
                    <w:p w14:paraId="1BC91BA5" w14:textId="77777777" w:rsidR="00925253" w:rsidRPr="00925253" w:rsidRDefault="00925253" w:rsidP="00925253">
                      <w:pPr>
                        <w:ind w:left="863" w:hanging="544"/>
                        <w:jc w:val="center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aps/>
                          <w:color w:val="62BB46"/>
                          <w:sz w:val="44"/>
                          <w:szCs w:val="44"/>
                        </w:rPr>
                      </w:pPr>
                      <w:r w:rsidRPr="00925253">
                        <w:rPr>
                          <w:rFonts w:ascii="Calibri" w:eastAsia="Calibri" w:hAnsi="Calibri" w:cs="Calibri"/>
                          <w:b/>
                          <w:bCs/>
                          <w:caps/>
                          <w:color w:val="62BB46"/>
                          <w:w w:val="105"/>
                          <w:sz w:val="44"/>
                          <w:szCs w:val="44"/>
                        </w:rPr>
                        <w:t>babies</w:t>
                      </w:r>
                    </w:p>
                    <w:p w14:paraId="19B5012F" w14:textId="77777777" w:rsidR="00925253" w:rsidRDefault="00925253" w:rsidP="009252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6E76CF" w:rsidRPr="001349D5">
        <w:rPr>
          <w:noProof/>
        </w:rPr>
        <mc:AlternateContent>
          <mc:Choice Requires="wps">
            <w:drawing>
              <wp:anchor distT="45720" distB="45720" distL="114300" distR="114300" simplePos="0" relativeHeight="251692031" behindDoc="1" locked="0" layoutInCell="1" allowOverlap="1" wp14:anchorId="39C67B2C" wp14:editId="366365D6">
                <wp:simplePos x="0" y="0"/>
                <wp:positionH relativeFrom="column">
                  <wp:posOffset>3192780</wp:posOffset>
                </wp:positionH>
                <wp:positionV relativeFrom="paragraph">
                  <wp:posOffset>537</wp:posOffset>
                </wp:positionV>
                <wp:extent cx="815340" cy="304165"/>
                <wp:effectExtent l="0" t="0" r="3810" b="635"/>
                <wp:wrapTight wrapText="bothSides">
                  <wp:wrapPolygon edited="0">
                    <wp:start x="0" y="0"/>
                    <wp:lineTo x="0" y="20292"/>
                    <wp:lineTo x="21196" y="20292"/>
                    <wp:lineTo x="21196" y="0"/>
                    <wp:lineTo x="0" y="0"/>
                  </wp:wrapPolygon>
                </wp:wrapTight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304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C18AD8" w14:textId="77777777" w:rsidR="00925253" w:rsidRDefault="00925253" w:rsidP="00925253">
                            <w:r>
                              <w:rPr>
                                <w:color w:val="F08B5B"/>
                                <w:sz w:val="36"/>
                              </w:rPr>
                              <w:t>while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67B2C" id="_x0000_s1056" type="#_x0000_t202" style="position:absolute;margin-left:251.4pt;margin-top:.05pt;width:64.2pt;height:23.95pt;z-index:-25162444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" stroked="f">
                <v:textbox inset=",0,,0">
                  <w:txbxContent>
                    <w:p w14:paraId="12C18AD8" w14:textId="77777777" w:rsidR="00925253" w:rsidRDefault="00925253" w:rsidP="00925253">
                      <w:r>
                        <w:rPr>
                          <w:color w:val="F08B5B"/>
                          <w:sz w:val="36"/>
                        </w:rPr>
                        <w:t>whil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4011C2F" w14:textId="480700D3" w:rsidR="00FB6DAF" w:rsidRDefault="006E76CF">
      <w:r>
        <w:rPr>
          <w:noProof/>
          <w:color w:val="62BB46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A3F7D65" wp14:editId="1E46814F">
                <wp:simplePos x="0" y="0"/>
                <wp:positionH relativeFrom="column">
                  <wp:posOffset>2435860</wp:posOffset>
                </wp:positionH>
                <wp:positionV relativeFrom="paragraph">
                  <wp:posOffset>126902</wp:posOffset>
                </wp:positionV>
                <wp:extent cx="4153535" cy="779145"/>
                <wp:effectExtent l="38100" t="38100" r="37465" b="40005"/>
                <wp:wrapNone/>
                <wp:docPr id="66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53535" cy="779145"/>
                        </a:xfrm>
                        <a:prstGeom prst="rect">
                          <a:avLst/>
                        </a:prstGeom>
                        <a:noFill/>
                        <a:ln w="72060">
                          <a:solidFill>
                            <a:srgbClr val="F08B5B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E326139" w14:textId="1D241CD0" w:rsidR="00925253" w:rsidRDefault="00925253" w:rsidP="00925253">
                            <w:pPr>
                              <w:jc w:val="center"/>
                            </w:pPr>
                            <w:r w:rsidRPr="00925253">
                              <w:rPr>
                                <w:rFonts w:ascii="Book Antiqua"/>
                                <w:color w:val="F08B5B"/>
                                <w:sz w:val="86"/>
                              </w:rPr>
                              <w:t>PLAY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3F7D65" id="Rectangle 35" o:spid="_x0000_s1057" style="position:absolute;margin-left:191.8pt;margin-top:10pt;width:327.05pt;height:61.35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" filled="f" strokecolor="#f08b5b" strokeweight="2.00167mm">
                <v:textbox>
                  <w:txbxContent>
                    <w:p w14:paraId="6E326139" w14:textId="1D241CD0" w:rsidR="00925253" w:rsidRDefault="00925253" w:rsidP="00925253">
                      <w:pPr>
                        <w:jc w:val="center"/>
                      </w:pPr>
                      <w:r w:rsidRPr="00925253">
                        <w:rPr>
                          <w:rFonts w:ascii="Book Antiqua"/>
                          <w:color w:val="F08B5B"/>
                          <w:sz w:val="86"/>
                        </w:rPr>
                        <w:t>PLAYING</w:t>
                      </w:r>
                    </w:p>
                  </w:txbxContent>
                </v:textbox>
              </v:rect>
            </w:pict>
          </mc:Fallback>
        </mc:AlternateContent>
      </w:r>
    </w:p>
    <w:p w14:paraId="7F8A95A7" w14:textId="08CD5372" w:rsidR="00FB6DAF" w:rsidRDefault="00FB6DAF"/>
    <w:p w14:paraId="38990B74" w14:textId="438BD470" w:rsidR="00FB6DAF" w:rsidRDefault="00FB6DAF"/>
    <w:p w14:paraId="132D43E4" w14:textId="1917F663" w:rsidR="00FB6DAF" w:rsidRDefault="00FB6DAF"/>
    <w:p w14:paraId="64985414" w14:textId="133161AF" w:rsidR="00FB6DAF" w:rsidRDefault="00FB6DAF"/>
    <w:p w14:paraId="689DDB5B" w14:textId="3C0F1788" w:rsidR="00FB6DAF" w:rsidRDefault="00CD7697">
      <w:r w:rsidRPr="001349D5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1" locked="0" layoutInCell="1" allowOverlap="1" wp14:anchorId="08A61FB1" wp14:editId="11DB80E1">
                <wp:simplePos x="0" y="0"/>
                <wp:positionH relativeFrom="column">
                  <wp:posOffset>4810125</wp:posOffset>
                </wp:positionH>
                <wp:positionV relativeFrom="paragraph">
                  <wp:posOffset>129442</wp:posOffset>
                </wp:positionV>
                <wp:extent cx="1156335" cy="282575"/>
                <wp:effectExtent l="0" t="0" r="5715" b="3175"/>
                <wp:wrapTight wrapText="bothSides">
                  <wp:wrapPolygon edited="0">
                    <wp:start x="0" y="0"/>
                    <wp:lineTo x="0" y="20387"/>
                    <wp:lineTo x="21351" y="20387"/>
                    <wp:lineTo x="21351" y="0"/>
                    <wp:lineTo x="0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6335" cy="28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B9F4C" w14:textId="77777777" w:rsidR="00925253" w:rsidRDefault="00925253" w:rsidP="00925253">
                            <w:r>
                              <w:rPr>
                                <w:color w:val="F08B5B"/>
                                <w:sz w:val="36"/>
                              </w:rPr>
                              <w:t>together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61FB1" id="_x0000_s1058" type="#_x0000_t202" style="position:absolute;margin-left:378.75pt;margin-top:10.2pt;width:91.05pt;height:22.25pt;z-index:-251617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" stroked="f">
                <v:textbox inset=",0,,0">
                  <w:txbxContent>
                    <w:p w14:paraId="05BB9F4C" w14:textId="77777777" w:rsidR="00925253" w:rsidRDefault="00925253" w:rsidP="00925253">
                      <w:r>
                        <w:rPr>
                          <w:color w:val="F08B5B"/>
                          <w:sz w:val="36"/>
                        </w:rPr>
                        <w:t>togeth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A261690" w14:textId="26203146" w:rsidR="00FB6DAF" w:rsidRDefault="00FB6DAF"/>
    <w:p w14:paraId="074C7509" w14:textId="221E4233" w:rsidR="00FB6DAF" w:rsidRDefault="00FB6DAF"/>
    <w:p w14:paraId="7AF3A6E5" w14:textId="7F5B51C2" w:rsidR="00FB6DAF" w:rsidRDefault="00FB6DAF"/>
    <w:p w14:paraId="45DA5B43" w14:textId="6D5C7F60" w:rsidR="00FB6DAF" w:rsidRDefault="009800B2">
      <w:r>
        <w:rPr>
          <w:noProof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1454A066" wp14:editId="2CEBEEAA">
                <wp:simplePos x="0" y="0"/>
                <wp:positionH relativeFrom="column">
                  <wp:posOffset>27305</wp:posOffset>
                </wp:positionH>
                <wp:positionV relativeFrom="paragraph">
                  <wp:posOffset>46599</wp:posOffset>
                </wp:positionV>
                <wp:extent cx="4821604" cy="2552065"/>
                <wp:effectExtent l="38100" t="38100" r="0" b="5778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21604" cy="2552065"/>
                          <a:chOff x="0" y="0"/>
                          <a:chExt cx="4821604" cy="2552065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0" y="0"/>
                            <a:ext cx="4773399" cy="2552065"/>
                            <a:chOff x="0" y="0"/>
                            <a:chExt cx="4773586" cy="2552065"/>
                          </a:xfrm>
                        </wpg:grpSpPr>
                        <wps:wsp>
                          <wps:cNvPr id="56" name="Freeform 4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424680" cy="2552065"/>
                            </a:xfrm>
                            <a:custGeom>
                              <a:avLst/>
                              <a:gdLst>
                                <a:gd name="T0" fmla="+- 0 3552 2055"/>
                                <a:gd name="T1" fmla="*/ T0 w 6968"/>
                                <a:gd name="T2" fmla="+- 0 3513 3511"/>
                                <a:gd name="T3" fmla="*/ 3513 h 4019"/>
                                <a:gd name="T4" fmla="+- 0 3330 2055"/>
                                <a:gd name="T5" fmla="*/ T4 w 6968"/>
                                <a:gd name="T6" fmla="+- 0 3540 3511"/>
                                <a:gd name="T7" fmla="*/ 3540 h 4019"/>
                                <a:gd name="T8" fmla="+- 0 3118 2055"/>
                                <a:gd name="T9" fmla="*/ T8 w 6968"/>
                                <a:gd name="T10" fmla="+- 0 3597 3511"/>
                                <a:gd name="T11" fmla="*/ 3597 h 4019"/>
                                <a:gd name="T12" fmla="+- 0 2919 2055"/>
                                <a:gd name="T13" fmla="*/ T12 w 6968"/>
                                <a:gd name="T14" fmla="+- 0 3683 3511"/>
                                <a:gd name="T15" fmla="*/ 3683 h 4019"/>
                                <a:gd name="T16" fmla="+- 0 2735 2055"/>
                                <a:gd name="T17" fmla="*/ T16 w 6968"/>
                                <a:gd name="T18" fmla="+- 0 3794 3511"/>
                                <a:gd name="T19" fmla="*/ 3794 h 4019"/>
                                <a:gd name="T20" fmla="+- 0 2569 2055"/>
                                <a:gd name="T21" fmla="*/ T20 w 6968"/>
                                <a:gd name="T22" fmla="+- 0 3929 3511"/>
                                <a:gd name="T23" fmla="*/ 3929 h 4019"/>
                                <a:gd name="T24" fmla="+- 0 2421 2055"/>
                                <a:gd name="T25" fmla="*/ T24 w 6968"/>
                                <a:gd name="T26" fmla="+- 0 4085 3511"/>
                                <a:gd name="T27" fmla="*/ 4085 h 4019"/>
                                <a:gd name="T28" fmla="+- 0 2295 2055"/>
                                <a:gd name="T29" fmla="*/ T28 w 6968"/>
                                <a:gd name="T30" fmla="+- 0 4261 3511"/>
                                <a:gd name="T31" fmla="*/ 4261 h 4019"/>
                                <a:gd name="T32" fmla="+- 0 2194 2055"/>
                                <a:gd name="T33" fmla="*/ T32 w 6968"/>
                                <a:gd name="T34" fmla="+- 0 4452 3511"/>
                                <a:gd name="T35" fmla="*/ 4452 h 4019"/>
                                <a:gd name="T36" fmla="+- 0 2118 2055"/>
                                <a:gd name="T37" fmla="*/ T36 w 6968"/>
                                <a:gd name="T38" fmla="+- 0 4658 3511"/>
                                <a:gd name="T39" fmla="*/ 4658 h 4019"/>
                                <a:gd name="T40" fmla="+- 0 2071 2055"/>
                                <a:gd name="T41" fmla="*/ T40 w 6968"/>
                                <a:gd name="T42" fmla="+- 0 4876 3511"/>
                                <a:gd name="T43" fmla="*/ 4876 h 4019"/>
                                <a:gd name="T44" fmla="+- 0 2055 2055"/>
                                <a:gd name="T45" fmla="*/ T44 w 6968"/>
                                <a:gd name="T46" fmla="+- 0 5104 3511"/>
                                <a:gd name="T47" fmla="*/ 5104 h 4019"/>
                                <a:gd name="T48" fmla="+- 0 2062 2055"/>
                                <a:gd name="T49" fmla="*/ T48 w 6968"/>
                                <a:gd name="T50" fmla="+- 0 5270 3511"/>
                                <a:gd name="T51" fmla="*/ 5270 h 4019"/>
                                <a:gd name="T52" fmla="+- 0 2098 2055"/>
                                <a:gd name="T53" fmla="*/ T52 w 6968"/>
                                <a:gd name="T54" fmla="+- 0 5488 3511"/>
                                <a:gd name="T55" fmla="*/ 5488 h 4019"/>
                                <a:gd name="T56" fmla="+- 0 2162 2055"/>
                                <a:gd name="T57" fmla="*/ T56 w 6968"/>
                                <a:gd name="T58" fmla="+- 0 5695 3511"/>
                                <a:gd name="T59" fmla="*/ 5695 h 4019"/>
                                <a:gd name="T60" fmla="+- 0 2252 2055"/>
                                <a:gd name="T61" fmla="*/ T60 w 6968"/>
                                <a:gd name="T62" fmla="+- 0 5889 3511"/>
                                <a:gd name="T63" fmla="*/ 5889 h 4019"/>
                                <a:gd name="T64" fmla="+- 0 2366 2055"/>
                                <a:gd name="T65" fmla="*/ T64 w 6968"/>
                                <a:gd name="T66" fmla="+- 0 6068 3511"/>
                                <a:gd name="T67" fmla="*/ 6068 h 4019"/>
                                <a:gd name="T68" fmla="+- 0 2502 2055"/>
                                <a:gd name="T69" fmla="*/ T68 w 6968"/>
                                <a:gd name="T70" fmla="+- 0 6230 3511"/>
                                <a:gd name="T71" fmla="*/ 6230 h 4019"/>
                                <a:gd name="T72" fmla="+- 0 2658 2055"/>
                                <a:gd name="T73" fmla="*/ T72 w 6968"/>
                                <a:gd name="T74" fmla="+- 0 6372 3511"/>
                                <a:gd name="T75" fmla="*/ 6372 h 4019"/>
                                <a:gd name="T76" fmla="+- 0 2831 2055"/>
                                <a:gd name="T77" fmla="*/ T76 w 6968"/>
                                <a:gd name="T78" fmla="+- 0 6492 3511"/>
                                <a:gd name="T79" fmla="*/ 6492 h 4019"/>
                                <a:gd name="T80" fmla="+- 0 3020 2055"/>
                                <a:gd name="T81" fmla="*/ T80 w 6968"/>
                                <a:gd name="T82" fmla="+- 0 6589 3511"/>
                                <a:gd name="T83" fmla="*/ 6589 h 4019"/>
                                <a:gd name="T84" fmla="+- 0 3222 2055"/>
                                <a:gd name="T85" fmla="*/ T84 w 6968"/>
                                <a:gd name="T86" fmla="+- 0 6659 3511"/>
                                <a:gd name="T87" fmla="*/ 6659 h 4019"/>
                                <a:gd name="T88" fmla="+- 0 3435 2055"/>
                                <a:gd name="T89" fmla="*/ T88 w 6968"/>
                                <a:gd name="T90" fmla="+- 0 6701 3511"/>
                                <a:gd name="T91" fmla="*/ 6701 h 4019"/>
                                <a:gd name="T92" fmla="+- 0 3548 2055"/>
                                <a:gd name="T93" fmla="*/ T92 w 6968"/>
                                <a:gd name="T94" fmla="+- 0 7529 3511"/>
                                <a:gd name="T95" fmla="*/ 7529 h 4019"/>
                                <a:gd name="T96" fmla="+- 0 7526 2055"/>
                                <a:gd name="T97" fmla="*/ T96 w 6968"/>
                                <a:gd name="T98" fmla="+- 0 6711 3511"/>
                                <a:gd name="T99" fmla="*/ 6711 h 4019"/>
                                <a:gd name="T100" fmla="+- 0 7748 2055"/>
                                <a:gd name="T101" fmla="*/ T100 w 6968"/>
                                <a:gd name="T102" fmla="+- 0 6684 3511"/>
                                <a:gd name="T103" fmla="*/ 6684 h 4019"/>
                                <a:gd name="T104" fmla="+- 0 7960 2055"/>
                                <a:gd name="T105" fmla="*/ T104 w 6968"/>
                                <a:gd name="T106" fmla="+- 0 6627 3511"/>
                                <a:gd name="T107" fmla="*/ 6627 h 4019"/>
                                <a:gd name="T108" fmla="+- 0 8159 2055"/>
                                <a:gd name="T109" fmla="*/ T108 w 6968"/>
                                <a:gd name="T110" fmla="+- 0 6541 3511"/>
                                <a:gd name="T111" fmla="*/ 6541 h 4019"/>
                                <a:gd name="T112" fmla="+- 0 8343 2055"/>
                                <a:gd name="T113" fmla="*/ T112 w 6968"/>
                                <a:gd name="T114" fmla="+- 0 6430 3511"/>
                                <a:gd name="T115" fmla="*/ 6430 h 4019"/>
                                <a:gd name="T116" fmla="+- 0 8510 2055"/>
                                <a:gd name="T117" fmla="*/ T116 w 6968"/>
                                <a:gd name="T118" fmla="+- 0 6295 3511"/>
                                <a:gd name="T119" fmla="*/ 6295 h 4019"/>
                                <a:gd name="T120" fmla="+- 0 8657 2055"/>
                                <a:gd name="T121" fmla="*/ T120 w 6968"/>
                                <a:gd name="T122" fmla="+- 0 6139 3511"/>
                                <a:gd name="T123" fmla="*/ 6139 h 4019"/>
                                <a:gd name="T124" fmla="+- 0 8783 2055"/>
                                <a:gd name="T125" fmla="*/ T124 w 6968"/>
                                <a:gd name="T126" fmla="+- 0 5964 3511"/>
                                <a:gd name="T127" fmla="*/ 5964 h 4019"/>
                                <a:gd name="T128" fmla="+- 0 8885 2055"/>
                                <a:gd name="T129" fmla="*/ T128 w 6968"/>
                                <a:gd name="T130" fmla="+- 0 5772 3511"/>
                                <a:gd name="T131" fmla="*/ 5772 h 4019"/>
                                <a:gd name="T132" fmla="+- 0 8960 2055"/>
                                <a:gd name="T133" fmla="*/ T132 w 6968"/>
                                <a:gd name="T134" fmla="+- 0 5566 3511"/>
                                <a:gd name="T135" fmla="*/ 5566 h 4019"/>
                                <a:gd name="T136" fmla="+- 0 9007 2055"/>
                                <a:gd name="T137" fmla="*/ T136 w 6968"/>
                                <a:gd name="T138" fmla="+- 0 5348 3511"/>
                                <a:gd name="T139" fmla="*/ 5348 h 4019"/>
                                <a:gd name="T140" fmla="+- 0 9023 2055"/>
                                <a:gd name="T141" fmla="*/ T140 w 6968"/>
                                <a:gd name="T142" fmla="+- 0 5120 3511"/>
                                <a:gd name="T143" fmla="*/ 5120 h 4019"/>
                                <a:gd name="T144" fmla="+- 0 9016 2055"/>
                                <a:gd name="T145" fmla="*/ T144 w 6968"/>
                                <a:gd name="T146" fmla="+- 0 4951 3511"/>
                                <a:gd name="T147" fmla="*/ 4951 h 4019"/>
                                <a:gd name="T148" fmla="+- 0 8979 2055"/>
                                <a:gd name="T149" fmla="*/ T148 w 6968"/>
                                <a:gd name="T150" fmla="+- 0 4730 3511"/>
                                <a:gd name="T151" fmla="*/ 4730 h 4019"/>
                                <a:gd name="T152" fmla="+- 0 8913 2055"/>
                                <a:gd name="T153" fmla="*/ T152 w 6968"/>
                                <a:gd name="T154" fmla="+- 0 4519 3511"/>
                                <a:gd name="T155" fmla="*/ 4519 h 4019"/>
                                <a:gd name="T156" fmla="+- 0 8819 2055"/>
                                <a:gd name="T157" fmla="*/ T156 w 6968"/>
                                <a:gd name="T158" fmla="+- 0 4323 3511"/>
                                <a:gd name="T159" fmla="*/ 4323 h 4019"/>
                                <a:gd name="T160" fmla="+- 0 8702 2055"/>
                                <a:gd name="T161" fmla="*/ T160 w 6968"/>
                                <a:gd name="T162" fmla="+- 0 4142 3511"/>
                                <a:gd name="T163" fmla="*/ 4142 h 4019"/>
                                <a:gd name="T164" fmla="+- 0 8561 2055"/>
                                <a:gd name="T165" fmla="*/ T164 w 6968"/>
                                <a:gd name="T166" fmla="+- 0 3979 3511"/>
                                <a:gd name="T167" fmla="*/ 3979 h 4019"/>
                                <a:gd name="T168" fmla="+- 0 8400 2055"/>
                                <a:gd name="T169" fmla="*/ T168 w 6968"/>
                                <a:gd name="T170" fmla="+- 0 3837 3511"/>
                                <a:gd name="T171" fmla="*/ 3837 h 4019"/>
                                <a:gd name="T172" fmla="+- 0 8222 2055"/>
                                <a:gd name="T173" fmla="*/ T172 w 6968"/>
                                <a:gd name="T174" fmla="+- 0 3717 3511"/>
                                <a:gd name="T175" fmla="*/ 3717 h 4019"/>
                                <a:gd name="T176" fmla="+- 0 8028 2055"/>
                                <a:gd name="T177" fmla="*/ T176 w 6968"/>
                                <a:gd name="T178" fmla="+- 0 3623 3511"/>
                                <a:gd name="T179" fmla="*/ 3623 h 4019"/>
                                <a:gd name="T180" fmla="+- 0 7820 2055"/>
                                <a:gd name="T181" fmla="*/ T180 w 6968"/>
                                <a:gd name="T182" fmla="+- 0 3556 3511"/>
                                <a:gd name="T183" fmla="*/ 3556 h 4019"/>
                                <a:gd name="T184" fmla="+- 0 7601 2055"/>
                                <a:gd name="T185" fmla="*/ T184 w 6968"/>
                                <a:gd name="T186" fmla="+- 0 3518 3511"/>
                                <a:gd name="T187" fmla="*/ 3518 h 40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</a:cxnLst>
                              <a:rect l="0" t="0" r="r" b="b"/>
                              <a:pathLst>
                                <a:path w="6968" h="4019">
                                  <a:moveTo>
                                    <a:pt x="5395" y="0"/>
                                  </a:moveTo>
                                  <a:lnTo>
                                    <a:pt x="1573" y="0"/>
                                  </a:lnTo>
                                  <a:lnTo>
                                    <a:pt x="1497" y="2"/>
                                  </a:lnTo>
                                  <a:lnTo>
                                    <a:pt x="1422" y="7"/>
                                  </a:lnTo>
                                  <a:lnTo>
                                    <a:pt x="1348" y="17"/>
                                  </a:lnTo>
                                  <a:lnTo>
                                    <a:pt x="1275" y="29"/>
                                  </a:lnTo>
                                  <a:lnTo>
                                    <a:pt x="1203" y="45"/>
                                  </a:lnTo>
                                  <a:lnTo>
                                    <a:pt x="1133" y="64"/>
                                  </a:lnTo>
                                  <a:lnTo>
                                    <a:pt x="1063" y="86"/>
                                  </a:lnTo>
                                  <a:lnTo>
                                    <a:pt x="996" y="112"/>
                                  </a:lnTo>
                                  <a:lnTo>
                                    <a:pt x="929" y="141"/>
                                  </a:lnTo>
                                  <a:lnTo>
                                    <a:pt x="864" y="172"/>
                                  </a:lnTo>
                                  <a:lnTo>
                                    <a:pt x="801" y="206"/>
                                  </a:lnTo>
                                  <a:lnTo>
                                    <a:pt x="740" y="244"/>
                                  </a:lnTo>
                                  <a:lnTo>
                                    <a:pt x="680" y="283"/>
                                  </a:lnTo>
                                  <a:lnTo>
                                    <a:pt x="623" y="326"/>
                                  </a:lnTo>
                                  <a:lnTo>
                                    <a:pt x="567" y="371"/>
                                  </a:lnTo>
                                  <a:lnTo>
                                    <a:pt x="514" y="418"/>
                                  </a:lnTo>
                                  <a:lnTo>
                                    <a:pt x="462" y="468"/>
                                  </a:lnTo>
                                  <a:lnTo>
                                    <a:pt x="413" y="520"/>
                                  </a:lnTo>
                                  <a:lnTo>
                                    <a:pt x="366" y="574"/>
                                  </a:lnTo>
                                  <a:lnTo>
                                    <a:pt x="322" y="631"/>
                                  </a:lnTo>
                                  <a:lnTo>
                                    <a:pt x="280" y="689"/>
                                  </a:lnTo>
                                  <a:lnTo>
                                    <a:pt x="240" y="750"/>
                                  </a:lnTo>
                                  <a:lnTo>
                                    <a:pt x="204" y="812"/>
                                  </a:lnTo>
                                  <a:lnTo>
                                    <a:pt x="170" y="876"/>
                                  </a:lnTo>
                                  <a:lnTo>
                                    <a:pt x="139" y="941"/>
                                  </a:lnTo>
                                  <a:lnTo>
                                    <a:pt x="111" y="1008"/>
                                  </a:lnTo>
                                  <a:lnTo>
                                    <a:pt x="85" y="1077"/>
                                  </a:lnTo>
                                  <a:lnTo>
                                    <a:pt x="63" y="1147"/>
                                  </a:lnTo>
                                  <a:lnTo>
                                    <a:pt x="44" y="1219"/>
                                  </a:lnTo>
                                  <a:lnTo>
                                    <a:pt x="29" y="1292"/>
                                  </a:lnTo>
                                  <a:lnTo>
                                    <a:pt x="16" y="1365"/>
                                  </a:lnTo>
                                  <a:lnTo>
                                    <a:pt x="7" y="1440"/>
                                  </a:lnTo>
                                  <a:lnTo>
                                    <a:pt x="2" y="1516"/>
                                  </a:lnTo>
                                  <a:lnTo>
                                    <a:pt x="0" y="1593"/>
                                  </a:lnTo>
                                  <a:lnTo>
                                    <a:pt x="0" y="1609"/>
                                  </a:lnTo>
                                  <a:lnTo>
                                    <a:pt x="2" y="1685"/>
                                  </a:lnTo>
                                  <a:lnTo>
                                    <a:pt x="7" y="1759"/>
                                  </a:lnTo>
                                  <a:lnTo>
                                    <a:pt x="16" y="1833"/>
                                  </a:lnTo>
                                  <a:lnTo>
                                    <a:pt x="28" y="1906"/>
                                  </a:lnTo>
                                  <a:lnTo>
                                    <a:pt x="43" y="1977"/>
                                  </a:lnTo>
                                  <a:lnTo>
                                    <a:pt x="61" y="2048"/>
                                  </a:lnTo>
                                  <a:lnTo>
                                    <a:pt x="82" y="2117"/>
                                  </a:lnTo>
                                  <a:lnTo>
                                    <a:pt x="107" y="2184"/>
                                  </a:lnTo>
                                  <a:lnTo>
                                    <a:pt x="134" y="2251"/>
                                  </a:lnTo>
                                  <a:lnTo>
                                    <a:pt x="164" y="2315"/>
                                  </a:lnTo>
                                  <a:lnTo>
                                    <a:pt x="197" y="2378"/>
                                  </a:lnTo>
                                  <a:lnTo>
                                    <a:pt x="232" y="2440"/>
                                  </a:lnTo>
                                  <a:lnTo>
                                    <a:pt x="271" y="2500"/>
                                  </a:lnTo>
                                  <a:lnTo>
                                    <a:pt x="311" y="2557"/>
                                  </a:lnTo>
                                  <a:lnTo>
                                    <a:pt x="354" y="2613"/>
                                  </a:lnTo>
                                  <a:lnTo>
                                    <a:pt x="400" y="2667"/>
                                  </a:lnTo>
                                  <a:lnTo>
                                    <a:pt x="447" y="2719"/>
                                  </a:lnTo>
                                  <a:lnTo>
                                    <a:pt x="497" y="2769"/>
                                  </a:lnTo>
                                  <a:lnTo>
                                    <a:pt x="549" y="2816"/>
                                  </a:lnTo>
                                  <a:lnTo>
                                    <a:pt x="603" y="2861"/>
                                  </a:lnTo>
                                  <a:lnTo>
                                    <a:pt x="659" y="2904"/>
                                  </a:lnTo>
                                  <a:lnTo>
                                    <a:pt x="717" y="2944"/>
                                  </a:lnTo>
                                  <a:lnTo>
                                    <a:pt x="776" y="2981"/>
                                  </a:lnTo>
                                  <a:lnTo>
                                    <a:pt x="838" y="3016"/>
                                  </a:lnTo>
                                  <a:lnTo>
                                    <a:pt x="901" y="3048"/>
                                  </a:lnTo>
                                  <a:lnTo>
                                    <a:pt x="965" y="3078"/>
                                  </a:lnTo>
                                  <a:lnTo>
                                    <a:pt x="1031" y="3104"/>
                                  </a:lnTo>
                                  <a:lnTo>
                                    <a:pt x="1098" y="3128"/>
                                  </a:lnTo>
                                  <a:lnTo>
                                    <a:pt x="1167" y="3148"/>
                                  </a:lnTo>
                                  <a:lnTo>
                                    <a:pt x="1237" y="3165"/>
                                  </a:lnTo>
                                  <a:lnTo>
                                    <a:pt x="1308" y="3179"/>
                                  </a:lnTo>
                                  <a:lnTo>
                                    <a:pt x="1380" y="3190"/>
                                  </a:lnTo>
                                  <a:lnTo>
                                    <a:pt x="1453" y="3198"/>
                                  </a:lnTo>
                                  <a:lnTo>
                                    <a:pt x="1527" y="3202"/>
                                  </a:lnTo>
                                  <a:lnTo>
                                    <a:pt x="1493" y="4018"/>
                                  </a:lnTo>
                                  <a:lnTo>
                                    <a:pt x="2255" y="3202"/>
                                  </a:lnTo>
                                  <a:lnTo>
                                    <a:pt x="5395" y="3202"/>
                                  </a:lnTo>
                                  <a:lnTo>
                                    <a:pt x="5471" y="3200"/>
                                  </a:lnTo>
                                  <a:lnTo>
                                    <a:pt x="5546" y="3195"/>
                                  </a:lnTo>
                                  <a:lnTo>
                                    <a:pt x="5620" y="3186"/>
                                  </a:lnTo>
                                  <a:lnTo>
                                    <a:pt x="5693" y="3173"/>
                                  </a:lnTo>
                                  <a:lnTo>
                                    <a:pt x="5765" y="3158"/>
                                  </a:lnTo>
                                  <a:lnTo>
                                    <a:pt x="5836" y="3138"/>
                                  </a:lnTo>
                                  <a:lnTo>
                                    <a:pt x="5905" y="3116"/>
                                  </a:lnTo>
                                  <a:lnTo>
                                    <a:pt x="5973" y="3090"/>
                                  </a:lnTo>
                                  <a:lnTo>
                                    <a:pt x="6039" y="3062"/>
                                  </a:lnTo>
                                  <a:lnTo>
                                    <a:pt x="6104" y="3030"/>
                                  </a:lnTo>
                                  <a:lnTo>
                                    <a:pt x="6167" y="2996"/>
                                  </a:lnTo>
                                  <a:lnTo>
                                    <a:pt x="6228" y="2959"/>
                                  </a:lnTo>
                                  <a:lnTo>
                                    <a:pt x="6288" y="2919"/>
                                  </a:lnTo>
                                  <a:lnTo>
                                    <a:pt x="6345" y="2877"/>
                                  </a:lnTo>
                                  <a:lnTo>
                                    <a:pt x="6401" y="2832"/>
                                  </a:lnTo>
                                  <a:lnTo>
                                    <a:pt x="6455" y="2784"/>
                                  </a:lnTo>
                                  <a:lnTo>
                                    <a:pt x="6506" y="2734"/>
                                  </a:lnTo>
                                  <a:lnTo>
                                    <a:pt x="6555" y="2682"/>
                                  </a:lnTo>
                                  <a:lnTo>
                                    <a:pt x="6602" y="2628"/>
                                  </a:lnTo>
                                  <a:lnTo>
                                    <a:pt x="6647" y="2572"/>
                                  </a:lnTo>
                                  <a:lnTo>
                                    <a:pt x="6688" y="2513"/>
                                  </a:lnTo>
                                  <a:lnTo>
                                    <a:pt x="6728" y="2453"/>
                                  </a:lnTo>
                                  <a:lnTo>
                                    <a:pt x="6764" y="2391"/>
                                  </a:lnTo>
                                  <a:lnTo>
                                    <a:pt x="6798" y="2327"/>
                                  </a:lnTo>
                                  <a:lnTo>
                                    <a:pt x="6830" y="2261"/>
                                  </a:lnTo>
                                  <a:lnTo>
                                    <a:pt x="6858" y="2194"/>
                                  </a:lnTo>
                                  <a:lnTo>
                                    <a:pt x="6883" y="2125"/>
                                  </a:lnTo>
                                  <a:lnTo>
                                    <a:pt x="6905" y="2055"/>
                                  </a:lnTo>
                                  <a:lnTo>
                                    <a:pt x="6924" y="1984"/>
                                  </a:lnTo>
                                  <a:lnTo>
                                    <a:pt x="6940" y="1911"/>
                                  </a:lnTo>
                                  <a:lnTo>
                                    <a:pt x="6952" y="1837"/>
                                  </a:lnTo>
                                  <a:lnTo>
                                    <a:pt x="6961" y="1762"/>
                                  </a:lnTo>
                                  <a:lnTo>
                                    <a:pt x="6966" y="1686"/>
                                  </a:lnTo>
                                  <a:lnTo>
                                    <a:pt x="6968" y="1609"/>
                                  </a:lnTo>
                                  <a:lnTo>
                                    <a:pt x="6968" y="1593"/>
                                  </a:lnTo>
                                  <a:lnTo>
                                    <a:pt x="6966" y="1516"/>
                                  </a:lnTo>
                                  <a:lnTo>
                                    <a:pt x="6961" y="1440"/>
                                  </a:lnTo>
                                  <a:lnTo>
                                    <a:pt x="6952" y="1365"/>
                                  </a:lnTo>
                                  <a:lnTo>
                                    <a:pt x="6940" y="1292"/>
                                  </a:lnTo>
                                  <a:lnTo>
                                    <a:pt x="6924" y="1219"/>
                                  </a:lnTo>
                                  <a:lnTo>
                                    <a:pt x="6905" y="1147"/>
                                  </a:lnTo>
                                  <a:lnTo>
                                    <a:pt x="6883" y="1077"/>
                                  </a:lnTo>
                                  <a:lnTo>
                                    <a:pt x="6858" y="1008"/>
                                  </a:lnTo>
                                  <a:lnTo>
                                    <a:pt x="6830" y="941"/>
                                  </a:lnTo>
                                  <a:lnTo>
                                    <a:pt x="6798" y="876"/>
                                  </a:lnTo>
                                  <a:lnTo>
                                    <a:pt x="6764" y="812"/>
                                  </a:lnTo>
                                  <a:lnTo>
                                    <a:pt x="6728" y="750"/>
                                  </a:lnTo>
                                  <a:lnTo>
                                    <a:pt x="6688" y="689"/>
                                  </a:lnTo>
                                  <a:lnTo>
                                    <a:pt x="6647" y="631"/>
                                  </a:lnTo>
                                  <a:lnTo>
                                    <a:pt x="6602" y="574"/>
                                  </a:lnTo>
                                  <a:lnTo>
                                    <a:pt x="6555" y="520"/>
                                  </a:lnTo>
                                  <a:lnTo>
                                    <a:pt x="6506" y="468"/>
                                  </a:lnTo>
                                  <a:lnTo>
                                    <a:pt x="6455" y="418"/>
                                  </a:lnTo>
                                  <a:lnTo>
                                    <a:pt x="6401" y="371"/>
                                  </a:lnTo>
                                  <a:lnTo>
                                    <a:pt x="6345" y="326"/>
                                  </a:lnTo>
                                  <a:lnTo>
                                    <a:pt x="6288" y="283"/>
                                  </a:lnTo>
                                  <a:lnTo>
                                    <a:pt x="6228" y="244"/>
                                  </a:lnTo>
                                  <a:lnTo>
                                    <a:pt x="6167" y="206"/>
                                  </a:lnTo>
                                  <a:lnTo>
                                    <a:pt x="6104" y="172"/>
                                  </a:lnTo>
                                  <a:lnTo>
                                    <a:pt x="6039" y="141"/>
                                  </a:lnTo>
                                  <a:lnTo>
                                    <a:pt x="5973" y="112"/>
                                  </a:lnTo>
                                  <a:lnTo>
                                    <a:pt x="5905" y="86"/>
                                  </a:lnTo>
                                  <a:lnTo>
                                    <a:pt x="5836" y="64"/>
                                  </a:lnTo>
                                  <a:lnTo>
                                    <a:pt x="5765" y="45"/>
                                  </a:lnTo>
                                  <a:lnTo>
                                    <a:pt x="5693" y="29"/>
                                  </a:lnTo>
                                  <a:lnTo>
                                    <a:pt x="5620" y="17"/>
                                  </a:lnTo>
                                  <a:lnTo>
                                    <a:pt x="5546" y="7"/>
                                  </a:lnTo>
                                  <a:lnTo>
                                    <a:pt x="5471" y="2"/>
                                  </a:lnTo>
                                  <a:lnTo>
                                    <a:pt x="53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02870">
                              <a:solidFill>
                                <a:srgbClr val="00B6BD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39CCDC92" w14:textId="77777777" w:rsidR="00181965" w:rsidRPr="00181965" w:rsidRDefault="00181965" w:rsidP="005F4731">
                                <w:pPr>
                                  <w:spacing w:line="216" w:lineRule="auto"/>
                                  <w:jc w:val="center"/>
                                  <w:rPr>
                                    <w:color w:val="00B6B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4E32D16" w14:textId="2F285836" w:rsidR="00181965" w:rsidRPr="00181965" w:rsidRDefault="00181965" w:rsidP="005F4731">
                                <w:pPr>
                                  <w:spacing w:line="216" w:lineRule="auto"/>
                                  <w:jc w:val="center"/>
                                  <w:rPr>
                                    <w:color w:val="00B6BD"/>
                                    <w:sz w:val="44"/>
                                    <w:szCs w:val="44"/>
                                  </w:rPr>
                                </w:pPr>
                                <w:r w:rsidRPr="00181965">
                                  <w:rPr>
                                    <w:color w:val="00B6BD"/>
                                    <w:sz w:val="44"/>
                                    <w:szCs w:val="44"/>
                                  </w:rPr>
                                  <w:t xml:space="preserve">“How are these two items </w:t>
                                </w:r>
                              </w:p>
                              <w:p w14:paraId="48FC50F2" w14:textId="77777777" w:rsidR="004964F3" w:rsidRDefault="00181965" w:rsidP="005F4731">
                                <w:pPr>
                                  <w:spacing w:line="216" w:lineRule="auto"/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  <w:r w:rsidRPr="00181965">
                                  <w:rPr>
                                    <w:color w:val="00B6BD"/>
                                    <w:sz w:val="44"/>
                                    <w:szCs w:val="44"/>
                                  </w:rPr>
                                  <w:t>the same or different?</w:t>
                                </w:r>
                                <w:r>
                                  <w:rPr>
                                    <w:color w:val="00B6BD"/>
                                    <w:sz w:val="44"/>
                                    <w:szCs w:val="44"/>
                                  </w:rPr>
                                  <w:t>”</w:t>
                                </w:r>
                                <w:r>
                                  <w:rPr>
                                    <w:color w:val="00B6BD"/>
                                    <w:sz w:val="44"/>
                                    <w:szCs w:val="44"/>
                                  </w:rPr>
                                  <w:br/>
                                </w:r>
                                <w:r w:rsidRPr="004964F3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</w:p>
                              <w:p w14:paraId="0E3D36F9" w14:textId="77777777" w:rsidR="004964F3" w:rsidRPr="009800B2" w:rsidRDefault="004964F3" w:rsidP="00181965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  <w:r w:rsidRPr="009800B2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 xml:space="preserve">Pause for baby to feel the items. </w:t>
                                </w:r>
                              </w:p>
                              <w:p w14:paraId="59DB9238" w14:textId="5D72B783" w:rsidR="00181965" w:rsidRPr="009800B2" w:rsidRDefault="004964F3" w:rsidP="00181965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  <w:r w:rsidRPr="009800B2"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 xml:space="preserve">Allow time for baby to babble to you. Describe the items. </w:t>
                                </w:r>
                              </w:p>
                              <w:p w14:paraId="14F6FA41" w14:textId="61EB4509" w:rsidR="004964F3" w:rsidRDefault="004964F3" w:rsidP="00181965">
                                <w:pPr>
                                  <w:jc w:val="center"/>
                                  <w:rPr>
                                    <w:color w:val="00B6BD"/>
                                    <w:sz w:val="19"/>
                                    <w:szCs w:val="19"/>
                                  </w:rPr>
                                </w:pPr>
                              </w:p>
                              <w:p w14:paraId="19C457AB" w14:textId="1C63F618" w:rsidR="004964F3" w:rsidRPr="009800B2" w:rsidRDefault="004964F3" w:rsidP="00181965">
                                <w:pPr>
                                  <w:jc w:val="center"/>
                                  <w:rPr>
                                    <w:color w:val="72635D"/>
                                    <w:sz w:val="8"/>
                                    <w:szCs w:val="8"/>
                                  </w:rPr>
                                </w:pPr>
                              </w:p>
                              <w:p w14:paraId="41E4A852" w14:textId="7F26C91A" w:rsidR="004964F3" w:rsidRPr="009800B2" w:rsidRDefault="004964F3" w:rsidP="00181965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</w:pPr>
                                <w:r w:rsidRPr="009800B2"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  <w:t xml:space="preserve">Helps babies compare and contrast.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AutoShape 39"/>
                          <wps:cNvSpPr>
                            <a:spLocks/>
                          </wps:cNvSpPr>
                          <wps:spPr bwMode="auto">
                            <a:xfrm>
                              <a:off x="4133506" y="311102"/>
                              <a:ext cx="640080" cy="447675"/>
                            </a:xfrm>
                            <a:custGeom>
                              <a:avLst/>
                              <a:gdLst>
                                <a:gd name="T0" fmla="+- 0 9068 8359"/>
                                <a:gd name="T1" fmla="*/ T0 w 1008"/>
                                <a:gd name="T2" fmla="+- 0 3643 3450"/>
                                <a:gd name="T3" fmla="*/ 3643 h 705"/>
                                <a:gd name="T4" fmla="+- 0 8984 8359"/>
                                <a:gd name="T5" fmla="*/ T4 w 1008"/>
                                <a:gd name="T6" fmla="+- 0 3972 3450"/>
                                <a:gd name="T7" fmla="*/ 3972 h 705"/>
                                <a:gd name="T8" fmla="+- 0 8742 8359"/>
                                <a:gd name="T9" fmla="*/ T8 w 1008"/>
                                <a:gd name="T10" fmla="+- 0 3971 3450"/>
                                <a:gd name="T11" fmla="*/ 3971 h 705"/>
                                <a:gd name="T12" fmla="+- 0 8658 8359"/>
                                <a:gd name="T13" fmla="*/ T12 w 1008"/>
                                <a:gd name="T14" fmla="+- 0 3802 3450"/>
                                <a:gd name="T15" fmla="*/ 3802 h 705"/>
                                <a:gd name="T16" fmla="+- 0 8799 8359"/>
                                <a:gd name="T17" fmla="*/ T16 w 1008"/>
                                <a:gd name="T18" fmla="+- 0 3602 3450"/>
                                <a:gd name="T19" fmla="*/ 3602 h 705"/>
                                <a:gd name="T20" fmla="+- 0 9029 8359"/>
                                <a:gd name="T21" fmla="*/ T20 w 1008"/>
                                <a:gd name="T22" fmla="+- 0 3679 3450"/>
                                <a:gd name="T23" fmla="*/ 3679 h 705"/>
                                <a:gd name="T24" fmla="+- 0 9068 8359"/>
                                <a:gd name="T25" fmla="*/ T24 w 1008"/>
                                <a:gd name="T26" fmla="+- 0 3643 3450"/>
                                <a:gd name="T27" fmla="*/ 3643 h 705"/>
                                <a:gd name="T28" fmla="+- 0 8932 8359"/>
                                <a:gd name="T29" fmla="*/ T28 w 1008"/>
                                <a:gd name="T30" fmla="+- 0 3546 3450"/>
                                <a:gd name="T31" fmla="*/ 3546 h 705"/>
                                <a:gd name="T32" fmla="+- 0 8680 8359"/>
                                <a:gd name="T33" fmla="*/ T32 w 1008"/>
                                <a:gd name="T34" fmla="+- 0 3614 3450"/>
                                <a:gd name="T35" fmla="*/ 3614 h 705"/>
                                <a:gd name="T36" fmla="+- 0 8613 8359"/>
                                <a:gd name="T37" fmla="*/ T36 w 1008"/>
                                <a:gd name="T38" fmla="+- 0 3872 3450"/>
                                <a:gd name="T39" fmla="*/ 3872 h 705"/>
                                <a:gd name="T40" fmla="+- 0 8793 8359"/>
                                <a:gd name="T41" fmla="*/ T40 w 1008"/>
                                <a:gd name="T42" fmla="+- 0 4058 3450"/>
                                <a:gd name="T43" fmla="*/ 4058 h 705"/>
                                <a:gd name="T44" fmla="+- 0 9017 8359"/>
                                <a:gd name="T45" fmla="*/ T44 w 1008"/>
                                <a:gd name="T46" fmla="+- 0 4012 3450"/>
                                <a:gd name="T47" fmla="*/ 4012 h 705"/>
                                <a:gd name="T48" fmla="+- 0 9122 8359"/>
                                <a:gd name="T49" fmla="*/ T48 w 1008"/>
                                <a:gd name="T50" fmla="+- 0 3802 3450"/>
                                <a:gd name="T51" fmla="*/ 3802 h 705"/>
                                <a:gd name="T52" fmla="+- 0 9344 8359"/>
                                <a:gd name="T53" fmla="*/ T52 w 1008"/>
                                <a:gd name="T54" fmla="+- 0 3767 3450"/>
                                <a:gd name="T55" fmla="*/ 3767 h 705"/>
                                <a:gd name="T56" fmla="+- 0 9306 8359"/>
                                <a:gd name="T57" fmla="*/ T56 w 1008"/>
                                <a:gd name="T58" fmla="+- 0 3797 3450"/>
                                <a:gd name="T59" fmla="*/ 3797 h 705"/>
                                <a:gd name="T60" fmla="+- 0 9240 8359"/>
                                <a:gd name="T61" fmla="*/ T60 w 1008"/>
                                <a:gd name="T62" fmla="+- 0 3880 3450"/>
                                <a:gd name="T63" fmla="*/ 3880 h 705"/>
                                <a:gd name="T64" fmla="+- 0 9094 8359"/>
                                <a:gd name="T65" fmla="*/ T64 w 1008"/>
                                <a:gd name="T66" fmla="+- 0 4014 3450"/>
                                <a:gd name="T67" fmla="*/ 4014 h 705"/>
                                <a:gd name="T68" fmla="+- 0 8986 8359"/>
                                <a:gd name="T69" fmla="*/ T68 w 1008"/>
                                <a:gd name="T70" fmla="+- 0 4074 3450"/>
                                <a:gd name="T71" fmla="*/ 4074 h 705"/>
                                <a:gd name="T72" fmla="+- 0 8897 8359"/>
                                <a:gd name="T73" fmla="*/ T72 w 1008"/>
                                <a:gd name="T74" fmla="+- 0 4097 3450"/>
                                <a:gd name="T75" fmla="*/ 4097 h 705"/>
                                <a:gd name="T76" fmla="+- 0 8794 8359"/>
                                <a:gd name="T77" fmla="*/ T76 w 1008"/>
                                <a:gd name="T78" fmla="+- 0 4091 3450"/>
                                <a:gd name="T79" fmla="*/ 4091 h 705"/>
                                <a:gd name="T80" fmla="+- 0 8681 8359"/>
                                <a:gd name="T81" fmla="*/ T80 w 1008"/>
                                <a:gd name="T82" fmla="+- 0 4046 3450"/>
                                <a:gd name="T83" fmla="*/ 4046 h 705"/>
                                <a:gd name="T84" fmla="+- 0 8534 8359"/>
                                <a:gd name="T85" fmla="*/ T84 w 1008"/>
                                <a:gd name="T86" fmla="+- 0 3931 3450"/>
                                <a:gd name="T87" fmla="*/ 3931 h 705"/>
                                <a:gd name="T88" fmla="+- 0 8426 8359"/>
                                <a:gd name="T89" fmla="*/ T88 w 1008"/>
                                <a:gd name="T90" fmla="+- 0 3806 3450"/>
                                <a:gd name="T91" fmla="*/ 3806 h 705"/>
                                <a:gd name="T92" fmla="+- 0 8457 8359"/>
                                <a:gd name="T93" fmla="*/ T92 w 1008"/>
                                <a:gd name="T94" fmla="+- 0 3759 3450"/>
                                <a:gd name="T95" fmla="*/ 3759 h 705"/>
                                <a:gd name="T96" fmla="+- 0 8589 8359"/>
                                <a:gd name="T97" fmla="*/ T96 w 1008"/>
                                <a:gd name="T98" fmla="+- 0 3623 3450"/>
                                <a:gd name="T99" fmla="*/ 3623 h 705"/>
                                <a:gd name="T100" fmla="+- 0 8711 8359"/>
                                <a:gd name="T101" fmla="*/ T100 w 1008"/>
                                <a:gd name="T102" fmla="+- 0 3543 3450"/>
                                <a:gd name="T103" fmla="*/ 3543 h 705"/>
                                <a:gd name="T104" fmla="+- 0 8794 8359"/>
                                <a:gd name="T105" fmla="*/ T104 w 1008"/>
                                <a:gd name="T106" fmla="+- 0 3513 3450"/>
                                <a:gd name="T107" fmla="*/ 3513 h 705"/>
                                <a:gd name="T108" fmla="+- 0 8885 8359"/>
                                <a:gd name="T109" fmla="*/ T108 w 1008"/>
                                <a:gd name="T110" fmla="+- 0 3506 3450"/>
                                <a:gd name="T111" fmla="*/ 3506 h 705"/>
                                <a:gd name="T112" fmla="+- 0 8986 8359"/>
                                <a:gd name="T113" fmla="*/ T112 w 1008"/>
                                <a:gd name="T114" fmla="+- 0 3530 3450"/>
                                <a:gd name="T115" fmla="*/ 3530 h 705"/>
                                <a:gd name="T116" fmla="+- 0 9140 8359"/>
                                <a:gd name="T117" fmla="*/ T116 w 1008"/>
                                <a:gd name="T118" fmla="+- 0 3626 3450"/>
                                <a:gd name="T119" fmla="*/ 3626 h 705"/>
                                <a:gd name="T120" fmla="+- 0 9278 8359"/>
                                <a:gd name="T121" fmla="*/ T120 w 1008"/>
                                <a:gd name="T122" fmla="+- 0 3771 3450"/>
                                <a:gd name="T123" fmla="*/ 3771 h 705"/>
                                <a:gd name="T124" fmla="+- 0 9303 8359"/>
                                <a:gd name="T125" fmla="*/ T124 w 1008"/>
                                <a:gd name="T126" fmla="+- 0 3794 3450"/>
                                <a:gd name="T127" fmla="*/ 3794 h 705"/>
                                <a:gd name="T128" fmla="+- 0 9280 8359"/>
                                <a:gd name="T129" fmla="*/ T128 w 1008"/>
                                <a:gd name="T130" fmla="+- 0 3686 3450"/>
                                <a:gd name="T131" fmla="*/ 3686 h 705"/>
                                <a:gd name="T132" fmla="+- 0 9099 8359"/>
                                <a:gd name="T133" fmla="*/ T132 w 1008"/>
                                <a:gd name="T134" fmla="+- 0 3527 3450"/>
                                <a:gd name="T135" fmla="*/ 3527 h 705"/>
                                <a:gd name="T136" fmla="+- 0 8982 8359"/>
                                <a:gd name="T137" fmla="*/ T136 w 1008"/>
                                <a:gd name="T138" fmla="+- 0 3470 3450"/>
                                <a:gd name="T139" fmla="*/ 3470 h 705"/>
                                <a:gd name="T140" fmla="+- 0 8873 8359"/>
                                <a:gd name="T141" fmla="*/ T140 w 1008"/>
                                <a:gd name="T142" fmla="+- 0 3450 3450"/>
                                <a:gd name="T143" fmla="*/ 3450 h 705"/>
                                <a:gd name="T144" fmla="+- 0 8764 8359"/>
                                <a:gd name="T145" fmla="*/ T144 w 1008"/>
                                <a:gd name="T146" fmla="+- 0 3463 3450"/>
                                <a:gd name="T147" fmla="*/ 3463 h 705"/>
                                <a:gd name="T148" fmla="+- 0 8674 8359"/>
                                <a:gd name="T149" fmla="*/ T148 w 1008"/>
                                <a:gd name="T150" fmla="+- 0 3499 3450"/>
                                <a:gd name="T151" fmla="*/ 3499 h 705"/>
                                <a:gd name="T152" fmla="+- 0 8528 8359"/>
                                <a:gd name="T153" fmla="*/ T152 w 1008"/>
                                <a:gd name="T154" fmla="+- 0 3602 3450"/>
                                <a:gd name="T155" fmla="*/ 3602 h 705"/>
                                <a:gd name="T156" fmla="+- 0 8433 8359"/>
                                <a:gd name="T157" fmla="*/ T156 w 1008"/>
                                <a:gd name="T158" fmla="+- 0 3701 3450"/>
                                <a:gd name="T159" fmla="*/ 3701 h 705"/>
                                <a:gd name="T160" fmla="+- 0 8360 8359"/>
                                <a:gd name="T161" fmla="*/ T160 w 1008"/>
                                <a:gd name="T162" fmla="+- 0 3799 3450"/>
                                <a:gd name="T163" fmla="*/ 3799 h 705"/>
                                <a:gd name="T164" fmla="+- 0 8408 8359"/>
                                <a:gd name="T165" fmla="*/ T164 w 1008"/>
                                <a:gd name="T166" fmla="+- 0 3871 3450"/>
                                <a:gd name="T167" fmla="*/ 3871 h 705"/>
                                <a:gd name="T168" fmla="+- 0 8502 8359"/>
                                <a:gd name="T169" fmla="*/ T168 w 1008"/>
                                <a:gd name="T170" fmla="+- 0 3978 3450"/>
                                <a:gd name="T171" fmla="*/ 3978 h 705"/>
                                <a:gd name="T172" fmla="+- 0 8619 8359"/>
                                <a:gd name="T173" fmla="*/ T172 w 1008"/>
                                <a:gd name="T174" fmla="+- 0 4073 3450"/>
                                <a:gd name="T175" fmla="*/ 4073 h 705"/>
                                <a:gd name="T176" fmla="+- 0 8716 8359"/>
                                <a:gd name="T177" fmla="*/ T176 w 1008"/>
                                <a:gd name="T178" fmla="+- 0 4124 3450"/>
                                <a:gd name="T179" fmla="*/ 4124 h 705"/>
                                <a:gd name="T180" fmla="+- 0 8815 8359"/>
                                <a:gd name="T181" fmla="*/ T180 w 1008"/>
                                <a:gd name="T182" fmla="+- 0 4151 3450"/>
                                <a:gd name="T183" fmla="*/ 4151 h 705"/>
                                <a:gd name="T184" fmla="+- 0 8933 8359"/>
                                <a:gd name="T185" fmla="*/ T184 w 1008"/>
                                <a:gd name="T186" fmla="+- 0 4148 3450"/>
                                <a:gd name="T187" fmla="*/ 4148 h 705"/>
                                <a:gd name="T188" fmla="+- 0 9015 8359"/>
                                <a:gd name="T189" fmla="*/ T188 w 1008"/>
                                <a:gd name="T190" fmla="+- 0 4121 3450"/>
                                <a:gd name="T191" fmla="*/ 4121 h 705"/>
                                <a:gd name="T192" fmla="+- 0 9105 8359"/>
                                <a:gd name="T193" fmla="*/ T192 w 1008"/>
                                <a:gd name="T194" fmla="+- 0 4074 3450"/>
                                <a:gd name="T195" fmla="*/ 4074 h 705"/>
                                <a:gd name="T196" fmla="+- 0 9234 8359"/>
                                <a:gd name="T197" fmla="*/ T196 w 1008"/>
                                <a:gd name="T198" fmla="+- 0 3967 3450"/>
                                <a:gd name="T199" fmla="*/ 3967 h 705"/>
                                <a:gd name="T200" fmla="+- 0 9330 8359"/>
                                <a:gd name="T201" fmla="*/ T200 w 1008"/>
                                <a:gd name="T202" fmla="+- 0 3856 3450"/>
                                <a:gd name="T203" fmla="*/ 3856 h 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1008" h="705">
                                  <a:moveTo>
                                    <a:pt x="763" y="352"/>
                                  </a:moveTo>
                                  <a:lnTo>
                                    <a:pt x="754" y="282"/>
                                  </a:lnTo>
                                  <a:lnTo>
                                    <a:pt x="728" y="218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698" y="419"/>
                                  </a:lnTo>
                                  <a:lnTo>
                                    <a:pt x="669" y="476"/>
                                  </a:lnTo>
                                  <a:lnTo>
                                    <a:pt x="625" y="522"/>
                                  </a:lnTo>
                                  <a:lnTo>
                                    <a:pt x="568" y="552"/>
                                  </a:lnTo>
                                  <a:lnTo>
                                    <a:pt x="504" y="562"/>
                                  </a:lnTo>
                                  <a:lnTo>
                                    <a:pt x="439" y="551"/>
                                  </a:lnTo>
                                  <a:lnTo>
                                    <a:pt x="383" y="521"/>
                                  </a:lnTo>
                                  <a:lnTo>
                                    <a:pt x="338" y="475"/>
                                  </a:lnTo>
                                  <a:lnTo>
                                    <a:pt x="309" y="418"/>
                                  </a:lnTo>
                                  <a:lnTo>
                                    <a:pt x="299" y="352"/>
                                  </a:lnTo>
                                  <a:lnTo>
                                    <a:pt x="310" y="286"/>
                                  </a:lnTo>
                                  <a:lnTo>
                                    <a:pt x="339" y="228"/>
                                  </a:lnTo>
                                  <a:lnTo>
                                    <a:pt x="384" y="182"/>
                                  </a:lnTo>
                                  <a:lnTo>
                                    <a:pt x="440" y="152"/>
                                  </a:lnTo>
                                  <a:lnTo>
                                    <a:pt x="504" y="142"/>
                                  </a:lnTo>
                                  <a:lnTo>
                                    <a:pt x="569" y="153"/>
                                  </a:lnTo>
                                  <a:lnTo>
                                    <a:pt x="626" y="183"/>
                                  </a:lnTo>
                                  <a:lnTo>
                                    <a:pt x="670" y="229"/>
                                  </a:lnTo>
                                  <a:lnTo>
                                    <a:pt x="699" y="286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687" y="165"/>
                                  </a:lnTo>
                                  <a:lnTo>
                                    <a:pt x="659" y="142"/>
                                  </a:lnTo>
                                  <a:lnTo>
                                    <a:pt x="635" y="123"/>
                                  </a:lnTo>
                                  <a:lnTo>
                                    <a:pt x="573" y="96"/>
                                  </a:lnTo>
                                  <a:lnTo>
                                    <a:pt x="504" y="87"/>
                                  </a:lnTo>
                                  <a:lnTo>
                                    <a:pt x="435" y="96"/>
                                  </a:lnTo>
                                  <a:lnTo>
                                    <a:pt x="374" y="123"/>
                                  </a:lnTo>
                                  <a:lnTo>
                                    <a:pt x="321" y="164"/>
                                  </a:lnTo>
                                  <a:lnTo>
                                    <a:pt x="281" y="218"/>
                                  </a:lnTo>
                                  <a:lnTo>
                                    <a:pt x="254" y="281"/>
                                  </a:lnTo>
                                  <a:lnTo>
                                    <a:pt x="245" y="352"/>
                                  </a:lnTo>
                                  <a:lnTo>
                                    <a:pt x="254" y="422"/>
                                  </a:lnTo>
                                  <a:lnTo>
                                    <a:pt x="280" y="485"/>
                                  </a:lnTo>
                                  <a:lnTo>
                                    <a:pt x="320" y="539"/>
                                  </a:lnTo>
                                  <a:lnTo>
                                    <a:pt x="373" y="581"/>
                                  </a:lnTo>
                                  <a:lnTo>
                                    <a:pt x="434" y="608"/>
                                  </a:lnTo>
                                  <a:lnTo>
                                    <a:pt x="503" y="618"/>
                                  </a:lnTo>
                                  <a:lnTo>
                                    <a:pt x="572" y="608"/>
                                  </a:lnTo>
                                  <a:lnTo>
                                    <a:pt x="634" y="582"/>
                                  </a:lnTo>
                                  <a:lnTo>
                                    <a:pt x="658" y="562"/>
                                  </a:lnTo>
                                  <a:lnTo>
                                    <a:pt x="686" y="540"/>
                                  </a:lnTo>
                                  <a:lnTo>
                                    <a:pt x="727" y="487"/>
                                  </a:lnTo>
                                  <a:lnTo>
                                    <a:pt x="753" y="423"/>
                                  </a:lnTo>
                                  <a:lnTo>
                                    <a:pt x="763" y="352"/>
                                  </a:lnTo>
                                  <a:moveTo>
                                    <a:pt x="1008" y="354"/>
                                  </a:moveTo>
                                  <a:lnTo>
                                    <a:pt x="1008" y="350"/>
                                  </a:lnTo>
                                  <a:lnTo>
                                    <a:pt x="1003" y="344"/>
                                  </a:lnTo>
                                  <a:lnTo>
                                    <a:pt x="985" y="317"/>
                                  </a:lnTo>
                                  <a:lnTo>
                                    <a:pt x="974" y="302"/>
                                  </a:lnTo>
                                  <a:lnTo>
                                    <a:pt x="963" y="287"/>
                                  </a:lnTo>
                                  <a:lnTo>
                                    <a:pt x="947" y="268"/>
                                  </a:lnTo>
                                  <a:lnTo>
                                    <a:pt x="947" y="347"/>
                                  </a:lnTo>
                                  <a:lnTo>
                                    <a:pt x="946" y="349"/>
                                  </a:lnTo>
                                  <a:lnTo>
                                    <a:pt x="923" y="378"/>
                                  </a:lnTo>
                                  <a:lnTo>
                                    <a:pt x="916" y="388"/>
                                  </a:lnTo>
                                  <a:lnTo>
                                    <a:pt x="881" y="430"/>
                                  </a:lnTo>
                                  <a:lnTo>
                                    <a:pt x="843" y="471"/>
                                  </a:lnTo>
                                  <a:lnTo>
                                    <a:pt x="804" y="509"/>
                                  </a:lnTo>
                                  <a:lnTo>
                                    <a:pt x="762" y="544"/>
                                  </a:lnTo>
                                  <a:lnTo>
                                    <a:pt x="735" y="564"/>
                                  </a:lnTo>
                                  <a:lnTo>
                                    <a:pt x="707" y="583"/>
                                  </a:lnTo>
                                  <a:lnTo>
                                    <a:pt x="678" y="600"/>
                                  </a:lnTo>
                                  <a:lnTo>
                                    <a:pt x="648" y="615"/>
                                  </a:lnTo>
                                  <a:lnTo>
                                    <a:pt x="627" y="624"/>
                                  </a:lnTo>
                                  <a:lnTo>
                                    <a:pt x="607" y="632"/>
                                  </a:lnTo>
                                  <a:lnTo>
                                    <a:pt x="585" y="638"/>
                                  </a:lnTo>
                                  <a:lnTo>
                                    <a:pt x="563" y="643"/>
                                  </a:lnTo>
                                  <a:lnTo>
                                    <a:pt x="538" y="647"/>
                                  </a:lnTo>
                                  <a:lnTo>
                                    <a:pt x="512" y="649"/>
                                  </a:lnTo>
                                  <a:lnTo>
                                    <a:pt x="486" y="649"/>
                                  </a:lnTo>
                                  <a:lnTo>
                                    <a:pt x="460" y="646"/>
                                  </a:lnTo>
                                  <a:lnTo>
                                    <a:pt x="435" y="641"/>
                                  </a:lnTo>
                                  <a:lnTo>
                                    <a:pt x="411" y="635"/>
                                  </a:lnTo>
                                  <a:lnTo>
                                    <a:pt x="388" y="627"/>
                                  </a:lnTo>
                                  <a:lnTo>
                                    <a:pt x="365" y="617"/>
                                  </a:lnTo>
                                  <a:lnTo>
                                    <a:pt x="322" y="596"/>
                                  </a:lnTo>
                                  <a:lnTo>
                                    <a:pt x="282" y="570"/>
                                  </a:lnTo>
                                  <a:lnTo>
                                    <a:pt x="244" y="542"/>
                                  </a:lnTo>
                                  <a:lnTo>
                                    <a:pt x="207" y="511"/>
                                  </a:lnTo>
                                  <a:lnTo>
                                    <a:pt x="175" y="481"/>
                                  </a:lnTo>
                                  <a:lnTo>
                                    <a:pt x="144" y="449"/>
                                  </a:lnTo>
                                  <a:lnTo>
                                    <a:pt x="115" y="416"/>
                                  </a:lnTo>
                                  <a:lnTo>
                                    <a:pt x="87" y="382"/>
                                  </a:lnTo>
                                  <a:lnTo>
                                    <a:pt x="67" y="356"/>
                                  </a:lnTo>
                                  <a:lnTo>
                                    <a:pt x="65" y="353"/>
                                  </a:lnTo>
                                  <a:lnTo>
                                    <a:pt x="65" y="351"/>
                                  </a:lnTo>
                                  <a:lnTo>
                                    <a:pt x="67" y="348"/>
                                  </a:lnTo>
                                  <a:lnTo>
                                    <a:pt x="98" y="309"/>
                                  </a:lnTo>
                                  <a:lnTo>
                                    <a:pt x="130" y="271"/>
                                  </a:lnTo>
                                  <a:lnTo>
                                    <a:pt x="163" y="234"/>
                                  </a:lnTo>
                                  <a:lnTo>
                                    <a:pt x="199" y="200"/>
                                  </a:lnTo>
                                  <a:lnTo>
                                    <a:pt x="230" y="173"/>
                                  </a:lnTo>
                                  <a:lnTo>
                                    <a:pt x="263" y="147"/>
                                  </a:lnTo>
                                  <a:lnTo>
                                    <a:pt x="297" y="124"/>
                                  </a:lnTo>
                                  <a:lnTo>
                                    <a:pt x="333" y="102"/>
                                  </a:lnTo>
                                  <a:lnTo>
                                    <a:pt x="352" y="93"/>
                                  </a:lnTo>
                                  <a:lnTo>
                                    <a:pt x="372" y="83"/>
                                  </a:lnTo>
                                  <a:lnTo>
                                    <a:pt x="392" y="75"/>
                                  </a:lnTo>
                                  <a:lnTo>
                                    <a:pt x="413" y="69"/>
                                  </a:lnTo>
                                  <a:lnTo>
                                    <a:pt x="435" y="63"/>
                                  </a:lnTo>
                                  <a:lnTo>
                                    <a:pt x="458" y="58"/>
                                  </a:lnTo>
                                  <a:lnTo>
                                    <a:pt x="481" y="56"/>
                                  </a:lnTo>
                                  <a:lnTo>
                                    <a:pt x="504" y="55"/>
                                  </a:lnTo>
                                  <a:lnTo>
                                    <a:pt x="526" y="56"/>
                                  </a:lnTo>
                                  <a:lnTo>
                                    <a:pt x="547" y="58"/>
                                  </a:lnTo>
                                  <a:lnTo>
                                    <a:pt x="568" y="62"/>
                                  </a:lnTo>
                                  <a:lnTo>
                                    <a:pt x="589" y="67"/>
                                  </a:lnTo>
                                  <a:lnTo>
                                    <a:pt x="627" y="80"/>
                                  </a:lnTo>
                                  <a:lnTo>
                                    <a:pt x="663" y="96"/>
                                  </a:lnTo>
                                  <a:lnTo>
                                    <a:pt x="698" y="116"/>
                                  </a:lnTo>
                                  <a:lnTo>
                                    <a:pt x="732" y="138"/>
                                  </a:lnTo>
                                  <a:lnTo>
                                    <a:pt x="781" y="176"/>
                                  </a:lnTo>
                                  <a:lnTo>
                                    <a:pt x="828" y="218"/>
                                  </a:lnTo>
                                  <a:lnTo>
                                    <a:pt x="871" y="263"/>
                                  </a:lnTo>
                                  <a:lnTo>
                                    <a:pt x="912" y="312"/>
                                  </a:lnTo>
                                  <a:lnTo>
                                    <a:pt x="919" y="321"/>
                                  </a:lnTo>
                                  <a:lnTo>
                                    <a:pt x="926" y="330"/>
                                  </a:lnTo>
                                  <a:lnTo>
                                    <a:pt x="936" y="343"/>
                                  </a:lnTo>
                                  <a:lnTo>
                                    <a:pt x="938" y="345"/>
                                  </a:lnTo>
                                  <a:lnTo>
                                    <a:pt x="944" y="344"/>
                                  </a:lnTo>
                                  <a:lnTo>
                                    <a:pt x="946" y="345"/>
                                  </a:lnTo>
                                  <a:lnTo>
                                    <a:pt x="947" y="347"/>
                                  </a:lnTo>
                                  <a:lnTo>
                                    <a:pt x="947" y="268"/>
                                  </a:lnTo>
                                  <a:lnTo>
                                    <a:pt x="921" y="236"/>
                                  </a:lnTo>
                                  <a:lnTo>
                                    <a:pt x="876" y="188"/>
                                  </a:lnTo>
                                  <a:lnTo>
                                    <a:pt x="828" y="143"/>
                                  </a:lnTo>
                                  <a:lnTo>
                                    <a:pt x="776" y="102"/>
                                  </a:lnTo>
                                  <a:lnTo>
                                    <a:pt x="740" y="77"/>
                                  </a:lnTo>
                                  <a:lnTo>
                                    <a:pt x="704" y="55"/>
                                  </a:lnTo>
                                  <a:lnTo>
                                    <a:pt x="703" y="55"/>
                                  </a:lnTo>
                                  <a:lnTo>
                                    <a:pt x="664" y="35"/>
                                  </a:lnTo>
                                  <a:lnTo>
                                    <a:pt x="623" y="20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569" y="6"/>
                                  </a:lnTo>
                                  <a:lnTo>
                                    <a:pt x="542" y="2"/>
                                  </a:lnTo>
                                  <a:lnTo>
                                    <a:pt x="514" y="0"/>
                                  </a:lnTo>
                                  <a:lnTo>
                                    <a:pt x="485" y="0"/>
                                  </a:lnTo>
                                  <a:lnTo>
                                    <a:pt x="458" y="2"/>
                                  </a:lnTo>
                                  <a:lnTo>
                                    <a:pt x="431" y="7"/>
                                  </a:lnTo>
                                  <a:lnTo>
                                    <a:pt x="405" y="13"/>
                                  </a:lnTo>
                                  <a:lnTo>
                                    <a:pt x="382" y="20"/>
                                  </a:lnTo>
                                  <a:lnTo>
                                    <a:pt x="359" y="29"/>
                                  </a:lnTo>
                                  <a:lnTo>
                                    <a:pt x="337" y="38"/>
                                  </a:lnTo>
                                  <a:lnTo>
                                    <a:pt x="315" y="49"/>
                                  </a:lnTo>
                                  <a:lnTo>
                                    <a:pt x="276" y="71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03" y="123"/>
                                  </a:lnTo>
                                  <a:lnTo>
                                    <a:pt x="169" y="152"/>
                                  </a:lnTo>
                                  <a:lnTo>
                                    <a:pt x="144" y="176"/>
                                  </a:lnTo>
                                  <a:lnTo>
                                    <a:pt x="120" y="200"/>
                                  </a:lnTo>
                                  <a:lnTo>
                                    <a:pt x="97" y="225"/>
                                  </a:lnTo>
                                  <a:lnTo>
                                    <a:pt x="74" y="251"/>
                                  </a:lnTo>
                                  <a:lnTo>
                                    <a:pt x="55" y="274"/>
                                  </a:lnTo>
                                  <a:lnTo>
                                    <a:pt x="36" y="298"/>
                                  </a:lnTo>
                                  <a:lnTo>
                                    <a:pt x="18" y="323"/>
                                  </a:lnTo>
                                  <a:lnTo>
                                    <a:pt x="1" y="349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54"/>
                                  </a:lnTo>
                                  <a:lnTo>
                                    <a:pt x="33" y="399"/>
                                  </a:lnTo>
                                  <a:lnTo>
                                    <a:pt x="49" y="421"/>
                                  </a:lnTo>
                                  <a:lnTo>
                                    <a:pt x="65" y="442"/>
                                  </a:lnTo>
                                  <a:lnTo>
                                    <a:pt x="90" y="472"/>
                                  </a:lnTo>
                                  <a:lnTo>
                                    <a:pt x="116" y="500"/>
                                  </a:lnTo>
                                  <a:lnTo>
                                    <a:pt x="143" y="528"/>
                                  </a:lnTo>
                                  <a:lnTo>
                                    <a:pt x="172" y="554"/>
                                  </a:lnTo>
                                  <a:lnTo>
                                    <a:pt x="200" y="578"/>
                                  </a:lnTo>
                                  <a:lnTo>
                                    <a:pt x="230" y="601"/>
                                  </a:lnTo>
                                  <a:lnTo>
                                    <a:pt x="260" y="623"/>
                                  </a:lnTo>
                                  <a:lnTo>
                                    <a:pt x="292" y="642"/>
                                  </a:lnTo>
                                  <a:lnTo>
                                    <a:pt x="313" y="654"/>
                                  </a:lnTo>
                                  <a:lnTo>
                                    <a:pt x="335" y="665"/>
                                  </a:lnTo>
                                  <a:lnTo>
                                    <a:pt x="357" y="674"/>
                                  </a:lnTo>
                                  <a:lnTo>
                                    <a:pt x="379" y="683"/>
                                  </a:lnTo>
                                  <a:lnTo>
                                    <a:pt x="405" y="691"/>
                                  </a:lnTo>
                                  <a:lnTo>
                                    <a:pt x="430" y="697"/>
                                  </a:lnTo>
                                  <a:lnTo>
                                    <a:pt x="456" y="701"/>
                                  </a:lnTo>
                                  <a:lnTo>
                                    <a:pt x="482" y="704"/>
                                  </a:lnTo>
                                  <a:lnTo>
                                    <a:pt x="513" y="704"/>
                                  </a:lnTo>
                                  <a:lnTo>
                                    <a:pt x="544" y="702"/>
                                  </a:lnTo>
                                  <a:lnTo>
                                    <a:pt x="574" y="698"/>
                                  </a:lnTo>
                                  <a:lnTo>
                                    <a:pt x="604" y="690"/>
                                  </a:lnTo>
                                  <a:lnTo>
                                    <a:pt x="622" y="685"/>
                                  </a:lnTo>
                                  <a:lnTo>
                                    <a:pt x="639" y="678"/>
                                  </a:lnTo>
                                  <a:lnTo>
                                    <a:pt x="656" y="671"/>
                                  </a:lnTo>
                                  <a:lnTo>
                                    <a:pt x="673" y="664"/>
                                  </a:lnTo>
                                  <a:lnTo>
                                    <a:pt x="703" y="649"/>
                                  </a:lnTo>
                                  <a:lnTo>
                                    <a:pt x="710" y="646"/>
                                  </a:lnTo>
                                  <a:lnTo>
                                    <a:pt x="746" y="624"/>
                                  </a:lnTo>
                                  <a:lnTo>
                                    <a:pt x="779" y="600"/>
                                  </a:lnTo>
                                  <a:lnTo>
                                    <a:pt x="812" y="575"/>
                                  </a:lnTo>
                                  <a:lnTo>
                                    <a:pt x="844" y="547"/>
                                  </a:lnTo>
                                  <a:lnTo>
                                    <a:pt x="875" y="517"/>
                                  </a:lnTo>
                                  <a:lnTo>
                                    <a:pt x="905" y="486"/>
                                  </a:lnTo>
                                  <a:lnTo>
                                    <a:pt x="933" y="454"/>
                                  </a:lnTo>
                                  <a:lnTo>
                                    <a:pt x="953" y="430"/>
                                  </a:lnTo>
                                  <a:lnTo>
                                    <a:pt x="971" y="406"/>
                                  </a:lnTo>
                                  <a:lnTo>
                                    <a:pt x="990" y="381"/>
                                  </a:lnTo>
                                  <a:lnTo>
                                    <a:pt x="1007" y="355"/>
                                  </a:lnTo>
                                  <a:lnTo>
                                    <a:pt x="1008" y="35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" name="Group 80"/>
                        <wpg:cNvGrpSpPr/>
                        <wpg:grpSpPr>
                          <a:xfrm>
                            <a:off x="3900854" y="88509"/>
                            <a:ext cx="920750" cy="920750"/>
                            <a:chOff x="0" y="0"/>
                            <a:chExt cx="920750" cy="920750"/>
                          </a:xfrm>
                        </wpg:grpSpPr>
                        <wps:wsp>
                          <wps:cNvPr id="59" name="Freeform 4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20750" cy="920750"/>
                            </a:xfrm>
                            <a:custGeom>
                              <a:avLst/>
                              <a:gdLst>
                                <a:gd name="T0" fmla="+- 0 8796 8146"/>
                                <a:gd name="T1" fmla="*/ T0 w 1450"/>
                                <a:gd name="T2" fmla="+- 0 3088 3084"/>
                                <a:gd name="T3" fmla="*/ 3088 h 1450"/>
                                <a:gd name="T4" fmla="+- 0 8655 8146"/>
                                <a:gd name="T5" fmla="*/ T4 w 1450"/>
                                <a:gd name="T6" fmla="+- 0 3116 3084"/>
                                <a:gd name="T7" fmla="*/ 3116 h 1450"/>
                                <a:gd name="T8" fmla="+- 0 8525 8146"/>
                                <a:gd name="T9" fmla="*/ T8 w 1450"/>
                                <a:gd name="T10" fmla="+- 0 3171 3084"/>
                                <a:gd name="T11" fmla="*/ 3171 h 1450"/>
                                <a:gd name="T12" fmla="+- 0 8409 8146"/>
                                <a:gd name="T13" fmla="*/ T12 w 1450"/>
                                <a:gd name="T14" fmla="+- 0 3249 3084"/>
                                <a:gd name="T15" fmla="*/ 3249 h 1450"/>
                                <a:gd name="T16" fmla="+- 0 8311 8146"/>
                                <a:gd name="T17" fmla="*/ T16 w 1450"/>
                                <a:gd name="T18" fmla="+- 0 3348 3084"/>
                                <a:gd name="T19" fmla="*/ 3348 h 1450"/>
                                <a:gd name="T20" fmla="+- 0 8233 8146"/>
                                <a:gd name="T21" fmla="*/ T20 w 1450"/>
                                <a:gd name="T22" fmla="+- 0 3463 3084"/>
                                <a:gd name="T23" fmla="*/ 3463 h 1450"/>
                                <a:gd name="T24" fmla="+- 0 8178 8146"/>
                                <a:gd name="T25" fmla="*/ T24 w 1450"/>
                                <a:gd name="T26" fmla="+- 0 3593 3084"/>
                                <a:gd name="T27" fmla="*/ 3593 h 1450"/>
                                <a:gd name="T28" fmla="+- 0 8149 8146"/>
                                <a:gd name="T29" fmla="*/ T28 w 1450"/>
                                <a:gd name="T30" fmla="+- 0 3735 3084"/>
                                <a:gd name="T31" fmla="*/ 3735 h 1450"/>
                                <a:gd name="T32" fmla="+- 0 8149 8146"/>
                                <a:gd name="T33" fmla="*/ T32 w 1450"/>
                                <a:gd name="T34" fmla="+- 0 3883 3084"/>
                                <a:gd name="T35" fmla="*/ 3883 h 1450"/>
                                <a:gd name="T36" fmla="+- 0 8178 8146"/>
                                <a:gd name="T37" fmla="*/ T36 w 1450"/>
                                <a:gd name="T38" fmla="+- 0 4024 3084"/>
                                <a:gd name="T39" fmla="*/ 4024 h 1450"/>
                                <a:gd name="T40" fmla="+- 0 8233 8146"/>
                                <a:gd name="T41" fmla="*/ T40 w 1450"/>
                                <a:gd name="T42" fmla="+- 0 4154 3084"/>
                                <a:gd name="T43" fmla="*/ 4154 h 1450"/>
                                <a:gd name="T44" fmla="+- 0 8311 8146"/>
                                <a:gd name="T45" fmla="*/ T44 w 1450"/>
                                <a:gd name="T46" fmla="+- 0 4270 3084"/>
                                <a:gd name="T47" fmla="*/ 4270 h 1450"/>
                                <a:gd name="T48" fmla="+- 0 8409 8146"/>
                                <a:gd name="T49" fmla="*/ T48 w 1450"/>
                                <a:gd name="T50" fmla="+- 0 4368 3084"/>
                                <a:gd name="T51" fmla="*/ 4368 h 1450"/>
                                <a:gd name="T52" fmla="+- 0 8525 8146"/>
                                <a:gd name="T53" fmla="*/ T52 w 1450"/>
                                <a:gd name="T54" fmla="+- 0 4446 3084"/>
                                <a:gd name="T55" fmla="*/ 4446 h 1450"/>
                                <a:gd name="T56" fmla="+- 0 8655 8146"/>
                                <a:gd name="T57" fmla="*/ T56 w 1450"/>
                                <a:gd name="T58" fmla="+- 0 4501 3084"/>
                                <a:gd name="T59" fmla="*/ 4501 h 1450"/>
                                <a:gd name="T60" fmla="+- 0 8796 8146"/>
                                <a:gd name="T61" fmla="*/ T60 w 1450"/>
                                <a:gd name="T62" fmla="+- 0 4530 3084"/>
                                <a:gd name="T63" fmla="*/ 4530 h 1450"/>
                                <a:gd name="T64" fmla="+- 0 8945 8146"/>
                                <a:gd name="T65" fmla="*/ T64 w 1450"/>
                                <a:gd name="T66" fmla="+- 0 4530 3084"/>
                                <a:gd name="T67" fmla="*/ 4530 h 1450"/>
                                <a:gd name="T68" fmla="+- 0 9086 8146"/>
                                <a:gd name="T69" fmla="*/ T68 w 1450"/>
                                <a:gd name="T70" fmla="+- 0 4501 3084"/>
                                <a:gd name="T71" fmla="*/ 4501 h 1450"/>
                                <a:gd name="T72" fmla="+- 0 9216 8146"/>
                                <a:gd name="T73" fmla="*/ T72 w 1450"/>
                                <a:gd name="T74" fmla="+- 0 4446 3084"/>
                                <a:gd name="T75" fmla="*/ 4446 h 1450"/>
                                <a:gd name="T76" fmla="+- 0 9332 8146"/>
                                <a:gd name="T77" fmla="*/ T76 w 1450"/>
                                <a:gd name="T78" fmla="+- 0 4368 3084"/>
                                <a:gd name="T79" fmla="*/ 4368 h 1450"/>
                                <a:gd name="T80" fmla="+- 0 9430 8146"/>
                                <a:gd name="T81" fmla="*/ T80 w 1450"/>
                                <a:gd name="T82" fmla="+- 0 4270 3084"/>
                                <a:gd name="T83" fmla="*/ 4270 h 1450"/>
                                <a:gd name="T84" fmla="+- 0 9508 8146"/>
                                <a:gd name="T85" fmla="*/ T84 w 1450"/>
                                <a:gd name="T86" fmla="+- 0 4154 3084"/>
                                <a:gd name="T87" fmla="*/ 4154 h 1450"/>
                                <a:gd name="T88" fmla="+- 0 9563 8146"/>
                                <a:gd name="T89" fmla="*/ T88 w 1450"/>
                                <a:gd name="T90" fmla="+- 0 4024 3084"/>
                                <a:gd name="T91" fmla="*/ 4024 h 1450"/>
                                <a:gd name="T92" fmla="+- 0 9592 8146"/>
                                <a:gd name="T93" fmla="*/ T92 w 1450"/>
                                <a:gd name="T94" fmla="+- 0 3883 3084"/>
                                <a:gd name="T95" fmla="*/ 3883 h 1450"/>
                                <a:gd name="T96" fmla="+- 0 9592 8146"/>
                                <a:gd name="T97" fmla="*/ T96 w 1450"/>
                                <a:gd name="T98" fmla="+- 0 3735 3084"/>
                                <a:gd name="T99" fmla="*/ 3735 h 1450"/>
                                <a:gd name="T100" fmla="+- 0 9563 8146"/>
                                <a:gd name="T101" fmla="*/ T100 w 1450"/>
                                <a:gd name="T102" fmla="+- 0 3593 3084"/>
                                <a:gd name="T103" fmla="*/ 3593 h 1450"/>
                                <a:gd name="T104" fmla="+- 0 9508 8146"/>
                                <a:gd name="T105" fmla="*/ T104 w 1450"/>
                                <a:gd name="T106" fmla="+- 0 3463 3084"/>
                                <a:gd name="T107" fmla="*/ 3463 h 1450"/>
                                <a:gd name="T108" fmla="+- 0 9430 8146"/>
                                <a:gd name="T109" fmla="*/ T108 w 1450"/>
                                <a:gd name="T110" fmla="+- 0 3348 3084"/>
                                <a:gd name="T111" fmla="*/ 3348 h 1450"/>
                                <a:gd name="T112" fmla="+- 0 9332 8146"/>
                                <a:gd name="T113" fmla="*/ T112 w 1450"/>
                                <a:gd name="T114" fmla="+- 0 3249 3084"/>
                                <a:gd name="T115" fmla="*/ 3249 h 1450"/>
                                <a:gd name="T116" fmla="+- 0 9216 8146"/>
                                <a:gd name="T117" fmla="*/ T116 w 1450"/>
                                <a:gd name="T118" fmla="+- 0 3171 3084"/>
                                <a:gd name="T119" fmla="*/ 3171 h 1450"/>
                                <a:gd name="T120" fmla="+- 0 9086 8146"/>
                                <a:gd name="T121" fmla="*/ T120 w 1450"/>
                                <a:gd name="T122" fmla="+- 0 3116 3084"/>
                                <a:gd name="T123" fmla="*/ 3116 h 1450"/>
                                <a:gd name="T124" fmla="+- 0 8945 8146"/>
                                <a:gd name="T125" fmla="*/ T124 w 1450"/>
                                <a:gd name="T126" fmla="+- 0 3088 3084"/>
                                <a:gd name="T127" fmla="*/ 3088 h 14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1450" h="1450">
                                  <a:moveTo>
                                    <a:pt x="724" y="0"/>
                                  </a:moveTo>
                                  <a:lnTo>
                                    <a:pt x="650" y="4"/>
                                  </a:lnTo>
                                  <a:lnTo>
                                    <a:pt x="578" y="15"/>
                                  </a:lnTo>
                                  <a:lnTo>
                                    <a:pt x="509" y="32"/>
                                  </a:lnTo>
                                  <a:lnTo>
                                    <a:pt x="442" y="57"/>
                                  </a:lnTo>
                                  <a:lnTo>
                                    <a:pt x="379" y="87"/>
                                  </a:lnTo>
                                  <a:lnTo>
                                    <a:pt x="319" y="124"/>
                                  </a:lnTo>
                                  <a:lnTo>
                                    <a:pt x="263" y="165"/>
                                  </a:lnTo>
                                  <a:lnTo>
                                    <a:pt x="212" y="212"/>
                                  </a:lnTo>
                                  <a:lnTo>
                                    <a:pt x="165" y="264"/>
                                  </a:lnTo>
                                  <a:lnTo>
                                    <a:pt x="123" y="319"/>
                                  </a:lnTo>
                                  <a:lnTo>
                                    <a:pt x="87" y="379"/>
                                  </a:lnTo>
                                  <a:lnTo>
                                    <a:pt x="57" y="443"/>
                                  </a:lnTo>
                                  <a:lnTo>
                                    <a:pt x="32" y="509"/>
                                  </a:lnTo>
                                  <a:lnTo>
                                    <a:pt x="14" y="579"/>
                                  </a:lnTo>
                                  <a:lnTo>
                                    <a:pt x="3" y="651"/>
                                  </a:lnTo>
                                  <a:lnTo>
                                    <a:pt x="0" y="725"/>
                                  </a:lnTo>
                                  <a:lnTo>
                                    <a:pt x="3" y="799"/>
                                  </a:lnTo>
                                  <a:lnTo>
                                    <a:pt x="14" y="871"/>
                                  </a:lnTo>
                                  <a:lnTo>
                                    <a:pt x="32" y="940"/>
                                  </a:lnTo>
                                  <a:lnTo>
                                    <a:pt x="57" y="1007"/>
                                  </a:lnTo>
                                  <a:lnTo>
                                    <a:pt x="87" y="1070"/>
                                  </a:lnTo>
                                  <a:lnTo>
                                    <a:pt x="123" y="1130"/>
                                  </a:lnTo>
                                  <a:lnTo>
                                    <a:pt x="165" y="1186"/>
                                  </a:lnTo>
                                  <a:lnTo>
                                    <a:pt x="212" y="1237"/>
                                  </a:lnTo>
                                  <a:lnTo>
                                    <a:pt x="263" y="1284"/>
                                  </a:lnTo>
                                  <a:lnTo>
                                    <a:pt x="319" y="1326"/>
                                  </a:lnTo>
                                  <a:lnTo>
                                    <a:pt x="379" y="1362"/>
                                  </a:lnTo>
                                  <a:lnTo>
                                    <a:pt x="442" y="1393"/>
                                  </a:lnTo>
                                  <a:lnTo>
                                    <a:pt x="509" y="1417"/>
                                  </a:lnTo>
                                  <a:lnTo>
                                    <a:pt x="578" y="1435"/>
                                  </a:lnTo>
                                  <a:lnTo>
                                    <a:pt x="650" y="1446"/>
                                  </a:lnTo>
                                  <a:lnTo>
                                    <a:pt x="724" y="1450"/>
                                  </a:lnTo>
                                  <a:lnTo>
                                    <a:pt x="799" y="1446"/>
                                  </a:lnTo>
                                  <a:lnTo>
                                    <a:pt x="871" y="1435"/>
                                  </a:lnTo>
                                  <a:lnTo>
                                    <a:pt x="940" y="1417"/>
                                  </a:lnTo>
                                  <a:lnTo>
                                    <a:pt x="1007" y="1393"/>
                                  </a:lnTo>
                                  <a:lnTo>
                                    <a:pt x="1070" y="1362"/>
                                  </a:lnTo>
                                  <a:lnTo>
                                    <a:pt x="1130" y="1326"/>
                                  </a:lnTo>
                                  <a:lnTo>
                                    <a:pt x="1186" y="1284"/>
                                  </a:lnTo>
                                  <a:lnTo>
                                    <a:pt x="1237" y="1237"/>
                                  </a:lnTo>
                                  <a:lnTo>
                                    <a:pt x="1284" y="1186"/>
                                  </a:lnTo>
                                  <a:lnTo>
                                    <a:pt x="1326" y="1130"/>
                                  </a:lnTo>
                                  <a:lnTo>
                                    <a:pt x="1362" y="1070"/>
                                  </a:lnTo>
                                  <a:lnTo>
                                    <a:pt x="1392" y="1007"/>
                                  </a:lnTo>
                                  <a:lnTo>
                                    <a:pt x="1417" y="940"/>
                                  </a:lnTo>
                                  <a:lnTo>
                                    <a:pt x="1435" y="871"/>
                                  </a:lnTo>
                                  <a:lnTo>
                                    <a:pt x="1446" y="799"/>
                                  </a:lnTo>
                                  <a:lnTo>
                                    <a:pt x="1449" y="725"/>
                                  </a:lnTo>
                                  <a:lnTo>
                                    <a:pt x="1446" y="651"/>
                                  </a:lnTo>
                                  <a:lnTo>
                                    <a:pt x="1435" y="579"/>
                                  </a:lnTo>
                                  <a:lnTo>
                                    <a:pt x="1417" y="509"/>
                                  </a:lnTo>
                                  <a:lnTo>
                                    <a:pt x="1392" y="443"/>
                                  </a:lnTo>
                                  <a:lnTo>
                                    <a:pt x="1362" y="379"/>
                                  </a:lnTo>
                                  <a:lnTo>
                                    <a:pt x="1326" y="319"/>
                                  </a:lnTo>
                                  <a:lnTo>
                                    <a:pt x="1284" y="264"/>
                                  </a:lnTo>
                                  <a:lnTo>
                                    <a:pt x="1237" y="212"/>
                                  </a:lnTo>
                                  <a:lnTo>
                                    <a:pt x="1186" y="165"/>
                                  </a:lnTo>
                                  <a:lnTo>
                                    <a:pt x="1130" y="124"/>
                                  </a:lnTo>
                                  <a:lnTo>
                                    <a:pt x="1070" y="87"/>
                                  </a:lnTo>
                                  <a:lnTo>
                                    <a:pt x="1007" y="57"/>
                                  </a:lnTo>
                                  <a:lnTo>
                                    <a:pt x="940" y="32"/>
                                  </a:lnTo>
                                  <a:lnTo>
                                    <a:pt x="871" y="15"/>
                                  </a:lnTo>
                                  <a:lnTo>
                                    <a:pt x="799" y="4"/>
                                  </a:lnTo>
                                  <a:lnTo>
                                    <a:pt x="7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B6B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2" name="Picture 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79828" y="379828"/>
                              <a:ext cx="158750" cy="1625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s:wsp>
                        <wps:cNvPr id="61" name="AutoShape 39"/>
                        <wps:cNvSpPr>
                          <a:spLocks/>
                        </wps:cNvSpPr>
                        <wps:spPr bwMode="auto">
                          <a:xfrm>
                            <a:off x="4041531" y="327660"/>
                            <a:ext cx="640080" cy="447675"/>
                          </a:xfrm>
                          <a:custGeom>
                            <a:avLst/>
                            <a:gdLst>
                              <a:gd name="T0" fmla="+- 0 9068 8359"/>
                              <a:gd name="T1" fmla="*/ T0 w 1008"/>
                              <a:gd name="T2" fmla="+- 0 3643 3450"/>
                              <a:gd name="T3" fmla="*/ 3643 h 705"/>
                              <a:gd name="T4" fmla="+- 0 8984 8359"/>
                              <a:gd name="T5" fmla="*/ T4 w 1008"/>
                              <a:gd name="T6" fmla="+- 0 3972 3450"/>
                              <a:gd name="T7" fmla="*/ 3972 h 705"/>
                              <a:gd name="T8" fmla="+- 0 8742 8359"/>
                              <a:gd name="T9" fmla="*/ T8 w 1008"/>
                              <a:gd name="T10" fmla="+- 0 3971 3450"/>
                              <a:gd name="T11" fmla="*/ 3971 h 705"/>
                              <a:gd name="T12" fmla="+- 0 8658 8359"/>
                              <a:gd name="T13" fmla="*/ T12 w 1008"/>
                              <a:gd name="T14" fmla="+- 0 3802 3450"/>
                              <a:gd name="T15" fmla="*/ 3802 h 705"/>
                              <a:gd name="T16" fmla="+- 0 8799 8359"/>
                              <a:gd name="T17" fmla="*/ T16 w 1008"/>
                              <a:gd name="T18" fmla="+- 0 3602 3450"/>
                              <a:gd name="T19" fmla="*/ 3602 h 705"/>
                              <a:gd name="T20" fmla="+- 0 9029 8359"/>
                              <a:gd name="T21" fmla="*/ T20 w 1008"/>
                              <a:gd name="T22" fmla="+- 0 3679 3450"/>
                              <a:gd name="T23" fmla="*/ 3679 h 705"/>
                              <a:gd name="T24" fmla="+- 0 9068 8359"/>
                              <a:gd name="T25" fmla="*/ T24 w 1008"/>
                              <a:gd name="T26" fmla="+- 0 3643 3450"/>
                              <a:gd name="T27" fmla="*/ 3643 h 705"/>
                              <a:gd name="T28" fmla="+- 0 8932 8359"/>
                              <a:gd name="T29" fmla="*/ T28 w 1008"/>
                              <a:gd name="T30" fmla="+- 0 3546 3450"/>
                              <a:gd name="T31" fmla="*/ 3546 h 705"/>
                              <a:gd name="T32" fmla="+- 0 8680 8359"/>
                              <a:gd name="T33" fmla="*/ T32 w 1008"/>
                              <a:gd name="T34" fmla="+- 0 3614 3450"/>
                              <a:gd name="T35" fmla="*/ 3614 h 705"/>
                              <a:gd name="T36" fmla="+- 0 8613 8359"/>
                              <a:gd name="T37" fmla="*/ T36 w 1008"/>
                              <a:gd name="T38" fmla="+- 0 3872 3450"/>
                              <a:gd name="T39" fmla="*/ 3872 h 705"/>
                              <a:gd name="T40" fmla="+- 0 8793 8359"/>
                              <a:gd name="T41" fmla="*/ T40 w 1008"/>
                              <a:gd name="T42" fmla="+- 0 4058 3450"/>
                              <a:gd name="T43" fmla="*/ 4058 h 705"/>
                              <a:gd name="T44" fmla="+- 0 9017 8359"/>
                              <a:gd name="T45" fmla="*/ T44 w 1008"/>
                              <a:gd name="T46" fmla="+- 0 4012 3450"/>
                              <a:gd name="T47" fmla="*/ 4012 h 705"/>
                              <a:gd name="T48" fmla="+- 0 9122 8359"/>
                              <a:gd name="T49" fmla="*/ T48 w 1008"/>
                              <a:gd name="T50" fmla="+- 0 3802 3450"/>
                              <a:gd name="T51" fmla="*/ 3802 h 705"/>
                              <a:gd name="T52" fmla="+- 0 9344 8359"/>
                              <a:gd name="T53" fmla="*/ T52 w 1008"/>
                              <a:gd name="T54" fmla="+- 0 3767 3450"/>
                              <a:gd name="T55" fmla="*/ 3767 h 705"/>
                              <a:gd name="T56" fmla="+- 0 9306 8359"/>
                              <a:gd name="T57" fmla="*/ T56 w 1008"/>
                              <a:gd name="T58" fmla="+- 0 3797 3450"/>
                              <a:gd name="T59" fmla="*/ 3797 h 705"/>
                              <a:gd name="T60" fmla="+- 0 9240 8359"/>
                              <a:gd name="T61" fmla="*/ T60 w 1008"/>
                              <a:gd name="T62" fmla="+- 0 3880 3450"/>
                              <a:gd name="T63" fmla="*/ 3880 h 705"/>
                              <a:gd name="T64" fmla="+- 0 9094 8359"/>
                              <a:gd name="T65" fmla="*/ T64 w 1008"/>
                              <a:gd name="T66" fmla="+- 0 4014 3450"/>
                              <a:gd name="T67" fmla="*/ 4014 h 705"/>
                              <a:gd name="T68" fmla="+- 0 8986 8359"/>
                              <a:gd name="T69" fmla="*/ T68 w 1008"/>
                              <a:gd name="T70" fmla="+- 0 4074 3450"/>
                              <a:gd name="T71" fmla="*/ 4074 h 705"/>
                              <a:gd name="T72" fmla="+- 0 8897 8359"/>
                              <a:gd name="T73" fmla="*/ T72 w 1008"/>
                              <a:gd name="T74" fmla="+- 0 4097 3450"/>
                              <a:gd name="T75" fmla="*/ 4097 h 705"/>
                              <a:gd name="T76" fmla="+- 0 8794 8359"/>
                              <a:gd name="T77" fmla="*/ T76 w 1008"/>
                              <a:gd name="T78" fmla="+- 0 4091 3450"/>
                              <a:gd name="T79" fmla="*/ 4091 h 705"/>
                              <a:gd name="T80" fmla="+- 0 8681 8359"/>
                              <a:gd name="T81" fmla="*/ T80 w 1008"/>
                              <a:gd name="T82" fmla="+- 0 4046 3450"/>
                              <a:gd name="T83" fmla="*/ 4046 h 705"/>
                              <a:gd name="T84" fmla="+- 0 8534 8359"/>
                              <a:gd name="T85" fmla="*/ T84 w 1008"/>
                              <a:gd name="T86" fmla="+- 0 3931 3450"/>
                              <a:gd name="T87" fmla="*/ 3931 h 705"/>
                              <a:gd name="T88" fmla="+- 0 8426 8359"/>
                              <a:gd name="T89" fmla="*/ T88 w 1008"/>
                              <a:gd name="T90" fmla="+- 0 3806 3450"/>
                              <a:gd name="T91" fmla="*/ 3806 h 705"/>
                              <a:gd name="T92" fmla="+- 0 8457 8359"/>
                              <a:gd name="T93" fmla="*/ T92 w 1008"/>
                              <a:gd name="T94" fmla="+- 0 3759 3450"/>
                              <a:gd name="T95" fmla="*/ 3759 h 705"/>
                              <a:gd name="T96" fmla="+- 0 8589 8359"/>
                              <a:gd name="T97" fmla="*/ T96 w 1008"/>
                              <a:gd name="T98" fmla="+- 0 3623 3450"/>
                              <a:gd name="T99" fmla="*/ 3623 h 705"/>
                              <a:gd name="T100" fmla="+- 0 8711 8359"/>
                              <a:gd name="T101" fmla="*/ T100 w 1008"/>
                              <a:gd name="T102" fmla="+- 0 3543 3450"/>
                              <a:gd name="T103" fmla="*/ 3543 h 705"/>
                              <a:gd name="T104" fmla="+- 0 8794 8359"/>
                              <a:gd name="T105" fmla="*/ T104 w 1008"/>
                              <a:gd name="T106" fmla="+- 0 3513 3450"/>
                              <a:gd name="T107" fmla="*/ 3513 h 705"/>
                              <a:gd name="T108" fmla="+- 0 8885 8359"/>
                              <a:gd name="T109" fmla="*/ T108 w 1008"/>
                              <a:gd name="T110" fmla="+- 0 3506 3450"/>
                              <a:gd name="T111" fmla="*/ 3506 h 705"/>
                              <a:gd name="T112" fmla="+- 0 8986 8359"/>
                              <a:gd name="T113" fmla="*/ T112 w 1008"/>
                              <a:gd name="T114" fmla="+- 0 3530 3450"/>
                              <a:gd name="T115" fmla="*/ 3530 h 705"/>
                              <a:gd name="T116" fmla="+- 0 9140 8359"/>
                              <a:gd name="T117" fmla="*/ T116 w 1008"/>
                              <a:gd name="T118" fmla="+- 0 3626 3450"/>
                              <a:gd name="T119" fmla="*/ 3626 h 705"/>
                              <a:gd name="T120" fmla="+- 0 9278 8359"/>
                              <a:gd name="T121" fmla="*/ T120 w 1008"/>
                              <a:gd name="T122" fmla="+- 0 3771 3450"/>
                              <a:gd name="T123" fmla="*/ 3771 h 705"/>
                              <a:gd name="T124" fmla="+- 0 9303 8359"/>
                              <a:gd name="T125" fmla="*/ T124 w 1008"/>
                              <a:gd name="T126" fmla="+- 0 3794 3450"/>
                              <a:gd name="T127" fmla="*/ 3794 h 705"/>
                              <a:gd name="T128" fmla="+- 0 9280 8359"/>
                              <a:gd name="T129" fmla="*/ T128 w 1008"/>
                              <a:gd name="T130" fmla="+- 0 3686 3450"/>
                              <a:gd name="T131" fmla="*/ 3686 h 705"/>
                              <a:gd name="T132" fmla="+- 0 9099 8359"/>
                              <a:gd name="T133" fmla="*/ T132 w 1008"/>
                              <a:gd name="T134" fmla="+- 0 3527 3450"/>
                              <a:gd name="T135" fmla="*/ 3527 h 705"/>
                              <a:gd name="T136" fmla="+- 0 8982 8359"/>
                              <a:gd name="T137" fmla="*/ T136 w 1008"/>
                              <a:gd name="T138" fmla="+- 0 3470 3450"/>
                              <a:gd name="T139" fmla="*/ 3470 h 705"/>
                              <a:gd name="T140" fmla="+- 0 8873 8359"/>
                              <a:gd name="T141" fmla="*/ T140 w 1008"/>
                              <a:gd name="T142" fmla="+- 0 3450 3450"/>
                              <a:gd name="T143" fmla="*/ 3450 h 705"/>
                              <a:gd name="T144" fmla="+- 0 8764 8359"/>
                              <a:gd name="T145" fmla="*/ T144 w 1008"/>
                              <a:gd name="T146" fmla="+- 0 3463 3450"/>
                              <a:gd name="T147" fmla="*/ 3463 h 705"/>
                              <a:gd name="T148" fmla="+- 0 8674 8359"/>
                              <a:gd name="T149" fmla="*/ T148 w 1008"/>
                              <a:gd name="T150" fmla="+- 0 3499 3450"/>
                              <a:gd name="T151" fmla="*/ 3499 h 705"/>
                              <a:gd name="T152" fmla="+- 0 8528 8359"/>
                              <a:gd name="T153" fmla="*/ T152 w 1008"/>
                              <a:gd name="T154" fmla="+- 0 3602 3450"/>
                              <a:gd name="T155" fmla="*/ 3602 h 705"/>
                              <a:gd name="T156" fmla="+- 0 8433 8359"/>
                              <a:gd name="T157" fmla="*/ T156 w 1008"/>
                              <a:gd name="T158" fmla="+- 0 3701 3450"/>
                              <a:gd name="T159" fmla="*/ 3701 h 705"/>
                              <a:gd name="T160" fmla="+- 0 8360 8359"/>
                              <a:gd name="T161" fmla="*/ T160 w 1008"/>
                              <a:gd name="T162" fmla="+- 0 3799 3450"/>
                              <a:gd name="T163" fmla="*/ 3799 h 705"/>
                              <a:gd name="T164" fmla="+- 0 8408 8359"/>
                              <a:gd name="T165" fmla="*/ T164 w 1008"/>
                              <a:gd name="T166" fmla="+- 0 3871 3450"/>
                              <a:gd name="T167" fmla="*/ 3871 h 705"/>
                              <a:gd name="T168" fmla="+- 0 8502 8359"/>
                              <a:gd name="T169" fmla="*/ T168 w 1008"/>
                              <a:gd name="T170" fmla="+- 0 3978 3450"/>
                              <a:gd name="T171" fmla="*/ 3978 h 705"/>
                              <a:gd name="T172" fmla="+- 0 8619 8359"/>
                              <a:gd name="T173" fmla="*/ T172 w 1008"/>
                              <a:gd name="T174" fmla="+- 0 4073 3450"/>
                              <a:gd name="T175" fmla="*/ 4073 h 705"/>
                              <a:gd name="T176" fmla="+- 0 8716 8359"/>
                              <a:gd name="T177" fmla="*/ T176 w 1008"/>
                              <a:gd name="T178" fmla="+- 0 4124 3450"/>
                              <a:gd name="T179" fmla="*/ 4124 h 705"/>
                              <a:gd name="T180" fmla="+- 0 8815 8359"/>
                              <a:gd name="T181" fmla="*/ T180 w 1008"/>
                              <a:gd name="T182" fmla="+- 0 4151 3450"/>
                              <a:gd name="T183" fmla="*/ 4151 h 705"/>
                              <a:gd name="T184" fmla="+- 0 8933 8359"/>
                              <a:gd name="T185" fmla="*/ T184 w 1008"/>
                              <a:gd name="T186" fmla="+- 0 4148 3450"/>
                              <a:gd name="T187" fmla="*/ 4148 h 705"/>
                              <a:gd name="T188" fmla="+- 0 9015 8359"/>
                              <a:gd name="T189" fmla="*/ T188 w 1008"/>
                              <a:gd name="T190" fmla="+- 0 4121 3450"/>
                              <a:gd name="T191" fmla="*/ 4121 h 705"/>
                              <a:gd name="T192" fmla="+- 0 9105 8359"/>
                              <a:gd name="T193" fmla="*/ T192 w 1008"/>
                              <a:gd name="T194" fmla="+- 0 4074 3450"/>
                              <a:gd name="T195" fmla="*/ 4074 h 705"/>
                              <a:gd name="T196" fmla="+- 0 9234 8359"/>
                              <a:gd name="T197" fmla="*/ T196 w 1008"/>
                              <a:gd name="T198" fmla="+- 0 3967 3450"/>
                              <a:gd name="T199" fmla="*/ 3967 h 705"/>
                              <a:gd name="T200" fmla="+- 0 9330 8359"/>
                              <a:gd name="T201" fmla="*/ T200 w 1008"/>
                              <a:gd name="T202" fmla="+- 0 3856 3450"/>
                              <a:gd name="T203" fmla="*/ 3856 h 7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1008" h="705">
                                <a:moveTo>
                                  <a:pt x="763" y="352"/>
                                </a:moveTo>
                                <a:lnTo>
                                  <a:pt x="754" y="282"/>
                                </a:lnTo>
                                <a:lnTo>
                                  <a:pt x="728" y="218"/>
                                </a:lnTo>
                                <a:lnTo>
                                  <a:pt x="709" y="193"/>
                                </a:lnTo>
                                <a:lnTo>
                                  <a:pt x="709" y="352"/>
                                </a:lnTo>
                                <a:lnTo>
                                  <a:pt x="698" y="419"/>
                                </a:lnTo>
                                <a:lnTo>
                                  <a:pt x="669" y="476"/>
                                </a:lnTo>
                                <a:lnTo>
                                  <a:pt x="625" y="522"/>
                                </a:lnTo>
                                <a:lnTo>
                                  <a:pt x="568" y="552"/>
                                </a:lnTo>
                                <a:lnTo>
                                  <a:pt x="504" y="562"/>
                                </a:lnTo>
                                <a:lnTo>
                                  <a:pt x="439" y="551"/>
                                </a:lnTo>
                                <a:lnTo>
                                  <a:pt x="383" y="521"/>
                                </a:lnTo>
                                <a:lnTo>
                                  <a:pt x="338" y="475"/>
                                </a:lnTo>
                                <a:lnTo>
                                  <a:pt x="309" y="418"/>
                                </a:lnTo>
                                <a:lnTo>
                                  <a:pt x="299" y="352"/>
                                </a:lnTo>
                                <a:lnTo>
                                  <a:pt x="310" y="286"/>
                                </a:lnTo>
                                <a:lnTo>
                                  <a:pt x="339" y="228"/>
                                </a:lnTo>
                                <a:lnTo>
                                  <a:pt x="384" y="182"/>
                                </a:lnTo>
                                <a:lnTo>
                                  <a:pt x="440" y="152"/>
                                </a:lnTo>
                                <a:lnTo>
                                  <a:pt x="504" y="142"/>
                                </a:lnTo>
                                <a:lnTo>
                                  <a:pt x="569" y="153"/>
                                </a:lnTo>
                                <a:lnTo>
                                  <a:pt x="626" y="183"/>
                                </a:lnTo>
                                <a:lnTo>
                                  <a:pt x="670" y="229"/>
                                </a:lnTo>
                                <a:lnTo>
                                  <a:pt x="699" y="286"/>
                                </a:lnTo>
                                <a:lnTo>
                                  <a:pt x="709" y="352"/>
                                </a:lnTo>
                                <a:lnTo>
                                  <a:pt x="709" y="193"/>
                                </a:lnTo>
                                <a:lnTo>
                                  <a:pt x="687" y="165"/>
                                </a:lnTo>
                                <a:lnTo>
                                  <a:pt x="659" y="142"/>
                                </a:lnTo>
                                <a:lnTo>
                                  <a:pt x="635" y="123"/>
                                </a:lnTo>
                                <a:lnTo>
                                  <a:pt x="573" y="96"/>
                                </a:lnTo>
                                <a:lnTo>
                                  <a:pt x="504" y="87"/>
                                </a:lnTo>
                                <a:lnTo>
                                  <a:pt x="435" y="96"/>
                                </a:lnTo>
                                <a:lnTo>
                                  <a:pt x="374" y="123"/>
                                </a:lnTo>
                                <a:lnTo>
                                  <a:pt x="321" y="164"/>
                                </a:lnTo>
                                <a:lnTo>
                                  <a:pt x="281" y="218"/>
                                </a:lnTo>
                                <a:lnTo>
                                  <a:pt x="254" y="281"/>
                                </a:lnTo>
                                <a:lnTo>
                                  <a:pt x="245" y="352"/>
                                </a:lnTo>
                                <a:lnTo>
                                  <a:pt x="254" y="422"/>
                                </a:lnTo>
                                <a:lnTo>
                                  <a:pt x="280" y="485"/>
                                </a:lnTo>
                                <a:lnTo>
                                  <a:pt x="320" y="539"/>
                                </a:lnTo>
                                <a:lnTo>
                                  <a:pt x="373" y="581"/>
                                </a:lnTo>
                                <a:lnTo>
                                  <a:pt x="434" y="608"/>
                                </a:lnTo>
                                <a:lnTo>
                                  <a:pt x="503" y="618"/>
                                </a:lnTo>
                                <a:lnTo>
                                  <a:pt x="572" y="608"/>
                                </a:lnTo>
                                <a:lnTo>
                                  <a:pt x="634" y="582"/>
                                </a:lnTo>
                                <a:lnTo>
                                  <a:pt x="658" y="562"/>
                                </a:lnTo>
                                <a:lnTo>
                                  <a:pt x="686" y="540"/>
                                </a:lnTo>
                                <a:lnTo>
                                  <a:pt x="727" y="487"/>
                                </a:lnTo>
                                <a:lnTo>
                                  <a:pt x="753" y="423"/>
                                </a:lnTo>
                                <a:lnTo>
                                  <a:pt x="763" y="352"/>
                                </a:lnTo>
                                <a:moveTo>
                                  <a:pt x="1008" y="354"/>
                                </a:moveTo>
                                <a:lnTo>
                                  <a:pt x="1008" y="350"/>
                                </a:lnTo>
                                <a:lnTo>
                                  <a:pt x="1003" y="344"/>
                                </a:lnTo>
                                <a:lnTo>
                                  <a:pt x="985" y="317"/>
                                </a:lnTo>
                                <a:lnTo>
                                  <a:pt x="974" y="302"/>
                                </a:lnTo>
                                <a:lnTo>
                                  <a:pt x="963" y="287"/>
                                </a:lnTo>
                                <a:lnTo>
                                  <a:pt x="947" y="268"/>
                                </a:lnTo>
                                <a:lnTo>
                                  <a:pt x="947" y="347"/>
                                </a:lnTo>
                                <a:lnTo>
                                  <a:pt x="946" y="349"/>
                                </a:lnTo>
                                <a:lnTo>
                                  <a:pt x="923" y="378"/>
                                </a:lnTo>
                                <a:lnTo>
                                  <a:pt x="916" y="388"/>
                                </a:lnTo>
                                <a:lnTo>
                                  <a:pt x="881" y="430"/>
                                </a:lnTo>
                                <a:lnTo>
                                  <a:pt x="843" y="471"/>
                                </a:lnTo>
                                <a:lnTo>
                                  <a:pt x="804" y="509"/>
                                </a:lnTo>
                                <a:lnTo>
                                  <a:pt x="762" y="544"/>
                                </a:lnTo>
                                <a:lnTo>
                                  <a:pt x="735" y="564"/>
                                </a:lnTo>
                                <a:lnTo>
                                  <a:pt x="707" y="583"/>
                                </a:lnTo>
                                <a:lnTo>
                                  <a:pt x="678" y="600"/>
                                </a:lnTo>
                                <a:lnTo>
                                  <a:pt x="648" y="615"/>
                                </a:lnTo>
                                <a:lnTo>
                                  <a:pt x="627" y="624"/>
                                </a:lnTo>
                                <a:lnTo>
                                  <a:pt x="607" y="632"/>
                                </a:lnTo>
                                <a:lnTo>
                                  <a:pt x="585" y="638"/>
                                </a:lnTo>
                                <a:lnTo>
                                  <a:pt x="563" y="643"/>
                                </a:lnTo>
                                <a:lnTo>
                                  <a:pt x="538" y="647"/>
                                </a:lnTo>
                                <a:lnTo>
                                  <a:pt x="512" y="649"/>
                                </a:lnTo>
                                <a:lnTo>
                                  <a:pt x="486" y="649"/>
                                </a:lnTo>
                                <a:lnTo>
                                  <a:pt x="460" y="646"/>
                                </a:lnTo>
                                <a:lnTo>
                                  <a:pt x="435" y="641"/>
                                </a:lnTo>
                                <a:lnTo>
                                  <a:pt x="411" y="635"/>
                                </a:lnTo>
                                <a:lnTo>
                                  <a:pt x="388" y="627"/>
                                </a:lnTo>
                                <a:lnTo>
                                  <a:pt x="365" y="617"/>
                                </a:lnTo>
                                <a:lnTo>
                                  <a:pt x="322" y="596"/>
                                </a:lnTo>
                                <a:lnTo>
                                  <a:pt x="282" y="570"/>
                                </a:lnTo>
                                <a:lnTo>
                                  <a:pt x="244" y="542"/>
                                </a:lnTo>
                                <a:lnTo>
                                  <a:pt x="207" y="511"/>
                                </a:lnTo>
                                <a:lnTo>
                                  <a:pt x="175" y="481"/>
                                </a:lnTo>
                                <a:lnTo>
                                  <a:pt x="144" y="449"/>
                                </a:lnTo>
                                <a:lnTo>
                                  <a:pt x="115" y="416"/>
                                </a:lnTo>
                                <a:lnTo>
                                  <a:pt x="87" y="382"/>
                                </a:lnTo>
                                <a:lnTo>
                                  <a:pt x="67" y="356"/>
                                </a:lnTo>
                                <a:lnTo>
                                  <a:pt x="65" y="353"/>
                                </a:lnTo>
                                <a:lnTo>
                                  <a:pt x="65" y="351"/>
                                </a:lnTo>
                                <a:lnTo>
                                  <a:pt x="67" y="348"/>
                                </a:lnTo>
                                <a:lnTo>
                                  <a:pt x="98" y="309"/>
                                </a:lnTo>
                                <a:lnTo>
                                  <a:pt x="130" y="271"/>
                                </a:lnTo>
                                <a:lnTo>
                                  <a:pt x="163" y="234"/>
                                </a:lnTo>
                                <a:lnTo>
                                  <a:pt x="199" y="200"/>
                                </a:lnTo>
                                <a:lnTo>
                                  <a:pt x="230" y="173"/>
                                </a:lnTo>
                                <a:lnTo>
                                  <a:pt x="263" y="147"/>
                                </a:lnTo>
                                <a:lnTo>
                                  <a:pt x="297" y="124"/>
                                </a:lnTo>
                                <a:lnTo>
                                  <a:pt x="333" y="102"/>
                                </a:lnTo>
                                <a:lnTo>
                                  <a:pt x="352" y="93"/>
                                </a:lnTo>
                                <a:lnTo>
                                  <a:pt x="372" y="83"/>
                                </a:lnTo>
                                <a:lnTo>
                                  <a:pt x="392" y="75"/>
                                </a:lnTo>
                                <a:lnTo>
                                  <a:pt x="413" y="69"/>
                                </a:lnTo>
                                <a:lnTo>
                                  <a:pt x="435" y="63"/>
                                </a:lnTo>
                                <a:lnTo>
                                  <a:pt x="458" y="58"/>
                                </a:lnTo>
                                <a:lnTo>
                                  <a:pt x="481" y="56"/>
                                </a:lnTo>
                                <a:lnTo>
                                  <a:pt x="504" y="55"/>
                                </a:lnTo>
                                <a:lnTo>
                                  <a:pt x="526" y="56"/>
                                </a:lnTo>
                                <a:lnTo>
                                  <a:pt x="547" y="58"/>
                                </a:lnTo>
                                <a:lnTo>
                                  <a:pt x="568" y="62"/>
                                </a:lnTo>
                                <a:lnTo>
                                  <a:pt x="589" y="67"/>
                                </a:lnTo>
                                <a:lnTo>
                                  <a:pt x="627" y="80"/>
                                </a:lnTo>
                                <a:lnTo>
                                  <a:pt x="663" y="96"/>
                                </a:lnTo>
                                <a:lnTo>
                                  <a:pt x="698" y="116"/>
                                </a:lnTo>
                                <a:lnTo>
                                  <a:pt x="732" y="138"/>
                                </a:lnTo>
                                <a:lnTo>
                                  <a:pt x="781" y="176"/>
                                </a:lnTo>
                                <a:lnTo>
                                  <a:pt x="828" y="218"/>
                                </a:lnTo>
                                <a:lnTo>
                                  <a:pt x="871" y="263"/>
                                </a:lnTo>
                                <a:lnTo>
                                  <a:pt x="912" y="312"/>
                                </a:lnTo>
                                <a:lnTo>
                                  <a:pt x="919" y="321"/>
                                </a:lnTo>
                                <a:lnTo>
                                  <a:pt x="926" y="330"/>
                                </a:lnTo>
                                <a:lnTo>
                                  <a:pt x="936" y="343"/>
                                </a:lnTo>
                                <a:lnTo>
                                  <a:pt x="938" y="345"/>
                                </a:lnTo>
                                <a:lnTo>
                                  <a:pt x="944" y="344"/>
                                </a:lnTo>
                                <a:lnTo>
                                  <a:pt x="946" y="345"/>
                                </a:lnTo>
                                <a:lnTo>
                                  <a:pt x="947" y="347"/>
                                </a:lnTo>
                                <a:lnTo>
                                  <a:pt x="947" y="268"/>
                                </a:lnTo>
                                <a:lnTo>
                                  <a:pt x="921" y="236"/>
                                </a:lnTo>
                                <a:lnTo>
                                  <a:pt x="876" y="188"/>
                                </a:lnTo>
                                <a:lnTo>
                                  <a:pt x="828" y="143"/>
                                </a:lnTo>
                                <a:lnTo>
                                  <a:pt x="776" y="102"/>
                                </a:lnTo>
                                <a:lnTo>
                                  <a:pt x="740" y="77"/>
                                </a:lnTo>
                                <a:lnTo>
                                  <a:pt x="704" y="55"/>
                                </a:lnTo>
                                <a:lnTo>
                                  <a:pt x="703" y="55"/>
                                </a:lnTo>
                                <a:lnTo>
                                  <a:pt x="664" y="35"/>
                                </a:lnTo>
                                <a:lnTo>
                                  <a:pt x="623" y="20"/>
                                </a:lnTo>
                                <a:lnTo>
                                  <a:pt x="596" y="12"/>
                                </a:lnTo>
                                <a:lnTo>
                                  <a:pt x="569" y="6"/>
                                </a:lnTo>
                                <a:lnTo>
                                  <a:pt x="542" y="2"/>
                                </a:lnTo>
                                <a:lnTo>
                                  <a:pt x="514" y="0"/>
                                </a:lnTo>
                                <a:lnTo>
                                  <a:pt x="485" y="0"/>
                                </a:lnTo>
                                <a:lnTo>
                                  <a:pt x="458" y="2"/>
                                </a:lnTo>
                                <a:lnTo>
                                  <a:pt x="431" y="7"/>
                                </a:lnTo>
                                <a:lnTo>
                                  <a:pt x="405" y="13"/>
                                </a:lnTo>
                                <a:lnTo>
                                  <a:pt x="382" y="20"/>
                                </a:lnTo>
                                <a:lnTo>
                                  <a:pt x="359" y="29"/>
                                </a:lnTo>
                                <a:lnTo>
                                  <a:pt x="337" y="38"/>
                                </a:lnTo>
                                <a:lnTo>
                                  <a:pt x="315" y="49"/>
                                </a:lnTo>
                                <a:lnTo>
                                  <a:pt x="276" y="71"/>
                                </a:lnTo>
                                <a:lnTo>
                                  <a:pt x="239" y="96"/>
                                </a:lnTo>
                                <a:lnTo>
                                  <a:pt x="203" y="123"/>
                                </a:lnTo>
                                <a:lnTo>
                                  <a:pt x="169" y="152"/>
                                </a:lnTo>
                                <a:lnTo>
                                  <a:pt x="144" y="176"/>
                                </a:lnTo>
                                <a:lnTo>
                                  <a:pt x="120" y="200"/>
                                </a:lnTo>
                                <a:lnTo>
                                  <a:pt x="97" y="225"/>
                                </a:lnTo>
                                <a:lnTo>
                                  <a:pt x="74" y="251"/>
                                </a:lnTo>
                                <a:lnTo>
                                  <a:pt x="55" y="274"/>
                                </a:lnTo>
                                <a:lnTo>
                                  <a:pt x="36" y="298"/>
                                </a:lnTo>
                                <a:lnTo>
                                  <a:pt x="18" y="323"/>
                                </a:lnTo>
                                <a:lnTo>
                                  <a:pt x="1" y="349"/>
                                </a:lnTo>
                                <a:lnTo>
                                  <a:pt x="0" y="350"/>
                                </a:lnTo>
                                <a:lnTo>
                                  <a:pt x="0" y="354"/>
                                </a:lnTo>
                                <a:lnTo>
                                  <a:pt x="33" y="399"/>
                                </a:lnTo>
                                <a:lnTo>
                                  <a:pt x="49" y="421"/>
                                </a:lnTo>
                                <a:lnTo>
                                  <a:pt x="65" y="442"/>
                                </a:lnTo>
                                <a:lnTo>
                                  <a:pt x="90" y="472"/>
                                </a:lnTo>
                                <a:lnTo>
                                  <a:pt x="116" y="500"/>
                                </a:lnTo>
                                <a:lnTo>
                                  <a:pt x="143" y="528"/>
                                </a:lnTo>
                                <a:lnTo>
                                  <a:pt x="172" y="554"/>
                                </a:lnTo>
                                <a:lnTo>
                                  <a:pt x="200" y="578"/>
                                </a:lnTo>
                                <a:lnTo>
                                  <a:pt x="230" y="601"/>
                                </a:lnTo>
                                <a:lnTo>
                                  <a:pt x="260" y="623"/>
                                </a:lnTo>
                                <a:lnTo>
                                  <a:pt x="292" y="642"/>
                                </a:lnTo>
                                <a:lnTo>
                                  <a:pt x="313" y="654"/>
                                </a:lnTo>
                                <a:lnTo>
                                  <a:pt x="335" y="665"/>
                                </a:lnTo>
                                <a:lnTo>
                                  <a:pt x="357" y="674"/>
                                </a:lnTo>
                                <a:lnTo>
                                  <a:pt x="379" y="683"/>
                                </a:lnTo>
                                <a:lnTo>
                                  <a:pt x="405" y="691"/>
                                </a:lnTo>
                                <a:lnTo>
                                  <a:pt x="430" y="697"/>
                                </a:lnTo>
                                <a:lnTo>
                                  <a:pt x="456" y="701"/>
                                </a:lnTo>
                                <a:lnTo>
                                  <a:pt x="482" y="704"/>
                                </a:lnTo>
                                <a:lnTo>
                                  <a:pt x="513" y="704"/>
                                </a:lnTo>
                                <a:lnTo>
                                  <a:pt x="544" y="702"/>
                                </a:lnTo>
                                <a:lnTo>
                                  <a:pt x="574" y="698"/>
                                </a:lnTo>
                                <a:lnTo>
                                  <a:pt x="604" y="690"/>
                                </a:lnTo>
                                <a:lnTo>
                                  <a:pt x="622" y="685"/>
                                </a:lnTo>
                                <a:lnTo>
                                  <a:pt x="639" y="678"/>
                                </a:lnTo>
                                <a:lnTo>
                                  <a:pt x="656" y="671"/>
                                </a:lnTo>
                                <a:lnTo>
                                  <a:pt x="673" y="664"/>
                                </a:lnTo>
                                <a:lnTo>
                                  <a:pt x="703" y="649"/>
                                </a:lnTo>
                                <a:lnTo>
                                  <a:pt x="710" y="646"/>
                                </a:lnTo>
                                <a:lnTo>
                                  <a:pt x="746" y="624"/>
                                </a:lnTo>
                                <a:lnTo>
                                  <a:pt x="779" y="600"/>
                                </a:lnTo>
                                <a:lnTo>
                                  <a:pt x="812" y="575"/>
                                </a:lnTo>
                                <a:lnTo>
                                  <a:pt x="844" y="547"/>
                                </a:lnTo>
                                <a:lnTo>
                                  <a:pt x="875" y="517"/>
                                </a:lnTo>
                                <a:lnTo>
                                  <a:pt x="905" y="486"/>
                                </a:lnTo>
                                <a:lnTo>
                                  <a:pt x="933" y="454"/>
                                </a:lnTo>
                                <a:lnTo>
                                  <a:pt x="953" y="430"/>
                                </a:lnTo>
                                <a:lnTo>
                                  <a:pt x="971" y="406"/>
                                </a:lnTo>
                                <a:lnTo>
                                  <a:pt x="990" y="381"/>
                                </a:lnTo>
                                <a:lnTo>
                                  <a:pt x="1007" y="355"/>
                                </a:lnTo>
                                <a:lnTo>
                                  <a:pt x="1008" y="354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54A066" id="Group 38" o:spid="_x0000_s1059" style="position:absolute;margin-left:2.15pt;margin-top:3.65pt;width:379.65pt;height:200.95pt;z-index:251716608" coordsize="48216,255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">
                <v:group id="Group 37" o:spid="_x0000_s1060" style="position:absolute;width:47733;height:25520" coordsize="47735,25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44" o:spid="_x0000_s1061" style="position:absolute;width:44246;height:25520;visibility:visible;mso-wrap-style:square;v-text-anchor:top" coordsize="6968,4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" adj="-11796480,,5400" path="m5395,l1573,r-76,2l1422,7r-74,10l1275,29r-72,16l1133,64r-70,22l996,112r-67,29l864,172r-63,34l740,244r-60,39l623,326r-56,45l514,418r-52,50l413,520r-47,54l322,631r-42,58l240,750r-36,62l170,876r-31,65l111,1008r-26,69l63,1147r-19,72l29,1292r-13,73l7,1440r-5,76l,1593r,16l2,1685r5,74l16,1833r12,73l43,1977r18,71l82,2117r25,67l134,2251r30,64l197,2378r35,62l271,2500r40,57l354,2613r46,54l447,2719r50,50l549,2816r54,45l659,2904r58,40l776,2981r62,35l901,3048r64,30l1031,3104r67,24l1167,3148r70,17l1308,3179r72,11l1453,3198r74,4l1493,4018r762,-816l5395,3202r76,-2l5546,3195r74,-9l5693,3173r72,-15l5836,3138r69,-22l5973,3090r66,-28l6104,3030r63,-34l6228,2959r60,-40l6345,2877r56,-45l6455,2784r51,-50l6555,2682r47,-54l6647,2572r41,-59l6728,2453r36,-62l6798,2327r32,-66l6858,2194r25,-69l6905,2055r19,-71l6940,1911r12,-74l6961,1762r5,-76l6968,1609r,-16l6966,1516r-5,-76l6952,1365r-12,-73l6924,1219r-19,-72l6883,1077r-25,-69l6830,941r-32,-65l6764,812r-36,-62l6688,689r-41,-58l6602,574r-47,-54l6506,468r-51,-50l6401,371r-56,-45l6288,283r-60,-39l6167,206r-63,-34l6039,141r-66,-29l5905,86,5836,64,5765,45,5693,29,5620,17,5546,7,5471,2,5395,xe" filled="f" strokecolor="#00b6bd" strokeweight="8.1pt">
                    <v:stroke joinstyle="round"/>
                    <v:formulas/>
                    <v:path arrowok="t" o:connecttype="custom" o:connectlocs="950595,2230755;809625,2247900;675005,2284095;548640,2338705;431800,2409190;326390,2494915;232410,2593975;152400,2705735;88265,2827020;40005,2957830;10160,3096260;0,3241040;4445,3346450;27305,3484880;67945,3616325;125095,3739515;197485,3853180;283845,3956050;382905,4046220;492760,4122420;612775,4184015;741045,4228465;876300,4255135;948055,4780915;3474085,4261485;3615055,4244340;3749675,4208145;3876040,4153535;3992880,4083050;4098925,3997325;4192270,3898265;4272280,3787140;4337050,3665220;4384675,3534410;4414520,3395980;4424680,3251200;4420235,3143885;4396740,3003550;4354830,2869565;4295140,2745105;4220845,2630170;4131310,2526665;4029075,2436495;3916045,2360295;3792855,2300605;3660775,2258060;3521710,2233930" o:connectangles="0,0,0,0,0,0,0,0,0,0,0,0,0,0,0,0,0,0,0,0,0,0,0,0,0,0,0,0,0,0,0,0,0,0,0,0,0,0,0,0,0,0,0,0,0,0,0" textboxrect="0,0,6968,4019"/>
                    <v:textbox>
                      <w:txbxContent>
                        <w:p w14:paraId="39CCDC92" w14:textId="77777777" w:rsidR="00181965" w:rsidRPr="00181965" w:rsidRDefault="00181965" w:rsidP="005F4731">
                          <w:pPr>
                            <w:spacing w:line="216" w:lineRule="auto"/>
                            <w:jc w:val="center"/>
                            <w:rPr>
                              <w:color w:val="00B6BD"/>
                              <w:sz w:val="20"/>
                              <w:szCs w:val="20"/>
                            </w:rPr>
                          </w:pPr>
                        </w:p>
                        <w:p w14:paraId="14E32D16" w14:textId="2F285836" w:rsidR="00181965" w:rsidRPr="00181965" w:rsidRDefault="00181965" w:rsidP="005F4731">
                          <w:pPr>
                            <w:spacing w:line="216" w:lineRule="auto"/>
                            <w:jc w:val="center"/>
                            <w:rPr>
                              <w:color w:val="00B6BD"/>
                              <w:sz w:val="44"/>
                              <w:szCs w:val="44"/>
                            </w:rPr>
                          </w:pPr>
                          <w:r w:rsidRPr="00181965">
                            <w:rPr>
                              <w:color w:val="00B6BD"/>
                              <w:sz w:val="44"/>
                              <w:szCs w:val="44"/>
                            </w:rPr>
                            <w:t xml:space="preserve">“How are these two items </w:t>
                          </w:r>
                        </w:p>
                        <w:p w14:paraId="48FC50F2" w14:textId="77777777" w:rsidR="004964F3" w:rsidRDefault="00181965" w:rsidP="005F4731">
                          <w:pPr>
                            <w:spacing w:line="216" w:lineRule="auto"/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  <w:r w:rsidRPr="00181965">
                            <w:rPr>
                              <w:color w:val="00B6BD"/>
                              <w:sz w:val="44"/>
                              <w:szCs w:val="44"/>
                            </w:rPr>
                            <w:t>the same or different?</w:t>
                          </w:r>
                          <w:r>
                            <w:rPr>
                              <w:color w:val="00B6BD"/>
                              <w:sz w:val="44"/>
                              <w:szCs w:val="44"/>
                            </w:rPr>
                            <w:t>”</w:t>
                          </w:r>
                          <w:r>
                            <w:rPr>
                              <w:color w:val="00B6BD"/>
                              <w:sz w:val="44"/>
                              <w:szCs w:val="44"/>
                            </w:rPr>
                            <w:br/>
                          </w:r>
                          <w:r w:rsidRPr="004964F3">
                            <w:rPr>
                              <w:color w:val="72635D"/>
                              <w:sz w:val="19"/>
                              <w:szCs w:val="19"/>
                            </w:rPr>
                            <w:t xml:space="preserve"> </w:t>
                          </w:r>
                        </w:p>
                        <w:p w14:paraId="0E3D36F9" w14:textId="77777777" w:rsidR="004964F3" w:rsidRPr="009800B2" w:rsidRDefault="004964F3" w:rsidP="00181965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  <w:r w:rsidRPr="009800B2">
                            <w:rPr>
                              <w:color w:val="72635D"/>
                              <w:sz w:val="19"/>
                              <w:szCs w:val="19"/>
                            </w:rPr>
                            <w:t xml:space="preserve">Pause for baby to feel the items. </w:t>
                          </w:r>
                        </w:p>
                        <w:p w14:paraId="59DB9238" w14:textId="5D72B783" w:rsidR="00181965" w:rsidRPr="009800B2" w:rsidRDefault="004964F3" w:rsidP="00181965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  <w:r w:rsidRPr="009800B2">
                            <w:rPr>
                              <w:color w:val="72635D"/>
                              <w:sz w:val="19"/>
                              <w:szCs w:val="19"/>
                            </w:rPr>
                            <w:t xml:space="preserve">Allow time for baby to babble to you. Describe the items. </w:t>
                          </w:r>
                        </w:p>
                        <w:p w14:paraId="14F6FA41" w14:textId="61EB4509" w:rsidR="004964F3" w:rsidRDefault="004964F3" w:rsidP="00181965">
                          <w:pPr>
                            <w:jc w:val="center"/>
                            <w:rPr>
                              <w:color w:val="00B6BD"/>
                              <w:sz w:val="19"/>
                              <w:szCs w:val="19"/>
                            </w:rPr>
                          </w:pPr>
                        </w:p>
                        <w:p w14:paraId="19C457AB" w14:textId="1C63F618" w:rsidR="004964F3" w:rsidRPr="009800B2" w:rsidRDefault="004964F3" w:rsidP="00181965">
                          <w:pPr>
                            <w:jc w:val="center"/>
                            <w:rPr>
                              <w:color w:val="72635D"/>
                              <w:sz w:val="8"/>
                              <w:szCs w:val="8"/>
                            </w:rPr>
                          </w:pPr>
                        </w:p>
                        <w:p w14:paraId="41E4A852" w14:textId="7F26C91A" w:rsidR="004964F3" w:rsidRPr="009800B2" w:rsidRDefault="004964F3" w:rsidP="00181965">
                          <w:pPr>
                            <w:jc w:val="center"/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</w:pPr>
                          <w:r w:rsidRPr="009800B2"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  <w:t xml:space="preserve">Helps babies compare and contrast. </w:t>
                          </w:r>
                        </w:p>
                      </w:txbxContent>
                    </v:textbox>
                  </v:shape>
                  <v:shape id="AutoShape 39" o:spid="_x0000_s1062" style="position:absolute;left:41335;top:3111;width:6400;height:4476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" path="m763,352r-9,-70l728,218,709,193r,159l698,419r-29,57l625,522r-57,30l504,562,439,551,383,521,338,475,309,418,299,352r11,-66l339,228r45,-46l440,152r64,-10l569,153r57,30l670,229r29,57l709,352r,-159l687,165,659,142,635,123,573,96,504,87r-69,9l374,123r-53,41l281,218r-27,63l245,352r9,70l280,485r40,54l373,581r61,27l503,618r69,-10l634,582r24,-20l686,540r41,-53l753,423r10,-71m1008,354r,-4l1003,344,985,317,974,302,963,287,947,268r,79l946,349r-23,29l916,388r-35,42l843,471r-39,38l762,544r-27,20l707,583r-29,17l648,615r-21,9l607,632r-22,6l563,643r-25,4l512,649r-26,l460,646r-25,-5l411,635r-23,-8l365,617,322,596,282,570,244,542,207,511,175,481,144,449,115,416,87,382,67,356r-2,-3l65,351r2,-3l98,309r32,-38l163,234r36,-34l230,173r33,-26l297,124r36,-22l352,93,372,83r20,-8l413,69r22,-6l458,58r23,-2l504,55r22,1l547,58r21,4l589,67r38,13l663,96r35,20l732,138r49,38l828,218r43,45l912,312r7,9l926,330r10,13l938,345r6,-1l946,345r1,2l947,268,921,236,876,188,828,143,776,102,740,77,704,55r-1,l664,35,623,20,596,12,569,6,542,2,514,,485,,458,2,431,7r-26,6l382,20r-23,9l337,38,315,49,276,71,239,96r-36,27l169,152r-25,24l120,200,97,225,74,251,55,274,36,298,18,323,1,349,,350r,4l33,399r16,22l65,442r25,30l116,500r27,28l172,554r28,24l230,601r30,22l292,642r21,12l335,665r22,9l379,683r26,8l430,697r26,4l482,704r31,l544,702r30,-4l604,690r18,-5l639,678r17,-7l673,664r30,-15l710,646r36,-22l779,600r33,-25l844,547r31,-30l905,486r28,-32l953,430r18,-24l990,381r17,-26l1008,354e" stroked="f">
                    <v:path arrowok="t" o:connecttype="custom" o:connectlocs="450215,2313305;396875,2522220;243205,2521585;189865,2414270;279400,2287270;425450,2336165;450215,2313305;363855,2251710;203835,2294890;161290,2458720;275590,2576830;417830,2547620;484505,2414270;625475,2392045;601345,2411095;559435,2463800;466725,2548890;398145,2586990;341630,2601595;276225,2597785;204470,2569210;111125,2496185;42545,2416810;62230,2386965;146050,2300605;223520,2249805;276225,2230755;334010,2226310;398145,2241550;495935,2302510;583565,2394585;599440,2409190;584835,2340610;469900,2239645;395605,2203450;326390,2190750;257175,2199005;200025,2221865;107315,2287270;46990,2350135;635,2412365;31115,2458085;90805,2526030;165100,2586355;226695,2618740;289560,2635885;364490,2633980;416560,2616835;473710,2586990;555625,2519045;616585,2448560" o:connectangles="0,0,0,0,0,0,0,0,0,0,0,0,0,0,0,0,0,0,0,0,0,0,0,0,0,0,0,0,0,0,0,0,0,0,0,0,0,0,0,0,0,0,0,0,0,0,0,0,0,0,0"/>
                  </v:shape>
                </v:group>
                <v:group id="Group 80" o:spid="_x0000_s1063" style="position:absolute;left:39008;top:885;width:9208;height:9207" coordsize="9207,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shape id="Freeform 41" o:spid="_x0000_s1064" style="position:absolute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" path="m724,l650,4,578,15,509,32,442,57,379,87r-60,37l263,165r-51,47l165,264r-42,55l87,379,57,443,32,509,14,579,3,651,,725r3,74l14,871r18,69l57,1007r30,63l123,1130r42,56l212,1237r51,47l319,1326r60,36l442,1393r67,24l578,1435r72,11l724,1450r75,-4l871,1435r69,-18l1007,1393r63,-31l1130,1326r56,-42l1237,1237r47,-51l1326,1130r36,-60l1392,1007r25,-67l1435,871r11,-72l1449,725r-3,-74l1435,579r-18,-70l1392,443r-30,-64l1326,319r-42,-55l1237,212r-51,-47l1130,124,1070,87,1007,57,940,32,871,15,799,4,724,xe" fillcolor="#00b6bd" stroked="f">
                    <v:path arrowok="t" o:connecttype="custom" o:connectlocs="412750,1960880;323215,1978660;240665,2013585;167005,2063115;104775,2125980;55245,2199005;20320,2281555;1905,2371725;1905,2465705;20320,2555240;55245,2637790;104775,2711450;167005,2773680;240665,2823210;323215,2858135;412750,2876550;507365,2876550;596900,2858135;679450,2823210;753110,2773680;815340,2711450;864870,2637790;899795,2555240;918210,2465705;918210,2371725;899795,2281555;864870,2199005;815340,2125980;753110,2063115;679450,2013585;596900,1978660;507365,1960880" o:connectangles="0,0,0,0,0,0,0,0,0,0,0,0,0,0,0,0,0,0,0,0,0,0,0,0,0,0,0,0,0,0,0,0"/>
                  </v:shape>
                  <v:shape id="Picture 38" o:spid="_x0000_s1065" type="#_x0000_t75" style="position:absolute;left:3798;top:3798;width:1587;height:1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">
                    <v:imagedata r:id="rId15" o:title=""/>
                    <v:path arrowok="t"/>
                  </v:shape>
                </v:group>
                <v:shape id="AutoShape 39" o:spid="_x0000_s1066" style="position:absolute;left:40415;top:3276;width:6401;height:4477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" path="m763,352r-9,-70l728,218,709,193r,159l698,419r-29,57l625,522r-57,30l504,562,439,551,383,521,338,475,309,418,299,352r11,-66l339,228r45,-46l440,152r64,-10l569,153r57,30l670,229r29,57l709,352r,-159l687,165,659,142,635,123,573,96,504,87r-69,9l374,123r-53,41l281,218r-27,63l245,352r9,70l280,485r40,54l373,581r61,27l503,618r69,-10l634,582r24,-20l686,540r41,-53l753,423r10,-71m1008,354r,-4l1003,344,985,317,974,302,963,287,947,268r,79l946,349r-23,29l916,388r-35,42l843,471r-39,38l762,544r-27,20l707,583r-29,17l648,615r-21,9l607,632r-22,6l563,643r-25,4l512,649r-26,l460,646r-25,-5l411,635r-23,-8l365,617,322,596,282,570,244,542,207,511,175,481,144,449,115,416,87,382,67,356r-2,-3l65,351r2,-3l98,309r32,-38l163,234r36,-34l230,173r33,-26l297,124r36,-22l352,93,372,83r20,-8l413,69r22,-6l458,58r23,-2l504,55r22,1l547,58r21,4l589,67r38,13l663,96r35,20l732,138r49,38l828,218r43,45l912,312r7,9l926,330r10,13l938,345r6,-1l946,345r1,2l947,268,921,236,876,188,828,143,776,102,740,77,704,55r-1,l664,35,623,20,596,12,569,6,542,2,514,,485,,458,2,431,7r-26,6l382,20r-23,9l337,38,315,49,276,71,239,96r-36,27l169,152r-25,24l120,200,97,225,74,251,55,274,36,298,18,323,1,349,,350r,4l33,399r16,22l65,442r25,30l116,500r27,28l172,554r28,24l230,601r30,22l292,642r21,12l335,665r22,9l379,683r26,8l430,697r26,4l482,704r31,l544,702r30,-4l604,690r18,-5l639,678r17,-7l673,664r30,-15l710,646r36,-22l779,600r33,-25l844,547r31,-30l905,486r28,-32l953,430r18,-24l990,381r17,-26l1008,354e" stroked="f">
                  <v:path arrowok="t" o:connecttype="custom" o:connectlocs="450215,2313305;396875,2522220;243205,2521585;189865,2414270;279400,2287270;425450,2336165;450215,2313305;363855,2251710;203835,2294890;161290,2458720;275590,2576830;417830,2547620;484505,2414270;625475,2392045;601345,2411095;559435,2463800;466725,2548890;398145,2586990;341630,2601595;276225,2597785;204470,2569210;111125,2496185;42545,2416810;62230,2386965;146050,2300605;223520,2249805;276225,2230755;334010,2226310;398145,2241550;495935,2302510;583565,2394585;599440,2409190;584835,2340610;469900,2239645;395605,2203450;326390,2190750;257175,2199005;200025,2221865;107315,2287270;46990,2350135;635,2412365;31115,2458085;90805,2526030;165100,2586355;226695,2618740;289560,2635885;364490,2633980;416560,2616835;473710,2586990;555625,2519045;616585,2448560" o:connectangles="0,0,0,0,0,0,0,0,0,0,0,0,0,0,0,0,0,0,0,0,0,0,0,0,0,0,0,0,0,0,0,0,0,0,0,0,0,0,0,0,0,0,0,0,0,0,0,0,0,0,0"/>
                </v:shape>
              </v:group>
            </w:pict>
          </mc:Fallback>
        </mc:AlternateContent>
      </w:r>
    </w:p>
    <w:p w14:paraId="4D8EDE58" w14:textId="29BDED7E" w:rsidR="00FB6DAF" w:rsidRDefault="00FB6DAF"/>
    <w:p w14:paraId="533A1C29" w14:textId="2BF84E71" w:rsidR="00FB6DAF" w:rsidRDefault="00FB6DAF"/>
    <w:p w14:paraId="69849822" w14:textId="4E99282A" w:rsidR="00FB6DAF" w:rsidRDefault="00FB6DAF"/>
    <w:p w14:paraId="450E2F77" w14:textId="2C13D92A" w:rsidR="00FB6DAF" w:rsidRDefault="00FB6DAF"/>
    <w:p w14:paraId="45D9B4A4" w14:textId="7986A927" w:rsidR="00FB6DAF" w:rsidRDefault="00FB6DAF"/>
    <w:p w14:paraId="63EF44F4" w14:textId="501B6001" w:rsidR="00FB6DAF" w:rsidRDefault="00FB6DAF"/>
    <w:p w14:paraId="2EB32EBF" w14:textId="4559FB33" w:rsidR="00FB6DAF" w:rsidRDefault="00FB6DAF"/>
    <w:p w14:paraId="6596A331" w14:textId="69A87325" w:rsidR="00FB6DAF" w:rsidRDefault="006E76CF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910A718" wp14:editId="722FA8B3">
                <wp:simplePos x="0" y="0"/>
                <wp:positionH relativeFrom="column">
                  <wp:posOffset>1352013</wp:posOffset>
                </wp:positionH>
                <wp:positionV relativeFrom="paragraph">
                  <wp:posOffset>139065</wp:posOffset>
                </wp:positionV>
                <wp:extent cx="1856740" cy="0"/>
                <wp:effectExtent l="0" t="0" r="0" b="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7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B0D152" id="Straight Connector 40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45pt,10.95pt" to="252.6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" strokecolor="#72635d" strokeweight=".5pt">
                <v:stroke joinstyle="miter"/>
              </v:line>
            </w:pict>
          </mc:Fallback>
        </mc:AlternateContent>
      </w:r>
    </w:p>
    <w:p w14:paraId="0849E2A6" w14:textId="7699CA44" w:rsidR="00FB6DAF" w:rsidRDefault="00FB6DAF"/>
    <w:p w14:paraId="3888176E" w14:textId="4896065F" w:rsidR="00FB6DAF" w:rsidRDefault="00FB6DAF"/>
    <w:p w14:paraId="54E1B329" w14:textId="49C7C462" w:rsidR="00FB6DAF" w:rsidRDefault="00F371D2">
      <w:r>
        <w:rPr>
          <w:noProof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41F203DF" wp14:editId="2967DD08">
                <wp:simplePos x="0" y="0"/>
                <wp:positionH relativeFrom="column">
                  <wp:posOffset>372794</wp:posOffset>
                </wp:positionH>
                <wp:positionV relativeFrom="paragraph">
                  <wp:posOffset>81573</wp:posOffset>
                </wp:positionV>
                <wp:extent cx="6708140" cy="4895215"/>
                <wp:effectExtent l="0" t="0" r="0" b="635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8140" cy="4895215"/>
                          <a:chOff x="0" y="0"/>
                          <a:chExt cx="6708140" cy="4895215"/>
                        </a:xfrm>
                      </wpg:grpSpPr>
                      <pic:pic xmlns:pic="http://schemas.openxmlformats.org/drawingml/2006/picture">
                        <pic:nvPicPr>
                          <pic:cNvPr id="58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8140" cy="4895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30991" y="3193366"/>
                            <a:ext cx="607060" cy="589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90E95C" id="Group 53" o:spid="_x0000_s1026" style="position:absolute;margin-left:29.35pt;margin-top:6.4pt;width:528.2pt;height:385.45pt;z-index:251712512" coordsize="67081,489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">
                <v:shape id="Picture 42" o:spid="_x0000_s1027" type="#_x0000_t75" style="position:absolute;width:67081;height:489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">
                  <v:imagedata r:id="rId18" o:title=""/>
                  <v:path arrowok="t"/>
                </v:shape>
                <v:shape id="Picture 36" o:spid="_x0000_s1028" type="#_x0000_t75" style="position:absolute;left:35309;top:31933;width:6071;height:5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">
                  <v:imagedata r:id="rId19" o:title=""/>
                  <v:path arrowok="t"/>
                </v:shape>
              </v:group>
            </w:pict>
          </mc:Fallback>
        </mc:AlternateContent>
      </w:r>
    </w:p>
    <w:p w14:paraId="1733C28E" w14:textId="535CBF1A" w:rsidR="00FB6DAF" w:rsidRDefault="00FB6DAF"/>
    <w:p w14:paraId="316F0B7B" w14:textId="0A450730" w:rsidR="00FB6DAF" w:rsidRDefault="006E76CF">
      <w:r w:rsidRPr="006E76CF">
        <w:rPr>
          <w:noProof/>
          <w:color w:val="62BB46"/>
          <w:w w:val="105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383F1F7D" wp14:editId="10973514">
                <wp:simplePos x="0" y="0"/>
                <wp:positionH relativeFrom="column">
                  <wp:posOffset>3839308</wp:posOffset>
                </wp:positionH>
                <wp:positionV relativeFrom="paragraph">
                  <wp:posOffset>69215</wp:posOffset>
                </wp:positionV>
                <wp:extent cx="2419350" cy="1772285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1772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791A73" w14:textId="77777777" w:rsidR="005F4731" w:rsidRPr="005F4731" w:rsidRDefault="005F4731" w:rsidP="005F4731">
                            <w:pPr>
                              <w:spacing w:line="216" w:lineRule="auto"/>
                              <w:jc w:val="center"/>
                              <w:rPr>
                                <w:color w:val="FDB714"/>
                                <w:sz w:val="20"/>
                                <w:szCs w:val="20"/>
                              </w:rPr>
                            </w:pPr>
                          </w:p>
                          <w:p w14:paraId="1131B2D8" w14:textId="71BDDE6F" w:rsidR="006E76CF" w:rsidRPr="00027CF7" w:rsidRDefault="006E76CF" w:rsidP="005F4731">
                            <w:pPr>
                              <w:spacing w:line="216" w:lineRule="auto"/>
                              <w:jc w:val="center"/>
                              <w:rPr>
                                <w:color w:val="FDB714"/>
                                <w:sz w:val="44"/>
                                <w:szCs w:val="44"/>
                              </w:rPr>
                            </w:pPr>
                            <w:r w:rsidRPr="00027CF7">
                              <w:rPr>
                                <w:color w:val="FDB714"/>
                                <w:sz w:val="44"/>
                                <w:szCs w:val="44"/>
                              </w:rPr>
                              <w:t>“What else can you do with that?</w:t>
                            </w:r>
                            <w:r w:rsidR="003D52F6">
                              <w:rPr>
                                <w:color w:val="FDB714"/>
                                <w:sz w:val="44"/>
                                <w:szCs w:val="44"/>
                              </w:rPr>
                              <w:t>”</w:t>
                            </w:r>
                          </w:p>
                          <w:p w14:paraId="3AA6B7D3" w14:textId="77777777" w:rsidR="006E76CF" w:rsidRPr="00027CF7" w:rsidRDefault="006E76CF" w:rsidP="006E76CF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8E6EBB3" w14:textId="50FA4ED5" w:rsidR="006E76CF" w:rsidRPr="009800B2" w:rsidRDefault="005F4731" w:rsidP="006E76CF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“</w:t>
                            </w:r>
                            <w:r w:rsidR="006E76CF" w:rsidRPr="009800B2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You’re using a spoon to hang on the pot. </w:t>
                            </w:r>
                            <w:r w:rsidR="006E76CF" w:rsidRPr="009800B2"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  <w:t>What else can you do with the spoon?</w:t>
                            </w:r>
                          </w:p>
                          <w:p w14:paraId="1E918D45" w14:textId="167229BA" w:rsidR="006E76CF" w:rsidRPr="006E76CF" w:rsidRDefault="006E76CF" w:rsidP="006E76C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B772CD" w14:textId="77777777" w:rsidR="006E76CF" w:rsidRPr="006E76CF" w:rsidRDefault="006E76CF" w:rsidP="006E76C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954BC2D" w14:textId="77777777" w:rsidR="006E76CF" w:rsidRPr="009800B2" w:rsidRDefault="006E76CF" w:rsidP="006E76CF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9800B2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Challenges babies to </w:t>
                            </w:r>
                          </w:p>
                          <w:p w14:paraId="52C3D7F9" w14:textId="77777777" w:rsidR="006E76CF" w:rsidRPr="009800B2" w:rsidRDefault="006E76CF" w:rsidP="006E76CF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9800B2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think in new way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1F7D" id="_x0000_s1067" type="#_x0000_t202" style="position:absolute;margin-left:302.3pt;margin-top:5.45pt;width:190.5pt;height:139.5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" stroked="f">
                <v:textbox inset="0,0,0,0">
                  <w:txbxContent>
                    <w:p w14:paraId="79791A73" w14:textId="77777777" w:rsidR="005F4731" w:rsidRPr="005F4731" w:rsidRDefault="005F4731" w:rsidP="005F4731">
                      <w:pPr>
                        <w:spacing w:line="216" w:lineRule="auto"/>
                        <w:jc w:val="center"/>
                        <w:rPr>
                          <w:color w:val="FDB714"/>
                          <w:sz w:val="20"/>
                          <w:szCs w:val="20"/>
                        </w:rPr>
                      </w:pPr>
                    </w:p>
                    <w:p w14:paraId="1131B2D8" w14:textId="71BDDE6F" w:rsidR="006E76CF" w:rsidRPr="00027CF7" w:rsidRDefault="006E76CF" w:rsidP="005F4731">
                      <w:pPr>
                        <w:spacing w:line="216" w:lineRule="auto"/>
                        <w:jc w:val="center"/>
                        <w:rPr>
                          <w:color w:val="FDB714"/>
                          <w:sz w:val="44"/>
                          <w:szCs w:val="44"/>
                        </w:rPr>
                      </w:pPr>
                      <w:r w:rsidRPr="00027CF7">
                        <w:rPr>
                          <w:color w:val="FDB714"/>
                          <w:sz w:val="44"/>
                          <w:szCs w:val="44"/>
                        </w:rPr>
                        <w:t>“What else can you do with that?</w:t>
                      </w:r>
                      <w:r w:rsidR="003D52F6">
                        <w:rPr>
                          <w:color w:val="FDB714"/>
                          <w:sz w:val="44"/>
                          <w:szCs w:val="44"/>
                        </w:rPr>
                        <w:t>”</w:t>
                      </w:r>
                    </w:p>
                    <w:p w14:paraId="3AA6B7D3" w14:textId="77777777" w:rsidR="006E76CF" w:rsidRPr="00027CF7" w:rsidRDefault="006E76CF" w:rsidP="006E76CF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28E6EBB3" w14:textId="50FA4ED5" w:rsidR="006E76CF" w:rsidRPr="009800B2" w:rsidRDefault="005F4731" w:rsidP="006E76CF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>“</w:t>
                      </w:r>
                      <w:r w:rsidR="006E76CF" w:rsidRPr="009800B2">
                        <w:rPr>
                          <w:color w:val="72635D"/>
                          <w:sz w:val="19"/>
                          <w:szCs w:val="19"/>
                        </w:rPr>
                        <w:t xml:space="preserve">You’re using a spoon to hang on the pot. </w:t>
                      </w:r>
                      <w:r w:rsidR="006E76CF" w:rsidRPr="009800B2">
                        <w:rPr>
                          <w:color w:val="72635D"/>
                          <w:sz w:val="19"/>
                          <w:szCs w:val="19"/>
                        </w:rPr>
                        <w:br/>
                        <w:t>What else can you do with the spoon?</w:t>
                      </w:r>
                    </w:p>
                    <w:p w14:paraId="1E918D45" w14:textId="167229BA" w:rsidR="006E76CF" w:rsidRPr="006E76CF" w:rsidRDefault="006E76CF" w:rsidP="006E76CF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34B772CD" w14:textId="77777777" w:rsidR="006E76CF" w:rsidRPr="006E76CF" w:rsidRDefault="006E76CF" w:rsidP="006E76CF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954BC2D" w14:textId="77777777" w:rsidR="006E76CF" w:rsidRPr="009800B2" w:rsidRDefault="006E76CF" w:rsidP="006E76CF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9800B2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Challenges babies to </w:t>
                      </w:r>
                    </w:p>
                    <w:p w14:paraId="52C3D7F9" w14:textId="77777777" w:rsidR="006E76CF" w:rsidRPr="009800B2" w:rsidRDefault="006E76CF" w:rsidP="006E76CF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9800B2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think in new way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8380B7A" w14:textId="6CB560FB" w:rsidR="00FB6DAF" w:rsidRDefault="00FB6DAF"/>
    <w:p w14:paraId="2BC20843" w14:textId="5B6EEEB0" w:rsidR="00FB6DAF" w:rsidRDefault="00FB6DAF"/>
    <w:p w14:paraId="66BFC8F5" w14:textId="66120CC9" w:rsidR="00FB6DAF" w:rsidRDefault="00FB6DAF"/>
    <w:p w14:paraId="54A1F2EE" w14:textId="4DCBA57D" w:rsidR="00FB6DAF" w:rsidRDefault="00FB6DAF"/>
    <w:p w14:paraId="42437913" w14:textId="1CE6AEF8" w:rsidR="00FB6DAF" w:rsidRDefault="00FB6DAF"/>
    <w:p w14:paraId="602B11A1" w14:textId="5736D2B5" w:rsidR="00FB6DAF" w:rsidRDefault="00FB6DAF"/>
    <w:p w14:paraId="721B4683" w14:textId="0C456DDB" w:rsidR="00FB6DAF" w:rsidRDefault="006E76CF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8867AAD" wp14:editId="13DC0A73">
                <wp:simplePos x="0" y="0"/>
                <wp:positionH relativeFrom="column">
                  <wp:posOffset>4159630</wp:posOffset>
                </wp:positionH>
                <wp:positionV relativeFrom="paragraph">
                  <wp:posOffset>124460</wp:posOffset>
                </wp:positionV>
                <wp:extent cx="1856740" cy="0"/>
                <wp:effectExtent l="0" t="0" r="0" b="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7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500218" id="Straight Connector 52" o:spid="_x0000_s1026" style="position:absolute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7.55pt,9.8pt" to="473.75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" strokecolor="#72635d" strokeweight=".5pt">
                <v:stroke joinstyle="miter"/>
              </v:line>
            </w:pict>
          </mc:Fallback>
        </mc:AlternateContent>
      </w:r>
    </w:p>
    <w:p w14:paraId="3EEA5430" w14:textId="7B94DDB3" w:rsidR="00FB6DAF" w:rsidRDefault="00FB6DAF"/>
    <w:p w14:paraId="7BF6147D" w14:textId="3CFBEC9E" w:rsidR="00FB6DAF" w:rsidRDefault="00FB6DAF"/>
    <w:p w14:paraId="18475D22" w14:textId="087C61EA" w:rsidR="00FB6DAF" w:rsidRDefault="00FB6DAF"/>
    <w:p w14:paraId="38706F70" w14:textId="4FA6D4D9" w:rsidR="00FB6DAF" w:rsidRDefault="00FB6DAF"/>
    <w:p w14:paraId="7C1D0561" w14:textId="5C92026B" w:rsidR="00FB6DAF" w:rsidRDefault="00F371D2">
      <w:r w:rsidRPr="00F371D2">
        <w:rPr>
          <w:noProof/>
          <w:color w:val="62BB46"/>
          <w:w w:val="105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655C9A6D" wp14:editId="7B898A82">
                <wp:simplePos x="0" y="0"/>
                <wp:positionH relativeFrom="column">
                  <wp:posOffset>949521</wp:posOffset>
                </wp:positionH>
                <wp:positionV relativeFrom="paragraph">
                  <wp:posOffset>93248</wp:posOffset>
                </wp:positionV>
                <wp:extent cx="2360930" cy="1532890"/>
                <wp:effectExtent l="0" t="0" r="5080" b="0"/>
                <wp:wrapSquare wrapText="bothSides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53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C8115" w14:textId="77777777" w:rsidR="00F371D2" w:rsidRPr="002240D2" w:rsidRDefault="00F371D2" w:rsidP="005F4731">
                            <w:pPr>
                              <w:spacing w:line="216" w:lineRule="auto"/>
                              <w:jc w:val="center"/>
                              <w:rPr>
                                <w:color w:val="62BB46"/>
                                <w:sz w:val="44"/>
                                <w:szCs w:val="44"/>
                              </w:rPr>
                            </w:pPr>
                            <w:r w:rsidRPr="002240D2">
                              <w:rPr>
                                <w:color w:val="62BB46"/>
                                <w:sz w:val="44"/>
                                <w:szCs w:val="44"/>
                              </w:rPr>
                              <w:t>“What can we do together?”</w:t>
                            </w:r>
                          </w:p>
                          <w:p w14:paraId="42C0E011" w14:textId="77777777" w:rsidR="00F371D2" w:rsidRPr="00027CF7" w:rsidRDefault="00F371D2" w:rsidP="00F371D2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C60B30E" w14:textId="12D6749E" w:rsidR="00F371D2" w:rsidRPr="009800B2" w:rsidRDefault="005F4731" w:rsidP="00F371D2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“</w:t>
                            </w:r>
                            <w:r w:rsidR="00F371D2" w:rsidRPr="009800B2">
                              <w:rPr>
                                <w:color w:val="72635D"/>
                                <w:sz w:val="19"/>
                                <w:szCs w:val="19"/>
                              </w:rPr>
                              <w:t>Let’s play pat-a-cake together.</w:t>
                            </w: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”</w:t>
                            </w:r>
                          </w:p>
                          <w:p w14:paraId="24C219D9" w14:textId="77777777" w:rsidR="00F371D2" w:rsidRPr="00027CF7" w:rsidRDefault="00F371D2" w:rsidP="00F371D2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456653C0" w14:textId="77777777" w:rsidR="00F371D2" w:rsidRDefault="00F371D2" w:rsidP="00F371D2"/>
                          <w:p w14:paraId="01A7D641" w14:textId="77777777" w:rsidR="00F371D2" w:rsidRPr="009800B2" w:rsidRDefault="00F371D2" w:rsidP="00F371D2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9800B2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Encourages collabora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C9A6D" id="_x0000_s1068" type="#_x0000_t202" style="position:absolute;margin-left:74.75pt;margin-top:7.35pt;width:185.9pt;height:120.7pt;z-index:25173196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" stroked="f">
                <v:textbox inset="0,0,0,0">
                  <w:txbxContent>
                    <w:p w14:paraId="680C8115" w14:textId="77777777" w:rsidR="00F371D2" w:rsidRPr="002240D2" w:rsidRDefault="00F371D2" w:rsidP="005F4731">
                      <w:pPr>
                        <w:spacing w:line="216" w:lineRule="auto"/>
                        <w:jc w:val="center"/>
                        <w:rPr>
                          <w:color w:val="62BB46"/>
                          <w:sz w:val="44"/>
                          <w:szCs w:val="44"/>
                        </w:rPr>
                      </w:pPr>
                      <w:r w:rsidRPr="002240D2">
                        <w:rPr>
                          <w:color w:val="62BB46"/>
                          <w:sz w:val="44"/>
                          <w:szCs w:val="44"/>
                        </w:rPr>
                        <w:t>“What can we do together?”</w:t>
                      </w:r>
                    </w:p>
                    <w:p w14:paraId="42C0E011" w14:textId="77777777" w:rsidR="00F371D2" w:rsidRPr="00027CF7" w:rsidRDefault="00F371D2" w:rsidP="00F371D2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7C60B30E" w14:textId="12D6749E" w:rsidR="00F371D2" w:rsidRPr="009800B2" w:rsidRDefault="005F4731" w:rsidP="00F371D2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>“</w:t>
                      </w:r>
                      <w:r w:rsidR="00F371D2" w:rsidRPr="009800B2">
                        <w:rPr>
                          <w:color w:val="72635D"/>
                          <w:sz w:val="19"/>
                          <w:szCs w:val="19"/>
                        </w:rPr>
                        <w:t>Let’s play pat-a-cake together.</w:t>
                      </w:r>
                      <w:r>
                        <w:rPr>
                          <w:color w:val="72635D"/>
                          <w:sz w:val="19"/>
                          <w:szCs w:val="19"/>
                        </w:rPr>
                        <w:t>”</w:t>
                      </w:r>
                    </w:p>
                    <w:p w14:paraId="24C219D9" w14:textId="77777777" w:rsidR="00F371D2" w:rsidRPr="00027CF7" w:rsidRDefault="00F371D2" w:rsidP="00F371D2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456653C0" w14:textId="77777777" w:rsidR="00F371D2" w:rsidRDefault="00F371D2" w:rsidP="00F371D2"/>
                    <w:p w14:paraId="01A7D641" w14:textId="77777777" w:rsidR="00F371D2" w:rsidRPr="009800B2" w:rsidRDefault="00F371D2" w:rsidP="00F371D2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9800B2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Encourages collabora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E62A48" w14:textId="22F89547" w:rsidR="00FB6DAF" w:rsidRDefault="00FB6DAF"/>
    <w:p w14:paraId="1D867547" w14:textId="3E40D422" w:rsidR="00FB6DAF" w:rsidRDefault="00FB6DAF"/>
    <w:p w14:paraId="2843572B" w14:textId="51A6694F" w:rsidR="00FB6DAF" w:rsidRDefault="00FB6DAF"/>
    <w:p w14:paraId="0B968BF5" w14:textId="575B6977" w:rsidR="00FB6DAF" w:rsidRDefault="00FB6DAF"/>
    <w:p w14:paraId="43B52FF6" w14:textId="0690204B" w:rsidR="00FB6DAF" w:rsidRDefault="00FB6DAF"/>
    <w:p w14:paraId="5A183260" w14:textId="714F5D58" w:rsidR="00FB6DAF" w:rsidRDefault="00F371D2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0634FDF" wp14:editId="669387EC">
                <wp:simplePos x="0" y="0"/>
                <wp:positionH relativeFrom="column">
                  <wp:posOffset>1412631</wp:posOffset>
                </wp:positionH>
                <wp:positionV relativeFrom="paragraph">
                  <wp:posOffset>136036</wp:posOffset>
                </wp:positionV>
                <wp:extent cx="1856740" cy="0"/>
                <wp:effectExtent l="0" t="0" r="0" b="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7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C45DC1" id="Straight Connector 55" o:spid="_x0000_s1026" style="position:absolute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25pt,10.7pt" to="257.4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" strokecolor="#72635d" strokeweight=".5pt">
                <v:stroke joinstyle="miter"/>
              </v:line>
            </w:pict>
          </mc:Fallback>
        </mc:AlternateContent>
      </w:r>
    </w:p>
    <w:p w14:paraId="67CA018C" w14:textId="021817A2" w:rsidR="00FB6DAF" w:rsidRDefault="00FB6DAF"/>
    <w:p w14:paraId="5C49E5CD" w14:textId="1FE80DD6" w:rsidR="00FB6DAF" w:rsidRDefault="00FB6DAF"/>
    <w:p w14:paraId="5149DEC0" w14:textId="19F34CC9" w:rsidR="00FB6DAF" w:rsidRDefault="00FB6DAF"/>
    <w:p w14:paraId="25D5771D" w14:textId="094760F1" w:rsidR="00FB6DAF" w:rsidRDefault="00FB6DAF"/>
    <w:p w14:paraId="125EA305" w14:textId="53A0A366" w:rsidR="00FB6DAF" w:rsidRDefault="00FB6DAF"/>
    <w:p w14:paraId="54A95CD1" w14:textId="005A92D3" w:rsidR="00FB6DAF" w:rsidRDefault="00FB6DAF"/>
    <w:p w14:paraId="2DBF5469" w14:textId="20161CFC" w:rsidR="00FB6DAF" w:rsidRDefault="00FB6DAF"/>
    <w:p w14:paraId="0B62B36F" w14:textId="648A7287" w:rsidR="00FB6DAF" w:rsidRDefault="00FB6DAF"/>
    <w:p w14:paraId="2E5890A4" w14:textId="35520BCD" w:rsidR="00FB6DAF" w:rsidRDefault="00BE793C">
      <w:r w:rsidRPr="001349D5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8112" behindDoc="1" locked="0" layoutInCell="1" allowOverlap="1" wp14:anchorId="67BEF3A3" wp14:editId="44D25BC0">
                <wp:simplePos x="0" y="0"/>
                <wp:positionH relativeFrom="column">
                  <wp:posOffset>2841674</wp:posOffset>
                </wp:positionH>
                <wp:positionV relativeFrom="paragraph">
                  <wp:posOffset>440</wp:posOffset>
                </wp:positionV>
                <wp:extent cx="815340" cy="304165"/>
                <wp:effectExtent l="0" t="0" r="3810" b="635"/>
                <wp:wrapTight wrapText="bothSides">
                  <wp:wrapPolygon edited="0">
                    <wp:start x="0" y="0"/>
                    <wp:lineTo x="0" y="20292"/>
                    <wp:lineTo x="21196" y="20292"/>
                    <wp:lineTo x="21196" y="0"/>
                    <wp:lineTo x="0" y="0"/>
                  </wp:wrapPolygon>
                </wp:wrapTight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304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183AD" w14:textId="77777777" w:rsidR="00BE793C" w:rsidRDefault="00BE793C" w:rsidP="00BE793C">
                            <w:r>
                              <w:rPr>
                                <w:color w:val="F08B5B"/>
                                <w:sz w:val="36"/>
                              </w:rPr>
                              <w:t>while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EF3A3" id="_x0000_s1069" type="#_x0000_t202" style="position:absolute;margin-left:223.75pt;margin-top:.05pt;width:64.2pt;height:23.95pt;z-index:-251578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" stroked="f">
                <v:textbox inset=",0,,0">
                  <w:txbxContent>
                    <w:p w14:paraId="40A183AD" w14:textId="77777777" w:rsidR="00BE793C" w:rsidRDefault="00BE793C" w:rsidP="00BE793C">
                      <w:r>
                        <w:rPr>
                          <w:color w:val="F08B5B"/>
                          <w:sz w:val="36"/>
                        </w:rPr>
                        <w:t>whil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sz w:val="75"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09C5166C" wp14:editId="5516A79F">
                <wp:simplePos x="0" y="0"/>
                <wp:positionH relativeFrom="column">
                  <wp:posOffset>0</wp:posOffset>
                </wp:positionH>
                <wp:positionV relativeFrom="paragraph">
                  <wp:posOffset>-11968</wp:posOffset>
                </wp:positionV>
                <wp:extent cx="2583180" cy="1628775"/>
                <wp:effectExtent l="19050" t="19050" r="45720" b="47625"/>
                <wp:wrapNone/>
                <wp:docPr id="101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628775"/>
                        </a:xfrm>
                        <a:custGeom>
                          <a:avLst/>
                          <a:gdLst>
                            <a:gd name="T0" fmla="+- 0 1423 765"/>
                            <a:gd name="T1" fmla="*/ T0 w 4068"/>
                            <a:gd name="T2" fmla="+- 0 2686 758"/>
                            <a:gd name="T3" fmla="*/ 2686 h 2565"/>
                            <a:gd name="T4" fmla="+- 0 1454 765"/>
                            <a:gd name="T5" fmla="*/ T4 w 4068"/>
                            <a:gd name="T6" fmla="+- 0 3323 758"/>
                            <a:gd name="T7" fmla="*/ 3323 h 2565"/>
                            <a:gd name="T8" fmla="+- 0 2383 765"/>
                            <a:gd name="T9" fmla="*/ T8 w 4068"/>
                            <a:gd name="T10" fmla="+- 0 2686 758"/>
                            <a:gd name="T11" fmla="*/ 2686 h 2565"/>
                            <a:gd name="T12" fmla="+- 0 4832 765"/>
                            <a:gd name="T13" fmla="*/ T12 w 4068"/>
                            <a:gd name="T14" fmla="+- 0 2686 758"/>
                            <a:gd name="T15" fmla="*/ 2686 h 2565"/>
                            <a:gd name="T16" fmla="+- 0 4832 765"/>
                            <a:gd name="T17" fmla="*/ T16 w 4068"/>
                            <a:gd name="T18" fmla="+- 0 758 758"/>
                            <a:gd name="T19" fmla="*/ 758 h 2565"/>
                            <a:gd name="T20" fmla="+- 0 765 765"/>
                            <a:gd name="T21" fmla="*/ T20 w 4068"/>
                            <a:gd name="T22" fmla="+- 0 1075 758"/>
                            <a:gd name="T23" fmla="*/ 1075 h 2565"/>
                            <a:gd name="T24" fmla="+- 0 765 765"/>
                            <a:gd name="T25" fmla="*/ T24 w 4068"/>
                            <a:gd name="T26" fmla="+- 0 2686 758"/>
                            <a:gd name="T27" fmla="*/ 2686 h 2565"/>
                            <a:gd name="T28" fmla="+- 0 1423 765"/>
                            <a:gd name="T29" fmla="*/ T28 w 4068"/>
                            <a:gd name="T30" fmla="+- 0 2686 758"/>
                            <a:gd name="T31" fmla="*/ 2686 h 256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068" h="2565">
                              <a:moveTo>
                                <a:pt x="658" y="1928"/>
                              </a:moveTo>
                              <a:lnTo>
                                <a:pt x="689" y="2565"/>
                              </a:lnTo>
                              <a:lnTo>
                                <a:pt x="1618" y="1928"/>
                              </a:lnTo>
                              <a:lnTo>
                                <a:pt x="4067" y="1928"/>
                              </a:lnTo>
                              <a:lnTo>
                                <a:pt x="4067" y="0"/>
                              </a:lnTo>
                              <a:lnTo>
                                <a:pt x="0" y="317"/>
                              </a:lnTo>
                              <a:lnTo>
                                <a:pt x="0" y="1928"/>
                              </a:lnTo>
                              <a:lnTo>
                                <a:pt x="658" y="192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7150">
                          <a:solidFill>
                            <a:srgbClr val="62BB46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FB621E" w14:textId="77777777" w:rsidR="00BE793C" w:rsidRPr="00BE793C" w:rsidRDefault="00BE793C" w:rsidP="00BE793C">
                            <w:pPr>
                              <w:spacing w:line="208" w:lineRule="auto"/>
                              <w:ind w:left="651" w:hanging="545"/>
                              <w:jc w:val="center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24"/>
                                <w:szCs w:val="24"/>
                              </w:rPr>
                            </w:pPr>
                          </w:p>
                          <w:p w14:paraId="46DE6450" w14:textId="1EC7685C" w:rsidR="00BE793C" w:rsidRPr="00BE793C" w:rsidRDefault="00BE793C" w:rsidP="00BE793C">
                            <w:pPr>
                              <w:spacing w:line="208" w:lineRule="auto"/>
                              <w:ind w:left="651" w:hanging="545"/>
                              <w:jc w:val="center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</w:pPr>
                            <w:r w:rsidRPr="00BE793C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  <w:t xml:space="preserve">CONVERSATION </w:t>
                            </w:r>
                            <w:r w:rsidRPr="00BE793C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>STARTERS</w:t>
                            </w:r>
                          </w:p>
                          <w:p w14:paraId="5CBB208F" w14:textId="77777777" w:rsidR="00BE793C" w:rsidRPr="00BE793C" w:rsidRDefault="00BE793C" w:rsidP="00BE793C">
                            <w:pPr>
                              <w:spacing w:line="208" w:lineRule="auto"/>
                              <w:ind w:left="863" w:hanging="544"/>
                              <w:jc w:val="center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aps/>
                                <w:color w:val="62BB46"/>
                                <w:sz w:val="44"/>
                                <w:szCs w:val="44"/>
                              </w:rPr>
                            </w:pPr>
                            <w:r w:rsidRPr="00BE793C">
                              <w:rPr>
                                <w:rFonts w:ascii="Calibri" w:eastAsia="Calibri" w:hAnsi="Calibri" w:cs="Calibri"/>
                                <w:b/>
                                <w:bCs/>
                                <w:cap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>babies</w:t>
                            </w:r>
                          </w:p>
                          <w:p w14:paraId="29EC8315" w14:textId="77777777" w:rsidR="00BE793C" w:rsidRDefault="00BE793C" w:rsidP="00BE79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C5166C" id="Freeform 9" o:spid="_x0000_s1070" style="position:absolute;margin-left:0;margin-top:-.95pt;width:203.4pt;height:128.25pt;z-index:-25157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68,25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" adj="-11796480,,5400" path="m658,1928r31,637l1618,1928r2449,l4067,,,317,,1928r658,xe" fillcolor="white [3212]" strokecolor="#62bb46" strokeweight="4.5pt">
                <v:stroke joinstyle="round"/>
                <v:formulas/>
                <v:path arrowok="t" o:connecttype="custom" o:connectlocs="417830,1705610;437515,2110105;1027430,1705610;2582545,1705610;2582545,481330;0,682625;0,1705610;417830,1705610" o:connectangles="0,0,0,0,0,0,0,0" textboxrect="0,0,4068,2565"/>
                <v:textbox>
                  <w:txbxContent>
                    <w:p w14:paraId="62FB621E" w14:textId="77777777" w:rsidR="00BE793C" w:rsidRPr="00BE793C" w:rsidRDefault="00BE793C" w:rsidP="00BE793C">
                      <w:pPr>
                        <w:spacing w:line="208" w:lineRule="auto"/>
                        <w:ind w:left="651" w:hanging="545"/>
                        <w:jc w:val="center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24"/>
                          <w:szCs w:val="24"/>
                        </w:rPr>
                      </w:pPr>
                    </w:p>
                    <w:p w14:paraId="46DE6450" w14:textId="1EC7685C" w:rsidR="00BE793C" w:rsidRPr="00BE793C" w:rsidRDefault="00BE793C" w:rsidP="00BE793C">
                      <w:pPr>
                        <w:spacing w:line="208" w:lineRule="auto"/>
                        <w:ind w:left="651" w:hanging="545"/>
                        <w:jc w:val="center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</w:pPr>
                      <w:r w:rsidRPr="00BE793C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  <w:t xml:space="preserve">CONVERSATION </w:t>
                      </w:r>
                      <w:r w:rsidRPr="00BE793C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  <w:t>STARTERS</w:t>
                      </w:r>
                    </w:p>
                    <w:p w14:paraId="5CBB208F" w14:textId="77777777" w:rsidR="00BE793C" w:rsidRPr="00BE793C" w:rsidRDefault="00BE793C" w:rsidP="00BE793C">
                      <w:pPr>
                        <w:spacing w:line="208" w:lineRule="auto"/>
                        <w:ind w:left="863" w:hanging="544"/>
                        <w:jc w:val="center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aps/>
                          <w:color w:val="62BB46"/>
                          <w:sz w:val="44"/>
                          <w:szCs w:val="44"/>
                        </w:rPr>
                      </w:pPr>
                      <w:r w:rsidRPr="00BE793C">
                        <w:rPr>
                          <w:rFonts w:ascii="Calibri" w:eastAsia="Calibri" w:hAnsi="Calibri" w:cs="Calibri"/>
                          <w:b/>
                          <w:bCs/>
                          <w:caps/>
                          <w:color w:val="62BB46"/>
                          <w:w w:val="105"/>
                          <w:sz w:val="44"/>
                          <w:szCs w:val="44"/>
                        </w:rPr>
                        <w:t>babies</w:t>
                      </w:r>
                    </w:p>
                    <w:p w14:paraId="29EC8315" w14:textId="77777777" w:rsidR="00BE793C" w:rsidRDefault="00BE793C" w:rsidP="00BE793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ACB0E68" w14:textId="67052CD4" w:rsidR="00FB6DAF" w:rsidRDefault="00FB6DAF"/>
    <w:p w14:paraId="31C835A9" w14:textId="4C95B754" w:rsidR="00FB6DAF" w:rsidRDefault="00BE793C">
      <w:r>
        <w:rPr>
          <w:noProof/>
          <w:sz w:val="75"/>
        </w:rPr>
        <mc:AlternateContent>
          <mc:Choice Requires="wps">
            <w:drawing>
              <wp:anchor distT="0" distB="0" distL="114300" distR="114300" simplePos="0" relativeHeight="251629563" behindDoc="1" locked="0" layoutInCell="1" allowOverlap="1" wp14:anchorId="7CCDFD6A" wp14:editId="6129548E">
                <wp:simplePos x="0" y="0"/>
                <wp:positionH relativeFrom="column">
                  <wp:posOffset>2352234</wp:posOffset>
                </wp:positionH>
                <wp:positionV relativeFrom="paragraph">
                  <wp:posOffset>4640</wp:posOffset>
                </wp:positionV>
                <wp:extent cx="4512799" cy="779145"/>
                <wp:effectExtent l="38100" t="38100" r="40640" b="40005"/>
                <wp:wrapNone/>
                <wp:docPr id="99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12799" cy="779145"/>
                        </a:xfrm>
                        <a:prstGeom prst="rect">
                          <a:avLst/>
                        </a:prstGeom>
                        <a:noFill/>
                        <a:ln w="72060">
                          <a:solidFill>
                            <a:srgbClr val="F08B5B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66043C" w14:textId="496464BD" w:rsidR="00BE793C" w:rsidRDefault="00BE793C" w:rsidP="00BE793C">
                            <w:pPr>
                              <w:jc w:val="center"/>
                            </w:pPr>
                            <w:r w:rsidRPr="00BE793C">
                              <w:rPr>
                                <w:rFonts w:ascii="Book Antiqua"/>
                                <w:color w:val="F08B5B"/>
                                <w:spacing w:val="2"/>
                                <w:w w:val="104"/>
                                <w:sz w:val="86"/>
                              </w:rPr>
                              <w:t>E</w:t>
                            </w:r>
                            <w:r w:rsidRPr="00BE793C">
                              <w:rPr>
                                <w:rFonts w:ascii="Book Antiqua"/>
                                <w:color w:val="F08B5B"/>
                                <w:spacing w:val="8"/>
                                <w:w w:val="106"/>
                                <w:sz w:val="86"/>
                              </w:rPr>
                              <w:t>XP</w:t>
                            </w:r>
                            <w:r w:rsidRPr="00BE793C">
                              <w:rPr>
                                <w:rFonts w:ascii="Book Antiqua"/>
                                <w:color w:val="F08B5B"/>
                                <w:spacing w:val="-5"/>
                                <w:w w:val="106"/>
                                <w:sz w:val="86"/>
                              </w:rPr>
                              <w:t>L</w:t>
                            </w:r>
                            <w:r w:rsidRPr="00BE793C">
                              <w:rPr>
                                <w:rFonts w:ascii="Book Antiqua"/>
                                <w:color w:val="F08B5B"/>
                                <w:spacing w:val="8"/>
                                <w:w w:val="99"/>
                                <w:sz w:val="86"/>
                              </w:rPr>
                              <w:t>OR</w:t>
                            </w:r>
                            <w:r>
                              <w:rPr>
                                <w:rFonts w:ascii="Book Antiqua"/>
                                <w:color w:val="F08B5B"/>
                                <w:spacing w:val="8"/>
                                <w:w w:val="99"/>
                                <w:sz w:val="86"/>
                              </w:rPr>
                              <w:t>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CCDFD6A" id="Rectangle 11" o:spid="_x0000_s1071" style="position:absolute;margin-left:185.2pt;margin-top:.35pt;width:355.35pt;height:61.35pt;z-index:-25168691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" filled="f" strokecolor="#f08b5b" strokeweight="2.00167mm">
                <v:textbox>
                  <w:txbxContent>
                    <w:p w14:paraId="5166043C" w14:textId="496464BD" w:rsidR="00BE793C" w:rsidRDefault="00BE793C" w:rsidP="00BE793C">
                      <w:pPr>
                        <w:jc w:val="center"/>
                      </w:pPr>
                      <w:r w:rsidRPr="00BE793C">
                        <w:rPr>
                          <w:rFonts w:ascii="Book Antiqua"/>
                          <w:color w:val="F08B5B"/>
                          <w:spacing w:val="2"/>
                          <w:w w:val="104"/>
                          <w:sz w:val="86"/>
                        </w:rPr>
                        <w:t>E</w:t>
                      </w:r>
                      <w:r w:rsidRPr="00BE793C">
                        <w:rPr>
                          <w:rFonts w:ascii="Book Antiqua"/>
                          <w:color w:val="F08B5B"/>
                          <w:spacing w:val="8"/>
                          <w:w w:val="106"/>
                          <w:sz w:val="86"/>
                        </w:rPr>
                        <w:t>XP</w:t>
                      </w:r>
                      <w:r w:rsidRPr="00BE793C">
                        <w:rPr>
                          <w:rFonts w:ascii="Book Antiqua"/>
                          <w:color w:val="F08B5B"/>
                          <w:spacing w:val="-5"/>
                          <w:w w:val="106"/>
                          <w:sz w:val="86"/>
                        </w:rPr>
                        <w:t>L</w:t>
                      </w:r>
                      <w:r w:rsidRPr="00BE793C">
                        <w:rPr>
                          <w:rFonts w:ascii="Book Antiqua"/>
                          <w:color w:val="F08B5B"/>
                          <w:spacing w:val="8"/>
                          <w:w w:val="99"/>
                          <w:sz w:val="86"/>
                        </w:rPr>
                        <w:t>OR</w:t>
                      </w:r>
                      <w:r>
                        <w:rPr>
                          <w:rFonts w:ascii="Book Antiqua"/>
                          <w:color w:val="F08B5B"/>
                          <w:spacing w:val="8"/>
                          <w:w w:val="99"/>
                          <w:sz w:val="86"/>
                        </w:rPr>
                        <w:t>ING</w:t>
                      </w:r>
                    </w:p>
                  </w:txbxContent>
                </v:textbox>
              </v:rect>
            </w:pict>
          </mc:Fallback>
        </mc:AlternateContent>
      </w:r>
    </w:p>
    <w:p w14:paraId="0F2EF0ED" w14:textId="05B136E5" w:rsidR="00FB6DAF" w:rsidRDefault="00FB6DAF"/>
    <w:p w14:paraId="4753FEA4" w14:textId="7757CF89" w:rsidR="00FB6DAF" w:rsidRDefault="00FB6DAF"/>
    <w:p w14:paraId="0E1941FE" w14:textId="0FB44D57" w:rsidR="00FB6DAF" w:rsidRDefault="00FB6DAF"/>
    <w:p w14:paraId="3A1B85E8" w14:textId="09503F80" w:rsidR="00FB6DAF" w:rsidRDefault="00FB6DAF"/>
    <w:p w14:paraId="38C0C862" w14:textId="6B76FE73" w:rsidR="00FB6DAF" w:rsidRDefault="00E620C9">
      <w:r w:rsidRPr="00E620C9">
        <w:rPr>
          <w:rFonts w:ascii="Book Antiqua"/>
          <w:noProof/>
          <w:color w:val="F08B5B"/>
          <w:spacing w:val="-242"/>
          <w:sz w:val="86"/>
        </w:rPr>
        <mc:AlternateContent>
          <mc:Choice Requires="wpg">
            <w:drawing>
              <wp:anchor distT="0" distB="0" distL="114300" distR="114300" simplePos="0" relativeHeight="251628538" behindDoc="1" locked="0" layoutInCell="1" allowOverlap="1" wp14:anchorId="6E037212" wp14:editId="099DA49B">
                <wp:simplePos x="0" y="0"/>
                <wp:positionH relativeFrom="column">
                  <wp:posOffset>199877</wp:posOffset>
                </wp:positionH>
                <wp:positionV relativeFrom="paragraph">
                  <wp:posOffset>9232</wp:posOffset>
                </wp:positionV>
                <wp:extent cx="3225605" cy="3404528"/>
                <wp:effectExtent l="38100" t="38100" r="51435" b="62865"/>
                <wp:wrapNone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25605" cy="3404528"/>
                          <a:chOff x="0" y="0"/>
                          <a:chExt cx="2992120" cy="3404528"/>
                        </a:xfrm>
                      </wpg:grpSpPr>
                      <wpg:grpSp>
                        <wpg:cNvPr id="64" name="Group 64"/>
                        <wpg:cNvGrpSpPr/>
                        <wpg:grpSpPr>
                          <a:xfrm>
                            <a:off x="0" y="4103"/>
                            <a:ext cx="2992120" cy="3400425"/>
                            <a:chOff x="0" y="0"/>
                            <a:chExt cx="2992120" cy="3400425"/>
                          </a:xfrm>
                        </wpg:grpSpPr>
                        <wps:wsp>
                          <wps:cNvPr id="68" name="Freeform 29"/>
                          <wps:cNvSpPr>
                            <a:spLocks/>
                          </wps:cNvSpPr>
                          <wps:spPr bwMode="auto">
                            <a:xfrm>
                              <a:off x="0" y="403860"/>
                              <a:ext cx="2992120" cy="2996565"/>
                            </a:xfrm>
                            <a:custGeom>
                              <a:avLst/>
                              <a:gdLst>
                                <a:gd name="T0" fmla="+- 0 3512 2139"/>
                                <a:gd name="T1" fmla="*/ T0 w 4712"/>
                                <a:gd name="T2" fmla="+- 0 6929 3181"/>
                                <a:gd name="T3" fmla="*/ 6929 h 4719"/>
                                <a:gd name="T4" fmla="+- 0 3558 2139"/>
                                <a:gd name="T5" fmla="*/ T4 w 4712"/>
                                <a:gd name="T6" fmla="+- 0 7900 3181"/>
                                <a:gd name="T7" fmla="*/ 7900 h 4719"/>
                                <a:gd name="T8" fmla="+- 0 4940 2139"/>
                                <a:gd name="T9" fmla="*/ T8 w 4712"/>
                                <a:gd name="T10" fmla="+- 0 6929 3181"/>
                                <a:gd name="T11" fmla="*/ 6929 h 4719"/>
                                <a:gd name="T12" fmla="+- 0 6851 2139"/>
                                <a:gd name="T13" fmla="*/ T12 w 4712"/>
                                <a:gd name="T14" fmla="+- 0 6929 3181"/>
                                <a:gd name="T15" fmla="*/ 6929 h 4719"/>
                                <a:gd name="T16" fmla="+- 0 6851 2139"/>
                                <a:gd name="T17" fmla="*/ T16 w 4712"/>
                                <a:gd name="T18" fmla="+- 0 3181 3181"/>
                                <a:gd name="T19" fmla="*/ 3181 h 4719"/>
                                <a:gd name="T20" fmla="+- 0 2139 2139"/>
                                <a:gd name="T21" fmla="*/ T20 w 4712"/>
                                <a:gd name="T22" fmla="+- 0 3664 3181"/>
                                <a:gd name="T23" fmla="*/ 3664 h 4719"/>
                                <a:gd name="T24" fmla="+- 0 2139 2139"/>
                                <a:gd name="T25" fmla="*/ T24 w 4712"/>
                                <a:gd name="T26" fmla="+- 0 6929 3181"/>
                                <a:gd name="T27" fmla="*/ 6929 h 4719"/>
                                <a:gd name="T28" fmla="+- 0 3512 2139"/>
                                <a:gd name="T29" fmla="*/ T28 w 4712"/>
                                <a:gd name="T30" fmla="+- 0 6929 3181"/>
                                <a:gd name="T31" fmla="*/ 6929 h 47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712" h="4719">
                                  <a:moveTo>
                                    <a:pt x="1373" y="3748"/>
                                  </a:moveTo>
                                  <a:lnTo>
                                    <a:pt x="1419" y="4719"/>
                                  </a:lnTo>
                                  <a:lnTo>
                                    <a:pt x="2801" y="3748"/>
                                  </a:lnTo>
                                  <a:lnTo>
                                    <a:pt x="4712" y="3748"/>
                                  </a:lnTo>
                                  <a:lnTo>
                                    <a:pt x="4712" y="0"/>
                                  </a:lnTo>
                                  <a:lnTo>
                                    <a:pt x="0" y="483"/>
                                  </a:lnTo>
                                  <a:lnTo>
                                    <a:pt x="0" y="3748"/>
                                  </a:lnTo>
                                  <a:lnTo>
                                    <a:pt x="1373" y="374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02870">
                              <a:solidFill>
                                <a:srgbClr val="00B6BD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" name="Freeform 25"/>
                          <wps:cNvSpPr>
                            <a:spLocks/>
                          </wps:cNvSpPr>
                          <wps:spPr bwMode="auto">
                            <a:xfrm>
                              <a:off x="1762565" y="0"/>
                              <a:ext cx="920750" cy="920750"/>
                            </a:xfrm>
                            <a:custGeom>
                              <a:avLst/>
                              <a:gdLst>
                                <a:gd name="T0" fmla="+- 0 5440 4789"/>
                                <a:gd name="T1" fmla="*/ T0 w 1450"/>
                                <a:gd name="T2" fmla="+- 0 2602 2598"/>
                                <a:gd name="T3" fmla="*/ 2602 h 1450"/>
                                <a:gd name="T4" fmla="+- 0 5298 4789"/>
                                <a:gd name="T5" fmla="*/ T4 w 1450"/>
                                <a:gd name="T6" fmla="+- 0 2631 2598"/>
                                <a:gd name="T7" fmla="*/ 2631 h 1450"/>
                                <a:gd name="T8" fmla="+- 0 5168 4789"/>
                                <a:gd name="T9" fmla="*/ T8 w 1450"/>
                                <a:gd name="T10" fmla="+- 0 2686 2598"/>
                                <a:gd name="T11" fmla="*/ 2686 h 1450"/>
                                <a:gd name="T12" fmla="+- 0 5053 4789"/>
                                <a:gd name="T13" fmla="*/ T12 w 1450"/>
                                <a:gd name="T14" fmla="+- 0 2764 2598"/>
                                <a:gd name="T15" fmla="*/ 2764 h 1450"/>
                                <a:gd name="T16" fmla="+- 0 4955 4789"/>
                                <a:gd name="T17" fmla="*/ T16 w 1450"/>
                                <a:gd name="T18" fmla="+- 0 2862 2598"/>
                                <a:gd name="T19" fmla="*/ 2862 h 1450"/>
                                <a:gd name="T20" fmla="+- 0 4877 4789"/>
                                <a:gd name="T21" fmla="*/ T20 w 1450"/>
                                <a:gd name="T22" fmla="+- 0 2977 2598"/>
                                <a:gd name="T23" fmla="*/ 2977 h 1450"/>
                                <a:gd name="T24" fmla="+- 0 4822 4789"/>
                                <a:gd name="T25" fmla="*/ T24 w 1450"/>
                                <a:gd name="T26" fmla="+- 0 3107 2598"/>
                                <a:gd name="T27" fmla="*/ 3107 h 1450"/>
                                <a:gd name="T28" fmla="+- 0 4793 4789"/>
                                <a:gd name="T29" fmla="*/ T28 w 1450"/>
                                <a:gd name="T30" fmla="+- 0 3249 2598"/>
                                <a:gd name="T31" fmla="*/ 3249 h 1450"/>
                                <a:gd name="T32" fmla="+- 0 4793 4789"/>
                                <a:gd name="T33" fmla="*/ T32 w 1450"/>
                                <a:gd name="T34" fmla="+- 0 3397 2598"/>
                                <a:gd name="T35" fmla="*/ 3397 h 1450"/>
                                <a:gd name="T36" fmla="+- 0 4822 4789"/>
                                <a:gd name="T37" fmla="*/ T36 w 1450"/>
                                <a:gd name="T38" fmla="+- 0 3539 2598"/>
                                <a:gd name="T39" fmla="*/ 3539 h 1450"/>
                                <a:gd name="T40" fmla="+- 0 4877 4789"/>
                                <a:gd name="T41" fmla="*/ T40 w 1450"/>
                                <a:gd name="T42" fmla="+- 0 3669 2598"/>
                                <a:gd name="T43" fmla="*/ 3669 h 1450"/>
                                <a:gd name="T44" fmla="+- 0 4955 4789"/>
                                <a:gd name="T45" fmla="*/ T44 w 1450"/>
                                <a:gd name="T46" fmla="+- 0 3784 2598"/>
                                <a:gd name="T47" fmla="*/ 3784 h 1450"/>
                                <a:gd name="T48" fmla="+- 0 5053 4789"/>
                                <a:gd name="T49" fmla="*/ T48 w 1450"/>
                                <a:gd name="T50" fmla="+- 0 3882 2598"/>
                                <a:gd name="T51" fmla="*/ 3882 h 1450"/>
                                <a:gd name="T52" fmla="+- 0 5168 4789"/>
                                <a:gd name="T53" fmla="*/ T52 w 1450"/>
                                <a:gd name="T54" fmla="+- 0 3960 2598"/>
                                <a:gd name="T55" fmla="*/ 3960 h 1450"/>
                                <a:gd name="T56" fmla="+- 0 5298 4789"/>
                                <a:gd name="T57" fmla="*/ T56 w 1450"/>
                                <a:gd name="T58" fmla="+- 0 4015 2598"/>
                                <a:gd name="T59" fmla="*/ 4015 h 1450"/>
                                <a:gd name="T60" fmla="+- 0 5440 4789"/>
                                <a:gd name="T61" fmla="*/ T60 w 1450"/>
                                <a:gd name="T62" fmla="+- 0 4044 2598"/>
                                <a:gd name="T63" fmla="*/ 4044 h 1450"/>
                                <a:gd name="T64" fmla="+- 0 5588 4789"/>
                                <a:gd name="T65" fmla="*/ T64 w 1450"/>
                                <a:gd name="T66" fmla="+- 0 4044 2598"/>
                                <a:gd name="T67" fmla="*/ 4044 h 1450"/>
                                <a:gd name="T68" fmla="+- 0 5730 4789"/>
                                <a:gd name="T69" fmla="*/ T68 w 1450"/>
                                <a:gd name="T70" fmla="+- 0 4015 2598"/>
                                <a:gd name="T71" fmla="*/ 4015 h 1450"/>
                                <a:gd name="T72" fmla="+- 0 5859 4789"/>
                                <a:gd name="T73" fmla="*/ T72 w 1450"/>
                                <a:gd name="T74" fmla="+- 0 3960 2598"/>
                                <a:gd name="T75" fmla="*/ 3960 h 1450"/>
                                <a:gd name="T76" fmla="+- 0 5975 4789"/>
                                <a:gd name="T77" fmla="*/ T76 w 1450"/>
                                <a:gd name="T78" fmla="+- 0 3882 2598"/>
                                <a:gd name="T79" fmla="*/ 3882 h 1450"/>
                                <a:gd name="T80" fmla="+- 0 6073 4789"/>
                                <a:gd name="T81" fmla="*/ T80 w 1450"/>
                                <a:gd name="T82" fmla="+- 0 3784 2598"/>
                                <a:gd name="T83" fmla="*/ 3784 h 1450"/>
                                <a:gd name="T84" fmla="+- 0 6151 4789"/>
                                <a:gd name="T85" fmla="*/ T84 w 1450"/>
                                <a:gd name="T86" fmla="+- 0 3669 2598"/>
                                <a:gd name="T87" fmla="*/ 3669 h 1450"/>
                                <a:gd name="T88" fmla="+- 0 6206 4789"/>
                                <a:gd name="T89" fmla="*/ T88 w 1450"/>
                                <a:gd name="T90" fmla="+- 0 3539 2598"/>
                                <a:gd name="T91" fmla="*/ 3539 h 1450"/>
                                <a:gd name="T92" fmla="+- 0 6235 4789"/>
                                <a:gd name="T93" fmla="*/ T92 w 1450"/>
                                <a:gd name="T94" fmla="+- 0 3397 2598"/>
                                <a:gd name="T95" fmla="*/ 3397 h 1450"/>
                                <a:gd name="T96" fmla="+- 0 6235 4789"/>
                                <a:gd name="T97" fmla="*/ T96 w 1450"/>
                                <a:gd name="T98" fmla="+- 0 3249 2598"/>
                                <a:gd name="T99" fmla="*/ 3249 h 1450"/>
                                <a:gd name="T100" fmla="+- 0 6206 4789"/>
                                <a:gd name="T101" fmla="*/ T100 w 1450"/>
                                <a:gd name="T102" fmla="+- 0 3107 2598"/>
                                <a:gd name="T103" fmla="*/ 3107 h 1450"/>
                                <a:gd name="T104" fmla="+- 0 6151 4789"/>
                                <a:gd name="T105" fmla="*/ T104 w 1450"/>
                                <a:gd name="T106" fmla="+- 0 2977 2598"/>
                                <a:gd name="T107" fmla="*/ 2977 h 1450"/>
                                <a:gd name="T108" fmla="+- 0 6073 4789"/>
                                <a:gd name="T109" fmla="*/ T108 w 1450"/>
                                <a:gd name="T110" fmla="+- 0 2862 2598"/>
                                <a:gd name="T111" fmla="*/ 2862 h 1450"/>
                                <a:gd name="T112" fmla="+- 0 5975 4789"/>
                                <a:gd name="T113" fmla="*/ T112 w 1450"/>
                                <a:gd name="T114" fmla="+- 0 2764 2598"/>
                                <a:gd name="T115" fmla="*/ 2764 h 1450"/>
                                <a:gd name="T116" fmla="+- 0 5859 4789"/>
                                <a:gd name="T117" fmla="*/ T116 w 1450"/>
                                <a:gd name="T118" fmla="+- 0 2686 2598"/>
                                <a:gd name="T119" fmla="*/ 2686 h 1450"/>
                                <a:gd name="T120" fmla="+- 0 5730 4789"/>
                                <a:gd name="T121" fmla="*/ T120 w 1450"/>
                                <a:gd name="T122" fmla="+- 0 2631 2598"/>
                                <a:gd name="T123" fmla="*/ 2631 h 1450"/>
                                <a:gd name="T124" fmla="+- 0 5588 4789"/>
                                <a:gd name="T125" fmla="*/ T124 w 1450"/>
                                <a:gd name="T126" fmla="+- 0 2602 2598"/>
                                <a:gd name="T127" fmla="*/ 2602 h 14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1450" h="1450">
                                  <a:moveTo>
                                    <a:pt x="725" y="0"/>
                                  </a:moveTo>
                                  <a:lnTo>
                                    <a:pt x="651" y="4"/>
                                  </a:lnTo>
                                  <a:lnTo>
                                    <a:pt x="579" y="15"/>
                                  </a:lnTo>
                                  <a:lnTo>
                                    <a:pt x="509" y="33"/>
                                  </a:lnTo>
                                  <a:lnTo>
                                    <a:pt x="443" y="57"/>
                                  </a:lnTo>
                                  <a:lnTo>
                                    <a:pt x="379" y="88"/>
                                  </a:lnTo>
                                  <a:lnTo>
                                    <a:pt x="320" y="124"/>
                                  </a:lnTo>
                                  <a:lnTo>
                                    <a:pt x="264" y="166"/>
                                  </a:lnTo>
                                  <a:lnTo>
                                    <a:pt x="212" y="212"/>
                                  </a:lnTo>
                                  <a:lnTo>
                                    <a:pt x="166" y="264"/>
                                  </a:lnTo>
                                  <a:lnTo>
                                    <a:pt x="124" y="320"/>
                                  </a:lnTo>
                                  <a:lnTo>
                                    <a:pt x="88" y="379"/>
                                  </a:lnTo>
                                  <a:lnTo>
                                    <a:pt x="57" y="443"/>
                                  </a:lnTo>
                                  <a:lnTo>
                                    <a:pt x="33" y="509"/>
                                  </a:lnTo>
                                  <a:lnTo>
                                    <a:pt x="15" y="579"/>
                                  </a:lnTo>
                                  <a:lnTo>
                                    <a:pt x="4" y="651"/>
                                  </a:lnTo>
                                  <a:lnTo>
                                    <a:pt x="0" y="725"/>
                                  </a:lnTo>
                                  <a:lnTo>
                                    <a:pt x="4" y="799"/>
                                  </a:lnTo>
                                  <a:lnTo>
                                    <a:pt x="15" y="871"/>
                                  </a:lnTo>
                                  <a:lnTo>
                                    <a:pt x="33" y="941"/>
                                  </a:lnTo>
                                  <a:lnTo>
                                    <a:pt x="57" y="1007"/>
                                  </a:lnTo>
                                  <a:lnTo>
                                    <a:pt x="88" y="1071"/>
                                  </a:lnTo>
                                  <a:lnTo>
                                    <a:pt x="124" y="1130"/>
                                  </a:lnTo>
                                  <a:lnTo>
                                    <a:pt x="166" y="1186"/>
                                  </a:lnTo>
                                  <a:lnTo>
                                    <a:pt x="212" y="1238"/>
                                  </a:lnTo>
                                  <a:lnTo>
                                    <a:pt x="264" y="1284"/>
                                  </a:lnTo>
                                  <a:lnTo>
                                    <a:pt x="320" y="1326"/>
                                  </a:lnTo>
                                  <a:lnTo>
                                    <a:pt x="379" y="1362"/>
                                  </a:lnTo>
                                  <a:lnTo>
                                    <a:pt x="443" y="1393"/>
                                  </a:lnTo>
                                  <a:lnTo>
                                    <a:pt x="509" y="1417"/>
                                  </a:lnTo>
                                  <a:lnTo>
                                    <a:pt x="579" y="1435"/>
                                  </a:lnTo>
                                  <a:lnTo>
                                    <a:pt x="651" y="1446"/>
                                  </a:lnTo>
                                  <a:lnTo>
                                    <a:pt x="725" y="1450"/>
                                  </a:lnTo>
                                  <a:lnTo>
                                    <a:pt x="799" y="1446"/>
                                  </a:lnTo>
                                  <a:lnTo>
                                    <a:pt x="871" y="1435"/>
                                  </a:lnTo>
                                  <a:lnTo>
                                    <a:pt x="941" y="1417"/>
                                  </a:lnTo>
                                  <a:lnTo>
                                    <a:pt x="1007" y="1393"/>
                                  </a:lnTo>
                                  <a:lnTo>
                                    <a:pt x="1070" y="1362"/>
                                  </a:lnTo>
                                  <a:lnTo>
                                    <a:pt x="1130" y="1326"/>
                                  </a:lnTo>
                                  <a:lnTo>
                                    <a:pt x="1186" y="1284"/>
                                  </a:lnTo>
                                  <a:lnTo>
                                    <a:pt x="1238" y="1238"/>
                                  </a:lnTo>
                                  <a:lnTo>
                                    <a:pt x="1284" y="1186"/>
                                  </a:lnTo>
                                  <a:lnTo>
                                    <a:pt x="1326" y="1130"/>
                                  </a:lnTo>
                                  <a:lnTo>
                                    <a:pt x="1362" y="1071"/>
                                  </a:lnTo>
                                  <a:lnTo>
                                    <a:pt x="1393" y="1007"/>
                                  </a:lnTo>
                                  <a:lnTo>
                                    <a:pt x="1417" y="941"/>
                                  </a:lnTo>
                                  <a:lnTo>
                                    <a:pt x="1435" y="871"/>
                                  </a:lnTo>
                                  <a:lnTo>
                                    <a:pt x="1446" y="799"/>
                                  </a:lnTo>
                                  <a:lnTo>
                                    <a:pt x="1450" y="725"/>
                                  </a:lnTo>
                                  <a:lnTo>
                                    <a:pt x="1446" y="651"/>
                                  </a:lnTo>
                                  <a:lnTo>
                                    <a:pt x="1435" y="579"/>
                                  </a:lnTo>
                                  <a:lnTo>
                                    <a:pt x="1417" y="509"/>
                                  </a:lnTo>
                                  <a:lnTo>
                                    <a:pt x="1393" y="443"/>
                                  </a:lnTo>
                                  <a:lnTo>
                                    <a:pt x="1362" y="379"/>
                                  </a:lnTo>
                                  <a:lnTo>
                                    <a:pt x="1326" y="320"/>
                                  </a:lnTo>
                                  <a:lnTo>
                                    <a:pt x="1284" y="264"/>
                                  </a:lnTo>
                                  <a:lnTo>
                                    <a:pt x="1238" y="212"/>
                                  </a:lnTo>
                                  <a:lnTo>
                                    <a:pt x="1186" y="166"/>
                                  </a:lnTo>
                                  <a:lnTo>
                                    <a:pt x="1130" y="124"/>
                                  </a:lnTo>
                                  <a:lnTo>
                                    <a:pt x="1070" y="88"/>
                                  </a:lnTo>
                                  <a:lnTo>
                                    <a:pt x="1007" y="57"/>
                                  </a:lnTo>
                                  <a:lnTo>
                                    <a:pt x="941" y="33"/>
                                  </a:lnTo>
                                  <a:lnTo>
                                    <a:pt x="871" y="15"/>
                                  </a:lnTo>
                                  <a:lnTo>
                                    <a:pt x="799" y="4"/>
                                  </a:lnTo>
                                  <a:lnTo>
                                    <a:pt x="7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B6B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71"/>
                        <wpg:cNvGrpSpPr/>
                        <wpg:grpSpPr>
                          <a:xfrm>
                            <a:off x="1772530" y="0"/>
                            <a:ext cx="920750" cy="920750"/>
                            <a:chOff x="0" y="0"/>
                            <a:chExt cx="920750" cy="920750"/>
                          </a:xfrm>
                        </wpg:grpSpPr>
                        <wps:wsp>
                          <wps:cNvPr id="73" name="Freeform 2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20750" cy="920750"/>
                            </a:xfrm>
                            <a:custGeom>
                              <a:avLst/>
                              <a:gdLst>
                                <a:gd name="T0" fmla="+- 0 6235 4789"/>
                                <a:gd name="T1" fmla="*/ T0 w 1450"/>
                                <a:gd name="T2" fmla="+- 0 3397 2598"/>
                                <a:gd name="T3" fmla="*/ 3397 h 1450"/>
                                <a:gd name="T4" fmla="+- 0 6206 4789"/>
                                <a:gd name="T5" fmla="*/ T4 w 1450"/>
                                <a:gd name="T6" fmla="+- 0 3539 2598"/>
                                <a:gd name="T7" fmla="*/ 3539 h 1450"/>
                                <a:gd name="T8" fmla="+- 0 6151 4789"/>
                                <a:gd name="T9" fmla="*/ T8 w 1450"/>
                                <a:gd name="T10" fmla="+- 0 3669 2598"/>
                                <a:gd name="T11" fmla="*/ 3669 h 1450"/>
                                <a:gd name="T12" fmla="+- 0 6073 4789"/>
                                <a:gd name="T13" fmla="*/ T12 w 1450"/>
                                <a:gd name="T14" fmla="+- 0 3784 2598"/>
                                <a:gd name="T15" fmla="*/ 3784 h 1450"/>
                                <a:gd name="T16" fmla="+- 0 5975 4789"/>
                                <a:gd name="T17" fmla="*/ T16 w 1450"/>
                                <a:gd name="T18" fmla="+- 0 3882 2598"/>
                                <a:gd name="T19" fmla="*/ 3882 h 1450"/>
                                <a:gd name="T20" fmla="+- 0 5859 4789"/>
                                <a:gd name="T21" fmla="*/ T20 w 1450"/>
                                <a:gd name="T22" fmla="+- 0 3960 2598"/>
                                <a:gd name="T23" fmla="*/ 3960 h 1450"/>
                                <a:gd name="T24" fmla="+- 0 5730 4789"/>
                                <a:gd name="T25" fmla="*/ T24 w 1450"/>
                                <a:gd name="T26" fmla="+- 0 4015 2598"/>
                                <a:gd name="T27" fmla="*/ 4015 h 1450"/>
                                <a:gd name="T28" fmla="+- 0 5588 4789"/>
                                <a:gd name="T29" fmla="*/ T28 w 1450"/>
                                <a:gd name="T30" fmla="+- 0 4044 2598"/>
                                <a:gd name="T31" fmla="*/ 4044 h 1450"/>
                                <a:gd name="T32" fmla="+- 0 5440 4789"/>
                                <a:gd name="T33" fmla="*/ T32 w 1450"/>
                                <a:gd name="T34" fmla="+- 0 4044 2598"/>
                                <a:gd name="T35" fmla="*/ 4044 h 1450"/>
                                <a:gd name="T36" fmla="+- 0 5298 4789"/>
                                <a:gd name="T37" fmla="*/ T36 w 1450"/>
                                <a:gd name="T38" fmla="+- 0 4015 2598"/>
                                <a:gd name="T39" fmla="*/ 4015 h 1450"/>
                                <a:gd name="T40" fmla="+- 0 5168 4789"/>
                                <a:gd name="T41" fmla="*/ T40 w 1450"/>
                                <a:gd name="T42" fmla="+- 0 3960 2598"/>
                                <a:gd name="T43" fmla="*/ 3960 h 1450"/>
                                <a:gd name="T44" fmla="+- 0 5053 4789"/>
                                <a:gd name="T45" fmla="*/ T44 w 1450"/>
                                <a:gd name="T46" fmla="+- 0 3882 2598"/>
                                <a:gd name="T47" fmla="*/ 3882 h 1450"/>
                                <a:gd name="T48" fmla="+- 0 4955 4789"/>
                                <a:gd name="T49" fmla="*/ T48 w 1450"/>
                                <a:gd name="T50" fmla="+- 0 3784 2598"/>
                                <a:gd name="T51" fmla="*/ 3784 h 1450"/>
                                <a:gd name="T52" fmla="+- 0 4877 4789"/>
                                <a:gd name="T53" fmla="*/ T52 w 1450"/>
                                <a:gd name="T54" fmla="+- 0 3669 2598"/>
                                <a:gd name="T55" fmla="*/ 3669 h 1450"/>
                                <a:gd name="T56" fmla="+- 0 4822 4789"/>
                                <a:gd name="T57" fmla="*/ T56 w 1450"/>
                                <a:gd name="T58" fmla="+- 0 3539 2598"/>
                                <a:gd name="T59" fmla="*/ 3539 h 1450"/>
                                <a:gd name="T60" fmla="+- 0 4793 4789"/>
                                <a:gd name="T61" fmla="*/ T60 w 1450"/>
                                <a:gd name="T62" fmla="+- 0 3397 2598"/>
                                <a:gd name="T63" fmla="*/ 3397 h 1450"/>
                                <a:gd name="T64" fmla="+- 0 4793 4789"/>
                                <a:gd name="T65" fmla="*/ T64 w 1450"/>
                                <a:gd name="T66" fmla="+- 0 3249 2598"/>
                                <a:gd name="T67" fmla="*/ 3249 h 1450"/>
                                <a:gd name="T68" fmla="+- 0 4822 4789"/>
                                <a:gd name="T69" fmla="*/ T68 w 1450"/>
                                <a:gd name="T70" fmla="+- 0 3107 2598"/>
                                <a:gd name="T71" fmla="*/ 3107 h 1450"/>
                                <a:gd name="T72" fmla="+- 0 4877 4789"/>
                                <a:gd name="T73" fmla="*/ T72 w 1450"/>
                                <a:gd name="T74" fmla="+- 0 2977 2598"/>
                                <a:gd name="T75" fmla="*/ 2977 h 1450"/>
                                <a:gd name="T76" fmla="+- 0 4955 4789"/>
                                <a:gd name="T77" fmla="*/ T76 w 1450"/>
                                <a:gd name="T78" fmla="+- 0 2862 2598"/>
                                <a:gd name="T79" fmla="*/ 2862 h 1450"/>
                                <a:gd name="T80" fmla="+- 0 5053 4789"/>
                                <a:gd name="T81" fmla="*/ T80 w 1450"/>
                                <a:gd name="T82" fmla="+- 0 2764 2598"/>
                                <a:gd name="T83" fmla="*/ 2764 h 1450"/>
                                <a:gd name="T84" fmla="+- 0 5168 4789"/>
                                <a:gd name="T85" fmla="*/ T84 w 1450"/>
                                <a:gd name="T86" fmla="+- 0 2686 2598"/>
                                <a:gd name="T87" fmla="*/ 2686 h 1450"/>
                                <a:gd name="T88" fmla="+- 0 5298 4789"/>
                                <a:gd name="T89" fmla="*/ T88 w 1450"/>
                                <a:gd name="T90" fmla="+- 0 2631 2598"/>
                                <a:gd name="T91" fmla="*/ 2631 h 1450"/>
                                <a:gd name="T92" fmla="+- 0 5440 4789"/>
                                <a:gd name="T93" fmla="*/ T92 w 1450"/>
                                <a:gd name="T94" fmla="+- 0 2602 2598"/>
                                <a:gd name="T95" fmla="*/ 2602 h 1450"/>
                                <a:gd name="T96" fmla="+- 0 5588 4789"/>
                                <a:gd name="T97" fmla="*/ T96 w 1450"/>
                                <a:gd name="T98" fmla="+- 0 2602 2598"/>
                                <a:gd name="T99" fmla="*/ 2602 h 1450"/>
                                <a:gd name="T100" fmla="+- 0 5730 4789"/>
                                <a:gd name="T101" fmla="*/ T100 w 1450"/>
                                <a:gd name="T102" fmla="+- 0 2631 2598"/>
                                <a:gd name="T103" fmla="*/ 2631 h 1450"/>
                                <a:gd name="T104" fmla="+- 0 5859 4789"/>
                                <a:gd name="T105" fmla="*/ T104 w 1450"/>
                                <a:gd name="T106" fmla="+- 0 2686 2598"/>
                                <a:gd name="T107" fmla="*/ 2686 h 1450"/>
                                <a:gd name="T108" fmla="+- 0 5975 4789"/>
                                <a:gd name="T109" fmla="*/ T108 w 1450"/>
                                <a:gd name="T110" fmla="+- 0 2764 2598"/>
                                <a:gd name="T111" fmla="*/ 2764 h 1450"/>
                                <a:gd name="T112" fmla="+- 0 6073 4789"/>
                                <a:gd name="T113" fmla="*/ T112 w 1450"/>
                                <a:gd name="T114" fmla="+- 0 2862 2598"/>
                                <a:gd name="T115" fmla="*/ 2862 h 1450"/>
                                <a:gd name="T116" fmla="+- 0 6151 4789"/>
                                <a:gd name="T117" fmla="*/ T116 w 1450"/>
                                <a:gd name="T118" fmla="+- 0 2977 2598"/>
                                <a:gd name="T119" fmla="*/ 2977 h 1450"/>
                                <a:gd name="T120" fmla="+- 0 6206 4789"/>
                                <a:gd name="T121" fmla="*/ T120 w 1450"/>
                                <a:gd name="T122" fmla="+- 0 3107 2598"/>
                                <a:gd name="T123" fmla="*/ 3107 h 1450"/>
                                <a:gd name="T124" fmla="+- 0 6235 4789"/>
                                <a:gd name="T125" fmla="*/ T124 w 1450"/>
                                <a:gd name="T126" fmla="+- 0 3249 2598"/>
                                <a:gd name="T127" fmla="*/ 3249 h 14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1450" h="1450">
                                  <a:moveTo>
                                    <a:pt x="1450" y="725"/>
                                  </a:moveTo>
                                  <a:lnTo>
                                    <a:pt x="1446" y="799"/>
                                  </a:lnTo>
                                  <a:lnTo>
                                    <a:pt x="1435" y="871"/>
                                  </a:lnTo>
                                  <a:lnTo>
                                    <a:pt x="1417" y="941"/>
                                  </a:lnTo>
                                  <a:lnTo>
                                    <a:pt x="1393" y="1007"/>
                                  </a:lnTo>
                                  <a:lnTo>
                                    <a:pt x="1362" y="1071"/>
                                  </a:lnTo>
                                  <a:lnTo>
                                    <a:pt x="1326" y="1130"/>
                                  </a:lnTo>
                                  <a:lnTo>
                                    <a:pt x="1284" y="1186"/>
                                  </a:lnTo>
                                  <a:lnTo>
                                    <a:pt x="1238" y="1238"/>
                                  </a:lnTo>
                                  <a:lnTo>
                                    <a:pt x="1186" y="1284"/>
                                  </a:lnTo>
                                  <a:lnTo>
                                    <a:pt x="1130" y="1326"/>
                                  </a:lnTo>
                                  <a:lnTo>
                                    <a:pt x="1070" y="1362"/>
                                  </a:lnTo>
                                  <a:lnTo>
                                    <a:pt x="1007" y="1393"/>
                                  </a:lnTo>
                                  <a:lnTo>
                                    <a:pt x="941" y="1417"/>
                                  </a:lnTo>
                                  <a:lnTo>
                                    <a:pt x="871" y="1435"/>
                                  </a:lnTo>
                                  <a:lnTo>
                                    <a:pt x="799" y="1446"/>
                                  </a:lnTo>
                                  <a:lnTo>
                                    <a:pt x="725" y="1450"/>
                                  </a:lnTo>
                                  <a:lnTo>
                                    <a:pt x="651" y="1446"/>
                                  </a:lnTo>
                                  <a:lnTo>
                                    <a:pt x="579" y="1435"/>
                                  </a:lnTo>
                                  <a:lnTo>
                                    <a:pt x="509" y="1417"/>
                                  </a:lnTo>
                                  <a:lnTo>
                                    <a:pt x="443" y="1393"/>
                                  </a:lnTo>
                                  <a:lnTo>
                                    <a:pt x="379" y="1362"/>
                                  </a:lnTo>
                                  <a:lnTo>
                                    <a:pt x="320" y="1326"/>
                                  </a:lnTo>
                                  <a:lnTo>
                                    <a:pt x="264" y="1284"/>
                                  </a:lnTo>
                                  <a:lnTo>
                                    <a:pt x="212" y="1238"/>
                                  </a:lnTo>
                                  <a:lnTo>
                                    <a:pt x="166" y="1186"/>
                                  </a:lnTo>
                                  <a:lnTo>
                                    <a:pt x="124" y="1130"/>
                                  </a:lnTo>
                                  <a:lnTo>
                                    <a:pt x="88" y="1071"/>
                                  </a:lnTo>
                                  <a:lnTo>
                                    <a:pt x="57" y="1007"/>
                                  </a:lnTo>
                                  <a:lnTo>
                                    <a:pt x="33" y="941"/>
                                  </a:lnTo>
                                  <a:lnTo>
                                    <a:pt x="15" y="871"/>
                                  </a:lnTo>
                                  <a:lnTo>
                                    <a:pt x="4" y="799"/>
                                  </a:lnTo>
                                  <a:lnTo>
                                    <a:pt x="0" y="725"/>
                                  </a:lnTo>
                                  <a:lnTo>
                                    <a:pt x="4" y="651"/>
                                  </a:lnTo>
                                  <a:lnTo>
                                    <a:pt x="15" y="579"/>
                                  </a:lnTo>
                                  <a:lnTo>
                                    <a:pt x="33" y="509"/>
                                  </a:lnTo>
                                  <a:lnTo>
                                    <a:pt x="57" y="443"/>
                                  </a:lnTo>
                                  <a:lnTo>
                                    <a:pt x="88" y="379"/>
                                  </a:lnTo>
                                  <a:lnTo>
                                    <a:pt x="124" y="320"/>
                                  </a:lnTo>
                                  <a:lnTo>
                                    <a:pt x="166" y="264"/>
                                  </a:lnTo>
                                  <a:lnTo>
                                    <a:pt x="212" y="212"/>
                                  </a:lnTo>
                                  <a:lnTo>
                                    <a:pt x="264" y="166"/>
                                  </a:lnTo>
                                  <a:lnTo>
                                    <a:pt x="320" y="124"/>
                                  </a:lnTo>
                                  <a:lnTo>
                                    <a:pt x="379" y="88"/>
                                  </a:lnTo>
                                  <a:lnTo>
                                    <a:pt x="443" y="57"/>
                                  </a:lnTo>
                                  <a:lnTo>
                                    <a:pt x="509" y="33"/>
                                  </a:lnTo>
                                  <a:lnTo>
                                    <a:pt x="579" y="15"/>
                                  </a:lnTo>
                                  <a:lnTo>
                                    <a:pt x="651" y="4"/>
                                  </a:lnTo>
                                  <a:lnTo>
                                    <a:pt x="725" y="0"/>
                                  </a:lnTo>
                                  <a:lnTo>
                                    <a:pt x="799" y="4"/>
                                  </a:lnTo>
                                  <a:lnTo>
                                    <a:pt x="871" y="15"/>
                                  </a:lnTo>
                                  <a:lnTo>
                                    <a:pt x="941" y="33"/>
                                  </a:lnTo>
                                  <a:lnTo>
                                    <a:pt x="1007" y="57"/>
                                  </a:lnTo>
                                  <a:lnTo>
                                    <a:pt x="1070" y="88"/>
                                  </a:lnTo>
                                  <a:lnTo>
                                    <a:pt x="1130" y="124"/>
                                  </a:lnTo>
                                  <a:lnTo>
                                    <a:pt x="1186" y="166"/>
                                  </a:lnTo>
                                  <a:lnTo>
                                    <a:pt x="1238" y="212"/>
                                  </a:lnTo>
                                  <a:lnTo>
                                    <a:pt x="1284" y="264"/>
                                  </a:lnTo>
                                  <a:lnTo>
                                    <a:pt x="1326" y="320"/>
                                  </a:lnTo>
                                  <a:lnTo>
                                    <a:pt x="1362" y="379"/>
                                  </a:lnTo>
                                  <a:lnTo>
                                    <a:pt x="1393" y="443"/>
                                  </a:lnTo>
                                  <a:lnTo>
                                    <a:pt x="1417" y="509"/>
                                  </a:lnTo>
                                  <a:lnTo>
                                    <a:pt x="1435" y="579"/>
                                  </a:lnTo>
                                  <a:lnTo>
                                    <a:pt x="1446" y="651"/>
                                  </a:lnTo>
                                  <a:lnTo>
                                    <a:pt x="1450" y="72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4409">
                              <a:solidFill>
                                <a:srgbClr val="FFFFF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" name="AutoShape 23"/>
                          <wps:cNvSpPr>
                            <a:spLocks/>
                          </wps:cNvSpPr>
                          <wps:spPr bwMode="auto">
                            <a:xfrm>
                              <a:off x="144780" y="243254"/>
                              <a:ext cx="640080" cy="447675"/>
                            </a:xfrm>
                            <a:custGeom>
                              <a:avLst/>
                              <a:gdLst>
                                <a:gd name="T0" fmla="+- 0 5711 5003"/>
                                <a:gd name="T1" fmla="*/ T0 w 1008"/>
                                <a:gd name="T2" fmla="+- 0 3158 2964"/>
                                <a:gd name="T3" fmla="*/ 3158 h 705"/>
                                <a:gd name="T4" fmla="+- 0 5672 5003"/>
                                <a:gd name="T5" fmla="*/ T4 w 1008"/>
                                <a:gd name="T6" fmla="+- 0 3441 2964"/>
                                <a:gd name="T7" fmla="*/ 3441 h 705"/>
                                <a:gd name="T8" fmla="+- 0 5442 5003"/>
                                <a:gd name="T9" fmla="*/ T8 w 1008"/>
                                <a:gd name="T10" fmla="+- 0 3516 2964"/>
                                <a:gd name="T11" fmla="*/ 3516 h 705"/>
                                <a:gd name="T12" fmla="+- 0 5302 5003"/>
                                <a:gd name="T13" fmla="*/ T12 w 1008"/>
                                <a:gd name="T14" fmla="+- 0 3317 2964"/>
                                <a:gd name="T15" fmla="*/ 3317 h 705"/>
                                <a:gd name="T16" fmla="+- 0 5386 5003"/>
                                <a:gd name="T17" fmla="*/ T16 w 1008"/>
                                <a:gd name="T18" fmla="+- 0 3147 2964"/>
                                <a:gd name="T19" fmla="*/ 3147 h 705"/>
                                <a:gd name="T20" fmla="+- 0 5628 5003"/>
                                <a:gd name="T21" fmla="*/ T20 w 1008"/>
                                <a:gd name="T22" fmla="+- 0 3147 2964"/>
                                <a:gd name="T23" fmla="*/ 3147 h 705"/>
                                <a:gd name="T24" fmla="+- 0 5711 5003"/>
                                <a:gd name="T25" fmla="*/ T24 w 1008"/>
                                <a:gd name="T26" fmla="+- 0 3158 2964"/>
                                <a:gd name="T27" fmla="*/ 3158 h 705"/>
                                <a:gd name="T28" fmla="+- 0 5575 5003"/>
                                <a:gd name="T29" fmla="*/ T28 w 1008"/>
                                <a:gd name="T30" fmla="+- 0 3060 2964"/>
                                <a:gd name="T31" fmla="*/ 3060 h 705"/>
                                <a:gd name="T32" fmla="+- 0 5324 5003"/>
                                <a:gd name="T33" fmla="*/ T32 w 1008"/>
                                <a:gd name="T34" fmla="+- 0 3128 2964"/>
                                <a:gd name="T35" fmla="*/ 3128 h 705"/>
                                <a:gd name="T36" fmla="+- 0 5257 5003"/>
                                <a:gd name="T37" fmla="*/ T36 w 1008"/>
                                <a:gd name="T38" fmla="+- 0 3386 2964"/>
                                <a:gd name="T39" fmla="*/ 3386 h 705"/>
                                <a:gd name="T40" fmla="+- 0 5437 5003"/>
                                <a:gd name="T41" fmla="*/ T40 w 1008"/>
                                <a:gd name="T42" fmla="+- 0 3572 2964"/>
                                <a:gd name="T43" fmla="*/ 3572 h 705"/>
                                <a:gd name="T44" fmla="+- 0 5661 5003"/>
                                <a:gd name="T45" fmla="*/ T44 w 1008"/>
                                <a:gd name="T46" fmla="+- 0 3527 2964"/>
                                <a:gd name="T47" fmla="*/ 3527 h 705"/>
                                <a:gd name="T48" fmla="+- 0 5765 5003"/>
                                <a:gd name="T49" fmla="*/ T48 w 1008"/>
                                <a:gd name="T50" fmla="+- 0 3317 2964"/>
                                <a:gd name="T51" fmla="*/ 3317 h 705"/>
                                <a:gd name="T52" fmla="+- 0 5987 5003"/>
                                <a:gd name="T53" fmla="*/ T52 w 1008"/>
                                <a:gd name="T54" fmla="+- 0 3282 2964"/>
                                <a:gd name="T55" fmla="*/ 3282 h 705"/>
                                <a:gd name="T56" fmla="+- 0 5949 5003"/>
                                <a:gd name="T57" fmla="*/ T56 w 1008"/>
                                <a:gd name="T58" fmla="+- 0 3311 2964"/>
                                <a:gd name="T59" fmla="*/ 3311 h 705"/>
                                <a:gd name="T60" fmla="+- 0 5883 5003"/>
                                <a:gd name="T61" fmla="*/ T60 w 1008"/>
                                <a:gd name="T62" fmla="+- 0 3395 2964"/>
                                <a:gd name="T63" fmla="*/ 3395 h 705"/>
                                <a:gd name="T64" fmla="+- 0 5737 5003"/>
                                <a:gd name="T65" fmla="*/ T64 w 1008"/>
                                <a:gd name="T66" fmla="+- 0 3529 2964"/>
                                <a:gd name="T67" fmla="*/ 3529 h 705"/>
                                <a:gd name="T68" fmla="+- 0 5630 5003"/>
                                <a:gd name="T69" fmla="*/ T68 w 1008"/>
                                <a:gd name="T70" fmla="+- 0 3588 2964"/>
                                <a:gd name="T71" fmla="*/ 3588 h 705"/>
                                <a:gd name="T72" fmla="+- 0 5540 5003"/>
                                <a:gd name="T73" fmla="*/ T72 w 1008"/>
                                <a:gd name="T74" fmla="+- 0 3612 2964"/>
                                <a:gd name="T75" fmla="*/ 3612 h 705"/>
                                <a:gd name="T76" fmla="+- 0 5438 5003"/>
                                <a:gd name="T77" fmla="*/ T76 w 1008"/>
                                <a:gd name="T78" fmla="+- 0 3606 2964"/>
                                <a:gd name="T79" fmla="*/ 3606 h 705"/>
                                <a:gd name="T80" fmla="+- 0 5325 5003"/>
                                <a:gd name="T81" fmla="*/ T80 w 1008"/>
                                <a:gd name="T82" fmla="+- 0 3560 2964"/>
                                <a:gd name="T83" fmla="*/ 3560 h 705"/>
                                <a:gd name="T84" fmla="+- 0 5178 5003"/>
                                <a:gd name="T85" fmla="*/ T84 w 1008"/>
                                <a:gd name="T86" fmla="+- 0 3445 2964"/>
                                <a:gd name="T87" fmla="*/ 3445 h 705"/>
                                <a:gd name="T88" fmla="+- 0 5070 5003"/>
                                <a:gd name="T89" fmla="*/ T88 w 1008"/>
                                <a:gd name="T90" fmla="+- 0 3320 2964"/>
                                <a:gd name="T91" fmla="*/ 3320 h 705"/>
                                <a:gd name="T92" fmla="+- 0 5100 5003"/>
                                <a:gd name="T93" fmla="*/ T92 w 1008"/>
                                <a:gd name="T94" fmla="+- 0 3273 2964"/>
                                <a:gd name="T95" fmla="*/ 3273 h 705"/>
                                <a:gd name="T96" fmla="+- 0 5233 5003"/>
                                <a:gd name="T97" fmla="*/ T96 w 1008"/>
                                <a:gd name="T98" fmla="+- 0 3137 2964"/>
                                <a:gd name="T99" fmla="*/ 3137 h 705"/>
                                <a:gd name="T100" fmla="+- 0 5355 5003"/>
                                <a:gd name="T101" fmla="*/ T100 w 1008"/>
                                <a:gd name="T102" fmla="+- 0 3057 2964"/>
                                <a:gd name="T103" fmla="*/ 3057 h 705"/>
                                <a:gd name="T104" fmla="+- 0 5438 5003"/>
                                <a:gd name="T105" fmla="*/ T104 w 1008"/>
                                <a:gd name="T106" fmla="+- 0 3027 2964"/>
                                <a:gd name="T107" fmla="*/ 3027 h 705"/>
                                <a:gd name="T108" fmla="+- 0 5528 5003"/>
                                <a:gd name="T109" fmla="*/ T108 w 1008"/>
                                <a:gd name="T110" fmla="+- 0 3020 2964"/>
                                <a:gd name="T111" fmla="*/ 3020 h 705"/>
                                <a:gd name="T112" fmla="+- 0 5630 5003"/>
                                <a:gd name="T113" fmla="*/ T112 w 1008"/>
                                <a:gd name="T114" fmla="+- 0 3044 2964"/>
                                <a:gd name="T115" fmla="*/ 3044 h 705"/>
                                <a:gd name="T116" fmla="+- 0 5784 5003"/>
                                <a:gd name="T117" fmla="*/ T116 w 1008"/>
                                <a:gd name="T118" fmla="+- 0 3140 2964"/>
                                <a:gd name="T119" fmla="*/ 3140 h 705"/>
                                <a:gd name="T120" fmla="+- 0 5922 5003"/>
                                <a:gd name="T121" fmla="*/ T120 w 1008"/>
                                <a:gd name="T122" fmla="+- 0 3285 2964"/>
                                <a:gd name="T123" fmla="*/ 3285 h 705"/>
                                <a:gd name="T124" fmla="+- 0 5946 5003"/>
                                <a:gd name="T125" fmla="*/ T124 w 1008"/>
                                <a:gd name="T126" fmla="+- 0 3308 2964"/>
                                <a:gd name="T127" fmla="*/ 3308 h 705"/>
                                <a:gd name="T128" fmla="+- 0 5923 5003"/>
                                <a:gd name="T129" fmla="*/ T128 w 1008"/>
                                <a:gd name="T130" fmla="+- 0 3200 2964"/>
                                <a:gd name="T131" fmla="*/ 3200 h 705"/>
                                <a:gd name="T132" fmla="+- 0 5743 5003"/>
                                <a:gd name="T133" fmla="*/ T132 w 1008"/>
                                <a:gd name="T134" fmla="+- 0 3041 2964"/>
                                <a:gd name="T135" fmla="*/ 3041 h 705"/>
                                <a:gd name="T136" fmla="+- 0 5626 5003"/>
                                <a:gd name="T137" fmla="*/ T136 w 1008"/>
                                <a:gd name="T138" fmla="+- 0 2984 2964"/>
                                <a:gd name="T139" fmla="*/ 2984 h 705"/>
                                <a:gd name="T140" fmla="+- 0 5517 5003"/>
                                <a:gd name="T141" fmla="*/ T140 w 1008"/>
                                <a:gd name="T142" fmla="+- 0 2964 2964"/>
                                <a:gd name="T143" fmla="*/ 2964 h 705"/>
                                <a:gd name="T144" fmla="+- 0 5407 5003"/>
                                <a:gd name="T145" fmla="*/ T144 w 1008"/>
                                <a:gd name="T146" fmla="+- 0 2978 2964"/>
                                <a:gd name="T147" fmla="*/ 2978 h 705"/>
                                <a:gd name="T148" fmla="+- 0 5318 5003"/>
                                <a:gd name="T149" fmla="*/ T148 w 1008"/>
                                <a:gd name="T150" fmla="+- 0 3013 2964"/>
                                <a:gd name="T151" fmla="*/ 3013 h 705"/>
                                <a:gd name="T152" fmla="+- 0 5172 5003"/>
                                <a:gd name="T153" fmla="*/ T152 w 1008"/>
                                <a:gd name="T154" fmla="+- 0 3117 2964"/>
                                <a:gd name="T155" fmla="*/ 3117 h 705"/>
                                <a:gd name="T156" fmla="+- 0 5077 5003"/>
                                <a:gd name="T157" fmla="*/ T156 w 1008"/>
                                <a:gd name="T158" fmla="+- 0 3215 2964"/>
                                <a:gd name="T159" fmla="*/ 3215 h 705"/>
                                <a:gd name="T160" fmla="+- 0 5004 5003"/>
                                <a:gd name="T161" fmla="*/ T160 w 1008"/>
                                <a:gd name="T162" fmla="+- 0 3313 2964"/>
                                <a:gd name="T163" fmla="*/ 3313 h 705"/>
                                <a:gd name="T164" fmla="+- 0 5052 5003"/>
                                <a:gd name="T165" fmla="*/ T164 w 1008"/>
                                <a:gd name="T166" fmla="+- 0 3385 2964"/>
                                <a:gd name="T167" fmla="*/ 3385 h 705"/>
                                <a:gd name="T168" fmla="+- 0 5146 5003"/>
                                <a:gd name="T169" fmla="*/ T168 w 1008"/>
                                <a:gd name="T170" fmla="+- 0 3492 2964"/>
                                <a:gd name="T171" fmla="*/ 3492 h 705"/>
                                <a:gd name="T172" fmla="+- 0 5263 5003"/>
                                <a:gd name="T173" fmla="*/ T172 w 1008"/>
                                <a:gd name="T174" fmla="+- 0 3587 2964"/>
                                <a:gd name="T175" fmla="*/ 3587 h 705"/>
                                <a:gd name="T176" fmla="+- 0 5359 5003"/>
                                <a:gd name="T177" fmla="*/ T176 w 1008"/>
                                <a:gd name="T178" fmla="+- 0 3639 2964"/>
                                <a:gd name="T179" fmla="*/ 3639 h 705"/>
                                <a:gd name="T180" fmla="+- 0 5459 5003"/>
                                <a:gd name="T181" fmla="*/ T180 w 1008"/>
                                <a:gd name="T182" fmla="+- 0 3665 2964"/>
                                <a:gd name="T183" fmla="*/ 3665 h 705"/>
                                <a:gd name="T184" fmla="+- 0 5577 5003"/>
                                <a:gd name="T185" fmla="*/ T184 w 1008"/>
                                <a:gd name="T186" fmla="+- 0 3662 2964"/>
                                <a:gd name="T187" fmla="*/ 3662 h 705"/>
                                <a:gd name="T188" fmla="+- 0 5659 5003"/>
                                <a:gd name="T189" fmla="*/ T188 w 1008"/>
                                <a:gd name="T190" fmla="+- 0 3636 2964"/>
                                <a:gd name="T191" fmla="*/ 3636 h 705"/>
                                <a:gd name="T192" fmla="+- 0 5748 5003"/>
                                <a:gd name="T193" fmla="*/ T192 w 1008"/>
                                <a:gd name="T194" fmla="+- 0 3588 2964"/>
                                <a:gd name="T195" fmla="*/ 3588 h 705"/>
                                <a:gd name="T196" fmla="+- 0 5878 5003"/>
                                <a:gd name="T197" fmla="*/ T196 w 1008"/>
                                <a:gd name="T198" fmla="+- 0 3481 2964"/>
                                <a:gd name="T199" fmla="*/ 3481 h 705"/>
                                <a:gd name="T200" fmla="+- 0 5974 5003"/>
                                <a:gd name="T201" fmla="*/ T200 w 1008"/>
                                <a:gd name="T202" fmla="+- 0 3370 2964"/>
                                <a:gd name="T203" fmla="*/ 3370 h 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1008" h="705">
                                  <a:moveTo>
                                    <a:pt x="762" y="353"/>
                                  </a:moveTo>
                                  <a:lnTo>
                                    <a:pt x="753" y="282"/>
                                  </a:lnTo>
                                  <a:lnTo>
                                    <a:pt x="727" y="219"/>
                                  </a:lnTo>
                                  <a:lnTo>
                                    <a:pt x="708" y="194"/>
                                  </a:lnTo>
                                  <a:lnTo>
                                    <a:pt x="708" y="352"/>
                                  </a:lnTo>
                                  <a:lnTo>
                                    <a:pt x="708" y="353"/>
                                  </a:lnTo>
                                  <a:lnTo>
                                    <a:pt x="698" y="419"/>
                                  </a:lnTo>
                                  <a:lnTo>
                                    <a:pt x="669" y="477"/>
                                  </a:lnTo>
                                  <a:lnTo>
                                    <a:pt x="624" y="522"/>
                                  </a:lnTo>
                                  <a:lnTo>
                                    <a:pt x="568" y="552"/>
                                  </a:lnTo>
                                  <a:lnTo>
                                    <a:pt x="503" y="563"/>
                                  </a:lnTo>
                                  <a:lnTo>
                                    <a:pt x="439" y="552"/>
                                  </a:lnTo>
                                  <a:lnTo>
                                    <a:pt x="382" y="521"/>
                                  </a:lnTo>
                                  <a:lnTo>
                                    <a:pt x="338" y="476"/>
                                  </a:lnTo>
                                  <a:lnTo>
                                    <a:pt x="309" y="418"/>
                                  </a:lnTo>
                                  <a:lnTo>
                                    <a:pt x="299" y="353"/>
                                  </a:lnTo>
                                  <a:lnTo>
                                    <a:pt x="299" y="352"/>
                                  </a:lnTo>
                                  <a:lnTo>
                                    <a:pt x="309" y="286"/>
                                  </a:lnTo>
                                  <a:lnTo>
                                    <a:pt x="338" y="228"/>
                                  </a:lnTo>
                                  <a:lnTo>
                                    <a:pt x="383" y="183"/>
                                  </a:lnTo>
                                  <a:lnTo>
                                    <a:pt x="439" y="153"/>
                                  </a:lnTo>
                                  <a:lnTo>
                                    <a:pt x="504" y="142"/>
                                  </a:lnTo>
                                  <a:lnTo>
                                    <a:pt x="569" y="153"/>
                                  </a:lnTo>
                                  <a:lnTo>
                                    <a:pt x="625" y="183"/>
                                  </a:lnTo>
                                  <a:lnTo>
                                    <a:pt x="669" y="229"/>
                                  </a:lnTo>
                                  <a:lnTo>
                                    <a:pt x="698" y="287"/>
                                  </a:lnTo>
                                  <a:lnTo>
                                    <a:pt x="708" y="352"/>
                                  </a:lnTo>
                                  <a:lnTo>
                                    <a:pt x="708" y="194"/>
                                  </a:lnTo>
                                  <a:lnTo>
                                    <a:pt x="687" y="165"/>
                                  </a:lnTo>
                                  <a:lnTo>
                                    <a:pt x="658" y="142"/>
                                  </a:lnTo>
                                  <a:lnTo>
                                    <a:pt x="634" y="123"/>
                                  </a:lnTo>
                                  <a:lnTo>
                                    <a:pt x="572" y="96"/>
                                  </a:lnTo>
                                  <a:lnTo>
                                    <a:pt x="504" y="87"/>
                                  </a:lnTo>
                                  <a:lnTo>
                                    <a:pt x="435" y="96"/>
                                  </a:lnTo>
                                  <a:lnTo>
                                    <a:pt x="373" y="123"/>
                                  </a:lnTo>
                                  <a:lnTo>
                                    <a:pt x="321" y="164"/>
                                  </a:lnTo>
                                  <a:lnTo>
                                    <a:pt x="280" y="218"/>
                                  </a:lnTo>
                                  <a:lnTo>
                                    <a:pt x="254" y="282"/>
                                  </a:lnTo>
                                  <a:lnTo>
                                    <a:pt x="244" y="352"/>
                                  </a:lnTo>
                                  <a:lnTo>
                                    <a:pt x="254" y="422"/>
                                  </a:lnTo>
                                  <a:lnTo>
                                    <a:pt x="280" y="486"/>
                                  </a:lnTo>
                                  <a:lnTo>
                                    <a:pt x="320" y="539"/>
                                  </a:lnTo>
                                  <a:lnTo>
                                    <a:pt x="372" y="581"/>
                                  </a:lnTo>
                                  <a:lnTo>
                                    <a:pt x="434" y="608"/>
                                  </a:lnTo>
                                  <a:lnTo>
                                    <a:pt x="502" y="618"/>
                                  </a:lnTo>
                                  <a:lnTo>
                                    <a:pt x="571" y="609"/>
                                  </a:lnTo>
                                  <a:lnTo>
                                    <a:pt x="633" y="582"/>
                                  </a:lnTo>
                                  <a:lnTo>
                                    <a:pt x="658" y="563"/>
                                  </a:lnTo>
                                  <a:lnTo>
                                    <a:pt x="686" y="541"/>
                                  </a:lnTo>
                                  <a:lnTo>
                                    <a:pt x="727" y="487"/>
                                  </a:lnTo>
                                  <a:lnTo>
                                    <a:pt x="753" y="423"/>
                                  </a:lnTo>
                                  <a:lnTo>
                                    <a:pt x="762" y="353"/>
                                  </a:lnTo>
                                  <a:moveTo>
                                    <a:pt x="1007" y="354"/>
                                  </a:moveTo>
                                  <a:lnTo>
                                    <a:pt x="1007" y="350"/>
                                  </a:lnTo>
                                  <a:lnTo>
                                    <a:pt x="1003" y="344"/>
                                  </a:lnTo>
                                  <a:lnTo>
                                    <a:pt x="984" y="318"/>
                                  </a:lnTo>
                                  <a:lnTo>
                                    <a:pt x="974" y="302"/>
                                  </a:lnTo>
                                  <a:lnTo>
                                    <a:pt x="962" y="287"/>
                                  </a:lnTo>
                                  <a:lnTo>
                                    <a:pt x="946" y="268"/>
                                  </a:lnTo>
                                  <a:lnTo>
                                    <a:pt x="946" y="347"/>
                                  </a:lnTo>
                                  <a:lnTo>
                                    <a:pt x="946" y="349"/>
                                  </a:lnTo>
                                  <a:lnTo>
                                    <a:pt x="923" y="379"/>
                                  </a:lnTo>
                                  <a:lnTo>
                                    <a:pt x="915" y="388"/>
                                  </a:lnTo>
                                  <a:lnTo>
                                    <a:pt x="880" y="431"/>
                                  </a:lnTo>
                                  <a:lnTo>
                                    <a:pt x="843" y="471"/>
                                  </a:lnTo>
                                  <a:lnTo>
                                    <a:pt x="803" y="509"/>
                                  </a:lnTo>
                                  <a:lnTo>
                                    <a:pt x="761" y="544"/>
                                  </a:lnTo>
                                  <a:lnTo>
                                    <a:pt x="734" y="565"/>
                                  </a:lnTo>
                                  <a:lnTo>
                                    <a:pt x="706" y="583"/>
                                  </a:lnTo>
                                  <a:lnTo>
                                    <a:pt x="678" y="600"/>
                                  </a:lnTo>
                                  <a:lnTo>
                                    <a:pt x="648" y="615"/>
                                  </a:lnTo>
                                  <a:lnTo>
                                    <a:pt x="627" y="624"/>
                                  </a:lnTo>
                                  <a:lnTo>
                                    <a:pt x="606" y="632"/>
                                  </a:lnTo>
                                  <a:lnTo>
                                    <a:pt x="585" y="639"/>
                                  </a:lnTo>
                                  <a:lnTo>
                                    <a:pt x="563" y="644"/>
                                  </a:lnTo>
                                  <a:lnTo>
                                    <a:pt x="537" y="648"/>
                                  </a:lnTo>
                                  <a:lnTo>
                                    <a:pt x="511" y="649"/>
                                  </a:lnTo>
                                  <a:lnTo>
                                    <a:pt x="485" y="649"/>
                                  </a:lnTo>
                                  <a:lnTo>
                                    <a:pt x="459" y="646"/>
                                  </a:lnTo>
                                  <a:lnTo>
                                    <a:pt x="435" y="642"/>
                                  </a:lnTo>
                                  <a:lnTo>
                                    <a:pt x="411" y="635"/>
                                  </a:lnTo>
                                  <a:lnTo>
                                    <a:pt x="387" y="627"/>
                                  </a:lnTo>
                                  <a:lnTo>
                                    <a:pt x="364" y="617"/>
                                  </a:lnTo>
                                  <a:lnTo>
                                    <a:pt x="322" y="596"/>
                                  </a:lnTo>
                                  <a:lnTo>
                                    <a:pt x="282" y="571"/>
                                  </a:lnTo>
                                  <a:lnTo>
                                    <a:pt x="243" y="543"/>
                                  </a:lnTo>
                                  <a:lnTo>
                                    <a:pt x="207" y="512"/>
                                  </a:lnTo>
                                  <a:lnTo>
                                    <a:pt x="175" y="481"/>
                                  </a:lnTo>
                                  <a:lnTo>
                                    <a:pt x="144" y="450"/>
                                  </a:lnTo>
                                  <a:lnTo>
                                    <a:pt x="115" y="416"/>
                                  </a:lnTo>
                                  <a:lnTo>
                                    <a:pt x="86" y="382"/>
                                  </a:lnTo>
                                  <a:lnTo>
                                    <a:pt x="67" y="356"/>
                                  </a:lnTo>
                                  <a:lnTo>
                                    <a:pt x="64" y="353"/>
                                  </a:lnTo>
                                  <a:lnTo>
                                    <a:pt x="65" y="351"/>
                                  </a:lnTo>
                                  <a:lnTo>
                                    <a:pt x="67" y="348"/>
                                  </a:lnTo>
                                  <a:lnTo>
                                    <a:pt x="97" y="309"/>
                                  </a:lnTo>
                                  <a:lnTo>
                                    <a:pt x="129" y="271"/>
                                  </a:lnTo>
                                  <a:lnTo>
                                    <a:pt x="163" y="235"/>
                                  </a:lnTo>
                                  <a:lnTo>
                                    <a:pt x="199" y="200"/>
                                  </a:lnTo>
                                  <a:lnTo>
                                    <a:pt x="230" y="173"/>
                                  </a:lnTo>
                                  <a:lnTo>
                                    <a:pt x="262" y="147"/>
                                  </a:lnTo>
                                  <a:lnTo>
                                    <a:pt x="296" y="124"/>
                                  </a:lnTo>
                                  <a:lnTo>
                                    <a:pt x="332" y="103"/>
                                  </a:lnTo>
                                  <a:lnTo>
                                    <a:pt x="352" y="93"/>
                                  </a:lnTo>
                                  <a:lnTo>
                                    <a:pt x="371" y="84"/>
                                  </a:lnTo>
                                  <a:lnTo>
                                    <a:pt x="392" y="76"/>
                                  </a:lnTo>
                                  <a:lnTo>
                                    <a:pt x="412" y="69"/>
                                  </a:lnTo>
                                  <a:lnTo>
                                    <a:pt x="435" y="63"/>
                                  </a:lnTo>
                                  <a:lnTo>
                                    <a:pt x="457" y="59"/>
                                  </a:lnTo>
                                  <a:lnTo>
                                    <a:pt x="480" y="56"/>
                                  </a:lnTo>
                                  <a:lnTo>
                                    <a:pt x="504" y="55"/>
                                  </a:lnTo>
                                  <a:lnTo>
                                    <a:pt x="525" y="56"/>
                                  </a:lnTo>
                                  <a:lnTo>
                                    <a:pt x="547" y="59"/>
                                  </a:lnTo>
                                  <a:lnTo>
                                    <a:pt x="568" y="62"/>
                                  </a:lnTo>
                                  <a:lnTo>
                                    <a:pt x="589" y="67"/>
                                  </a:lnTo>
                                  <a:lnTo>
                                    <a:pt x="627" y="80"/>
                                  </a:lnTo>
                                  <a:lnTo>
                                    <a:pt x="663" y="97"/>
                                  </a:lnTo>
                                  <a:lnTo>
                                    <a:pt x="698" y="116"/>
                                  </a:lnTo>
                                  <a:lnTo>
                                    <a:pt x="731" y="138"/>
                                  </a:lnTo>
                                  <a:lnTo>
                                    <a:pt x="781" y="176"/>
                                  </a:lnTo>
                                  <a:lnTo>
                                    <a:pt x="827" y="218"/>
                                  </a:lnTo>
                                  <a:lnTo>
                                    <a:pt x="871" y="264"/>
                                  </a:lnTo>
                                  <a:lnTo>
                                    <a:pt x="912" y="312"/>
                                  </a:lnTo>
                                  <a:lnTo>
                                    <a:pt x="919" y="321"/>
                                  </a:lnTo>
                                  <a:lnTo>
                                    <a:pt x="926" y="330"/>
                                  </a:lnTo>
                                  <a:lnTo>
                                    <a:pt x="935" y="343"/>
                                  </a:lnTo>
                                  <a:lnTo>
                                    <a:pt x="938" y="345"/>
                                  </a:lnTo>
                                  <a:lnTo>
                                    <a:pt x="943" y="344"/>
                                  </a:lnTo>
                                  <a:lnTo>
                                    <a:pt x="945" y="345"/>
                                  </a:lnTo>
                                  <a:lnTo>
                                    <a:pt x="946" y="347"/>
                                  </a:lnTo>
                                  <a:lnTo>
                                    <a:pt x="946" y="268"/>
                                  </a:lnTo>
                                  <a:lnTo>
                                    <a:pt x="920" y="236"/>
                                  </a:lnTo>
                                  <a:lnTo>
                                    <a:pt x="875" y="188"/>
                                  </a:lnTo>
                                  <a:lnTo>
                                    <a:pt x="827" y="143"/>
                                  </a:lnTo>
                                  <a:lnTo>
                                    <a:pt x="776" y="102"/>
                                  </a:lnTo>
                                  <a:lnTo>
                                    <a:pt x="740" y="77"/>
                                  </a:lnTo>
                                  <a:lnTo>
                                    <a:pt x="703" y="55"/>
                                  </a:lnTo>
                                  <a:lnTo>
                                    <a:pt x="702" y="55"/>
                                  </a:lnTo>
                                  <a:lnTo>
                                    <a:pt x="664" y="36"/>
                                  </a:lnTo>
                                  <a:lnTo>
                                    <a:pt x="623" y="20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569" y="6"/>
                                  </a:lnTo>
                                  <a:lnTo>
                                    <a:pt x="542" y="2"/>
                                  </a:lnTo>
                                  <a:lnTo>
                                    <a:pt x="514" y="0"/>
                                  </a:lnTo>
                                  <a:lnTo>
                                    <a:pt x="485" y="0"/>
                                  </a:lnTo>
                                  <a:lnTo>
                                    <a:pt x="457" y="3"/>
                                  </a:lnTo>
                                  <a:lnTo>
                                    <a:pt x="431" y="7"/>
                                  </a:lnTo>
                                  <a:lnTo>
                                    <a:pt x="404" y="14"/>
                                  </a:lnTo>
                                  <a:lnTo>
                                    <a:pt x="381" y="21"/>
                                  </a:lnTo>
                                  <a:lnTo>
                                    <a:pt x="359" y="29"/>
                                  </a:lnTo>
                                  <a:lnTo>
                                    <a:pt x="336" y="38"/>
                                  </a:lnTo>
                                  <a:lnTo>
                                    <a:pt x="315" y="49"/>
                                  </a:lnTo>
                                  <a:lnTo>
                                    <a:pt x="276" y="71"/>
                                  </a:lnTo>
                                  <a:lnTo>
                                    <a:pt x="238" y="96"/>
                                  </a:lnTo>
                                  <a:lnTo>
                                    <a:pt x="203" y="123"/>
                                  </a:lnTo>
                                  <a:lnTo>
                                    <a:pt x="169" y="153"/>
                                  </a:lnTo>
                                  <a:lnTo>
                                    <a:pt x="144" y="176"/>
                                  </a:lnTo>
                                  <a:lnTo>
                                    <a:pt x="119" y="200"/>
                                  </a:lnTo>
                                  <a:lnTo>
                                    <a:pt x="96" y="225"/>
                                  </a:lnTo>
                                  <a:lnTo>
                                    <a:pt x="74" y="251"/>
                                  </a:lnTo>
                                  <a:lnTo>
                                    <a:pt x="54" y="274"/>
                                  </a:lnTo>
                                  <a:lnTo>
                                    <a:pt x="36" y="299"/>
                                  </a:lnTo>
                                  <a:lnTo>
                                    <a:pt x="18" y="323"/>
                                  </a:lnTo>
                                  <a:lnTo>
                                    <a:pt x="1" y="349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54"/>
                                  </a:lnTo>
                                  <a:lnTo>
                                    <a:pt x="33" y="400"/>
                                  </a:lnTo>
                                  <a:lnTo>
                                    <a:pt x="49" y="421"/>
                                  </a:lnTo>
                                  <a:lnTo>
                                    <a:pt x="65" y="443"/>
                                  </a:lnTo>
                                  <a:lnTo>
                                    <a:pt x="90" y="472"/>
                                  </a:lnTo>
                                  <a:lnTo>
                                    <a:pt x="116" y="501"/>
                                  </a:lnTo>
                                  <a:lnTo>
                                    <a:pt x="143" y="528"/>
                                  </a:lnTo>
                                  <a:lnTo>
                                    <a:pt x="171" y="554"/>
                                  </a:lnTo>
                                  <a:lnTo>
                                    <a:pt x="200" y="578"/>
                                  </a:lnTo>
                                  <a:lnTo>
                                    <a:pt x="229" y="601"/>
                                  </a:lnTo>
                                  <a:lnTo>
                                    <a:pt x="260" y="623"/>
                                  </a:lnTo>
                                  <a:lnTo>
                                    <a:pt x="292" y="643"/>
                                  </a:lnTo>
                                  <a:lnTo>
                                    <a:pt x="313" y="654"/>
                                  </a:lnTo>
                                  <a:lnTo>
                                    <a:pt x="334" y="665"/>
                                  </a:lnTo>
                                  <a:lnTo>
                                    <a:pt x="356" y="675"/>
                                  </a:lnTo>
                                  <a:lnTo>
                                    <a:pt x="379" y="683"/>
                                  </a:lnTo>
                                  <a:lnTo>
                                    <a:pt x="404" y="691"/>
                                  </a:lnTo>
                                  <a:lnTo>
                                    <a:pt x="430" y="697"/>
                                  </a:lnTo>
                                  <a:lnTo>
                                    <a:pt x="456" y="701"/>
                                  </a:lnTo>
                                  <a:lnTo>
                                    <a:pt x="482" y="704"/>
                                  </a:lnTo>
                                  <a:lnTo>
                                    <a:pt x="513" y="705"/>
                                  </a:lnTo>
                                  <a:lnTo>
                                    <a:pt x="543" y="703"/>
                                  </a:lnTo>
                                  <a:lnTo>
                                    <a:pt x="574" y="698"/>
                                  </a:lnTo>
                                  <a:lnTo>
                                    <a:pt x="604" y="690"/>
                                  </a:lnTo>
                                  <a:lnTo>
                                    <a:pt x="621" y="685"/>
                                  </a:lnTo>
                                  <a:lnTo>
                                    <a:pt x="638" y="679"/>
                                  </a:lnTo>
                                  <a:lnTo>
                                    <a:pt x="656" y="672"/>
                                  </a:lnTo>
                                  <a:lnTo>
                                    <a:pt x="673" y="664"/>
                                  </a:lnTo>
                                  <a:lnTo>
                                    <a:pt x="702" y="649"/>
                                  </a:lnTo>
                                  <a:lnTo>
                                    <a:pt x="710" y="646"/>
                                  </a:lnTo>
                                  <a:lnTo>
                                    <a:pt x="745" y="624"/>
                                  </a:lnTo>
                                  <a:lnTo>
                                    <a:pt x="779" y="601"/>
                                  </a:lnTo>
                                  <a:lnTo>
                                    <a:pt x="811" y="575"/>
                                  </a:lnTo>
                                  <a:lnTo>
                                    <a:pt x="844" y="547"/>
                                  </a:lnTo>
                                  <a:lnTo>
                                    <a:pt x="875" y="517"/>
                                  </a:lnTo>
                                  <a:lnTo>
                                    <a:pt x="904" y="486"/>
                                  </a:lnTo>
                                  <a:lnTo>
                                    <a:pt x="933" y="454"/>
                                  </a:lnTo>
                                  <a:lnTo>
                                    <a:pt x="952" y="431"/>
                                  </a:lnTo>
                                  <a:lnTo>
                                    <a:pt x="971" y="406"/>
                                  </a:lnTo>
                                  <a:lnTo>
                                    <a:pt x="989" y="381"/>
                                  </a:lnTo>
                                  <a:lnTo>
                                    <a:pt x="1006" y="356"/>
                                  </a:lnTo>
                                  <a:lnTo>
                                    <a:pt x="1007" y="35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C65EC93" id="Group 63" o:spid="_x0000_s1026" style="position:absolute;margin-left:15.75pt;margin-top:.75pt;width:254pt;height:268.05pt;z-index:-251687942;mso-width-relative:margin" coordsize="29921,34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">
                <v:group id="Group 64" o:spid="_x0000_s1027" style="position:absolute;top:41;width:29921;height:34004" coordsize="29921,34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29" o:spid="_x0000_s1028" style="position:absolute;top:4038;width:29921;height:29966;visibility:visible;mso-wrap-style:square;v-text-anchor:top" coordsize="4712,4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" path="m1373,3748r46,971l2801,3748r1911,l4712,,,483,,3748r1373,xe" filled="f" strokecolor="#00b6bd" strokeweight="8.1pt">
                    <v:path arrowok="t" o:connecttype="custom" o:connectlocs="871855,4399915;901065,5016500;1778635,4399915;2992120,4399915;2992120,2019935;0,2326640;0,4399915;871855,4399915" o:connectangles="0,0,0,0,0,0,0,0"/>
                  </v:shape>
                  <v:shape id="Freeform 25" o:spid="_x0000_s1029" style="position:absolute;left:17625;width:9208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" path="m725,l651,4,579,15,509,33,443,57,379,88r-59,36l264,166r-52,46l166,264r-42,56l88,379,57,443,33,509,15,579,4,651,,725r4,74l15,871r18,70l57,1007r31,64l124,1130r42,56l212,1238r52,46l320,1326r59,36l443,1393r66,24l579,1435r72,11l725,1450r74,-4l871,1435r70,-18l1007,1393r63,-31l1130,1326r56,-42l1238,1238r46,-52l1326,1130r36,-59l1393,1007r24,-66l1435,871r11,-72l1450,725r-4,-74l1435,579r-18,-70l1393,443r-31,-64l1326,320r-42,-56l1238,212r-52,-46l1130,124,1070,88,1007,57,941,33,871,15,799,4,725,xe" fillcolor="#00b6bd" stroked="f">
                    <v:path arrowok="t" o:connecttype="custom" o:connectlocs="413385,1652270;323215,1670685;240665,1705610;167640,1755140;105410,1817370;55880,1890395;20955,1972945;2540,2063115;2540,2157095;20955,2247265;55880,2329815;105410,2402840;167640,2465070;240665,2514600;323215,2549525;413385,2567940;507365,2567940;597535,2549525;679450,2514600;753110,2465070;815340,2402840;864870,2329815;899795,2247265;918210,2157095;918210,2063115;899795,1972945;864870,1890395;815340,1817370;753110,1755140;679450,1705610;597535,1670685;507365,1652270" o:connectangles="0,0,0,0,0,0,0,0,0,0,0,0,0,0,0,0,0,0,0,0,0,0,0,0,0,0,0,0,0,0,0,0"/>
                  </v:shape>
                </v:group>
                <v:group id="Group 71" o:spid="_x0000_s1030" style="position:absolute;left:17725;width:9207;height:9207" coordsize="9207,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24" o:spid="_x0000_s1031" style="position:absolute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" path="m1450,725r-4,74l1435,871r-18,70l1393,1007r-31,64l1326,1130r-42,56l1238,1238r-52,46l1130,1326r-60,36l1007,1393r-66,24l871,1435r-72,11l725,1450r-74,-4l579,1435r-70,-18l443,1393r-64,-31l320,1326r-56,-42l212,1238r-46,-52l124,1130,88,1071,57,1007,33,941,15,871,4,799,,725,4,651,15,579,33,509,57,443,88,379r36,-59l166,264r46,-52l264,166r56,-42l379,88,443,57,509,33,579,15,651,4,725,r74,4l871,15r70,18l1007,57r63,31l1130,124r56,42l1238,212r46,52l1326,320r36,59l1393,443r24,66l1435,579r11,72l1450,725xe" filled="f" strokecolor="white" strokeweight="2.06692mm">
                    <v:path arrowok="t" o:connecttype="custom" o:connectlocs="918210,2157095;899795,2247265;864870,2329815;815340,2402840;753110,2465070;679450,2514600;597535,2549525;507365,2567940;413385,2567940;323215,2549525;240665,2514600;167640,2465070;105410,2402840;55880,2329815;20955,2247265;2540,2157095;2540,2063115;20955,1972945;55880,1890395;105410,1817370;167640,1755140;240665,1705610;323215,1670685;413385,1652270;507365,1652270;597535,1670685;679450,1705610;753110,1755140;815340,1817370;864870,1890395;899795,1972945;918210,2063115" o:connectangles="0,0,0,0,0,0,0,0,0,0,0,0,0,0,0,0,0,0,0,0,0,0,0,0,0,0,0,0,0,0,0,0"/>
                  </v:shape>
                  <v:shape id="AutoShape 23" o:spid="_x0000_s1032" style="position:absolute;left:1447;top:2432;width:6401;height:4477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" path="m762,353r-9,-71l727,219,708,194r,158l708,353r-10,66l669,477r-45,45l568,552r-65,11l439,552,382,521,338,476,309,418,299,353r,-1l309,286r29,-58l383,183r56,-30l504,142r65,11l625,183r44,46l698,287r10,65l708,194,687,165,658,142,634,123,572,96,504,87r-69,9l373,123r-52,41l280,218r-26,64l244,352r10,70l280,486r40,53l372,581r62,27l502,618r69,-9l633,582r25,-19l686,541r41,-54l753,423r9,-70m1007,354r,-4l1003,344,984,318,974,302,962,287,946,268r,79l946,349r-23,30l915,388r-35,43l843,471r-40,38l761,544r-27,21l706,583r-28,17l648,615r-21,9l606,632r-21,7l563,644r-26,4l511,649r-26,l459,646r-24,-4l411,635r-24,-8l364,617,322,596,282,571,243,543,207,512,175,481,144,450,115,416,86,382,67,356r-3,-3l65,351r2,-3l97,309r32,-38l163,235r36,-35l230,173r32,-26l296,124r36,-21l352,93r19,-9l392,76r20,-7l435,63r22,-4l480,56r24,-1l525,56r22,3l568,62r21,5l627,80r36,17l698,116r33,22l781,176r46,42l871,264r41,48l919,321r7,9l935,343r3,2l943,344r2,1l946,347r,-79l920,236,875,188,827,143,776,102,740,77,703,55r-1,l664,36,623,20,596,12,569,6,542,2,514,,485,,457,3,431,7r-27,7l381,21r-22,8l336,38,315,49,276,71,238,96r-35,27l169,153r-25,23l119,200,96,225,74,251,54,274,36,299,18,323,1,349,,350r,4l33,400r16,21l65,443r25,29l116,501r27,27l171,554r29,24l229,601r31,22l292,643r21,11l334,665r22,10l379,683r25,8l430,697r26,4l482,704r31,1l543,703r31,-5l604,690r17,-5l638,679r18,-7l673,664r29,-15l710,646r35,-22l779,601r32,-26l844,547r31,-30l904,486r29,-32l952,431r19,-25l989,381r17,-25l1007,354e" stroked="f">
                    <v:path arrowok="t" o:connecttype="custom" o:connectlocs="449580,2005330;424815,2185035;278765,2232660;189865,2106295;243205,1998345;396875,1998345;449580,2005330;363220,1943100;203835,1986280;161290,2150110;275590,2268220;417830,2239645;483870,2106295;624840,2084070;600710,2102485;558800,2155825;466090,2240915;398145,2278380;340995,2293620;276225,2289810;204470,2260600;111125,2187575;42545,2108200;61595,2078355;146050,1991995;223520,1941195;276225,1922145;333375,1917700;398145,1932940;495935,1993900;583565,2085975;598805,2100580;584200,2032000;469900,1931035;395605,1894840;326390,1882140;256540,1891030;200025,1913255;107315,1979295;46990,2041525;635,2103755;31115,2149475;90805,2217420;165100,2277745;226060,2310765;289560,2327275;364490,2325370;416560,2308860;473075,2278380;555625,2210435;616585,2139950" o:connectangles="0,0,0,0,0,0,0,0,0,0,0,0,0,0,0,0,0,0,0,0,0,0,0,0,0,0,0,0,0,0,0,0,0,0,0,0,0,0,0,0,0,0,0,0,0,0,0,0,0,0,0"/>
                  </v:shape>
                </v:group>
              </v:group>
            </w:pict>
          </mc:Fallback>
        </mc:AlternateContent>
      </w:r>
      <w:r w:rsidR="00BE793C" w:rsidRPr="001349D5"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1" locked="0" layoutInCell="1" allowOverlap="1" wp14:anchorId="0785E6EE" wp14:editId="7FC079B0">
                <wp:simplePos x="0" y="0"/>
                <wp:positionH relativeFrom="column">
                  <wp:posOffset>5247005</wp:posOffset>
                </wp:positionH>
                <wp:positionV relativeFrom="paragraph">
                  <wp:posOffset>16510</wp:posOffset>
                </wp:positionV>
                <wp:extent cx="1156335" cy="282575"/>
                <wp:effectExtent l="0" t="0" r="5715" b="3175"/>
                <wp:wrapTight wrapText="bothSides">
                  <wp:wrapPolygon edited="0">
                    <wp:start x="0" y="0"/>
                    <wp:lineTo x="0" y="20387"/>
                    <wp:lineTo x="21351" y="20387"/>
                    <wp:lineTo x="21351" y="0"/>
                    <wp:lineTo x="0" y="0"/>
                  </wp:wrapPolygon>
                </wp:wrapTight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6335" cy="28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55FDE" w14:textId="77777777" w:rsidR="00BE793C" w:rsidRDefault="00BE793C" w:rsidP="00BE793C">
                            <w:r>
                              <w:rPr>
                                <w:color w:val="F08B5B"/>
                                <w:sz w:val="36"/>
                              </w:rPr>
                              <w:t>together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5E6EE" id="_x0000_s1072" type="#_x0000_t202" style="position:absolute;margin-left:413.15pt;margin-top:1.3pt;width:91.05pt;height:22.25pt;z-index:-251573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" stroked="f">
                <v:textbox inset=",0,,0">
                  <w:txbxContent>
                    <w:p w14:paraId="58E55FDE" w14:textId="77777777" w:rsidR="00BE793C" w:rsidRDefault="00BE793C" w:rsidP="00BE793C">
                      <w:r>
                        <w:rPr>
                          <w:color w:val="F08B5B"/>
                          <w:sz w:val="36"/>
                        </w:rPr>
                        <w:t>togeth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BEE1A4" w14:textId="16AF49AF" w:rsidR="00FB6DAF" w:rsidRDefault="00FB6DAF"/>
    <w:p w14:paraId="5F2D3B94" w14:textId="0620816A" w:rsidR="00FB6DAF" w:rsidRDefault="00FB6DAF"/>
    <w:p w14:paraId="526C36C4" w14:textId="017ABD0C" w:rsidR="00FB6DAF" w:rsidRDefault="00FB6DAF"/>
    <w:p w14:paraId="2544B4ED" w14:textId="0C5A8ACE" w:rsidR="00FB6DAF" w:rsidRDefault="00FB6DAF"/>
    <w:p w14:paraId="6D441573" w14:textId="03699968" w:rsidR="00FB6DAF" w:rsidRDefault="00DF4B7D">
      <w:r w:rsidRPr="00DF4B7D">
        <w:rPr>
          <w:noProof/>
          <w:color w:val="62BB46"/>
          <w:w w:val="105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7F4CADEE" wp14:editId="16095BA9">
                <wp:simplePos x="0" y="0"/>
                <wp:positionH relativeFrom="column">
                  <wp:posOffset>299818</wp:posOffset>
                </wp:positionH>
                <wp:positionV relativeFrom="paragraph">
                  <wp:posOffset>86995</wp:posOffset>
                </wp:positionV>
                <wp:extent cx="2360930" cy="1532890"/>
                <wp:effectExtent l="0" t="0" r="0" b="0"/>
                <wp:wrapSquare wrapText="bothSides"/>
                <wp:docPr id="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53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E32686" w14:textId="1733C568" w:rsidR="00DF4B7D" w:rsidRPr="007C23CB" w:rsidRDefault="00DF4B7D" w:rsidP="00DF4B7D">
                            <w:pPr>
                              <w:jc w:val="center"/>
                              <w:rPr>
                                <w:color w:val="00B6BD"/>
                                <w:sz w:val="44"/>
                                <w:szCs w:val="44"/>
                              </w:rPr>
                            </w:pPr>
                            <w:r w:rsidRPr="007C23CB">
                              <w:rPr>
                                <w:color w:val="00B6BD"/>
                                <w:sz w:val="44"/>
                                <w:szCs w:val="44"/>
                              </w:rPr>
                              <w:t>“Oh! Look at this!</w:t>
                            </w:r>
                            <w:r w:rsidR="005F4731">
                              <w:rPr>
                                <w:color w:val="00B6BD"/>
                                <w:sz w:val="44"/>
                                <w:szCs w:val="44"/>
                              </w:rPr>
                              <w:t>”</w:t>
                            </w:r>
                          </w:p>
                          <w:p w14:paraId="1049E07D" w14:textId="77777777" w:rsidR="00DF4B7D" w:rsidRPr="00027CF7" w:rsidRDefault="00DF4B7D" w:rsidP="00DF4B7D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D35CDE9" w14:textId="77777777" w:rsidR="00DF4B7D" w:rsidRPr="002F5EC2" w:rsidRDefault="00DF4B7D" w:rsidP="00DF4B7D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2F5EC2">
                              <w:rPr>
                                <w:color w:val="72635D"/>
                                <w:sz w:val="19"/>
                                <w:szCs w:val="19"/>
                              </w:rPr>
                              <w:t>Let the baby hold the object.</w:t>
                            </w:r>
                          </w:p>
                          <w:p w14:paraId="14294DD2" w14:textId="77777777" w:rsidR="00DF4B7D" w:rsidRDefault="00DF4B7D" w:rsidP="00DF4B7D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2F5EC2">
                              <w:rPr>
                                <w:color w:val="72635D"/>
                                <w:sz w:val="19"/>
                                <w:szCs w:val="19"/>
                              </w:rPr>
                              <w:t>Describe the object</w:t>
                            </w: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0F9B339B" w14:textId="77777777" w:rsidR="00DF4B7D" w:rsidRPr="00027CF7" w:rsidRDefault="00DF4B7D" w:rsidP="00DF4B7D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50176B45" w14:textId="77777777" w:rsidR="00DF4B7D" w:rsidRDefault="00DF4B7D" w:rsidP="00DF4B7D"/>
                          <w:p w14:paraId="0D3F3B20" w14:textId="77777777" w:rsidR="00DF4B7D" w:rsidRPr="002F5EC2" w:rsidRDefault="00DF4B7D" w:rsidP="00DF4B7D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2F5EC2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Prompts children to </w:t>
                            </w:r>
                          </w:p>
                          <w:p w14:paraId="2D7B051E" w14:textId="42032214" w:rsidR="00DF4B7D" w:rsidRPr="002F5EC2" w:rsidRDefault="00DF4B7D" w:rsidP="00DF4B7D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2F5EC2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observe close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CADEE" id="_x0000_s1073" type="#_x0000_t202" style="position:absolute;margin-left:23.6pt;margin-top:6.85pt;width:185.9pt;height:120.7pt;z-index:2517473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" stroked="f">
                <v:textbox inset="0,0,0,0">
                  <w:txbxContent>
                    <w:p w14:paraId="67E32686" w14:textId="1733C568" w:rsidR="00DF4B7D" w:rsidRPr="007C23CB" w:rsidRDefault="00DF4B7D" w:rsidP="00DF4B7D">
                      <w:pPr>
                        <w:jc w:val="center"/>
                        <w:rPr>
                          <w:color w:val="00B6BD"/>
                          <w:sz w:val="44"/>
                          <w:szCs w:val="44"/>
                        </w:rPr>
                      </w:pPr>
                      <w:r w:rsidRPr="007C23CB">
                        <w:rPr>
                          <w:color w:val="00B6BD"/>
                          <w:sz w:val="44"/>
                          <w:szCs w:val="44"/>
                        </w:rPr>
                        <w:t>“Oh! Look at this!</w:t>
                      </w:r>
                      <w:r w:rsidR="005F4731">
                        <w:rPr>
                          <w:color w:val="00B6BD"/>
                          <w:sz w:val="44"/>
                          <w:szCs w:val="44"/>
                        </w:rPr>
                        <w:t>”</w:t>
                      </w:r>
                    </w:p>
                    <w:p w14:paraId="1049E07D" w14:textId="77777777" w:rsidR="00DF4B7D" w:rsidRPr="00027CF7" w:rsidRDefault="00DF4B7D" w:rsidP="00DF4B7D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7D35CDE9" w14:textId="77777777" w:rsidR="00DF4B7D" w:rsidRPr="002F5EC2" w:rsidRDefault="00DF4B7D" w:rsidP="00DF4B7D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2F5EC2">
                        <w:rPr>
                          <w:color w:val="72635D"/>
                          <w:sz w:val="19"/>
                          <w:szCs w:val="19"/>
                        </w:rPr>
                        <w:t>Let the baby hold the object.</w:t>
                      </w:r>
                    </w:p>
                    <w:p w14:paraId="14294DD2" w14:textId="77777777" w:rsidR="00DF4B7D" w:rsidRDefault="00DF4B7D" w:rsidP="00DF4B7D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2F5EC2">
                        <w:rPr>
                          <w:color w:val="72635D"/>
                          <w:sz w:val="19"/>
                          <w:szCs w:val="19"/>
                        </w:rPr>
                        <w:t>Describe the object</w:t>
                      </w:r>
                      <w:r>
                        <w:rPr>
                          <w:color w:val="72635D"/>
                          <w:sz w:val="19"/>
                          <w:szCs w:val="19"/>
                        </w:rPr>
                        <w:t>.</w:t>
                      </w:r>
                    </w:p>
                    <w:p w14:paraId="0F9B339B" w14:textId="77777777" w:rsidR="00DF4B7D" w:rsidRPr="00027CF7" w:rsidRDefault="00DF4B7D" w:rsidP="00DF4B7D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50176B45" w14:textId="77777777" w:rsidR="00DF4B7D" w:rsidRDefault="00DF4B7D" w:rsidP="00DF4B7D"/>
                    <w:p w14:paraId="0D3F3B20" w14:textId="77777777" w:rsidR="00DF4B7D" w:rsidRPr="002F5EC2" w:rsidRDefault="00DF4B7D" w:rsidP="00DF4B7D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2F5EC2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Prompts children to </w:t>
                      </w:r>
                    </w:p>
                    <w:p w14:paraId="2D7B051E" w14:textId="42032214" w:rsidR="00DF4B7D" w:rsidRPr="002F5EC2" w:rsidRDefault="00DF4B7D" w:rsidP="00DF4B7D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2F5EC2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observe closel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223ABF" w14:textId="2796E140" w:rsidR="00FB6DAF" w:rsidRDefault="00FB6DAF"/>
    <w:p w14:paraId="2C7AFC84" w14:textId="0FF69802" w:rsidR="00FB6DAF" w:rsidRDefault="00FB6DAF"/>
    <w:p w14:paraId="061269C4" w14:textId="143E2551" w:rsidR="00FB6DAF" w:rsidRDefault="00DF4B7D">
      <w:r>
        <w:rPr>
          <w:noProof/>
          <w:sz w:val="23"/>
        </w:rPr>
        <mc:AlternateContent>
          <mc:Choice Requires="wpg">
            <w:drawing>
              <wp:anchor distT="0" distB="0" distL="114300" distR="114300" simplePos="0" relativeHeight="251762688" behindDoc="0" locked="0" layoutInCell="1" allowOverlap="1" wp14:anchorId="07D7E781" wp14:editId="000E2CA7">
                <wp:simplePos x="0" y="0"/>
                <wp:positionH relativeFrom="column">
                  <wp:posOffset>3202940</wp:posOffset>
                </wp:positionH>
                <wp:positionV relativeFrom="paragraph">
                  <wp:posOffset>104140</wp:posOffset>
                </wp:positionV>
                <wp:extent cx="3661703" cy="3590046"/>
                <wp:effectExtent l="38100" t="0" r="53340" b="48895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61703" cy="3590046"/>
                          <a:chOff x="0" y="0"/>
                          <a:chExt cx="3122930" cy="3590046"/>
                        </a:xfrm>
                        <a:solidFill>
                          <a:schemeClr val="bg1"/>
                        </a:solidFill>
                      </wpg:grpSpPr>
                      <wps:wsp>
                        <wps:cNvPr id="85" name="Freeform 20"/>
                        <wps:cNvSpPr>
                          <a:spLocks/>
                        </wps:cNvSpPr>
                        <wps:spPr bwMode="auto">
                          <a:xfrm>
                            <a:off x="0" y="460131"/>
                            <a:ext cx="3122930" cy="3129915"/>
                          </a:xfrm>
                          <a:custGeom>
                            <a:avLst/>
                            <a:gdLst>
                              <a:gd name="T0" fmla="+- 0 9531 6046"/>
                              <a:gd name="T1" fmla="*/ T0 w 4918"/>
                              <a:gd name="T2" fmla="+- 0 9643 5729"/>
                              <a:gd name="T3" fmla="*/ 9643 h 4929"/>
                              <a:gd name="T4" fmla="+- 0 9483 6046"/>
                              <a:gd name="T5" fmla="*/ T4 w 4918"/>
                              <a:gd name="T6" fmla="+- 0 10657 5729"/>
                              <a:gd name="T7" fmla="*/ 10657 h 4929"/>
                              <a:gd name="T8" fmla="+- 0 8041 6046"/>
                              <a:gd name="T9" fmla="*/ T8 w 4918"/>
                              <a:gd name="T10" fmla="+- 0 9643 5729"/>
                              <a:gd name="T11" fmla="*/ 9643 h 4929"/>
                              <a:gd name="T12" fmla="+- 0 6046 6046"/>
                              <a:gd name="T13" fmla="*/ T12 w 4918"/>
                              <a:gd name="T14" fmla="+- 0 9643 5729"/>
                              <a:gd name="T15" fmla="*/ 9643 h 4929"/>
                              <a:gd name="T16" fmla="+- 0 6046 6046"/>
                              <a:gd name="T17" fmla="*/ T16 w 4918"/>
                              <a:gd name="T18" fmla="+- 0 5729 5729"/>
                              <a:gd name="T19" fmla="*/ 5729 h 4929"/>
                              <a:gd name="T20" fmla="+- 0 10963 6046"/>
                              <a:gd name="T21" fmla="*/ T20 w 4918"/>
                              <a:gd name="T22" fmla="+- 0 6233 5729"/>
                              <a:gd name="T23" fmla="*/ 6233 h 4929"/>
                              <a:gd name="T24" fmla="+- 0 10963 6046"/>
                              <a:gd name="T25" fmla="*/ T24 w 4918"/>
                              <a:gd name="T26" fmla="+- 0 9643 5729"/>
                              <a:gd name="T27" fmla="*/ 9643 h 4929"/>
                              <a:gd name="T28" fmla="+- 0 9531 6046"/>
                              <a:gd name="T29" fmla="*/ T28 w 4918"/>
                              <a:gd name="T30" fmla="+- 0 9643 5729"/>
                              <a:gd name="T31" fmla="*/ 9643 h 49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918" h="4929">
                                <a:moveTo>
                                  <a:pt x="3485" y="3914"/>
                                </a:moveTo>
                                <a:lnTo>
                                  <a:pt x="3437" y="4928"/>
                                </a:lnTo>
                                <a:lnTo>
                                  <a:pt x="1995" y="3914"/>
                                </a:lnTo>
                                <a:lnTo>
                                  <a:pt x="0" y="3914"/>
                                </a:lnTo>
                                <a:lnTo>
                                  <a:pt x="0" y="0"/>
                                </a:lnTo>
                                <a:lnTo>
                                  <a:pt x="4917" y="504"/>
                                </a:lnTo>
                                <a:lnTo>
                                  <a:pt x="4917" y="3914"/>
                                </a:lnTo>
                                <a:lnTo>
                                  <a:pt x="3485" y="3914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02870">
                            <a:solidFill>
                              <a:srgbClr val="FDB71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9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24940" y="0"/>
                            <a:ext cx="995680" cy="99568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43B38E8" id="Group 83" o:spid="_x0000_s1026" style="position:absolute;margin-left:252.2pt;margin-top:8.2pt;width:288.3pt;height:282.7pt;z-index:251762688;mso-width-relative:margin" coordsize="31229,35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">
                <v:shape id="Freeform 20" o:spid="_x0000_s1027" style="position:absolute;top:4601;width:31229;height:31299;visibility:visible;mso-wrap-style:square;v-text-anchor:top" coordsize="4918,4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" path="m3485,3914r-48,1014l1995,3914,,3914,,,4917,504r,3410l3485,3914xe" filled="f" strokecolor="#fdb714" strokeweight="8.1pt">
                  <v:path arrowok="t" o:connecttype="custom" o:connectlocs="2212975,6123305;2182495,6767195;1266825,6123305;0,6123305;0,3637915;3122295,3957955;3122295,6123305;2212975,6123305" o:connectangles="0,0,0,0,0,0,0,0"/>
                </v:shape>
                <v:shape id="Picture 17" o:spid="_x0000_s1028" type="#_x0000_t75" style="position:absolute;left:14249;width:9957;height:9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">
                  <v:imagedata r:id="rId21" o:title=""/>
                  <v:path arrowok="t"/>
                </v:shape>
              </v:group>
            </w:pict>
          </mc:Fallback>
        </mc:AlternateContent>
      </w:r>
    </w:p>
    <w:p w14:paraId="68FB5811" w14:textId="044AB6D0" w:rsidR="00FB6DAF" w:rsidRDefault="00FB6DAF"/>
    <w:p w14:paraId="5E89AC14" w14:textId="4DC01A63" w:rsidR="00FB6DAF" w:rsidRDefault="00FB6DAF"/>
    <w:p w14:paraId="00B46997" w14:textId="571C4447" w:rsidR="00FB6DAF" w:rsidRDefault="00DF4B7D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E1FBCC6" wp14:editId="3AD3B65E">
                <wp:simplePos x="0" y="0"/>
                <wp:positionH relativeFrom="column">
                  <wp:posOffset>807720</wp:posOffset>
                </wp:positionH>
                <wp:positionV relativeFrom="paragraph">
                  <wp:posOffset>14605</wp:posOffset>
                </wp:positionV>
                <wp:extent cx="1856740" cy="0"/>
                <wp:effectExtent l="0" t="0" r="0" b="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7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CE1A68" id="Straight Connector 78" o:spid="_x0000_s1026" style="position:absolute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6pt,1.15pt" to="209.8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" strokecolor="#72635d" strokeweight=".5pt">
                <v:stroke joinstyle="miter"/>
              </v:line>
            </w:pict>
          </mc:Fallback>
        </mc:AlternateContent>
      </w:r>
    </w:p>
    <w:p w14:paraId="4BE0200F" w14:textId="01FE0ACB" w:rsidR="00FB6DAF" w:rsidRDefault="00FB6DAF"/>
    <w:p w14:paraId="1A1DB3D9" w14:textId="3F166E9D" w:rsidR="00FB6DAF" w:rsidRDefault="00FB6DAF"/>
    <w:p w14:paraId="2FA16518" w14:textId="2F2A5757" w:rsidR="00FB6DAF" w:rsidRDefault="00546B0A">
      <w:r w:rsidRPr="00546B0A">
        <w:rPr>
          <w:noProof/>
          <w:color w:val="62BB46"/>
          <w:w w:val="105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4540DC8B" wp14:editId="67081AB9">
                <wp:simplePos x="0" y="0"/>
                <wp:positionH relativeFrom="column">
                  <wp:posOffset>3790950</wp:posOffset>
                </wp:positionH>
                <wp:positionV relativeFrom="paragraph">
                  <wp:posOffset>85090</wp:posOffset>
                </wp:positionV>
                <wp:extent cx="2360930" cy="1762125"/>
                <wp:effectExtent l="0" t="0" r="0" b="9525"/>
                <wp:wrapSquare wrapText="bothSides"/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762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BA3EE" w14:textId="77777777" w:rsidR="00546B0A" w:rsidRPr="00816ACF" w:rsidRDefault="00546B0A" w:rsidP="005F4731">
                            <w:pPr>
                              <w:spacing w:line="216" w:lineRule="auto"/>
                              <w:jc w:val="center"/>
                              <w:rPr>
                                <w:color w:val="FDB714"/>
                                <w:sz w:val="44"/>
                                <w:szCs w:val="44"/>
                              </w:rPr>
                            </w:pPr>
                            <w:r w:rsidRPr="00816ACF">
                              <w:rPr>
                                <w:color w:val="FDB714"/>
                                <w:sz w:val="44"/>
                                <w:szCs w:val="44"/>
                              </w:rPr>
                              <w:t>“Let’s see what happens when</w:t>
                            </w:r>
                          </w:p>
                          <w:p w14:paraId="121CAEF1" w14:textId="77777777" w:rsidR="00546B0A" w:rsidRPr="00027CF7" w:rsidRDefault="00546B0A" w:rsidP="00546B0A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16FFFFB" w14:textId="77777777" w:rsidR="00546B0A" w:rsidRPr="002F5EC2" w:rsidRDefault="00546B0A" w:rsidP="00546B0A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2F5EC2">
                              <w:rPr>
                                <w:color w:val="72635D"/>
                                <w:sz w:val="19"/>
                                <w:szCs w:val="19"/>
                              </w:rPr>
                              <w:t>you drop this toy in the bath water.”</w:t>
                            </w:r>
                          </w:p>
                          <w:p w14:paraId="70BC355E" w14:textId="77777777" w:rsidR="00546B0A" w:rsidRPr="00027CF7" w:rsidRDefault="00546B0A" w:rsidP="00546B0A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7A1EC1B8" w14:textId="77777777" w:rsidR="00546B0A" w:rsidRDefault="00546B0A" w:rsidP="00546B0A"/>
                          <w:p w14:paraId="7B9A63C0" w14:textId="77777777" w:rsidR="00546B0A" w:rsidRPr="002F5EC2" w:rsidRDefault="00546B0A" w:rsidP="00546B0A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2F5EC2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Encourages children to consider </w:t>
                            </w:r>
                          </w:p>
                          <w:p w14:paraId="6CF1A7AC" w14:textId="77777777" w:rsidR="00546B0A" w:rsidRPr="009D2F0B" w:rsidRDefault="00546B0A" w:rsidP="00546B0A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2F5EC2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cause and effect</w:t>
                            </w: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0DC8B" id="_x0000_s1074" type="#_x0000_t202" style="position:absolute;margin-left:298.5pt;margin-top:6.7pt;width:185.9pt;height:138.75pt;z-index:2517647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" stroked="f">
                <v:textbox inset="0,0,0,0">
                  <w:txbxContent>
                    <w:p w14:paraId="128BA3EE" w14:textId="77777777" w:rsidR="00546B0A" w:rsidRPr="00816ACF" w:rsidRDefault="00546B0A" w:rsidP="005F4731">
                      <w:pPr>
                        <w:spacing w:line="216" w:lineRule="auto"/>
                        <w:jc w:val="center"/>
                        <w:rPr>
                          <w:color w:val="FDB714"/>
                          <w:sz w:val="44"/>
                          <w:szCs w:val="44"/>
                        </w:rPr>
                      </w:pPr>
                      <w:r w:rsidRPr="00816ACF">
                        <w:rPr>
                          <w:color w:val="FDB714"/>
                          <w:sz w:val="44"/>
                          <w:szCs w:val="44"/>
                        </w:rPr>
                        <w:t>“Let’s see what happens when</w:t>
                      </w:r>
                    </w:p>
                    <w:p w14:paraId="121CAEF1" w14:textId="77777777" w:rsidR="00546B0A" w:rsidRPr="00027CF7" w:rsidRDefault="00546B0A" w:rsidP="00546B0A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716FFFFB" w14:textId="77777777" w:rsidR="00546B0A" w:rsidRPr="002F5EC2" w:rsidRDefault="00546B0A" w:rsidP="00546B0A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2F5EC2">
                        <w:rPr>
                          <w:color w:val="72635D"/>
                          <w:sz w:val="19"/>
                          <w:szCs w:val="19"/>
                        </w:rPr>
                        <w:t>you drop this toy in the bath water.”</w:t>
                      </w:r>
                    </w:p>
                    <w:p w14:paraId="70BC355E" w14:textId="77777777" w:rsidR="00546B0A" w:rsidRPr="00027CF7" w:rsidRDefault="00546B0A" w:rsidP="00546B0A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7A1EC1B8" w14:textId="77777777" w:rsidR="00546B0A" w:rsidRDefault="00546B0A" w:rsidP="00546B0A"/>
                    <w:p w14:paraId="7B9A63C0" w14:textId="77777777" w:rsidR="00546B0A" w:rsidRPr="002F5EC2" w:rsidRDefault="00546B0A" w:rsidP="00546B0A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2F5EC2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Encourages children to consider </w:t>
                      </w:r>
                    </w:p>
                    <w:p w14:paraId="6CF1A7AC" w14:textId="77777777" w:rsidR="00546B0A" w:rsidRPr="009D2F0B" w:rsidRDefault="00546B0A" w:rsidP="00546B0A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2F5EC2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cause and effect</w:t>
                      </w: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AAF7AA" w14:textId="7C904C7E" w:rsidR="00FB6DAF" w:rsidRDefault="00FB6DAF"/>
    <w:p w14:paraId="130FFFBB" w14:textId="40B2042D" w:rsidR="00FB6DAF" w:rsidRDefault="00FB6DAF"/>
    <w:p w14:paraId="10298C0A" w14:textId="24EE0D9D" w:rsidR="00FB6DAF" w:rsidRDefault="00FB6DAF"/>
    <w:p w14:paraId="5B8CF96E" w14:textId="0D68B807" w:rsidR="00FB6DAF" w:rsidRDefault="00FB6DAF"/>
    <w:p w14:paraId="0CBF2318" w14:textId="678565C7" w:rsidR="00FB6DAF" w:rsidRDefault="00FB6DAF"/>
    <w:p w14:paraId="19E347CD" w14:textId="026C60EE" w:rsidR="00FB6DAF" w:rsidRDefault="005F4731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D688F49" wp14:editId="3CF62C3C">
                <wp:simplePos x="0" y="0"/>
                <wp:positionH relativeFrom="column">
                  <wp:posOffset>4002405</wp:posOffset>
                </wp:positionH>
                <wp:positionV relativeFrom="paragraph">
                  <wp:posOffset>145415</wp:posOffset>
                </wp:positionV>
                <wp:extent cx="2194560" cy="0"/>
                <wp:effectExtent l="0" t="0" r="0" b="0"/>
                <wp:wrapNone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0E3C30" id="Straight Connector 106" o:spid="_x0000_s1026" style="position:absolute;z-index:251766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15.15pt,11.45pt" to="487.9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" strokecolor="#72635d" strokeweight=".5pt">
                <v:stroke joinstyle="miter"/>
              </v:line>
            </w:pict>
          </mc:Fallback>
        </mc:AlternateContent>
      </w:r>
    </w:p>
    <w:p w14:paraId="04E78C3F" w14:textId="399ACB0C" w:rsidR="00FB6DAF" w:rsidRDefault="00FB6DAF"/>
    <w:p w14:paraId="795C5BD6" w14:textId="0568ACED" w:rsidR="00FB6DAF" w:rsidRDefault="00546B0A">
      <w:r>
        <w:rPr>
          <w:noProof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532FB718" wp14:editId="4B0BCB65">
                <wp:simplePos x="0" y="0"/>
                <wp:positionH relativeFrom="column">
                  <wp:posOffset>132617</wp:posOffset>
                </wp:positionH>
                <wp:positionV relativeFrom="paragraph">
                  <wp:posOffset>168324</wp:posOffset>
                </wp:positionV>
                <wp:extent cx="4601308" cy="3337560"/>
                <wp:effectExtent l="38100" t="38100" r="8890" b="53340"/>
                <wp:wrapNone/>
                <wp:docPr id="103" name="Group 1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01308" cy="3337560"/>
                          <a:chOff x="0" y="0"/>
                          <a:chExt cx="4601308" cy="3337560"/>
                        </a:xfrm>
                      </wpg:grpSpPr>
                      <wps:wsp>
                        <wps:cNvPr id="97" name="Freeform 3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994150" cy="3337560"/>
                          </a:xfrm>
                          <a:custGeom>
                            <a:avLst/>
                            <a:gdLst>
                              <a:gd name="T0" fmla="+- 0 3421 1495"/>
                              <a:gd name="T1" fmla="*/ T0 w 5837"/>
                              <a:gd name="T2" fmla="+- 0 12701 8499"/>
                              <a:gd name="T3" fmla="*/ 12701 h 5257"/>
                              <a:gd name="T4" fmla="+- 0 3470 1495"/>
                              <a:gd name="T5" fmla="*/ T4 w 5837"/>
                              <a:gd name="T6" fmla="+- 0 13755 8499"/>
                              <a:gd name="T7" fmla="*/ 13755 h 5257"/>
                              <a:gd name="T8" fmla="+- 0 4968 1495"/>
                              <a:gd name="T9" fmla="*/ T8 w 5837"/>
                              <a:gd name="T10" fmla="+- 0 12701 8499"/>
                              <a:gd name="T11" fmla="*/ 12701 h 5257"/>
                              <a:gd name="T12" fmla="+- 0 7331 1495"/>
                              <a:gd name="T13" fmla="*/ T12 w 5837"/>
                              <a:gd name="T14" fmla="+- 0 12701 8499"/>
                              <a:gd name="T15" fmla="*/ 12701 h 5257"/>
                              <a:gd name="T16" fmla="+- 0 7331 1495"/>
                              <a:gd name="T17" fmla="*/ T16 w 5837"/>
                              <a:gd name="T18" fmla="+- 0 8499 8499"/>
                              <a:gd name="T19" fmla="*/ 8499 h 5257"/>
                              <a:gd name="T20" fmla="+- 0 1495 1495"/>
                              <a:gd name="T21" fmla="*/ T20 w 5837"/>
                              <a:gd name="T22" fmla="+- 0 9023 8499"/>
                              <a:gd name="T23" fmla="*/ 9023 h 5257"/>
                              <a:gd name="T24" fmla="+- 0 1495 1495"/>
                              <a:gd name="T25" fmla="*/ T24 w 5837"/>
                              <a:gd name="T26" fmla="+- 0 12701 8499"/>
                              <a:gd name="T27" fmla="*/ 12701 h 5257"/>
                              <a:gd name="T28" fmla="+- 0 3421 1495"/>
                              <a:gd name="T29" fmla="*/ T28 w 5837"/>
                              <a:gd name="T30" fmla="+- 0 12701 8499"/>
                              <a:gd name="T31" fmla="*/ 12701 h 5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837" h="5257">
                                <a:moveTo>
                                  <a:pt x="1926" y="4202"/>
                                </a:moveTo>
                                <a:lnTo>
                                  <a:pt x="1975" y="5256"/>
                                </a:lnTo>
                                <a:lnTo>
                                  <a:pt x="3473" y="4202"/>
                                </a:lnTo>
                                <a:lnTo>
                                  <a:pt x="5836" y="4202"/>
                                </a:lnTo>
                                <a:lnTo>
                                  <a:pt x="5836" y="0"/>
                                </a:lnTo>
                                <a:lnTo>
                                  <a:pt x="0" y="524"/>
                                </a:lnTo>
                                <a:lnTo>
                                  <a:pt x="0" y="4202"/>
                                </a:lnTo>
                                <a:lnTo>
                                  <a:pt x="1926" y="420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62BB4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505D8B0" w14:textId="77777777" w:rsidR="00363AB9" w:rsidRDefault="00363AB9" w:rsidP="00363AB9">
                              <w:pPr>
                                <w:jc w:val="center"/>
                                <w:rPr>
                                  <w:color w:val="62BB46"/>
                                  <w:sz w:val="44"/>
                                  <w:szCs w:val="44"/>
                                </w:rPr>
                              </w:pPr>
                            </w:p>
                            <w:p w14:paraId="15830B61" w14:textId="77777777" w:rsidR="00363AB9" w:rsidRPr="00363AB9" w:rsidRDefault="00363AB9" w:rsidP="00363AB9">
                              <w:pPr>
                                <w:jc w:val="center"/>
                                <w:rPr>
                                  <w:color w:val="62BB46"/>
                                  <w:sz w:val="28"/>
                                  <w:szCs w:val="28"/>
                                </w:rPr>
                              </w:pPr>
                            </w:p>
                            <w:p w14:paraId="4FC98A25" w14:textId="410D419E" w:rsidR="00363AB9" w:rsidRPr="00363AB9" w:rsidRDefault="00363AB9" w:rsidP="005F4731">
                              <w:pPr>
                                <w:spacing w:line="216" w:lineRule="auto"/>
                                <w:jc w:val="center"/>
                                <w:rPr>
                                  <w:color w:val="62BB46"/>
                                  <w:sz w:val="44"/>
                                  <w:szCs w:val="44"/>
                                </w:rPr>
                              </w:pPr>
                              <w:r w:rsidRPr="00363AB9">
                                <w:rPr>
                                  <w:color w:val="62BB46"/>
                                  <w:sz w:val="44"/>
                                  <w:szCs w:val="44"/>
                                </w:rPr>
                                <w:t xml:space="preserve">“I wonder what’s </w:t>
                              </w:r>
                              <w:r>
                                <w:rPr>
                                  <w:color w:val="62BB46"/>
                                  <w:sz w:val="44"/>
                                  <w:szCs w:val="44"/>
                                </w:rPr>
                                <w:br/>
                              </w:r>
                              <w:r w:rsidRPr="00363AB9">
                                <w:rPr>
                                  <w:color w:val="62BB46"/>
                                  <w:sz w:val="44"/>
                                  <w:szCs w:val="44"/>
                                </w:rPr>
                                <w:t>going</w:t>
                              </w:r>
                              <w:r>
                                <w:rPr>
                                  <w:color w:val="62BB46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 w:rsidRPr="00363AB9">
                                <w:rPr>
                                  <w:color w:val="62BB46"/>
                                  <w:sz w:val="44"/>
                                  <w:szCs w:val="44"/>
                                </w:rPr>
                                <w:t>on here.”</w:t>
                              </w:r>
                            </w:p>
                            <w:p w14:paraId="01C57C1F" w14:textId="77777777" w:rsidR="00363AB9" w:rsidRPr="00363AB9" w:rsidRDefault="00363AB9" w:rsidP="00363AB9">
                              <w:pPr>
                                <w:rPr>
                                  <w:sz w:val="10"/>
                                  <w:szCs w:val="10"/>
                                </w:rPr>
                              </w:pPr>
                            </w:p>
                            <w:p w14:paraId="10375A1A" w14:textId="1E3B289C" w:rsidR="00363AB9" w:rsidRPr="002F5EC2" w:rsidRDefault="002F5EC2" w:rsidP="00363AB9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  <w:r w:rsidRPr="002F5EC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“</w:t>
                              </w:r>
                              <w:r w:rsidR="00363AB9" w:rsidRPr="002F5EC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 xml:space="preserve">This shoe doesn’t fit because </w:t>
                              </w:r>
                              <w:r w:rsidR="00363AB9" w:rsidRPr="002F5EC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br/>
                                <w:t>it is made for the other foot.</w:t>
                              </w:r>
                              <w:r w:rsidRPr="002F5EC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”</w:t>
                              </w:r>
                            </w:p>
                            <w:p w14:paraId="36884AB3" w14:textId="77777777" w:rsidR="00363AB9" w:rsidRPr="002F5EC2" w:rsidRDefault="00363AB9" w:rsidP="00363AB9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  <w:r w:rsidRPr="002F5EC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Share information.</w:t>
                              </w:r>
                            </w:p>
                            <w:p w14:paraId="25A688CD" w14:textId="77777777" w:rsidR="00363AB9" w:rsidRPr="00363AB9" w:rsidRDefault="00363AB9" w:rsidP="00363AB9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00DAD6CD" w14:textId="77777777" w:rsidR="00363AB9" w:rsidRPr="00363AB9" w:rsidRDefault="00363AB9" w:rsidP="00363AB9"/>
                            <w:p w14:paraId="666F1E08" w14:textId="03495BD7" w:rsidR="00363AB9" w:rsidRPr="002F5EC2" w:rsidRDefault="00363AB9" w:rsidP="00363AB9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 w:rsidRPr="002F5EC2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Provides babies with new information.</w:t>
                              </w:r>
                            </w:p>
                            <w:p w14:paraId="13A7AE88" w14:textId="77777777" w:rsidR="00363AB9" w:rsidRDefault="00363AB9" w:rsidP="00363AB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641"/>
                          <a:stretch/>
                        </pic:blipFill>
                        <pic:spPr bwMode="auto">
                          <a:xfrm>
                            <a:off x="3450688" y="960706"/>
                            <a:ext cx="1150620" cy="1013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2FB718" id="Group 103" o:spid="_x0000_s1075" style="position:absolute;margin-left:10.45pt;margin-top:13.25pt;width:362.3pt;height:262.8pt;z-index:251761664" coordsize="46013,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">
                <v:shape id="Freeform 30" o:spid="_x0000_s1076" style="position:absolute;width:39941;height:33375;visibility:visible;mso-wrap-style:square;v-text-anchor:top" coordsize="5837,52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" adj="-11796480,,5400" path="m1926,4202r49,1054l3473,4202r2363,l5836,,,524,,4202r1926,xe" filled="f" strokecolor="#62bb46" strokeweight="8.1pt">
                  <v:stroke joinstyle="round"/>
                  <v:formulas/>
                  <v:path arrowok="t" o:connecttype="custom" o:connectlocs="1317926,8063601;1351456,8732764;2376509,8063601;3993466,8063601;3993466,5395838;0,5728515;0,8063601;1317926,8063601" o:connectangles="0,0,0,0,0,0,0,0" textboxrect="0,0,5837,5257"/>
                  <v:textbox inset="0,0,0,0">
                    <w:txbxContent>
                      <w:p w14:paraId="4505D8B0" w14:textId="77777777" w:rsidR="00363AB9" w:rsidRDefault="00363AB9" w:rsidP="00363AB9">
                        <w:pPr>
                          <w:jc w:val="center"/>
                          <w:rPr>
                            <w:color w:val="62BB46"/>
                            <w:sz w:val="44"/>
                            <w:szCs w:val="44"/>
                          </w:rPr>
                        </w:pPr>
                      </w:p>
                      <w:p w14:paraId="15830B61" w14:textId="77777777" w:rsidR="00363AB9" w:rsidRPr="00363AB9" w:rsidRDefault="00363AB9" w:rsidP="00363AB9">
                        <w:pPr>
                          <w:jc w:val="center"/>
                          <w:rPr>
                            <w:color w:val="62BB46"/>
                            <w:sz w:val="28"/>
                            <w:szCs w:val="28"/>
                          </w:rPr>
                        </w:pPr>
                      </w:p>
                      <w:p w14:paraId="4FC98A25" w14:textId="410D419E" w:rsidR="00363AB9" w:rsidRPr="00363AB9" w:rsidRDefault="00363AB9" w:rsidP="005F4731">
                        <w:pPr>
                          <w:spacing w:line="216" w:lineRule="auto"/>
                          <w:jc w:val="center"/>
                          <w:rPr>
                            <w:color w:val="62BB46"/>
                            <w:sz w:val="44"/>
                            <w:szCs w:val="44"/>
                          </w:rPr>
                        </w:pPr>
                        <w:r w:rsidRPr="00363AB9">
                          <w:rPr>
                            <w:color w:val="62BB46"/>
                            <w:sz w:val="44"/>
                            <w:szCs w:val="44"/>
                          </w:rPr>
                          <w:t xml:space="preserve">“I wonder what’s </w:t>
                        </w:r>
                        <w:r>
                          <w:rPr>
                            <w:color w:val="62BB46"/>
                            <w:sz w:val="44"/>
                            <w:szCs w:val="44"/>
                          </w:rPr>
                          <w:br/>
                        </w:r>
                        <w:r w:rsidRPr="00363AB9">
                          <w:rPr>
                            <w:color w:val="62BB46"/>
                            <w:sz w:val="44"/>
                            <w:szCs w:val="44"/>
                          </w:rPr>
                          <w:t>going</w:t>
                        </w:r>
                        <w:r>
                          <w:rPr>
                            <w:color w:val="62BB46"/>
                            <w:sz w:val="44"/>
                            <w:szCs w:val="44"/>
                          </w:rPr>
                          <w:t xml:space="preserve"> </w:t>
                        </w:r>
                        <w:r w:rsidRPr="00363AB9">
                          <w:rPr>
                            <w:color w:val="62BB46"/>
                            <w:sz w:val="44"/>
                            <w:szCs w:val="44"/>
                          </w:rPr>
                          <w:t>on here.”</w:t>
                        </w:r>
                      </w:p>
                      <w:p w14:paraId="01C57C1F" w14:textId="77777777" w:rsidR="00363AB9" w:rsidRPr="00363AB9" w:rsidRDefault="00363AB9" w:rsidP="00363AB9">
                        <w:pPr>
                          <w:rPr>
                            <w:sz w:val="10"/>
                            <w:szCs w:val="10"/>
                          </w:rPr>
                        </w:pPr>
                      </w:p>
                      <w:p w14:paraId="10375A1A" w14:textId="1E3B289C" w:rsidR="00363AB9" w:rsidRPr="002F5EC2" w:rsidRDefault="002F5EC2" w:rsidP="00363AB9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  <w:r w:rsidRPr="002F5EC2">
                          <w:rPr>
                            <w:color w:val="72635D"/>
                            <w:sz w:val="19"/>
                            <w:szCs w:val="19"/>
                          </w:rPr>
                          <w:t>“</w:t>
                        </w:r>
                        <w:r w:rsidR="00363AB9" w:rsidRPr="002F5EC2">
                          <w:rPr>
                            <w:color w:val="72635D"/>
                            <w:sz w:val="19"/>
                            <w:szCs w:val="19"/>
                          </w:rPr>
                          <w:t xml:space="preserve">This shoe doesn’t fit because </w:t>
                        </w:r>
                        <w:r w:rsidR="00363AB9" w:rsidRPr="002F5EC2">
                          <w:rPr>
                            <w:color w:val="72635D"/>
                            <w:sz w:val="19"/>
                            <w:szCs w:val="19"/>
                          </w:rPr>
                          <w:br/>
                          <w:t>it is made for the other foot.</w:t>
                        </w:r>
                        <w:r w:rsidRPr="002F5EC2">
                          <w:rPr>
                            <w:color w:val="72635D"/>
                            <w:sz w:val="19"/>
                            <w:szCs w:val="19"/>
                          </w:rPr>
                          <w:t>”</w:t>
                        </w:r>
                      </w:p>
                      <w:p w14:paraId="36884AB3" w14:textId="77777777" w:rsidR="00363AB9" w:rsidRPr="002F5EC2" w:rsidRDefault="00363AB9" w:rsidP="00363AB9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  <w:r w:rsidRPr="002F5EC2">
                          <w:rPr>
                            <w:color w:val="72635D"/>
                            <w:sz w:val="19"/>
                            <w:szCs w:val="19"/>
                          </w:rPr>
                          <w:t>Share information.</w:t>
                        </w:r>
                      </w:p>
                      <w:p w14:paraId="25A688CD" w14:textId="77777777" w:rsidR="00363AB9" w:rsidRPr="00363AB9" w:rsidRDefault="00363AB9" w:rsidP="00363AB9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</w:p>
                      <w:p w14:paraId="00DAD6CD" w14:textId="77777777" w:rsidR="00363AB9" w:rsidRPr="00363AB9" w:rsidRDefault="00363AB9" w:rsidP="00363AB9"/>
                      <w:p w14:paraId="666F1E08" w14:textId="03495BD7" w:rsidR="00363AB9" w:rsidRPr="002F5EC2" w:rsidRDefault="00363AB9" w:rsidP="00363AB9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 w:rsidRPr="002F5EC2"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Provides babies with new information.</w:t>
                        </w:r>
                      </w:p>
                      <w:p w14:paraId="13A7AE88" w14:textId="77777777" w:rsidR="00363AB9" w:rsidRDefault="00363AB9" w:rsidP="00363AB9">
                        <w:pPr>
                          <w:jc w:val="center"/>
                        </w:pPr>
                      </w:p>
                    </w:txbxContent>
                  </v:textbox>
                </v:shape>
                <v:shape id="Picture 102" o:spid="_x0000_s1077" type="#_x0000_t75" style="position:absolute;left:34506;top:9607;width:11507;height:10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">
                  <v:imagedata r:id="rId12" o:title="" cropbottom="3697f"/>
                </v:shape>
              </v:group>
            </w:pict>
          </mc:Fallback>
        </mc:AlternateContent>
      </w:r>
    </w:p>
    <w:p w14:paraId="0838FC21" w14:textId="57667C78" w:rsidR="00FB6DAF" w:rsidRDefault="00FB6DAF"/>
    <w:p w14:paraId="1CEBB015" w14:textId="464A5B36" w:rsidR="00FB6DAF" w:rsidRDefault="00FB6DAF"/>
    <w:p w14:paraId="515BF317" w14:textId="43DCA466" w:rsidR="00FB6DAF" w:rsidRDefault="00FB6DAF"/>
    <w:p w14:paraId="6D0E8941" w14:textId="42989A3C" w:rsidR="00FB6DAF" w:rsidRDefault="00FB6DAF"/>
    <w:p w14:paraId="635F1104" w14:textId="4A69DB45" w:rsidR="00FB6DAF" w:rsidRDefault="00FB6DAF"/>
    <w:p w14:paraId="544C3740" w14:textId="197893FA" w:rsidR="00FB6DAF" w:rsidRDefault="00FB6DAF"/>
    <w:p w14:paraId="46554A2C" w14:textId="6A067CF1" w:rsidR="00FB6DAF" w:rsidRDefault="00FB6DAF"/>
    <w:p w14:paraId="39A74251" w14:textId="5454E1DD" w:rsidR="00FB6DAF" w:rsidRDefault="00FB6DAF"/>
    <w:p w14:paraId="2775157D" w14:textId="41B193EF" w:rsidR="00FB6DAF" w:rsidRDefault="00FB6DAF"/>
    <w:p w14:paraId="38DD4C4C" w14:textId="31204138" w:rsidR="00FB6DAF" w:rsidRDefault="00FB6DAF"/>
    <w:p w14:paraId="4707C040" w14:textId="69C16565" w:rsidR="00FB6DAF" w:rsidRDefault="00FB6DAF"/>
    <w:p w14:paraId="05C1A64C" w14:textId="0BC09C4C" w:rsidR="00FB6DAF" w:rsidRDefault="00363AB9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CEED7C9" wp14:editId="1E86B41D">
                <wp:simplePos x="0" y="0"/>
                <wp:positionH relativeFrom="column">
                  <wp:posOffset>1004863</wp:posOffset>
                </wp:positionH>
                <wp:positionV relativeFrom="paragraph">
                  <wp:posOffset>52851</wp:posOffset>
                </wp:positionV>
                <wp:extent cx="2194560" cy="0"/>
                <wp:effectExtent l="0" t="0" r="0" b="0"/>
                <wp:wrapNone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1C8492" id="Straight Connector 107" o:spid="_x0000_s1026" style="position:absolute;z-index:251768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9.1pt,4.15pt" to="251.9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" strokecolor="#72635d" strokeweight=".5pt">
                <v:stroke joinstyle="miter"/>
              </v:line>
            </w:pict>
          </mc:Fallback>
        </mc:AlternateContent>
      </w:r>
    </w:p>
    <w:p w14:paraId="5D3E29E1" w14:textId="7BE92267" w:rsidR="00FB6DAF" w:rsidRDefault="00FB6DAF"/>
    <w:p w14:paraId="15BDDC68" w14:textId="5084A8AC" w:rsidR="00FB6DAF" w:rsidRDefault="00FB6DAF"/>
    <w:p w14:paraId="096EAE1E" w14:textId="4C825C06" w:rsidR="00FB6DAF" w:rsidRDefault="00FB6DAF"/>
    <w:p w14:paraId="6D8D8345" w14:textId="0EAC86EB" w:rsidR="00FB6DAF" w:rsidRDefault="00FB6DAF"/>
    <w:p w14:paraId="21E1BAC0" w14:textId="6BC61989" w:rsidR="00FB6DAF" w:rsidRDefault="00FB6DAF"/>
    <w:p w14:paraId="29CE890B" w14:textId="736C309A" w:rsidR="00FB6DAF" w:rsidRDefault="00FB6DAF"/>
    <w:p w14:paraId="18917A56" w14:textId="200EE86C" w:rsidR="00FB6DAF" w:rsidRDefault="00FB6DAF"/>
    <w:p w14:paraId="76F72D08" w14:textId="038775C9" w:rsidR="00FB6DAF" w:rsidRDefault="00FB6DAF"/>
    <w:p w14:paraId="7EBE4674" w14:textId="7F2500DE" w:rsidR="00FB6DAF" w:rsidRDefault="005F4731">
      <w:r>
        <w:rPr>
          <w:noProof/>
          <w:sz w:val="54"/>
        </w:rPr>
        <w:lastRenderedPageBreak/>
        <mc:AlternateContent>
          <mc:Choice Requires="wpg">
            <w:drawing>
              <wp:anchor distT="0" distB="0" distL="114300" distR="114300" simplePos="0" relativeHeight="251777024" behindDoc="1" locked="0" layoutInCell="1" allowOverlap="1" wp14:anchorId="499F3797" wp14:editId="3C1EEB80">
                <wp:simplePos x="0" y="0"/>
                <wp:positionH relativeFrom="column">
                  <wp:posOffset>1866900</wp:posOffset>
                </wp:positionH>
                <wp:positionV relativeFrom="paragraph">
                  <wp:posOffset>1905</wp:posOffset>
                </wp:positionV>
                <wp:extent cx="4925695" cy="1644650"/>
                <wp:effectExtent l="38100" t="0" r="46355" b="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25695" cy="1644650"/>
                          <a:chOff x="0" y="0"/>
                          <a:chExt cx="4925695" cy="1644650"/>
                        </a:xfrm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0" y="0"/>
                            <a:ext cx="4925695" cy="1327150"/>
                            <a:chOff x="0" y="0"/>
                            <a:chExt cx="4925695" cy="1327150"/>
                          </a:xfrm>
                        </wpg:grpSpPr>
                        <wps:wsp>
                          <wps:cNvPr id="108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342900"/>
                              <a:ext cx="4925695" cy="984250"/>
                            </a:xfrm>
                            <a:prstGeom prst="rect">
                              <a:avLst/>
                            </a:prstGeom>
                            <a:noFill/>
                            <a:ln w="72060">
                              <a:solidFill>
                                <a:srgbClr val="F08B5B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8501F7A" w14:textId="77777777" w:rsidR="00C57B1A" w:rsidRDefault="00C57B1A" w:rsidP="00C57B1A">
                                <w:pPr>
                                  <w:spacing w:before="257"/>
                                  <w:jc w:val="center"/>
                                  <w:rPr>
                                    <w:rFonts w:ascii="Book Antiqua"/>
                                    <w:sz w:val="86"/>
                                  </w:rPr>
                                </w:pPr>
                                <w:r>
                                  <w:rPr>
                                    <w:rFonts w:ascii="Book Antiqua"/>
                                    <w:color w:val="F08B5B"/>
                                    <w:w w:val="105"/>
                                    <w:sz w:val="86"/>
                                  </w:rPr>
                                  <w:t>REFLECTING</w:t>
                                </w:r>
                              </w:p>
                              <w:p w14:paraId="316E7C08" w14:textId="77777777" w:rsidR="00C57B1A" w:rsidRDefault="00C57B1A" w:rsidP="00C57B1A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95325" y="0"/>
                              <a:ext cx="815340" cy="30416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AE96859" w14:textId="77777777" w:rsidR="00C57B1A" w:rsidRDefault="00C57B1A" w:rsidP="00C57B1A">
                                <w:r>
                                  <w:rPr>
                                    <w:color w:val="F08B5B"/>
                                    <w:sz w:val="36"/>
                                  </w:rPr>
                                  <w:t>while</w:t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t" anchorCtr="0">
                            <a:noAutofit/>
                          </wps:bodyPr>
                        </wps:wsp>
                      </wpg:grpSp>
                      <wps:wsp>
                        <wps:cNvPr id="1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5200" y="1362075"/>
                            <a:ext cx="1156335" cy="2825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DF03B9" w14:textId="77777777" w:rsidR="00A932AB" w:rsidRDefault="00A932AB" w:rsidP="00A932AB">
                              <w:r>
                                <w:rPr>
                                  <w:color w:val="F08B5B"/>
                                  <w:sz w:val="36"/>
                                </w:rPr>
                                <w:t>together</w:t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9F3797" id="Group 30" o:spid="_x0000_s1078" style="position:absolute;margin-left:147pt;margin-top:.15pt;width:387.85pt;height:129.5pt;z-index:-251539456" coordsize="49256,164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">
                <v:group id="Group 29" o:spid="_x0000_s1079" style="position:absolute;width:49256;height:13271" coordsize="49256,13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rect id="Rectangle 5" o:spid="_x0000_s1080" style="position:absolute;top:3429;width:49256;height:9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" filled="f" strokecolor="#f08b5b" strokeweight="2.00167mm">
                    <v:textbox inset="0,0,0,0">
                      <w:txbxContent>
                        <w:p w14:paraId="18501F7A" w14:textId="77777777" w:rsidR="00C57B1A" w:rsidRDefault="00C57B1A" w:rsidP="00C57B1A">
                          <w:pPr>
                            <w:spacing w:before="257"/>
                            <w:jc w:val="center"/>
                            <w:rPr>
                              <w:rFonts w:ascii="Book Antiqua"/>
                              <w:sz w:val="86"/>
                            </w:rPr>
                          </w:pPr>
                          <w:r>
                            <w:rPr>
                              <w:rFonts w:ascii="Book Antiqua"/>
                              <w:color w:val="F08B5B"/>
                              <w:w w:val="105"/>
                              <w:sz w:val="86"/>
                            </w:rPr>
                            <w:t>REFLECTING</w:t>
                          </w:r>
                        </w:p>
                        <w:p w14:paraId="316E7C08" w14:textId="77777777" w:rsidR="00C57B1A" w:rsidRDefault="00C57B1A" w:rsidP="00C57B1A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 id="_x0000_s1081" type="#_x0000_t202" style="position:absolute;left:6953;width:8153;height:30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" stroked="f">
                    <v:textbox inset=",0,,0">
                      <w:txbxContent>
                        <w:p w14:paraId="7AE96859" w14:textId="77777777" w:rsidR="00C57B1A" w:rsidRDefault="00C57B1A" w:rsidP="00C57B1A">
                          <w:r>
                            <w:rPr>
                              <w:color w:val="F08B5B"/>
                              <w:sz w:val="36"/>
                            </w:rPr>
                            <w:t>while</w:t>
                          </w:r>
                        </w:p>
                      </w:txbxContent>
                    </v:textbox>
                  </v:shape>
                </v:group>
                <v:shape id="_x0000_s1082" type="#_x0000_t202" style="position:absolute;left:35052;top:13620;width:11563;height:2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" stroked="f">
                  <v:textbox inset=",0,,0">
                    <w:txbxContent>
                      <w:p w14:paraId="67DF03B9" w14:textId="77777777" w:rsidR="00A932AB" w:rsidRDefault="00A932AB" w:rsidP="00A932AB">
                        <w:r>
                          <w:rPr>
                            <w:color w:val="F08B5B"/>
                            <w:sz w:val="36"/>
                          </w:rPr>
                          <w:t>togeth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932AB" w:rsidRPr="00472B83">
        <w:rPr>
          <w:noProof/>
          <w:sz w:val="5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8EF0A31" wp14:editId="53FB893C">
                <wp:simplePos x="0" y="0"/>
                <wp:positionH relativeFrom="column">
                  <wp:posOffset>12016</wp:posOffset>
                </wp:positionH>
                <wp:positionV relativeFrom="paragraph">
                  <wp:posOffset>124558</wp:posOffset>
                </wp:positionV>
                <wp:extent cx="2555240" cy="1697208"/>
                <wp:effectExtent l="19050" t="19050" r="35560" b="36830"/>
                <wp:wrapNone/>
                <wp:docPr id="110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55240" cy="1697208"/>
                        </a:xfrm>
                        <a:custGeom>
                          <a:avLst/>
                          <a:gdLst>
                            <a:gd name="T0" fmla="+- 0 3649 760"/>
                            <a:gd name="T1" fmla="*/ T0 w 4021"/>
                            <a:gd name="T2" fmla="+- 0 3289 699"/>
                            <a:gd name="T3" fmla="*/ 3289 h 2874"/>
                            <a:gd name="T4" fmla="+- 0 3445 760"/>
                            <a:gd name="T5" fmla="*/ T4 w 4021"/>
                            <a:gd name="T6" fmla="+- 0 3393 699"/>
                            <a:gd name="T7" fmla="*/ 3393 h 2874"/>
                            <a:gd name="T8" fmla="+- 0 3225 760"/>
                            <a:gd name="T9" fmla="*/ T8 w 4021"/>
                            <a:gd name="T10" fmla="+- 0 3475 699"/>
                            <a:gd name="T11" fmla="*/ 3475 h 2874"/>
                            <a:gd name="T12" fmla="+- 0 2989 760"/>
                            <a:gd name="T13" fmla="*/ T12 w 4021"/>
                            <a:gd name="T14" fmla="+- 0 3534 699"/>
                            <a:gd name="T15" fmla="*/ 3534 h 2874"/>
                            <a:gd name="T16" fmla="+- 0 2741 760"/>
                            <a:gd name="T17" fmla="*/ T16 w 4021"/>
                            <a:gd name="T18" fmla="+- 0 3566 699"/>
                            <a:gd name="T19" fmla="*/ 3566 h 2874"/>
                            <a:gd name="T20" fmla="+- 0 2485 760"/>
                            <a:gd name="T21" fmla="*/ T20 w 4021"/>
                            <a:gd name="T22" fmla="+- 0 3571 699"/>
                            <a:gd name="T23" fmla="*/ 3571 h 2874"/>
                            <a:gd name="T24" fmla="+- 0 2236 760"/>
                            <a:gd name="T25" fmla="*/ T24 w 4021"/>
                            <a:gd name="T26" fmla="+- 0 3548 699"/>
                            <a:gd name="T27" fmla="*/ 3548 h 2874"/>
                            <a:gd name="T28" fmla="+- 0 1998 760"/>
                            <a:gd name="T29" fmla="*/ T28 w 4021"/>
                            <a:gd name="T30" fmla="+- 0 3499 699"/>
                            <a:gd name="T31" fmla="*/ 3499 h 2874"/>
                            <a:gd name="T32" fmla="+- 0 1774 760"/>
                            <a:gd name="T33" fmla="*/ T32 w 4021"/>
                            <a:gd name="T34" fmla="+- 0 3426 699"/>
                            <a:gd name="T35" fmla="*/ 3426 h 2874"/>
                            <a:gd name="T36" fmla="+- 0 1566 760"/>
                            <a:gd name="T37" fmla="*/ T36 w 4021"/>
                            <a:gd name="T38" fmla="+- 0 3331 699"/>
                            <a:gd name="T39" fmla="*/ 3331 h 2874"/>
                            <a:gd name="T40" fmla="+- 0 1377 760"/>
                            <a:gd name="T41" fmla="*/ T40 w 4021"/>
                            <a:gd name="T42" fmla="+- 0 3216 699"/>
                            <a:gd name="T43" fmla="*/ 3216 h 2874"/>
                            <a:gd name="T44" fmla="+- 0 1208 760"/>
                            <a:gd name="T45" fmla="*/ T44 w 4021"/>
                            <a:gd name="T46" fmla="+- 0 3083 699"/>
                            <a:gd name="T47" fmla="*/ 3083 h 2874"/>
                            <a:gd name="T48" fmla="+- 0 1063 760"/>
                            <a:gd name="T49" fmla="*/ T48 w 4021"/>
                            <a:gd name="T50" fmla="+- 0 2932 699"/>
                            <a:gd name="T51" fmla="*/ 2932 h 2874"/>
                            <a:gd name="T52" fmla="+- 0 944 760"/>
                            <a:gd name="T53" fmla="*/ T52 w 4021"/>
                            <a:gd name="T54" fmla="+- 0 2767 699"/>
                            <a:gd name="T55" fmla="*/ 2767 h 2874"/>
                            <a:gd name="T56" fmla="+- 0 852 760"/>
                            <a:gd name="T57" fmla="*/ T56 w 4021"/>
                            <a:gd name="T58" fmla="+- 0 2590 699"/>
                            <a:gd name="T59" fmla="*/ 2590 h 2874"/>
                            <a:gd name="T60" fmla="+- 0 790 760"/>
                            <a:gd name="T61" fmla="*/ T60 w 4021"/>
                            <a:gd name="T62" fmla="+- 0 2401 699"/>
                            <a:gd name="T63" fmla="*/ 2401 h 2874"/>
                            <a:gd name="T64" fmla="+- 0 762 760"/>
                            <a:gd name="T65" fmla="*/ T64 w 4021"/>
                            <a:gd name="T66" fmla="+- 0 2203 699"/>
                            <a:gd name="T67" fmla="*/ 2203 h 2874"/>
                            <a:gd name="T68" fmla="+- 0 767 760"/>
                            <a:gd name="T69" fmla="*/ T68 w 4021"/>
                            <a:gd name="T70" fmla="+- 0 2001 699"/>
                            <a:gd name="T71" fmla="*/ 2001 h 2874"/>
                            <a:gd name="T72" fmla="+- 0 807 760"/>
                            <a:gd name="T73" fmla="*/ T72 w 4021"/>
                            <a:gd name="T74" fmla="+- 0 1806 699"/>
                            <a:gd name="T75" fmla="*/ 1806 h 2874"/>
                            <a:gd name="T76" fmla="+- 0 879 760"/>
                            <a:gd name="T77" fmla="*/ T76 w 4021"/>
                            <a:gd name="T78" fmla="+- 0 1621 699"/>
                            <a:gd name="T79" fmla="*/ 1621 h 2874"/>
                            <a:gd name="T80" fmla="+- 0 981 760"/>
                            <a:gd name="T81" fmla="*/ T80 w 4021"/>
                            <a:gd name="T82" fmla="+- 0 1447 699"/>
                            <a:gd name="T83" fmla="*/ 1447 h 2874"/>
                            <a:gd name="T84" fmla="+- 0 1109 760"/>
                            <a:gd name="T85" fmla="*/ T84 w 4021"/>
                            <a:gd name="T86" fmla="+- 0 1287 699"/>
                            <a:gd name="T87" fmla="*/ 1287 h 2874"/>
                            <a:gd name="T88" fmla="+- 0 1262 760"/>
                            <a:gd name="T89" fmla="*/ T88 w 4021"/>
                            <a:gd name="T90" fmla="+- 0 1142 699"/>
                            <a:gd name="T91" fmla="*/ 1142 h 2874"/>
                            <a:gd name="T92" fmla="+- 0 1438 760"/>
                            <a:gd name="T93" fmla="*/ T92 w 4021"/>
                            <a:gd name="T94" fmla="+- 0 1014 699"/>
                            <a:gd name="T95" fmla="*/ 1014 h 2874"/>
                            <a:gd name="T96" fmla="+- 0 1633 760"/>
                            <a:gd name="T97" fmla="*/ T96 w 4021"/>
                            <a:gd name="T98" fmla="+- 0 906 699"/>
                            <a:gd name="T99" fmla="*/ 906 h 2874"/>
                            <a:gd name="T100" fmla="+- 0 1847 760"/>
                            <a:gd name="T101" fmla="*/ T100 w 4021"/>
                            <a:gd name="T102" fmla="+- 0 818 699"/>
                            <a:gd name="T103" fmla="*/ 818 h 2874"/>
                            <a:gd name="T104" fmla="+- 0 2076 760"/>
                            <a:gd name="T105" fmla="*/ T104 w 4021"/>
                            <a:gd name="T106" fmla="+- 0 753 699"/>
                            <a:gd name="T107" fmla="*/ 753 h 2874"/>
                            <a:gd name="T108" fmla="+- 0 2318 760"/>
                            <a:gd name="T109" fmla="*/ T108 w 4021"/>
                            <a:gd name="T110" fmla="+- 0 713 699"/>
                            <a:gd name="T111" fmla="*/ 713 h 2874"/>
                            <a:gd name="T112" fmla="+- 0 2570 760"/>
                            <a:gd name="T113" fmla="*/ T112 w 4021"/>
                            <a:gd name="T114" fmla="+- 0 699 699"/>
                            <a:gd name="T115" fmla="*/ 699 h 2874"/>
                            <a:gd name="T116" fmla="+- 0 2823 760"/>
                            <a:gd name="T117" fmla="*/ T116 w 4021"/>
                            <a:gd name="T118" fmla="+- 0 713 699"/>
                            <a:gd name="T119" fmla="*/ 713 h 2874"/>
                            <a:gd name="T120" fmla="+- 0 3065 760"/>
                            <a:gd name="T121" fmla="*/ T120 w 4021"/>
                            <a:gd name="T122" fmla="+- 0 753 699"/>
                            <a:gd name="T123" fmla="*/ 753 h 2874"/>
                            <a:gd name="T124" fmla="+- 0 3293 760"/>
                            <a:gd name="T125" fmla="*/ T124 w 4021"/>
                            <a:gd name="T126" fmla="+- 0 818 699"/>
                            <a:gd name="T127" fmla="*/ 818 h 2874"/>
                            <a:gd name="T128" fmla="+- 0 3507 760"/>
                            <a:gd name="T129" fmla="*/ T128 w 4021"/>
                            <a:gd name="T130" fmla="+- 0 906 699"/>
                            <a:gd name="T131" fmla="*/ 906 h 2874"/>
                            <a:gd name="T132" fmla="+- 0 3702 760"/>
                            <a:gd name="T133" fmla="*/ T132 w 4021"/>
                            <a:gd name="T134" fmla="+- 0 1014 699"/>
                            <a:gd name="T135" fmla="*/ 1014 h 2874"/>
                            <a:gd name="T136" fmla="+- 0 3878 760"/>
                            <a:gd name="T137" fmla="*/ T136 w 4021"/>
                            <a:gd name="T138" fmla="+- 0 1142 699"/>
                            <a:gd name="T139" fmla="*/ 1142 h 2874"/>
                            <a:gd name="T140" fmla="+- 0 4031 760"/>
                            <a:gd name="T141" fmla="*/ T140 w 4021"/>
                            <a:gd name="T142" fmla="+- 0 1287 699"/>
                            <a:gd name="T143" fmla="*/ 1287 h 2874"/>
                            <a:gd name="T144" fmla="+- 0 4160 760"/>
                            <a:gd name="T145" fmla="*/ T144 w 4021"/>
                            <a:gd name="T146" fmla="+- 0 1447 699"/>
                            <a:gd name="T147" fmla="*/ 1447 h 2874"/>
                            <a:gd name="T148" fmla="+- 0 4261 760"/>
                            <a:gd name="T149" fmla="*/ T148 w 4021"/>
                            <a:gd name="T150" fmla="+- 0 1621 699"/>
                            <a:gd name="T151" fmla="*/ 1621 h 2874"/>
                            <a:gd name="T152" fmla="+- 0 4333 760"/>
                            <a:gd name="T153" fmla="*/ T152 w 4021"/>
                            <a:gd name="T154" fmla="+- 0 1806 699"/>
                            <a:gd name="T155" fmla="*/ 1806 h 2874"/>
                            <a:gd name="T156" fmla="+- 0 4373 760"/>
                            <a:gd name="T157" fmla="*/ T156 w 4021"/>
                            <a:gd name="T158" fmla="+- 0 2001 699"/>
                            <a:gd name="T159" fmla="*/ 2001 h 2874"/>
                            <a:gd name="T160" fmla="+- 0 4378 760"/>
                            <a:gd name="T161" fmla="*/ T160 w 4021"/>
                            <a:gd name="T162" fmla="+- 0 2216 699"/>
                            <a:gd name="T163" fmla="*/ 2216 h 2874"/>
                            <a:gd name="T164" fmla="+- 0 4337 760"/>
                            <a:gd name="T165" fmla="*/ T164 w 4021"/>
                            <a:gd name="T166" fmla="+- 0 2448 699"/>
                            <a:gd name="T167" fmla="*/ 2448 h 2874"/>
                            <a:gd name="T168" fmla="+- 0 4252 760"/>
                            <a:gd name="T169" fmla="*/ T168 w 4021"/>
                            <a:gd name="T170" fmla="+- 0 2667 699"/>
                            <a:gd name="T171" fmla="*/ 2667 h 28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4021" h="2874">
                              <a:moveTo>
                                <a:pt x="3013" y="2510"/>
                              </a:moveTo>
                              <a:lnTo>
                                <a:pt x="2952" y="2551"/>
                              </a:lnTo>
                              <a:lnTo>
                                <a:pt x="2889" y="2590"/>
                              </a:lnTo>
                              <a:lnTo>
                                <a:pt x="2823" y="2627"/>
                              </a:lnTo>
                              <a:lnTo>
                                <a:pt x="2755" y="2662"/>
                              </a:lnTo>
                              <a:lnTo>
                                <a:pt x="2685" y="2694"/>
                              </a:lnTo>
                              <a:lnTo>
                                <a:pt x="2614" y="2724"/>
                              </a:lnTo>
                              <a:lnTo>
                                <a:pt x="2540" y="2752"/>
                              </a:lnTo>
                              <a:lnTo>
                                <a:pt x="2465" y="2776"/>
                              </a:lnTo>
                              <a:lnTo>
                                <a:pt x="2388" y="2799"/>
                              </a:lnTo>
                              <a:lnTo>
                                <a:pt x="2309" y="2818"/>
                              </a:lnTo>
                              <a:lnTo>
                                <a:pt x="2229" y="2835"/>
                              </a:lnTo>
                              <a:lnTo>
                                <a:pt x="2148" y="2848"/>
                              </a:lnTo>
                              <a:lnTo>
                                <a:pt x="2065" y="2859"/>
                              </a:lnTo>
                              <a:lnTo>
                                <a:pt x="1981" y="2867"/>
                              </a:lnTo>
                              <a:lnTo>
                                <a:pt x="1896" y="2872"/>
                              </a:lnTo>
                              <a:lnTo>
                                <a:pt x="1810" y="2873"/>
                              </a:lnTo>
                              <a:lnTo>
                                <a:pt x="1725" y="2872"/>
                              </a:lnTo>
                              <a:lnTo>
                                <a:pt x="1641" y="2867"/>
                              </a:lnTo>
                              <a:lnTo>
                                <a:pt x="1558" y="2860"/>
                              </a:lnTo>
                              <a:lnTo>
                                <a:pt x="1476" y="2849"/>
                              </a:lnTo>
                              <a:lnTo>
                                <a:pt x="1395" y="2835"/>
                              </a:lnTo>
                              <a:lnTo>
                                <a:pt x="1316" y="2819"/>
                              </a:lnTo>
                              <a:lnTo>
                                <a:pt x="1238" y="2800"/>
                              </a:lnTo>
                              <a:lnTo>
                                <a:pt x="1162" y="2778"/>
                              </a:lnTo>
                              <a:lnTo>
                                <a:pt x="1087" y="2754"/>
                              </a:lnTo>
                              <a:lnTo>
                                <a:pt x="1014" y="2727"/>
                              </a:lnTo>
                              <a:lnTo>
                                <a:pt x="943" y="2698"/>
                              </a:lnTo>
                              <a:lnTo>
                                <a:pt x="873" y="2666"/>
                              </a:lnTo>
                              <a:lnTo>
                                <a:pt x="806" y="2632"/>
                              </a:lnTo>
                              <a:lnTo>
                                <a:pt x="741" y="2596"/>
                              </a:lnTo>
                              <a:lnTo>
                                <a:pt x="678" y="2558"/>
                              </a:lnTo>
                              <a:lnTo>
                                <a:pt x="617" y="2517"/>
                              </a:lnTo>
                              <a:lnTo>
                                <a:pt x="558" y="2475"/>
                              </a:lnTo>
                              <a:lnTo>
                                <a:pt x="502" y="2430"/>
                              </a:lnTo>
                              <a:lnTo>
                                <a:pt x="448" y="2384"/>
                              </a:lnTo>
                              <a:lnTo>
                                <a:pt x="397" y="2335"/>
                              </a:lnTo>
                              <a:lnTo>
                                <a:pt x="349" y="2285"/>
                              </a:lnTo>
                              <a:lnTo>
                                <a:pt x="303" y="2233"/>
                              </a:lnTo>
                              <a:lnTo>
                                <a:pt x="260" y="2180"/>
                              </a:lnTo>
                              <a:lnTo>
                                <a:pt x="221" y="2125"/>
                              </a:lnTo>
                              <a:lnTo>
                                <a:pt x="184" y="2068"/>
                              </a:lnTo>
                              <a:lnTo>
                                <a:pt x="150" y="2011"/>
                              </a:lnTo>
                              <a:lnTo>
                                <a:pt x="119" y="1951"/>
                              </a:lnTo>
                              <a:lnTo>
                                <a:pt x="92" y="1891"/>
                              </a:lnTo>
                              <a:lnTo>
                                <a:pt x="68" y="1829"/>
                              </a:lnTo>
                              <a:lnTo>
                                <a:pt x="47" y="1766"/>
                              </a:lnTo>
                              <a:lnTo>
                                <a:pt x="30" y="1702"/>
                              </a:lnTo>
                              <a:lnTo>
                                <a:pt x="17" y="1637"/>
                              </a:lnTo>
                              <a:lnTo>
                                <a:pt x="7" y="1571"/>
                              </a:lnTo>
                              <a:lnTo>
                                <a:pt x="2" y="1504"/>
                              </a:lnTo>
                              <a:lnTo>
                                <a:pt x="0" y="1437"/>
                              </a:lnTo>
                              <a:lnTo>
                                <a:pt x="2" y="1369"/>
                              </a:lnTo>
                              <a:lnTo>
                                <a:pt x="7" y="1302"/>
                              </a:lnTo>
                              <a:lnTo>
                                <a:pt x="17" y="1236"/>
                              </a:lnTo>
                              <a:lnTo>
                                <a:pt x="30" y="1171"/>
                              </a:lnTo>
                              <a:lnTo>
                                <a:pt x="47" y="1107"/>
                              </a:lnTo>
                              <a:lnTo>
                                <a:pt x="68" y="1044"/>
                              </a:lnTo>
                              <a:lnTo>
                                <a:pt x="92" y="982"/>
                              </a:lnTo>
                              <a:lnTo>
                                <a:pt x="119" y="922"/>
                              </a:lnTo>
                              <a:lnTo>
                                <a:pt x="150" y="863"/>
                              </a:lnTo>
                              <a:lnTo>
                                <a:pt x="184" y="805"/>
                              </a:lnTo>
                              <a:lnTo>
                                <a:pt x="221" y="748"/>
                              </a:lnTo>
                              <a:lnTo>
                                <a:pt x="260" y="693"/>
                              </a:lnTo>
                              <a:lnTo>
                                <a:pt x="303" y="640"/>
                              </a:lnTo>
                              <a:lnTo>
                                <a:pt x="349" y="588"/>
                              </a:lnTo>
                              <a:lnTo>
                                <a:pt x="397" y="538"/>
                              </a:lnTo>
                              <a:lnTo>
                                <a:pt x="448" y="490"/>
                              </a:lnTo>
                              <a:lnTo>
                                <a:pt x="502" y="443"/>
                              </a:lnTo>
                              <a:lnTo>
                                <a:pt x="558" y="399"/>
                              </a:lnTo>
                              <a:lnTo>
                                <a:pt x="617" y="356"/>
                              </a:lnTo>
                              <a:lnTo>
                                <a:pt x="678" y="315"/>
                              </a:lnTo>
                              <a:lnTo>
                                <a:pt x="741" y="277"/>
                              </a:lnTo>
                              <a:lnTo>
                                <a:pt x="806" y="241"/>
                              </a:lnTo>
                              <a:lnTo>
                                <a:pt x="873" y="207"/>
                              </a:lnTo>
                              <a:lnTo>
                                <a:pt x="943" y="175"/>
                              </a:lnTo>
                              <a:lnTo>
                                <a:pt x="1014" y="146"/>
                              </a:lnTo>
                              <a:lnTo>
                                <a:pt x="1087" y="119"/>
                              </a:lnTo>
                              <a:lnTo>
                                <a:pt x="1162" y="95"/>
                              </a:lnTo>
                              <a:lnTo>
                                <a:pt x="1238" y="73"/>
                              </a:lnTo>
                              <a:lnTo>
                                <a:pt x="1316" y="54"/>
                              </a:lnTo>
                              <a:lnTo>
                                <a:pt x="1395" y="38"/>
                              </a:lnTo>
                              <a:lnTo>
                                <a:pt x="1476" y="24"/>
                              </a:lnTo>
                              <a:lnTo>
                                <a:pt x="1558" y="14"/>
                              </a:lnTo>
                              <a:lnTo>
                                <a:pt x="1641" y="6"/>
                              </a:lnTo>
                              <a:lnTo>
                                <a:pt x="1725" y="1"/>
                              </a:lnTo>
                              <a:lnTo>
                                <a:pt x="1810" y="0"/>
                              </a:lnTo>
                              <a:lnTo>
                                <a:pt x="1895" y="1"/>
                              </a:lnTo>
                              <a:lnTo>
                                <a:pt x="1980" y="6"/>
                              </a:lnTo>
                              <a:lnTo>
                                <a:pt x="2063" y="14"/>
                              </a:lnTo>
                              <a:lnTo>
                                <a:pt x="2145" y="24"/>
                              </a:lnTo>
                              <a:lnTo>
                                <a:pt x="2225" y="38"/>
                              </a:lnTo>
                              <a:lnTo>
                                <a:pt x="2305" y="54"/>
                              </a:lnTo>
                              <a:lnTo>
                                <a:pt x="2382" y="73"/>
                              </a:lnTo>
                              <a:lnTo>
                                <a:pt x="2459" y="95"/>
                              </a:lnTo>
                              <a:lnTo>
                                <a:pt x="2533" y="119"/>
                              </a:lnTo>
                              <a:lnTo>
                                <a:pt x="2606" y="146"/>
                              </a:lnTo>
                              <a:lnTo>
                                <a:pt x="2677" y="175"/>
                              </a:lnTo>
                              <a:lnTo>
                                <a:pt x="2747" y="207"/>
                              </a:lnTo>
                              <a:lnTo>
                                <a:pt x="2814" y="241"/>
                              </a:lnTo>
                              <a:lnTo>
                                <a:pt x="2879" y="277"/>
                              </a:lnTo>
                              <a:lnTo>
                                <a:pt x="2942" y="315"/>
                              </a:lnTo>
                              <a:lnTo>
                                <a:pt x="3003" y="356"/>
                              </a:lnTo>
                              <a:lnTo>
                                <a:pt x="3062" y="399"/>
                              </a:lnTo>
                              <a:lnTo>
                                <a:pt x="3118" y="443"/>
                              </a:lnTo>
                              <a:lnTo>
                                <a:pt x="3172" y="490"/>
                              </a:lnTo>
                              <a:lnTo>
                                <a:pt x="3223" y="538"/>
                              </a:lnTo>
                              <a:lnTo>
                                <a:pt x="3271" y="588"/>
                              </a:lnTo>
                              <a:lnTo>
                                <a:pt x="3317" y="640"/>
                              </a:lnTo>
                              <a:lnTo>
                                <a:pt x="3360" y="693"/>
                              </a:lnTo>
                              <a:lnTo>
                                <a:pt x="3400" y="748"/>
                              </a:lnTo>
                              <a:lnTo>
                                <a:pt x="3437" y="805"/>
                              </a:lnTo>
                              <a:lnTo>
                                <a:pt x="3470" y="863"/>
                              </a:lnTo>
                              <a:lnTo>
                                <a:pt x="3501" y="922"/>
                              </a:lnTo>
                              <a:lnTo>
                                <a:pt x="3528" y="982"/>
                              </a:lnTo>
                              <a:lnTo>
                                <a:pt x="3552" y="1044"/>
                              </a:lnTo>
                              <a:lnTo>
                                <a:pt x="3573" y="1107"/>
                              </a:lnTo>
                              <a:lnTo>
                                <a:pt x="3590" y="1171"/>
                              </a:lnTo>
                              <a:lnTo>
                                <a:pt x="3603" y="1236"/>
                              </a:lnTo>
                              <a:lnTo>
                                <a:pt x="3613" y="1302"/>
                              </a:lnTo>
                              <a:lnTo>
                                <a:pt x="3619" y="1369"/>
                              </a:lnTo>
                              <a:lnTo>
                                <a:pt x="3621" y="1437"/>
                              </a:lnTo>
                              <a:lnTo>
                                <a:pt x="3618" y="1517"/>
                              </a:lnTo>
                              <a:lnTo>
                                <a:pt x="3610" y="1595"/>
                              </a:lnTo>
                              <a:lnTo>
                                <a:pt x="3596" y="1673"/>
                              </a:lnTo>
                              <a:lnTo>
                                <a:pt x="3577" y="1749"/>
                              </a:lnTo>
                              <a:lnTo>
                                <a:pt x="3554" y="1824"/>
                              </a:lnTo>
                              <a:lnTo>
                                <a:pt x="3525" y="1897"/>
                              </a:lnTo>
                              <a:lnTo>
                                <a:pt x="3492" y="1968"/>
                              </a:lnTo>
                              <a:lnTo>
                                <a:pt x="4020" y="2286"/>
                              </a:lnTo>
                              <a:lnTo>
                                <a:pt x="3013" y="251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0305">
                          <a:solidFill>
                            <a:srgbClr val="62BB46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FB6E8A" w14:textId="3B7F2853" w:rsidR="00472B83" w:rsidRPr="00472B83" w:rsidRDefault="00472B83" w:rsidP="00472B83">
                            <w:pPr>
                              <w:spacing w:line="208" w:lineRule="auto"/>
                              <w:ind w:left="651" w:hanging="545"/>
                              <w:jc w:val="center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28"/>
                                <w:szCs w:val="28"/>
                              </w:rPr>
                            </w:pPr>
                          </w:p>
                          <w:p w14:paraId="183ACED9" w14:textId="77777777" w:rsidR="00472B83" w:rsidRPr="00472B83" w:rsidRDefault="00472B83" w:rsidP="00472B83">
                            <w:pPr>
                              <w:spacing w:line="208" w:lineRule="auto"/>
                              <w:ind w:left="651" w:hanging="545"/>
                              <w:jc w:val="center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28"/>
                                <w:szCs w:val="28"/>
                              </w:rPr>
                            </w:pPr>
                          </w:p>
                          <w:p w14:paraId="694E0E9B" w14:textId="0B339B92" w:rsidR="00472B83" w:rsidRDefault="00472B83" w:rsidP="00472B83">
                            <w:pPr>
                              <w:spacing w:line="208" w:lineRule="auto"/>
                              <w:ind w:left="651" w:hanging="545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  <w:t xml:space="preserve">  </w:t>
                            </w:r>
                            <w:r w:rsidRPr="00472B83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sz w:val="44"/>
                                <w:szCs w:val="44"/>
                              </w:rPr>
                              <w:t>CONVERSATION</w:t>
                            </w:r>
                          </w:p>
                          <w:p w14:paraId="4E1472ED" w14:textId="6BE4A3C2" w:rsidR="00472B83" w:rsidRDefault="00472B83" w:rsidP="00472B83">
                            <w:pPr>
                              <w:spacing w:line="208" w:lineRule="auto"/>
                              <w:ind w:left="651" w:hanging="545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 xml:space="preserve">       </w:t>
                            </w:r>
                            <w:r w:rsidRPr="00472B83"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>STARTERS</w:t>
                            </w:r>
                          </w:p>
                          <w:p w14:paraId="0FF9B198" w14:textId="565C5AA4" w:rsidR="00472B83" w:rsidRPr="00472B83" w:rsidRDefault="00472B83" w:rsidP="00472B83">
                            <w:pPr>
                              <w:spacing w:line="208" w:lineRule="auto"/>
                              <w:ind w:left="651" w:hanging="545"/>
                              <w:outlineLvl w:val="2"/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color w:val="62BB46"/>
                                <w:w w:val="105"/>
                                <w:sz w:val="44"/>
                                <w:szCs w:val="44"/>
                              </w:rPr>
                              <w:t xml:space="preserve">          BABIES</w:t>
                            </w:r>
                          </w:p>
                          <w:p w14:paraId="75275770" w14:textId="77777777" w:rsidR="00472B83" w:rsidRDefault="00472B83" w:rsidP="00472B8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F0A31" id="Freeform 3" o:spid="_x0000_s1083" style="position:absolute;margin-left:.95pt;margin-top:9.8pt;width:201.2pt;height:133.6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021,287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" adj="-11796480,,5400" path="m3013,2510r-61,41l2889,2590r-66,37l2755,2662r-70,32l2614,2724r-74,28l2465,2776r-77,23l2309,2818r-80,17l2148,2848r-83,11l1981,2867r-85,5l1810,2873r-85,-1l1641,2867r-83,-7l1476,2849r-81,-14l1316,2819r-78,-19l1162,2778r-75,-24l1014,2727r-71,-29l873,2666r-67,-34l741,2596r-63,-38l617,2517r-59,-42l502,2430r-54,-46l397,2335r-48,-50l303,2233r-43,-53l221,2125r-37,-57l150,2011r-31,-60l92,1891,68,1829,47,1766,30,1702,17,1637,7,1571,2,1504,,1437r2,-68l7,1302r10,-66l30,1171r17,-64l68,1044,92,982r27,-60l150,863r34,-58l221,748r39,-55l303,640r46,-52l397,538r51,-48l502,443r56,-44l617,356r61,-41l741,277r65,-36l873,207r70,-32l1014,146r73,-27l1162,95r76,-22l1316,54r79,-16l1476,24r82,-10l1641,6r84,-5l1810,r85,1l1980,6r83,8l2145,24r80,14l2305,54r77,19l2459,95r74,24l2606,146r71,29l2747,207r67,34l2879,277r63,38l3003,356r59,43l3118,443r54,47l3223,538r48,50l3317,640r43,53l3400,748r37,57l3470,863r31,59l3528,982r24,62l3573,1107r17,64l3603,1236r10,66l3619,1369r2,68l3618,1517r-8,78l3596,1673r-19,76l3554,1824r-29,73l3492,1968r528,318l3013,2510xe" fillcolor="white [3212]" strokecolor="#62bb46" strokeweight="1.39736mm">
                <v:stroke joinstyle="round"/>
                <v:formulas/>
                <v:path arrowok="t" o:connecttype="custom" o:connectlocs="1835884,1942282;1706247,2003698;1566443,2052122;1416471,2086963;1258874,2105861;1096192,2108813;937959,2095231;786717,2066295;644370,2023185;512192,1967084;392087,1899172;284692,1820631;192549,1731459;116927,1634020;58464,1529495;19064,1417883;1271,1300957;4448,1181668;29867,1066513;75621,957263;140440,854509;221780,760023;319008,674395;430851,598806;554769,535028;690760,483061;836283,444676;990068,421054;1150208,412786;1310982,421054;1464767,444676;1609655,483061;1745646,535028;1869564,598806;1981407,674395;2078635,760023;2160611,854509;2224794,957263;2270548,1066513;2295967,1181668;2299144,1308634;2273090,1445639;2219074,1574967" o:connectangles="0,0,0,0,0,0,0,0,0,0,0,0,0,0,0,0,0,0,0,0,0,0,0,0,0,0,0,0,0,0,0,0,0,0,0,0,0,0,0,0,0,0,0" textboxrect="0,0,4021,2874"/>
                <v:textbox inset="0,0,0,0">
                  <w:txbxContent>
                    <w:p w14:paraId="6EFB6E8A" w14:textId="3B7F2853" w:rsidR="00472B83" w:rsidRPr="00472B83" w:rsidRDefault="00472B83" w:rsidP="00472B83">
                      <w:pPr>
                        <w:spacing w:line="208" w:lineRule="auto"/>
                        <w:ind w:left="651" w:hanging="545"/>
                        <w:jc w:val="center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28"/>
                          <w:szCs w:val="28"/>
                        </w:rPr>
                      </w:pPr>
                    </w:p>
                    <w:p w14:paraId="183ACED9" w14:textId="77777777" w:rsidR="00472B83" w:rsidRPr="00472B83" w:rsidRDefault="00472B83" w:rsidP="00472B83">
                      <w:pPr>
                        <w:spacing w:line="208" w:lineRule="auto"/>
                        <w:ind w:left="651" w:hanging="545"/>
                        <w:jc w:val="center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28"/>
                          <w:szCs w:val="28"/>
                        </w:rPr>
                      </w:pPr>
                    </w:p>
                    <w:p w14:paraId="694E0E9B" w14:textId="0B339B92" w:rsidR="00472B83" w:rsidRDefault="00472B83" w:rsidP="00472B83">
                      <w:pPr>
                        <w:spacing w:line="208" w:lineRule="auto"/>
                        <w:ind w:left="651" w:hanging="545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  <w:t xml:space="preserve">  </w:t>
                      </w:r>
                      <w:r w:rsidRPr="00472B83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sz w:val="44"/>
                          <w:szCs w:val="44"/>
                        </w:rPr>
                        <w:t>CONVERSATION</w:t>
                      </w:r>
                    </w:p>
                    <w:p w14:paraId="4E1472ED" w14:textId="6BE4A3C2" w:rsidR="00472B83" w:rsidRDefault="00472B83" w:rsidP="00472B83">
                      <w:pPr>
                        <w:spacing w:line="208" w:lineRule="auto"/>
                        <w:ind w:left="651" w:hanging="545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  <w:t xml:space="preserve">       </w:t>
                      </w:r>
                      <w:r w:rsidRPr="00472B83"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  <w:t>STARTERS</w:t>
                      </w:r>
                    </w:p>
                    <w:p w14:paraId="0FF9B198" w14:textId="565C5AA4" w:rsidR="00472B83" w:rsidRPr="00472B83" w:rsidRDefault="00472B83" w:rsidP="00472B83">
                      <w:pPr>
                        <w:spacing w:line="208" w:lineRule="auto"/>
                        <w:ind w:left="651" w:hanging="545"/>
                        <w:outlineLvl w:val="2"/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bCs/>
                          <w:color w:val="62BB46"/>
                          <w:w w:val="105"/>
                          <w:sz w:val="44"/>
                          <w:szCs w:val="44"/>
                        </w:rPr>
                        <w:t xml:space="preserve">          BABIES</w:t>
                      </w:r>
                    </w:p>
                    <w:p w14:paraId="75275770" w14:textId="77777777" w:rsidR="00472B83" w:rsidRDefault="00472B83" w:rsidP="00472B8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2FCDE59D" w14:textId="5E73CB17" w:rsidR="00FB6DAF" w:rsidRDefault="00FB6DAF"/>
    <w:p w14:paraId="435C302D" w14:textId="32007AF5" w:rsidR="00FB6DAF" w:rsidRDefault="00FB6DAF"/>
    <w:p w14:paraId="1D20C4C6" w14:textId="065FE49B" w:rsidR="00FB6DAF" w:rsidRDefault="00FB6DAF"/>
    <w:p w14:paraId="13333E7A" w14:textId="59E90926" w:rsidR="00FB6DAF" w:rsidRDefault="00FB6DAF"/>
    <w:p w14:paraId="397697DC" w14:textId="02E0786B" w:rsidR="00FB6DAF" w:rsidRDefault="00FB6DAF"/>
    <w:p w14:paraId="19FCC294" w14:textId="2B46F91C" w:rsidR="00FB6DAF" w:rsidRDefault="00FB6DAF"/>
    <w:p w14:paraId="668DF768" w14:textId="0740527B" w:rsidR="00FB6DAF" w:rsidRDefault="00FB6DAF"/>
    <w:p w14:paraId="4DF262D5" w14:textId="2B74F194" w:rsidR="00FB6DAF" w:rsidRDefault="00FB6DAF"/>
    <w:p w14:paraId="66A3D1F5" w14:textId="5E665027" w:rsidR="00FB6DAF" w:rsidRDefault="00D51D6D">
      <w:r>
        <w:rPr>
          <w:noProof/>
        </w:rPr>
        <w:drawing>
          <wp:anchor distT="0" distB="0" distL="114300" distR="114300" simplePos="0" relativeHeight="251774975" behindDoc="0" locked="0" layoutInCell="1" allowOverlap="1" wp14:anchorId="66B0AA53" wp14:editId="13A4E2E1">
            <wp:simplePos x="0" y="0"/>
            <wp:positionH relativeFrom="column">
              <wp:posOffset>-147711</wp:posOffset>
            </wp:positionH>
            <wp:positionV relativeFrom="paragraph">
              <wp:posOffset>169789</wp:posOffset>
            </wp:positionV>
            <wp:extent cx="7272997" cy="6751955"/>
            <wp:effectExtent l="0" t="0" r="4445" b="0"/>
            <wp:wrapNone/>
            <wp:docPr id="11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6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2997" cy="675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9F74EE" w14:textId="2194A40D" w:rsidR="00FB6DAF" w:rsidRDefault="00FB6DAF"/>
    <w:p w14:paraId="09A22999" w14:textId="38C3A6D6" w:rsidR="00FB6DAF" w:rsidRDefault="00FB6DAF"/>
    <w:p w14:paraId="201643C7" w14:textId="0002034E" w:rsidR="00FB6DAF" w:rsidRDefault="00FB6DAF"/>
    <w:p w14:paraId="6C374A97" w14:textId="6663D9FA" w:rsidR="00FB6DAF" w:rsidRDefault="00FB6DAF"/>
    <w:p w14:paraId="3F95AC56" w14:textId="68B7B087" w:rsidR="00FB6DAF" w:rsidRDefault="00FB6DAF"/>
    <w:p w14:paraId="03B5E64D" w14:textId="389E2D93" w:rsidR="00FB6DAF" w:rsidRDefault="00D51D6D">
      <w:r w:rsidRPr="006547D8">
        <w:rPr>
          <w:noProof/>
          <w:color w:val="00B6BD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24438" behindDoc="1" locked="0" layoutInCell="1" allowOverlap="1" wp14:anchorId="6D68C3DC" wp14:editId="22321059">
                <wp:simplePos x="0" y="0"/>
                <wp:positionH relativeFrom="column">
                  <wp:posOffset>1638202</wp:posOffset>
                </wp:positionH>
                <wp:positionV relativeFrom="paragraph">
                  <wp:posOffset>19685</wp:posOffset>
                </wp:positionV>
                <wp:extent cx="2327910" cy="1814195"/>
                <wp:effectExtent l="0" t="0" r="0" b="0"/>
                <wp:wrapSquare wrapText="bothSides"/>
                <wp:docPr id="1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7910" cy="18141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9163F" w14:textId="37603B11" w:rsidR="006547D8" w:rsidRPr="009B78A0" w:rsidRDefault="00EB7197" w:rsidP="00D51D6D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B6BD"/>
                                <w:sz w:val="44"/>
                                <w:szCs w:val="44"/>
                              </w:rPr>
                              <w:t>“</w:t>
                            </w:r>
                            <w:r w:rsidR="006547D8" w:rsidRPr="00B12529">
                              <w:rPr>
                                <w:color w:val="00B6BD"/>
                                <w:sz w:val="44"/>
                                <w:szCs w:val="44"/>
                              </w:rPr>
                              <w:t xml:space="preserve">Do you like how </w:t>
                            </w:r>
                            <w:r w:rsidR="006547D8">
                              <w:rPr>
                                <w:color w:val="00B6BD"/>
                                <w:sz w:val="44"/>
                                <w:szCs w:val="44"/>
                              </w:rPr>
                              <w:br/>
                            </w:r>
                            <w:proofErr w:type="gramStart"/>
                            <w:r w:rsidR="006547D8" w:rsidRPr="00B12529">
                              <w:rPr>
                                <w:color w:val="00B6BD"/>
                                <w:sz w:val="44"/>
                                <w:szCs w:val="44"/>
                              </w:rPr>
                              <w:t>this</w:t>
                            </w:r>
                            <w:r w:rsidR="00D51D6D">
                              <w:rPr>
                                <w:color w:val="00B6BD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6547D8" w:rsidRPr="00B12529">
                              <w:rPr>
                                <w:color w:val="00B6BD"/>
                                <w:sz w:val="44"/>
                                <w:szCs w:val="44"/>
                              </w:rPr>
                              <w:t>tastes</w:t>
                            </w:r>
                            <w:proofErr w:type="gramEnd"/>
                            <w:r w:rsidR="006547D8" w:rsidRPr="00B12529">
                              <w:rPr>
                                <w:color w:val="00B6BD"/>
                                <w:sz w:val="44"/>
                                <w:szCs w:val="44"/>
                              </w:rPr>
                              <w:t>?</w:t>
                            </w:r>
                            <w:r>
                              <w:rPr>
                                <w:color w:val="00B6BD"/>
                                <w:sz w:val="44"/>
                                <w:szCs w:val="44"/>
                              </w:rPr>
                              <w:t>”</w:t>
                            </w:r>
                            <w:r w:rsidR="006547D8">
                              <w:rPr>
                                <w:color w:val="00B6BD"/>
                                <w:sz w:val="44"/>
                                <w:szCs w:val="44"/>
                              </w:rPr>
                              <w:br/>
                            </w:r>
                            <w:r w:rsidR="00504E98" w:rsidRPr="00504E98">
                              <w:rPr>
                                <w:sz w:val="8"/>
                                <w:szCs w:val="8"/>
                              </w:rPr>
                              <w:br/>
                            </w:r>
                            <w:r w:rsidR="006547D8" w:rsidRPr="009B78A0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Watch baby’s expression as baby tries </w:t>
                            </w:r>
                            <w:r w:rsidR="00504E98" w:rsidRPr="009B78A0"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</w:r>
                            <w:r w:rsidR="006547D8" w:rsidRPr="009B78A0">
                              <w:rPr>
                                <w:color w:val="72635D"/>
                                <w:sz w:val="19"/>
                                <w:szCs w:val="19"/>
                              </w:rPr>
                              <w:t>a new food.</w:t>
                            </w:r>
                          </w:p>
                          <w:p w14:paraId="38075BE8" w14:textId="77777777" w:rsidR="006547D8" w:rsidRPr="009B78A0" w:rsidRDefault="006547D8" w:rsidP="006547D8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9B78A0">
                              <w:rPr>
                                <w:color w:val="72635D"/>
                                <w:sz w:val="19"/>
                                <w:szCs w:val="19"/>
                              </w:rPr>
                              <w:t>Pause for baby to react.</w:t>
                            </w:r>
                          </w:p>
                          <w:p w14:paraId="0D5DB837" w14:textId="22AB581E" w:rsidR="006547D8" w:rsidRPr="00CD07D5" w:rsidRDefault="006547D8" w:rsidP="006547D8">
                            <w:pPr>
                              <w:jc w:val="center"/>
                              <w:rPr>
                                <w:color w:val="808080"/>
                                <w:sz w:val="19"/>
                                <w:szCs w:val="19"/>
                              </w:rPr>
                            </w:pPr>
                            <w:r w:rsidRPr="009B78A0">
                              <w:rPr>
                                <w:color w:val="72635D"/>
                                <w:sz w:val="19"/>
                                <w:szCs w:val="19"/>
                              </w:rPr>
                              <w:t>Express what baby may be feeling</w:t>
                            </w:r>
                            <w:r w:rsidRPr="00CD07D5">
                              <w:rPr>
                                <w:color w:val="808080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22602F2C" w14:textId="77777777" w:rsidR="00504E98" w:rsidRPr="00B12529" w:rsidRDefault="00504E98" w:rsidP="006547D8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  <w:p w14:paraId="5F70BCCB" w14:textId="77777777" w:rsidR="006547D8" w:rsidRDefault="006547D8" w:rsidP="006547D8">
                            <w:pPr>
                              <w:jc w:val="center"/>
                            </w:pPr>
                          </w:p>
                          <w:p w14:paraId="03079509" w14:textId="0DB42A39" w:rsidR="006547D8" w:rsidRPr="00180409" w:rsidRDefault="006547D8" w:rsidP="006547D8">
                            <w:pPr>
                              <w:jc w:val="center"/>
                              <w:rPr>
                                <w:b/>
                                <w:bCs/>
                                <w:color w:val="808080"/>
                                <w:sz w:val="26"/>
                                <w:szCs w:val="26"/>
                              </w:rPr>
                            </w:pPr>
                            <w:r w:rsidRPr="009B78A0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Asks baby’s opinion</w:t>
                            </w:r>
                            <w:r w:rsidR="00D51D6D">
                              <w:rPr>
                                <w:b/>
                                <w:bCs/>
                                <w:color w:val="808080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8C3DC" id="_x0000_s1084" type="#_x0000_t202" style="position:absolute;margin-left:129pt;margin-top:1.55pt;width:183.3pt;height:142.85pt;z-index:-2516920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" fillcolor="white [3212]" stroked="f">
                <v:textbox inset="0,0,0,0">
                  <w:txbxContent>
                    <w:p w14:paraId="7BE9163F" w14:textId="37603B11" w:rsidR="006547D8" w:rsidRPr="009B78A0" w:rsidRDefault="00EB7197" w:rsidP="00D51D6D">
                      <w:pPr>
                        <w:spacing w:line="216" w:lineRule="auto"/>
                        <w:jc w:val="center"/>
                        <w:rPr>
                          <w:color w:val="72635D"/>
                          <w:sz w:val="44"/>
                          <w:szCs w:val="44"/>
                        </w:rPr>
                      </w:pPr>
                      <w:r>
                        <w:rPr>
                          <w:color w:val="00B6BD"/>
                          <w:sz w:val="44"/>
                          <w:szCs w:val="44"/>
                        </w:rPr>
                        <w:t>“</w:t>
                      </w:r>
                      <w:r w:rsidR="006547D8" w:rsidRPr="00B12529">
                        <w:rPr>
                          <w:color w:val="00B6BD"/>
                          <w:sz w:val="44"/>
                          <w:szCs w:val="44"/>
                        </w:rPr>
                        <w:t xml:space="preserve">Do you like how </w:t>
                      </w:r>
                      <w:r w:rsidR="006547D8">
                        <w:rPr>
                          <w:color w:val="00B6BD"/>
                          <w:sz w:val="44"/>
                          <w:szCs w:val="44"/>
                        </w:rPr>
                        <w:br/>
                      </w:r>
                      <w:proofErr w:type="gramStart"/>
                      <w:r w:rsidR="006547D8" w:rsidRPr="00B12529">
                        <w:rPr>
                          <w:color w:val="00B6BD"/>
                          <w:sz w:val="44"/>
                          <w:szCs w:val="44"/>
                        </w:rPr>
                        <w:t>this</w:t>
                      </w:r>
                      <w:r w:rsidR="00D51D6D">
                        <w:rPr>
                          <w:color w:val="00B6BD"/>
                          <w:sz w:val="44"/>
                          <w:szCs w:val="44"/>
                        </w:rPr>
                        <w:t xml:space="preserve"> </w:t>
                      </w:r>
                      <w:r w:rsidR="006547D8" w:rsidRPr="00B12529">
                        <w:rPr>
                          <w:color w:val="00B6BD"/>
                          <w:sz w:val="44"/>
                          <w:szCs w:val="44"/>
                        </w:rPr>
                        <w:t>tastes</w:t>
                      </w:r>
                      <w:proofErr w:type="gramEnd"/>
                      <w:r w:rsidR="006547D8" w:rsidRPr="00B12529">
                        <w:rPr>
                          <w:color w:val="00B6BD"/>
                          <w:sz w:val="44"/>
                          <w:szCs w:val="44"/>
                        </w:rPr>
                        <w:t>?</w:t>
                      </w:r>
                      <w:r>
                        <w:rPr>
                          <w:color w:val="00B6BD"/>
                          <w:sz w:val="44"/>
                          <w:szCs w:val="44"/>
                        </w:rPr>
                        <w:t>”</w:t>
                      </w:r>
                      <w:r w:rsidR="006547D8">
                        <w:rPr>
                          <w:color w:val="00B6BD"/>
                          <w:sz w:val="44"/>
                          <w:szCs w:val="44"/>
                        </w:rPr>
                        <w:br/>
                      </w:r>
                      <w:r w:rsidR="00504E98" w:rsidRPr="00504E98">
                        <w:rPr>
                          <w:sz w:val="8"/>
                          <w:szCs w:val="8"/>
                        </w:rPr>
                        <w:br/>
                      </w:r>
                      <w:r w:rsidR="006547D8" w:rsidRPr="009B78A0">
                        <w:rPr>
                          <w:color w:val="72635D"/>
                          <w:sz w:val="19"/>
                          <w:szCs w:val="19"/>
                        </w:rPr>
                        <w:t xml:space="preserve">Watch baby’s expression as baby tries </w:t>
                      </w:r>
                      <w:r w:rsidR="00504E98" w:rsidRPr="009B78A0">
                        <w:rPr>
                          <w:color w:val="72635D"/>
                          <w:sz w:val="19"/>
                          <w:szCs w:val="19"/>
                        </w:rPr>
                        <w:br/>
                      </w:r>
                      <w:r w:rsidR="006547D8" w:rsidRPr="009B78A0">
                        <w:rPr>
                          <w:color w:val="72635D"/>
                          <w:sz w:val="19"/>
                          <w:szCs w:val="19"/>
                        </w:rPr>
                        <w:t>a new food.</w:t>
                      </w:r>
                    </w:p>
                    <w:p w14:paraId="38075BE8" w14:textId="77777777" w:rsidR="006547D8" w:rsidRPr="009B78A0" w:rsidRDefault="006547D8" w:rsidP="006547D8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9B78A0">
                        <w:rPr>
                          <w:color w:val="72635D"/>
                          <w:sz w:val="19"/>
                          <w:szCs w:val="19"/>
                        </w:rPr>
                        <w:t>Pause for baby to react.</w:t>
                      </w:r>
                    </w:p>
                    <w:p w14:paraId="0D5DB837" w14:textId="22AB581E" w:rsidR="006547D8" w:rsidRPr="00CD07D5" w:rsidRDefault="006547D8" w:rsidP="006547D8">
                      <w:pPr>
                        <w:jc w:val="center"/>
                        <w:rPr>
                          <w:color w:val="808080"/>
                          <w:sz w:val="19"/>
                          <w:szCs w:val="19"/>
                        </w:rPr>
                      </w:pPr>
                      <w:r w:rsidRPr="009B78A0">
                        <w:rPr>
                          <w:color w:val="72635D"/>
                          <w:sz w:val="19"/>
                          <w:szCs w:val="19"/>
                        </w:rPr>
                        <w:t>Express what baby may be feeling</w:t>
                      </w:r>
                      <w:r w:rsidRPr="00CD07D5">
                        <w:rPr>
                          <w:color w:val="808080"/>
                          <w:sz w:val="19"/>
                          <w:szCs w:val="19"/>
                        </w:rPr>
                        <w:t>.</w:t>
                      </w:r>
                    </w:p>
                    <w:p w14:paraId="22602F2C" w14:textId="77777777" w:rsidR="00504E98" w:rsidRPr="00B12529" w:rsidRDefault="00504E98" w:rsidP="006547D8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  <w:p w14:paraId="5F70BCCB" w14:textId="77777777" w:rsidR="006547D8" w:rsidRDefault="006547D8" w:rsidP="006547D8">
                      <w:pPr>
                        <w:jc w:val="center"/>
                      </w:pPr>
                    </w:p>
                    <w:p w14:paraId="03079509" w14:textId="0DB42A39" w:rsidR="006547D8" w:rsidRPr="00180409" w:rsidRDefault="006547D8" w:rsidP="006547D8">
                      <w:pPr>
                        <w:jc w:val="center"/>
                        <w:rPr>
                          <w:b/>
                          <w:bCs/>
                          <w:color w:val="808080"/>
                          <w:sz w:val="26"/>
                          <w:szCs w:val="26"/>
                        </w:rPr>
                      </w:pPr>
                      <w:r w:rsidRPr="009B78A0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Asks baby’s opinion</w:t>
                      </w:r>
                      <w:r w:rsidR="00D51D6D">
                        <w:rPr>
                          <w:b/>
                          <w:bCs/>
                          <w:color w:val="808080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32A820" w14:textId="27473FF0" w:rsidR="00FB6DAF" w:rsidRDefault="00D51D6D"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F6CD9D4" wp14:editId="57B99172">
                <wp:simplePos x="0" y="0"/>
                <wp:positionH relativeFrom="column">
                  <wp:posOffset>1934308</wp:posOffset>
                </wp:positionH>
                <wp:positionV relativeFrom="paragraph">
                  <wp:posOffset>1216465</wp:posOffset>
                </wp:positionV>
                <wp:extent cx="1645920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592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9ABE35" id="Straight Connector 33" o:spid="_x0000_s1026" style="position:absolute;z-index:251797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.3pt,95.8pt" to="281.9pt,9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" strokecolor="#72635d" strokeweight=".5pt">
                <v:stroke joinstyle="miter"/>
              </v:line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44FD388" wp14:editId="09EC1896">
                <wp:simplePos x="0" y="0"/>
                <wp:positionH relativeFrom="column">
                  <wp:posOffset>1179097</wp:posOffset>
                </wp:positionH>
                <wp:positionV relativeFrom="paragraph">
                  <wp:posOffset>4332947</wp:posOffset>
                </wp:positionV>
                <wp:extent cx="1856740" cy="0"/>
                <wp:effectExtent l="0" t="0" r="0" b="0"/>
                <wp:wrapNone/>
                <wp:docPr id="120" name="Straight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7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2B88C9" id="Straight Connector 120" o:spid="_x0000_s1026" style="position:absolute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.85pt,341.2pt" to="239.05pt,34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" strokecolor="#72635d" strokeweight=".5pt">
                <v:stroke joinstyle="miter"/>
              </v:line>
            </w:pict>
          </mc:Fallback>
        </mc:AlternateContent>
      </w:r>
      <w:r w:rsidRPr="00EB7197">
        <w:rPr>
          <w:noProof/>
          <w:color w:val="00B6BD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89312" behindDoc="0" locked="0" layoutInCell="1" allowOverlap="1" wp14:anchorId="6AC58DDE" wp14:editId="6EADC470">
                <wp:simplePos x="0" y="0"/>
                <wp:positionH relativeFrom="column">
                  <wp:posOffset>766445</wp:posOffset>
                </wp:positionH>
                <wp:positionV relativeFrom="paragraph">
                  <wp:posOffset>3058795</wp:posOffset>
                </wp:positionV>
                <wp:extent cx="2617470" cy="1870710"/>
                <wp:effectExtent l="0" t="0" r="0" b="0"/>
                <wp:wrapSquare wrapText="bothSides"/>
                <wp:docPr id="1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7470" cy="1870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C417D" w14:textId="77777777" w:rsidR="00EB7197" w:rsidRDefault="00EB7197" w:rsidP="00D51D6D">
                            <w:pPr>
                              <w:spacing w:line="216" w:lineRule="auto"/>
                              <w:jc w:val="center"/>
                              <w:rPr>
                                <w:color w:val="62BB46"/>
                                <w:sz w:val="44"/>
                                <w:szCs w:val="44"/>
                              </w:rPr>
                            </w:pPr>
                            <w:r w:rsidRPr="00EB7197">
                              <w:rPr>
                                <w:color w:val="62BB46"/>
                                <w:sz w:val="44"/>
                                <w:szCs w:val="44"/>
                              </w:rPr>
                              <w:t xml:space="preserve">“What else </w:t>
                            </w:r>
                          </w:p>
                          <w:p w14:paraId="16461896" w14:textId="5C3E54B2" w:rsidR="00EB7197" w:rsidRPr="00F25DE1" w:rsidRDefault="00EB7197" w:rsidP="00D51D6D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EB7197">
                              <w:rPr>
                                <w:color w:val="62BB46"/>
                                <w:sz w:val="44"/>
                                <w:szCs w:val="44"/>
                              </w:rPr>
                              <w:t>can you do?</w:t>
                            </w:r>
                            <w:r w:rsidR="00D51D6D">
                              <w:rPr>
                                <w:color w:val="62BB46"/>
                                <w:sz w:val="44"/>
                                <w:szCs w:val="44"/>
                              </w:rPr>
                              <w:t>”</w:t>
                            </w:r>
                            <w:r w:rsidRPr="00EB7197">
                              <w:rPr>
                                <w:color w:val="62BB46"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color w:val="00B6BD"/>
                                <w:sz w:val="44"/>
                                <w:szCs w:val="44"/>
                              </w:rPr>
                              <w:br/>
                            </w:r>
                            <w:r w:rsidRPr="00EB7197">
                              <w:rPr>
                                <w:color w:val="72635D"/>
                                <w:sz w:val="8"/>
                                <w:szCs w:val="8"/>
                              </w:rPr>
                              <w:br/>
                            </w:r>
                            <w:r w:rsidR="00D51D6D">
                              <w:rPr>
                                <w:color w:val="72635D"/>
                                <w:sz w:val="19"/>
                                <w:szCs w:val="19"/>
                              </w:rPr>
                              <w:t>“</w:t>
                            </w:r>
                            <w:r w:rsidRPr="009B78A0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You like to hold the ball.” </w:t>
                            </w:r>
                            <w:r w:rsidRPr="009B78A0"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  <w:t xml:space="preserve">See if the child does anything differently. </w:t>
                            </w:r>
                            <w:r w:rsidRPr="009B78A0"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  <w:t>If not, you might say, “Try rolling it.”</w:t>
                            </w:r>
                            <w:r w:rsidRPr="00F25DE1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  </w:t>
                            </w:r>
                          </w:p>
                          <w:p w14:paraId="1A29F628" w14:textId="12ECF46B" w:rsidR="00EB7197" w:rsidRDefault="00EB7197" w:rsidP="00EB7197">
                            <w:pPr>
                              <w:jc w:val="center"/>
                            </w:pPr>
                          </w:p>
                          <w:p w14:paraId="27696C56" w14:textId="126DF351" w:rsidR="00EB7197" w:rsidRDefault="00EB7197" w:rsidP="00EB7197">
                            <w:pPr>
                              <w:jc w:val="center"/>
                            </w:pPr>
                          </w:p>
                          <w:p w14:paraId="4BF072B7" w14:textId="77777777" w:rsidR="00D51D6D" w:rsidRDefault="00EB7197" w:rsidP="00EB7197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9B78A0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Encourages children to </w:t>
                            </w:r>
                          </w:p>
                          <w:p w14:paraId="56D510D5" w14:textId="1B55F6F9" w:rsidR="00EB7197" w:rsidRPr="009B78A0" w:rsidRDefault="00EB7197" w:rsidP="00EB7197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9B78A0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consider different option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C58DDE" id="_x0000_s1085" type="#_x0000_t202" style="position:absolute;margin-left:60.35pt;margin-top:240.85pt;width:206.1pt;height:147.3pt;z-index:251789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" stroked="f">
                <v:textbox inset="0,0,0,0">
                  <w:txbxContent>
                    <w:p w14:paraId="27DC417D" w14:textId="77777777" w:rsidR="00EB7197" w:rsidRDefault="00EB7197" w:rsidP="00D51D6D">
                      <w:pPr>
                        <w:spacing w:line="216" w:lineRule="auto"/>
                        <w:jc w:val="center"/>
                        <w:rPr>
                          <w:color w:val="62BB46"/>
                          <w:sz w:val="44"/>
                          <w:szCs w:val="44"/>
                        </w:rPr>
                      </w:pPr>
                      <w:r w:rsidRPr="00EB7197">
                        <w:rPr>
                          <w:color w:val="62BB46"/>
                          <w:sz w:val="44"/>
                          <w:szCs w:val="44"/>
                        </w:rPr>
                        <w:t xml:space="preserve">“What else </w:t>
                      </w:r>
                    </w:p>
                    <w:p w14:paraId="16461896" w14:textId="5C3E54B2" w:rsidR="00EB7197" w:rsidRPr="00F25DE1" w:rsidRDefault="00EB7197" w:rsidP="00D51D6D">
                      <w:pPr>
                        <w:spacing w:line="216" w:lineRule="auto"/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EB7197">
                        <w:rPr>
                          <w:color w:val="62BB46"/>
                          <w:sz w:val="44"/>
                          <w:szCs w:val="44"/>
                        </w:rPr>
                        <w:t>can you do?</w:t>
                      </w:r>
                      <w:r w:rsidR="00D51D6D">
                        <w:rPr>
                          <w:color w:val="62BB46"/>
                          <w:sz w:val="44"/>
                          <w:szCs w:val="44"/>
                        </w:rPr>
                        <w:t>”</w:t>
                      </w:r>
                      <w:r w:rsidRPr="00EB7197">
                        <w:rPr>
                          <w:color w:val="62BB46"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color w:val="00B6BD"/>
                          <w:sz w:val="44"/>
                          <w:szCs w:val="44"/>
                        </w:rPr>
                        <w:br/>
                      </w:r>
                      <w:r w:rsidRPr="00EB7197">
                        <w:rPr>
                          <w:color w:val="72635D"/>
                          <w:sz w:val="8"/>
                          <w:szCs w:val="8"/>
                        </w:rPr>
                        <w:br/>
                      </w:r>
                      <w:r w:rsidR="00D51D6D">
                        <w:rPr>
                          <w:color w:val="72635D"/>
                          <w:sz w:val="19"/>
                          <w:szCs w:val="19"/>
                        </w:rPr>
                        <w:t>“</w:t>
                      </w:r>
                      <w:r w:rsidRPr="009B78A0">
                        <w:rPr>
                          <w:color w:val="72635D"/>
                          <w:sz w:val="19"/>
                          <w:szCs w:val="19"/>
                        </w:rPr>
                        <w:t xml:space="preserve">You like to hold the ball.” </w:t>
                      </w:r>
                      <w:r w:rsidRPr="009B78A0">
                        <w:rPr>
                          <w:color w:val="72635D"/>
                          <w:sz w:val="19"/>
                          <w:szCs w:val="19"/>
                        </w:rPr>
                        <w:br/>
                        <w:t xml:space="preserve">See if the child does anything differently. </w:t>
                      </w:r>
                      <w:r w:rsidRPr="009B78A0">
                        <w:rPr>
                          <w:color w:val="72635D"/>
                          <w:sz w:val="19"/>
                          <w:szCs w:val="19"/>
                        </w:rPr>
                        <w:br/>
                        <w:t>If not, you might say, “Try rolling it.”</w:t>
                      </w:r>
                      <w:r w:rsidRPr="00F25DE1">
                        <w:rPr>
                          <w:color w:val="72635D"/>
                          <w:sz w:val="19"/>
                          <w:szCs w:val="19"/>
                        </w:rPr>
                        <w:t xml:space="preserve">  </w:t>
                      </w:r>
                    </w:p>
                    <w:p w14:paraId="1A29F628" w14:textId="12ECF46B" w:rsidR="00EB7197" w:rsidRDefault="00EB7197" w:rsidP="00EB7197">
                      <w:pPr>
                        <w:jc w:val="center"/>
                      </w:pPr>
                    </w:p>
                    <w:p w14:paraId="27696C56" w14:textId="126DF351" w:rsidR="00EB7197" w:rsidRDefault="00EB7197" w:rsidP="00EB7197">
                      <w:pPr>
                        <w:jc w:val="center"/>
                      </w:pPr>
                    </w:p>
                    <w:p w14:paraId="4BF072B7" w14:textId="77777777" w:rsidR="00D51D6D" w:rsidRDefault="00EB7197" w:rsidP="00EB7197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9B78A0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Encourages children to </w:t>
                      </w:r>
                    </w:p>
                    <w:p w14:paraId="56D510D5" w14:textId="1B55F6F9" w:rsidR="00EB7197" w:rsidRPr="009B78A0" w:rsidRDefault="00EB7197" w:rsidP="00EB7197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9B78A0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consider different option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7BCE550" wp14:editId="16500671">
                <wp:simplePos x="0" y="0"/>
                <wp:positionH relativeFrom="column">
                  <wp:posOffset>4142740</wp:posOffset>
                </wp:positionH>
                <wp:positionV relativeFrom="paragraph">
                  <wp:posOffset>2841625</wp:posOffset>
                </wp:positionV>
                <wp:extent cx="1856740" cy="0"/>
                <wp:effectExtent l="0" t="0" r="0" b="0"/>
                <wp:wrapNone/>
                <wp:docPr id="121" name="Straight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67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3D7C2B" id="Straight Connector 121" o:spid="_x0000_s1026" style="position:absolute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6.2pt,223.75pt" to="472.4pt,2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" strokecolor="#72635d" strokeweight=".5pt">
                <v:stroke joinstyle="miter"/>
              </v:line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CBF5808" wp14:editId="31B3E10A">
                <wp:simplePos x="0" y="0"/>
                <wp:positionH relativeFrom="column">
                  <wp:posOffset>3917852</wp:posOffset>
                </wp:positionH>
                <wp:positionV relativeFrom="paragraph">
                  <wp:posOffset>1596292</wp:posOffset>
                </wp:positionV>
                <wp:extent cx="2306809" cy="1786597"/>
                <wp:effectExtent l="0" t="0" r="0" b="4445"/>
                <wp:wrapNone/>
                <wp:docPr id="1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6809" cy="178659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C8E6B9" w14:textId="68568283" w:rsidR="00EB7197" w:rsidRDefault="00504E98" w:rsidP="00D51D6D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  <w:r w:rsidRPr="00715374">
                              <w:rPr>
                                <w:color w:val="FDB714"/>
                                <w:sz w:val="44"/>
                                <w:szCs w:val="44"/>
                              </w:rPr>
                              <w:t>“How are you feeling?”</w:t>
                            </w:r>
                            <w:r>
                              <w:rPr>
                                <w:color w:val="00B6BD"/>
                                <w:sz w:val="44"/>
                                <w:szCs w:val="44"/>
                              </w:rPr>
                              <w:br/>
                            </w:r>
                          </w:p>
                          <w:p w14:paraId="59D9BFEB" w14:textId="77777777" w:rsidR="00EB7197" w:rsidRPr="00EB7197" w:rsidRDefault="00EB7197" w:rsidP="00504E98">
                            <w:pPr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</w:p>
                          <w:p w14:paraId="57BED2F6" w14:textId="21C3A620" w:rsidR="00504E98" w:rsidRDefault="00504E98" w:rsidP="00504E98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D941E8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From baby’s facial expressions and </w:t>
                            </w: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</w:r>
                            <w:r w:rsidRPr="00D941E8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body language, use words to reflect </w:t>
                            </w: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</w:r>
                            <w:r w:rsidRPr="00D941E8">
                              <w:rPr>
                                <w:color w:val="72635D"/>
                                <w:sz w:val="19"/>
                                <w:szCs w:val="19"/>
                              </w:rPr>
                              <w:t>how baby may be feeling.</w:t>
                            </w:r>
                          </w:p>
                          <w:p w14:paraId="4EB0197B" w14:textId="77777777" w:rsidR="00504E98" w:rsidRPr="00D51D6D" w:rsidRDefault="00504E98" w:rsidP="00504E9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7D7A87" w14:textId="77777777" w:rsidR="00D51D6D" w:rsidRDefault="00504E98" w:rsidP="00504E98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9B78A0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Focuses attention </w:t>
                            </w:r>
                          </w:p>
                          <w:p w14:paraId="54CE7606" w14:textId="42DAFF35" w:rsidR="00504E98" w:rsidRPr="00715374" w:rsidRDefault="00504E98" w:rsidP="00504E98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9B78A0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on emotions</w:t>
                            </w:r>
                            <w:r w:rsidRPr="00715374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F5808" id="_x0000_s1086" type="#_x0000_t202" style="position:absolute;margin-left:308.5pt;margin-top:125.7pt;width:181.65pt;height:140.7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" stroked="f">
                <v:textbox inset="0,0,0">
                  <w:txbxContent>
                    <w:p w14:paraId="69C8E6B9" w14:textId="68568283" w:rsidR="00EB7197" w:rsidRDefault="00504E98" w:rsidP="00D51D6D">
                      <w:pPr>
                        <w:spacing w:line="216" w:lineRule="auto"/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  <w:r w:rsidRPr="00715374">
                        <w:rPr>
                          <w:color w:val="FDB714"/>
                          <w:sz w:val="44"/>
                          <w:szCs w:val="44"/>
                        </w:rPr>
                        <w:t>“How are you feeling?”</w:t>
                      </w:r>
                      <w:r>
                        <w:rPr>
                          <w:color w:val="00B6BD"/>
                          <w:sz w:val="44"/>
                          <w:szCs w:val="44"/>
                        </w:rPr>
                        <w:br/>
                      </w:r>
                    </w:p>
                    <w:p w14:paraId="59D9BFEB" w14:textId="77777777" w:rsidR="00EB7197" w:rsidRPr="00EB7197" w:rsidRDefault="00EB7197" w:rsidP="00504E98">
                      <w:pPr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</w:p>
                    <w:p w14:paraId="57BED2F6" w14:textId="21C3A620" w:rsidR="00504E98" w:rsidRDefault="00504E98" w:rsidP="00504E98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D941E8">
                        <w:rPr>
                          <w:color w:val="72635D"/>
                          <w:sz w:val="19"/>
                          <w:szCs w:val="19"/>
                        </w:rPr>
                        <w:t xml:space="preserve">From baby’s facial expressions and </w:t>
                      </w:r>
                      <w:r>
                        <w:rPr>
                          <w:color w:val="72635D"/>
                          <w:sz w:val="19"/>
                          <w:szCs w:val="19"/>
                        </w:rPr>
                        <w:br/>
                      </w:r>
                      <w:r w:rsidRPr="00D941E8">
                        <w:rPr>
                          <w:color w:val="72635D"/>
                          <w:sz w:val="19"/>
                          <w:szCs w:val="19"/>
                        </w:rPr>
                        <w:t xml:space="preserve">body language, use words to reflect </w:t>
                      </w:r>
                      <w:r>
                        <w:rPr>
                          <w:color w:val="72635D"/>
                          <w:sz w:val="19"/>
                          <w:szCs w:val="19"/>
                        </w:rPr>
                        <w:br/>
                      </w:r>
                      <w:r w:rsidRPr="00D941E8">
                        <w:rPr>
                          <w:color w:val="72635D"/>
                          <w:sz w:val="19"/>
                          <w:szCs w:val="19"/>
                        </w:rPr>
                        <w:t>how baby may be feeling.</w:t>
                      </w:r>
                    </w:p>
                    <w:p w14:paraId="4EB0197B" w14:textId="77777777" w:rsidR="00504E98" w:rsidRPr="00D51D6D" w:rsidRDefault="00504E98" w:rsidP="00504E9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67D7A87" w14:textId="77777777" w:rsidR="00D51D6D" w:rsidRDefault="00504E98" w:rsidP="00504E98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9B78A0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Focuses attention </w:t>
                      </w:r>
                    </w:p>
                    <w:p w14:paraId="54CE7606" w14:textId="42DAFF35" w:rsidR="00504E98" w:rsidRPr="00715374" w:rsidRDefault="00504E98" w:rsidP="00504E98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9B78A0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on emotions</w:t>
                      </w:r>
                      <w:r w:rsidRPr="00715374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B6DAF" w:rsidSect="00AE62FF">
      <w:footerReference w:type="default" r:id="rId23"/>
      <w:pgSz w:w="12240" w:h="15840"/>
      <w:pgMar w:top="432" w:right="720" w:bottom="720" w:left="720" w:header="720" w:footer="18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70203" w14:textId="77777777" w:rsidR="00D9460E" w:rsidRDefault="00D9460E" w:rsidP="0019503A">
      <w:r>
        <w:separator/>
      </w:r>
    </w:p>
  </w:endnote>
  <w:endnote w:type="continuationSeparator" w:id="0">
    <w:p w14:paraId="12F287E1" w14:textId="77777777" w:rsidR="00D9460E" w:rsidRDefault="00D9460E" w:rsidP="00195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11250" w14:textId="77777777" w:rsidR="0019503A" w:rsidRPr="0019503A" w:rsidRDefault="0019503A" w:rsidP="0019503A">
    <w:pPr>
      <w:spacing w:line="14" w:lineRule="auto"/>
      <w:rPr>
        <w:sz w:val="20"/>
        <w:szCs w:val="26"/>
      </w:rPr>
    </w:pPr>
    <w:r w:rsidRPr="0019503A">
      <w:rPr>
        <w:noProof/>
        <w:sz w:val="26"/>
        <w:szCs w:val="26"/>
      </w:rPr>
      <w:drawing>
        <wp:anchor distT="0" distB="0" distL="0" distR="0" simplePos="0" relativeHeight="251659264" behindDoc="1" locked="0" layoutInCell="1" allowOverlap="1" wp14:anchorId="24687E80" wp14:editId="57C9BC81">
          <wp:simplePos x="0" y="0"/>
          <wp:positionH relativeFrom="page">
            <wp:posOffset>3427018</wp:posOffset>
          </wp:positionH>
          <wp:positionV relativeFrom="page">
            <wp:posOffset>8972896</wp:posOffset>
          </wp:positionV>
          <wp:extent cx="1325308" cy="483818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25308" cy="4838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9503A">
      <w:rPr>
        <w:noProof/>
        <w:sz w:val="26"/>
        <w:szCs w:val="26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151900E" wp14:editId="61105834">
              <wp:simplePos x="0" y="0"/>
              <wp:positionH relativeFrom="page">
                <wp:posOffset>2320925</wp:posOffset>
              </wp:positionH>
              <wp:positionV relativeFrom="page">
                <wp:posOffset>8997950</wp:posOffset>
              </wp:positionV>
              <wp:extent cx="419100" cy="419100"/>
              <wp:effectExtent l="0" t="0" r="0" b="0"/>
              <wp:wrapNone/>
              <wp:docPr id="16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19100" cy="419100"/>
                        <a:chOff x="3655" y="14170"/>
                        <a:chExt cx="660" cy="660"/>
                      </a:xfrm>
                    </wpg:grpSpPr>
                    <wps:wsp>
                      <wps:cNvPr id="17" name="Line 15"/>
                      <wps:cNvCnPr>
                        <a:cxnSpLocks noChangeShapeType="1"/>
                      </wps:cNvCnPr>
                      <wps:spPr bwMode="auto">
                        <a:xfrm>
                          <a:off x="3655" y="14819"/>
                          <a:ext cx="660" cy="0"/>
                        </a:xfrm>
                        <a:prstGeom prst="line">
                          <a:avLst/>
                        </a:prstGeom>
                        <a:noFill/>
                        <a:ln w="13970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Line 14"/>
                      <wps:cNvCnPr>
                        <a:cxnSpLocks noChangeShapeType="1"/>
                      </wps:cNvCnPr>
                      <wps:spPr bwMode="auto">
                        <a:xfrm>
                          <a:off x="3665" y="14190"/>
                          <a:ext cx="0" cy="618"/>
                        </a:xfrm>
                        <a:prstGeom prst="line">
                          <a:avLst/>
                        </a:prstGeom>
                        <a:noFill/>
                        <a:ln w="13513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" name="Line 13"/>
                      <wps:cNvCnPr>
                        <a:cxnSpLocks noChangeShapeType="1"/>
                      </wps:cNvCnPr>
                      <wps:spPr bwMode="auto">
                        <a:xfrm>
                          <a:off x="3655" y="14180"/>
                          <a:ext cx="6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" name="Line 12"/>
                      <wps:cNvCnPr>
                        <a:cxnSpLocks noChangeShapeType="1"/>
                      </wps:cNvCnPr>
                      <wps:spPr bwMode="auto">
                        <a:xfrm>
                          <a:off x="4304" y="14191"/>
                          <a:ext cx="0" cy="617"/>
                        </a:xfrm>
                        <a:prstGeom prst="line">
                          <a:avLst/>
                        </a:prstGeom>
                        <a:noFill/>
                        <a:ln w="13526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pic:pic xmlns:pic="http://schemas.openxmlformats.org/drawingml/2006/picture">
                      <pic:nvPicPr>
                        <pic:cNvPr id="21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771" y="14288"/>
                          <a:ext cx="422" cy="4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7405A6C" id="Group 10" o:spid="_x0000_s1026" style="position:absolute;margin-left:182.75pt;margin-top:708.5pt;width:33pt;height:33pt;z-index:-251656192;mso-position-horizontal-relative:page;mso-position-vertical-relative:page" coordorigin="3655,14170" coordsize="66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">
              <v:line id="Line 15" o:spid="_x0000_s1027" style="position:absolute;visibility:visible;mso-wrap-style:square" from="3655,14819" to="4315,14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" strokecolor="#e3e1dc" strokeweight="1.1pt"/>
              <v:line id="Line 14" o:spid="_x0000_s1028" style="position:absolute;visibility:visible;mso-wrap-style:square" from="3665,14190" to="3665,14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" strokecolor="#e3e1dc" strokeweight=".37536mm"/>
              <v:line id="Line 13" o:spid="_x0000_s1029" style="position:absolute;visibility:visible;mso-wrap-style:square" from="3655,14180" to="4315,14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" strokecolor="#e3e1dc" strokeweight="1pt"/>
              <v:line id="Line 12" o:spid="_x0000_s1030" style="position:absolute;visibility:visible;mso-wrap-style:square" from="4304,14191" to="4304,14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" strokecolor="#e3e1dc" strokeweight=".37572mm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1" type="#_x0000_t75" style="position:absolute;left:3771;top:14288;width:422;height: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">
                <v:imagedata r:id="rId3" o:title=""/>
              </v:shape>
              <w10:wrap anchorx="page" anchory="page"/>
            </v:group>
          </w:pict>
        </mc:Fallback>
      </mc:AlternateContent>
    </w:r>
    <w:r w:rsidRPr="0019503A">
      <w:rPr>
        <w:noProof/>
        <w:sz w:val="26"/>
        <w:szCs w:val="26"/>
      </w:rPr>
      <w:drawing>
        <wp:anchor distT="0" distB="0" distL="0" distR="0" simplePos="0" relativeHeight="251661312" behindDoc="1" locked="0" layoutInCell="1" allowOverlap="1" wp14:anchorId="4B14AB1E" wp14:editId="72F56AC6">
          <wp:simplePos x="0" y="0"/>
          <wp:positionH relativeFrom="page">
            <wp:posOffset>4986680</wp:posOffset>
          </wp:positionH>
          <wp:positionV relativeFrom="page">
            <wp:posOffset>8978648</wp:posOffset>
          </wp:positionV>
          <wp:extent cx="484124" cy="417586"/>
          <wp:effectExtent l="0" t="0" r="0" b="0"/>
          <wp:wrapNone/>
          <wp:docPr id="6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jpe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484124" cy="4175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9503A">
      <w:rPr>
        <w:noProof/>
        <w:sz w:val="26"/>
        <w:szCs w:val="26"/>
      </w:rPr>
      <w:drawing>
        <wp:anchor distT="0" distB="0" distL="0" distR="0" simplePos="0" relativeHeight="251662336" behindDoc="1" locked="0" layoutInCell="1" allowOverlap="1" wp14:anchorId="4C0E15B4" wp14:editId="53638A42">
          <wp:simplePos x="0" y="0"/>
          <wp:positionH relativeFrom="page">
            <wp:posOffset>2816419</wp:posOffset>
          </wp:positionH>
          <wp:positionV relativeFrom="page">
            <wp:posOffset>9069142</wp:posOffset>
          </wp:positionV>
          <wp:extent cx="414357" cy="263523"/>
          <wp:effectExtent l="0" t="0" r="0" b="0"/>
          <wp:wrapNone/>
          <wp:docPr id="5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414357" cy="2635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9503A">
      <w:rPr>
        <w:noProof/>
        <w:sz w:val="26"/>
        <w:szCs w:val="26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CBBE716" wp14:editId="3F9CFA0E">
              <wp:simplePos x="0" y="0"/>
              <wp:positionH relativeFrom="page">
                <wp:posOffset>457200</wp:posOffset>
              </wp:positionH>
              <wp:positionV relativeFrom="page">
                <wp:posOffset>8785225</wp:posOffset>
              </wp:positionV>
              <wp:extent cx="6858000" cy="0"/>
              <wp:effectExtent l="0" t="0" r="0" b="0"/>
              <wp:wrapNone/>
              <wp:docPr id="15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8001">
                        <a:solidFill>
                          <a:srgbClr val="72635D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6A0664" id="Line 9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pt,691.75pt" to="8in,69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" strokecolor="#72635d" strokeweight=".63pt">
              <w10:wrap anchorx="page" anchory="page"/>
            </v:line>
          </w:pict>
        </mc:Fallback>
      </mc:AlternateContent>
    </w:r>
    <w:r w:rsidRPr="0019503A">
      <w:rPr>
        <w:noProof/>
        <w:sz w:val="26"/>
        <w:szCs w:val="26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431B45F" wp14:editId="01E1465B">
              <wp:simplePos x="0" y="0"/>
              <wp:positionH relativeFrom="page">
                <wp:posOffset>2289175</wp:posOffset>
              </wp:positionH>
              <wp:positionV relativeFrom="page">
                <wp:posOffset>9511030</wp:posOffset>
              </wp:positionV>
              <wp:extent cx="3185160" cy="125095"/>
              <wp:effectExtent l="0" t="0" r="0" b="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516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903DF7" w14:textId="77777777" w:rsidR="0019503A" w:rsidRDefault="0019503A" w:rsidP="0019503A">
                          <w:pPr>
                            <w:spacing w:before="25"/>
                            <w:ind w:left="20"/>
                            <w:rPr>
                              <w:rFonts w:ascii="Calibri"/>
                              <w:sz w:val="12"/>
                            </w:rPr>
                          </w:pP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This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roject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was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made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ossible</w:t>
                          </w:r>
                          <w:r>
                            <w:rPr>
                              <w:rFonts w:ascii="Calibri"/>
                              <w:color w:val="72635D"/>
                              <w:spacing w:val="-9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in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art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by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the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Institute</w:t>
                          </w:r>
                          <w:r>
                            <w:rPr>
                              <w:rFonts w:ascii="Calibri"/>
                              <w:color w:val="72635D"/>
                              <w:spacing w:val="-9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Museum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and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Library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Service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31B45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87" type="#_x0000_t202" style="position:absolute;margin-left:180.25pt;margin-top:748.9pt;width:250.8pt;height:9.8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" filled="f" stroked="f">
              <v:textbox inset="0,0,0,0">
                <w:txbxContent>
                  <w:p w14:paraId="10903DF7" w14:textId="77777777" w:rsidR="0019503A" w:rsidRDefault="0019503A" w:rsidP="0019503A">
                    <w:pPr>
                      <w:spacing w:before="25"/>
                      <w:ind w:left="20"/>
                      <w:rPr>
                        <w:rFonts w:ascii="Calibri"/>
                        <w:sz w:val="12"/>
                      </w:rPr>
                    </w:pP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This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roject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was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made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ossible</w:t>
                    </w:r>
                    <w:r>
                      <w:rPr>
                        <w:rFonts w:ascii="Calibri"/>
                        <w:color w:val="72635D"/>
                        <w:spacing w:val="-9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in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art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by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the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Institute</w:t>
                    </w:r>
                    <w:r>
                      <w:rPr>
                        <w:rFonts w:ascii="Calibri"/>
                        <w:color w:val="72635D"/>
                        <w:spacing w:val="-9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of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Museum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and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Library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Service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BF2FBA5" w14:textId="77777777" w:rsidR="0019503A" w:rsidRDefault="00195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9D7AD" w14:textId="77777777" w:rsidR="00D9460E" w:rsidRDefault="00D9460E" w:rsidP="0019503A">
      <w:r>
        <w:separator/>
      </w:r>
    </w:p>
  </w:footnote>
  <w:footnote w:type="continuationSeparator" w:id="0">
    <w:p w14:paraId="24792FE8" w14:textId="77777777" w:rsidR="00D9460E" w:rsidRDefault="00D9460E" w:rsidP="001950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DeyMDY3Nje1tLBQ0lEKTi0uzszPAykwqQUA201atCwAAAA="/>
  </w:docVars>
  <w:rsids>
    <w:rsidRoot w:val="005964D2"/>
    <w:rsid w:val="000C5C71"/>
    <w:rsid w:val="001349D5"/>
    <w:rsid w:val="001420B9"/>
    <w:rsid w:val="00180409"/>
    <w:rsid w:val="00181965"/>
    <w:rsid w:val="0019503A"/>
    <w:rsid w:val="00253643"/>
    <w:rsid w:val="002F5EC2"/>
    <w:rsid w:val="003034B9"/>
    <w:rsid w:val="00304D0C"/>
    <w:rsid w:val="00310251"/>
    <w:rsid w:val="00363AB9"/>
    <w:rsid w:val="003A0DE8"/>
    <w:rsid w:val="003C412F"/>
    <w:rsid w:val="003D52F6"/>
    <w:rsid w:val="003E7541"/>
    <w:rsid w:val="00472B83"/>
    <w:rsid w:val="004964F3"/>
    <w:rsid w:val="004B5479"/>
    <w:rsid w:val="00504E98"/>
    <w:rsid w:val="00546B0A"/>
    <w:rsid w:val="005964D2"/>
    <w:rsid w:val="005A78D8"/>
    <w:rsid w:val="005D1BAE"/>
    <w:rsid w:val="005D7C49"/>
    <w:rsid w:val="005F4731"/>
    <w:rsid w:val="006547D8"/>
    <w:rsid w:val="006C437C"/>
    <w:rsid w:val="006E76CF"/>
    <w:rsid w:val="00731594"/>
    <w:rsid w:val="00776C56"/>
    <w:rsid w:val="00846C56"/>
    <w:rsid w:val="008E4294"/>
    <w:rsid w:val="00925253"/>
    <w:rsid w:val="009800B2"/>
    <w:rsid w:val="009B78A0"/>
    <w:rsid w:val="009E08E2"/>
    <w:rsid w:val="00A22F3C"/>
    <w:rsid w:val="00A932AB"/>
    <w:rsid w:val="00AE62FF"/>
    <w:rsid w:val="00B034C8"/>
    <w:rsid w:val="00B133F9"/>
    <w:rsid w:val="00B52D24"/>
    <w:rsid w:val="00B57F4B"/>
    <w:rsid w:val="00B616EE"/>
    <w:rsid w:val="00BE793C"/>
    <w:rsid w:val="00C05408"/>
    <w:rsid w:val="00C44325"/>
    <w:rsid w:val="00C47D7C"/>
    <w:rsid w:val="00C57B1A"/>
    <w:rsid w:val="00C72866"/>
    <w:rsid w:val="00CD07D5"/>
    <w:rsid w:val="00CD7697"/>
    <w:rsid w:val="00CE7FAA"/>
    <w:rsid w:val="00D4214D"/>
    <w:rsid w:val="00D51D6D"/>
    <w:rsid w:val="00D80685"/>
    <w:rsid w:val="00D9460E"/>
    <w:rsid w:val="00DC757A"/>
    <w:rsid w:val="00DF4B7D"/>
    <w:rsid w:val="00E361F7"/>
    <w:rsid w:val="00E620C9"/>
    <w:rsid w:val="00E65037"/>
    <w:rsid w:val="00EB0E38"/>
    <w:rsid w:val="00EB7197"/>
    <w:rsid w:val="00F371D2"/>
    <w:rsid w:val="00F931DF"/>
    <w:rsid w:val="00F97AE7"/>
    <w:rsid w:val="00FB6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283B5"/>
  <w15:chartTrackingRefBased/>
  <w15:docId w15:val="{5E4B8D6E-837F-43C0-AB38-6EF9C118C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4D2"/>
    <w:pPr>
      <w:widowControl w:val="0"/>
      <w:autoSpaceDE w:val="0"/>
      <w:autoSpaceDN w:val="0"/>
    </w:pPr>
    <w:rPr>
      <w:rFonts w:ascii="Century" w:eastAsia="Century" w:hAnsi="Century" w:cs="Century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4D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unhideWhenUsed/>
    <w:qFormat/>
    <w:rsid w:val="005964D2"/>
    <w:pPr>
      <w:ind w:left="651" w:hanging="545"/>
      <w:outlineLvl w:val="2"/>
    </w:pPr>
    <w:rPr>
      <w:rFonts w:ascii="Calibri" w:eastAsia="Calibri" w:hAnsi="Calibri" w:cs="Calibri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64D2"/>
    <w:rPr>
      <w:rFonts w:ascii="Calibri" w:eastAsia="Calibri" w:hAnsi="Calibri" w:cs="Calibri"/>
      <w:sz w:val="44"/>
      <w:szCs w:val="44"/>
      <w:lang w:bidi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964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964D2"/>
    <w:rPr>
      <w:rFonts w:ascii="Century" w:eastAsia="Century" w:hAnsi="Century" w:cs="Century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5964D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950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503A"/>
    <w:rPr>
      <w:rFonts w:ascii="Century" w:eastAsia="Century" w:hAnsi="Century" w:cs="Century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950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503A"/>
    <w:rPr>
      <w:rFonts w:ascii="Century" w:eastAsia="Century" w:hAnsi="Century" w:cs="Century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0.png"/><Relationship Id="rId2" Type="http://schemas.openxmlformats.org/officeDocument/2006/relationships/image" Target="media/image19.png"/><Relationship Id="rId1" Type="http://schemas.openxmlformats.org/officeDocument/2006/relationships/image" Target="media/image18.jpeg"/><Relationship Id="rId5" Type="http://schemas.openxmlformats.org/officeDocument/2006/relationships/image" Target="media/image21.png"/><Relationship Id="rId4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j</dc:creator>
  <cp:keywords/>
  <dc:description/>
  <cp:lastModifiedBy>Saroj</cp:lastModifiedBy>
  <cp:revision>41</cp:revision>
  <cp:lastPrinted>2021-04-26T23:29:00Z</cp:lastPrinted>
  <dcterms:created xsi:type="dcterms:W3CDTF">2021-04-14T00:59:00Z</dcterms:created>
  <dcterms:modified xsi:type="dcterms:W3CDTF">2021-04-26T23:30:00Z</dcterms:modified>
</cp:coreProperties>
</file>